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2B7029">
      <w:pPr>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0E91425F" w:rsidR="00CA71E1" w:rsidRPr="009B0257" w:rsidRDefault="003F2E8C"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TECHNICAL PROPOSAL</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198E382A" w14:textId="0842B6F6" w:rsidR="004A5918" w:rsidRDefault="006D4BA7"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Ministry of Economy</w:t>
      </w:r>
    </w:p>
    <w:p w14:paraId="027AC712" w14:textId="77777777" w:rsidR="00F06210" w:rsidRPr="009B0257" w:rsidRDefault="00F06210" w:rsidP="00D87E5A">
      <w:pPr>
        <w:rPr>
          <w:rFonts w:ascii="Lato" w:eastAsiaTheme="minorEastAsia" w:hAnsi="Lato" w:cs="Arial"/>
          <w:bCs/>
          <w:color w:val="262626" w:themeColor="text1" w:themeTint="D9"/>
          <w:sz w:val="56"/>
          <w:szCs w:val="56"/>
        </w:rPr>
      </w:pPr>
    </w:p>
    <w:p w14:paraId="1B64C123" w14:textId="0CB436E6" w:rsidR="004A5918" w:rsidRPr="009B0257" w:rsidRDefault="006D4BA7"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Website &amp; Service Redesign</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Default="00C81C21" w:rsidP="00D87E5A">
      <w:pPr>
        <w:rPr>
          <w:rFonts w:ascii="Lato" w:eastAsiaTheme="minorEastAsia" w:hAnsi="Lato" w:cs="Arial"/>
          <w:bCs/>
          <w:color w:val="262626" w:themeColor="text1" w:themeTint="D9"/>
          <w:sz w:val="40"/>
          <w:szCs w:val="40"/>
        </w:rPr>
      </w:pPr>
    </w:p>
    <w:p w14:paraId="2063554E" w14:textId="77777777" w:rsidR="00342DA0" w:rsidRDefault="00342DA0" w:rsidP="00D87E5A">
      <w:pPr>
        <w:rPr>
          <w:rFonts w:ascii="Lato" w:eastAsiaTheme="minorEastAsia" w:hAnsi="Lato" w:cs="Arial"/>
          <w:bCs/>
          <w:color w:val="262626" w:themeColor="text1" w:themeTint="D9"/>
          <w:sz w:val="40"/>
          <w:szCs w:val="40"/>
        </w:rPr>
      </w:pPr>
    </w:p>
    <w:p w14:paraId="1DCC49E9" w14:textId="77777777" w:rsidR="00342DA0" w:rsidRDefault="00342DA0" w:rsidP="00D87E5A">
      <w:pPr>
        <w:rPr>
          <w:rFonts w:ascii="Lato" w:eastAsiaTheme="minorEastAsia" w:hAnsi="Lato" w:cs="Arial"/>
          <w:bCs/>
          <w:color w:val="262626" w:themeColor="text1" w:themeTint="D9"/>
          <w:sz w:val="40"/>
          <w:szCs w:val="40"/>
        </w:rPr>
      </w:pPr>
    </w:p>
    <w:p w14:paraId="413C2871" w14:textId="77777777" w:rsidR="00342DA0" w:rsidRDefault="00342DA0"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600C5ABB" w14:textId="77777777" w:rsidR="00614108" w:rsidRDefault="00614108" w:rsidP="00D87E5A">
      <w:pPr>
        <w:rPr>
          <w:rFonts w:ascii="Lato" w:eastAsiaTheme="minorEastAsia" w:hAnsi="Lato" w:cs="Arial"/>
          <w:bCs/>
          <w:color w:val="262626" w:themeColor="text1" w:themeTint="D9"/>
          <w:sz w:val="40"/>
          <w:szCs w:val="40"/>
        </w:rPr>
      </w:pPr>
    </w:p>
    <w:p w14:paraId="5501B417" w14:textId="77777777" w:rsidR="00614108" w:rsidRDefault="00614108" w:rsidP="00D87E5A">
      <w:pPr>
        <w:rPr>
          <w:rFonts w:ascii="Lato" w:eastAsiaTheme="minorEastAsia" w:hAnsi="Lato" w:cs="Arial"/>
          <w:bCs/>
          <w:color w:val="262626" w:themeColor="text1" w:themeTint="D9"/>
          <w:sz w:val="40"/>
          <w:szCs w:val="40"/>
        </w:rPr>
      </w:pPr>
    </w:p>
    <w:p w14:paraId="590E9B29" w14:textId="77777777" w:rsidR="00342DA0" w:rsidRPr="00A9359C" w:rsidRDefault="00342DA0" w:rsidP="00D87E5A">
      <w:pPr>
        <w:rPr>
          <w:rFonts w:ascii="Lato" w:eastAsiaTheme="minorEastAsia" w:hAnsi="Lato" w:cs="Arial"/>
          <w:bCs/>
          <w:color w:val="262626" w:themeColor="text1" w:themeTint="D9"/>
          <w:sz w:val="40"/>
          <w:szCs w:val="40"/>
        </w:rPr>
      </w:pPr>
    </w:p>
    <w:p w14:paraId="0D464397" w14:textId="77777777" w:rsidR="00431A8D" w:rsidRDefault="00431A8D">
      <w:pPr>
        <w:spacing w:after="160" w:line="259" w:lineRule="auto"/>
        <w:jc w:val="left"/>
        <w:rPr>
          <w:rFonts w:ascii="Lato" w:eastAsiaTheme="minorEastAsia" w:hAnsi="Lato" w:cs="Arial"/>
          <w:b/>
          <w:sz w:val="52"/>
          <w:szCs w:val="52"/>
        </w:rPr>
      </w:pPr>
      <w:r>
        <w:rPr>
          <w:rFonts w:ascii="Lato" w:eastAsiaTheme="minorEastAsia" w:hAnsi="Lato" w:cs="Arial"/>
          <w:b/>
          <w:sz w:val="52"/>
          <w:szCs w:val="52"/>
        </w:rPr>
        <w:br w:type="page"/>
      </w:r>
    </w:p>
    <w:p w14:paraId="68D5160E" w14:textId="39F702FC"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7A23D3A9" w14:textId="77777777" w:rsidR="005F46D7" w:rsidRDefault="00072E59">
          <w:pPr>
            <w:pStyle w:val="TOC1"/>
            <w:tabs>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51840319" w:history="1">
            <w:r w:rsidR="005F46D7" w:rsidRPr="00735454">
              <w:rPr>
                <w:rStyle w:val="Hyperlink"/>
                <w:rFonts w:ascii="Lato" w:hAnsi="Lato" w:cs="Arial"/>
                <w:b/>
                <w:bCs/>
                <w:noProof/>
              </w:rPr>
              <w:t>0KEY DETAILS</w:t>
            </w:r>
            <w:r w:rsidR="005F46D7">
              <w:rPr>
                <w:noProof/>
                <w:webHidden/>
              </w:rPr>
              <w:tab/>
            </w:r>
            <w:r w:rsidR="005F46D7">
              <w:rPr>
                <w:noProof/>
                <w:webHidden/>
              </w:rPr>
              <w:fldChar w:fldCharType="begin"/>
            </w:r>
            <w:r w:rsidR="005F46D7">
              <w:rPr>
                <w:noProof/>
                <w:webHidden/>
              </w:rPr>
              <w:instrText xml:space="preserve"> PAGEREF _Toc51840319 \h </w:instrText>
            </w:r>
            <w:r w:rsidR="005F46D7">
              <w:rPr>
                <w:noProof/>
                <w:webHidden/>
              </w:rPr>
            </w:r>
            <w:r w:rsidR="005F46D7">
              <w:rPr>
                <w:noProof/>
                <w:webHidden/>
              </w:rPr>
              <w:fldChar w:fldCharType="separate"/>
            </w:r>
            <w:r w:rsidR="005F46D7">
              <w:rPr>
                <w:noProof/>
                <w:webHidden/>
              </w:rPr>
              <w:t>4</w:t>
            </w:r>
            <w:r w:rsidR="005F46D7">
              <w:rPr>
                <w:noProof/>
                <w:webHidden/>
              </w:rPr>
              <w:fldChar w:fldCharType="end"/>
            </w:r>
          </w:hyperlink>
        </w:p>
        <w:p w14:paraId="4B7BEC6F" w14:textId="77777777" w:rsidR="005F46D7" w:rsidRDefault="00403753">
          <w:pPr>
            <w:pStyle w:val="TOC1"/>
            <w:tabs>
              <w:tab w:val="left" w:pos="440"/>
              <w:tab w:val="right" w:leader="dot" w:pos="8927"/>
            </w:tabs>
            <w:rPr>
              <w:rFonts w:asciiTheme="minorHAnsi" w:eastAsiaTheme="minorEastAsia" w:hAnsiTheme="minorHAnsi"/>
              <w:noProof/>
              <w:color w:val="auto"/>
            </w:rPr>
          </w:pPr>
          <w:hyperlink w:anchor="_Toc51840320" w:history="1">
            <w:r w:rsidR="005F46D7" w:rsidRPr="00735454">
              <w:rPr>
                <w:rStyle w:val="Hyperlink"/>
                <w:rFonts w:ascii="Lato" w:hAnsi="Lato" w:cs="Arial"/>
                <w:b/>
                <w:bCs/>
                <w:noProof/>
              </w:rPr>
              <w:t>1</w:t>
            </w:r>
            <w:r w:rsidR="005F46D7">
              <w:rPr>
                <w:rFonts w:asciiTheme="minorHAnsi" w:eastAsiaTheme="minorEastAsia" w:hAnsiTheme="minorHAnsi"/>
                <w:noProof/>
                <w:color w:val="auto"/>
              </w:rPr>
              <w:tab/>
            </w:r>
            <w:r w:rsidR="005F46D7" w:rsidRPr="00735454">
              <w:rPr>
                <w:rStyle w:val="Hyperlink"/>
                <w:rFonts w:ascii="Lato" w:hAnsi="Lato" w:cs="Arial"/>
                <w:b/>
                <w:bCs/>
                <w:noProof/>
              </w:rPr>
              <w:t>COMPANY PROFILE</w:t>
            </w:r>
            <w:r w:rsidR="005F46D7">
              <w:rPr>
                <w:noProof/>
                <w:webHidden/>
              </w:rPr>
              <w:tab/>
            </w:r>
            <w:r w:rsidR="005F46D7">
              <w:rPr>
                <w:noProof/>
                <w:webHidden/>
              </w:rPr>
              <w:fldChar w:fldCharType="begin"/>
            </w:r>
            <w:r w:rsidR="005F46D7">
              <w:rPr>
                <w:noProof/>
                <w:webHidden/>
              </w:rPr>
              <w:instrText xml:space="preserve"> PAGEREF _Toc51840320 \h </w:instrText>
            </w:r>
            <w:r w:rsidR="005F46D7">
              <w:rPr>
                <w:noProof/>
                <w:webHidden/>
              </w:rPr>
            </w:r>
            <w:r w:rsidR="005F46D7">
              <w:rPr>
                <w:noProof/>
                <w:webHidden/>
              </w:rPr>
              <w:fldChar w:fldCharType="separate"/>
            </w:r>
            <w:r w:rsidR="005F46D7">
              <w:rPr>
                <w:noProof/>
                <w:webHidden/>
              </w:rPr>
              <w:t>5</w:t>
            </w:r>
            <w:r w:rsidR="005F46D7">
              <w:rPr>
                <w:noProof/>
                <w:webHidden/>
              </w:rPr>
              <w:fldChar w:fldCharType="end"/>
            </w:r>
          </w:hyperlink>
        </w:p>
        <w:p w14:paraId="6C2A49D8" w14:textId="77777777" w:rsidR="005F46D7" w:rsidRDefault="00403753">
          <w:pPr>
            <w:pStyle w:val="TOC1"/>
            <w:tabs>
              <w:tab w:val="left" w:pos="440"/>
              <w:tab w:val="right" w:leader="dot" w:pos="8927"/>
            </w:tabs>
            <w:rPr>
              <w:rFonts w:asciiTheme="minorHAnsi" w:eastAsiaTheme="minorEastAsia" w:hAnsiTheme="minorHAnsi"/>
              <w:noProof/>
              <w:color w:val="auto"/>
            </w:rPr>
          </w:pPr>
          <w:hyperlink w:anchor="_Toc51840321" w:history="1">
            <w:r w:rsidR="005F46D7" w:rsidRPr="00735454">
              <w:rPr>
                <w:rStyle w:val="Hyperlink"/>
                <w:rFonts w:ascii="Lato" w:hAnsi="Lato" w:cs="Arial"/>
                <w:b/>
                <w:bCs/>
                <w:noProof/>
              </w:rPr>
              <w:t>2</w:t>
            </w:r>
            <w:r w:rsidR="005F46D7">
              <w:rPr>
                <w:rFonts w:asciiTheme="minorHAnsi" w:eastAsiaTheme="minorEastAsia" w:hAnsiTheme="minorHAnsi"/>
                <w:noProof/>
                <w:color w:val="auto"/>
              </w:rPr>
              <w:tab/>
            </w:r>
            <w:r w:rsidR="005F46D7" w:rsidRPr="00735454">
              <w:rPr>
                <w:rStyle w:val="Hyperlink"/>
                <w:rFonts w:ascii="Lato" w:hAnsi="Lato" w:cs="Arial"/>
                <w:b/>
                <w:bCs/>
                <w:noProof/>
              </w:rPr>
              <w:t>SIMILAR PROJECTS</w:t>
            </w:r>
            <w:r w:rsidR="005F46D7">
              <w:rPr>
                <w:noProof/>
                <w:webHidden/>
              </w:rPr>
              <w:tab/>
            </w:r>
            <w:r w:rsidR="005F46D7">
              <w:rPr>
                <w:noProof/>
                <w:webHidden/>
              </w:rPr>
              <w:fldChar w:fldCharType="begin"/>
            </w:r>
            <w:r w:rsidR="005F46D7">
              <w:rPr>
                <w:noProof/>
                <w:webHidden/>
              </w:rPr>
              <w:instrText xml:space="preserve"> PAGEREF _Toc51840321 \h </w:instrText>
            </w:r>
            <w:r w:rsidR="005F46D7">
              <w:rPr>
                <w:noProof/>
                <w:webHidden/>
              </w:rPr>
            </w:r>
            <w:r w:rsidR="005F46D7">
              <w:rPr>
                <w:noProof/>
                <w:webHidden/>
              </w:rPr>
              <w:fldChar w:fldCharType="separate"/>
            </w:r>
            <w:r w:rsidR="005F46D7">
              <w:rPr>
                <w:noProof/>
                <w:webHidden/>
              </w:rPr>
              <w:t>6</w:t>
            </w:r>
            <w:r w:rsidR="005F46D7">
              <w:rPr>
                <w:noProof/>
                <w:webHidden/>
              </w:rPr>
              <w:fldChar w:fldCharType="end"/>
            </w:r>
          </w:hyperlink>
        </w:p>
        <w:p w14:paraId="2D5FD669" w14:textId="77777777" w:rsidR="005F46D7" w:rsidRDefault="00403753">
          <w:pPr>
            <w:pStyle w:val="TOC1"/>
            <w:tabs>
              <w:tab w:val="left" w:pos="440"/>
              <w:tab w:val="right" w:leader="dot" w:pos="8927"/>
            </w:tabs>
            <w:rPr>
              <w:rFonts w:asciiTheme="minorHAnsi" w:eastAsiaTheme="minorEastAsia" w:hAnsiTheme="minorHAnsi"/>
              <w:noProof/>
              <w:color w:val="auto"/>
            </w:rPr>
          </w:pPr>
          <w:hyperlink w:anchor="_Toc51840322" w:history="1">
            <w:r w:rsidR="005F46D7" w:rsidRPr="00735454">
              <w:rPr>
                <w:rStyle w:val="Hyperlink"/>
                <w:rFonts w:ascii="Lato" w:hAnsi="Lato" w:cs="Arial"/>
                <w:b/>
                <w:bCs/>
                <w:noProof/>
              </w:rPr>
              <w:t>3</w:t>
            </w:r>
            <w:r w:rsidR="005F46D7">
              <w:rPr>
                <w:rFonts w:asciiTheme="minorHAnsi" w:eastAsiaTheme="minorEastAsia" w:hAnsiTheme="minorHAnsi"/>
                <w:noProof/>
                <w:color w:val="auto"/>
              </w:rPr>
              <w:tab/>
            </w:r>
            <w:r w:rsidR="005F46D7" w:rsidRPr="00735454">
              <w:rPr>
                <w:rStyle w:val="Hyperlink"/>
                <w:rFonts w:ascii="Lato" w:hAnsi="Lato" w:cs="Arial"/>
                <w:b/>
                <w:bCs/>
                <w:noProof/>
              </w:rPr>
              <w:t>EXECUTION TEAM</w:t>
            </w:r>
            <w:r w:rsidR="005F46D7">
              <w:rPr>
                <w:noProof/>
                <w:webHidden/>
              </w:rPr>
              <w:tab/>
            </w:r>
            <w:r w:rsidR="005F46D7">
              <w:rPr>
                <w:noProof/>
                <w:webHidden/>
              </w:rPr>
              <w:fldChar w:fldCharType="begin"/>
            </w:r>
            <w:r w:rsidR="005F46D7">
              <w:rPr>
                <w:noProof/>
                <w:webHidden/>
              </w:rPr>
              <w:instrText xml:space="preserve"> PAGEREF _Toc51840322 \h </w:instrText>
            </w:r>
            <w:r w:rsidR="005F46D7">
              <w:rPr>
                <w:noProof/>
                <w:webHidden/>
              </w:rPr>
            </w:r>
            <w:r w:rsidR="005F46D7">
              <w:rPr>
                <w:noProof/>
                <w:webHidden/>
              </w:rPr>
              <w:fldChar w:fldCharType="separate"/>
            </w:r>
            <w:r w:rsidR="005F46D7">
              <w:rPr>
                <w:noProof/>
                <w:webHidden/>
              </w:rPr>
              <w:t>7</w:t>
            </w:r>
            <w:r w:rsidR="005F46D7">
              <w:rPr>
                <w:noProof/>
                <w:webHidden/>
              </w:rPr>
              <w:fldChar w:fldCharType="end"/>
            </w:r>
          </w:hyperlink>
        </w:p>
        <w:p w14:paraId="50B14632" w14:textId="77777777" w:rsidR="005F46D7" w:rsidRDefault="00403753">
          <w:pPr>
            <w:pStyle w:val="TOC1"/>
            <w:tabs>
              <w:tab w:val="left" w:pos="440"/>
              <w:tab w:val="right" w:leader="dot" w:pos="8927"/>
            </w:tabs>
            <w:rPr>
              <w:rFonts w:asciiTheme="minorHAnsi" w:eastAsiaTheme="minorEastAsia" w:hAnsiTheme="minorHAnsi"/>
              <w:noProof/>
              <w:color w:val="auto"/>
            </w:rPr>
          </w:pPr>
          <w:hyperlink w:anchor="_Toc51840323" w:history="1">
            <w:r w:rsidR="005F46D7" w:rsidRPr="00735454">
              <w:rPr>
                <w:rStyle w:val="Hyperlink"/>
                <w:rFonts w:ascii="Lato" w:hAnsi="Lato" w:cs="Arial"/>
                <w:b/>
                <w:bCs/>
                <w:noProof/>
              </w:rPr>
              <w:t>4</w:t>
            </w:r>
            <w:r w:rsidR="005F46D7">
              <w:rPr>
                <w:rFonts w:asciiTheme="minorHAnsi" w:eastAsiaTheme="minorEastAsia" w:hAnsiTheme="minorHAnsi"/>
                <w:noProof/>
                <w:color w:val="auto"/>
              </w:rPr>
              <w:tab/>
            </w:r>
            <w:r w:rsidR="005F46D7" w:rsidRPr="00735454">
              <w:rPr>
                <w:rStyle w:val="Hyperlink"/>
                <w:rFonts w:ascii="Lato" w:hAnsi="Lato" w:cs="Arial"/>
                <w:b/>
                <w:bCs/>
                <w:noProof/>
              </w:rPr>
              <w:t>PROJECT SCOPE</w:t>
            </w:r>
            <w:r w:rsidR="005F46D7">
              <w:rPr>
                <w:noProof/>
                <w:webHidden/>
              </w:rPr>
              <w:tab/>
            </w:r>
            <w:r w:rsidR="005F46D7">
              <w:rPr>
                <w:noProof/>
                <w:webHidden/>
              </w:rPr>
              <w:fldChar w:fldCharType="begin"/>
            </w:r>
            <w:r w:rsidR="005F46D7">
              <w:rPr>
                <w:noProof/>
                <w:webHidden/>
              </w:rPr>
              <w:instrText xml:space="preserve"> PAGEREF _Toc51840323 \h </w:instrText>
            </w:r>
            <w:r w:rsidR="005F46D7">
              <w:rPr>
                <w:noProof/>
                <w:webHidden/>
              </w:rPr>
            </w:r>
            <w:r w:rsidR="005F46D7">
              <w:rPr>
                <w:noProof/>
                <w:webHidden/>
              </w:rPr>
              <w:fldChar w:fldCharType="separate"/>
            </w:r>
            <w:r w:rsidR="005F46D7">
              <w:rPr>
                <w:noProof/>
                <w:webHidden/>
              </w:rPr>
              <w:t>8</w:t>
            </w:r>
            <w:r w:rsidR="005F46D7">
              <w:rPr>
                <w:noProof/>
                <w:webHidden/>
              </w:rPr>
              <w:fldChar w:fldCharType="end"/>
            </w:r>
          </w:hyperlink>
        </w:p>
        <w:p w14:paraId="3BDED404" w14:textId="77777777" w:rsidR="005F46D7" w:rsidRDefault="00403753">
          <w:pPr>
            <w:pStyle w:val="TOC2"/>
            <w:rPr>
              <w:rFonts w:asciiTheme="minorHAnsi" w:eastAsiaTheme="minorEastAsia" w:hAnsiTheme="minorHAnsi" w:cstheme="minorBidi"/>
              <w:color w:val="auto"/>
            </w:rPr>
          </w:pPr>
          <w:hyperlink w:anchor="_Toc51840324" w:history="1">
            <w:r w:rsidR="005F46D7" w:rsidRPr="00735454">
              <w:rPr>
                <w:rStyle w:val="Hyperlink"/>
              </w:rPr>
              <w:t>4.1</w:t>
            </w:r>
            <w:r w:rsidR="005F46D7">
              <w:rPr>
                <w:rFonts w:asciiTheme="minorHAnsi" w:eastAsiaTheme="minorEastAsia" w:hAnsiTheme="minorHAnsi" w:cstheme="minorBidi"/>
                <w:color w:val="auto"/>
              </w:rPr>
              <w:tab/>
            </w:r>
            <w:r w:rsidR="005F46D7" w:rsidRPr="00735454">
              <w:rPr>
                <w:rStyle w:val="Hyperlink"/>
              </w:rPr>
              <w:t>PROPOSED SOLUTION MODEL</w:t>
            </w:r>
            <w:r w:rsidR="005F46D7">
              <w:rPr>
                <w:webHidden/>
              </w:rPr>
              <w:tab/>
            </w:r>
            <w:r w:rsidR="005F46D7">
              <w:rPr>
                <w:webHidden/>
              </w:rPr>
              <w:fldChar w:fldCharType="begin"/>
            </w:r>
            <w:r w:rsidR="005F46D7">
              <w:rPr>
                <w:webHidden/>
              </w:rPr>
              <w:instrText xml:space="preserve"> PAGEREF _Toc51840324 \h </w:instrText>
            </w:r>
            <w:r w:rsidR="005F46D7">
              <w:rPr>
                <w:webHidden/>
              </w:rPr>
            </w:r>
            <w:r w:rsidR="005F46D7">
              <w:rPr>
                <w:webHidden/>
              </w:rPr>
              <w:fldChar w:fldCharType="separate"/>
            </w:r>
            <w:r w:rsidR="005F46D7">
              <w:rPr>
                <w:webHidden/>
              </w:rPr>
              <w:t>8</w:t>
            </w:r>
            <w:r w:rsidR="005F46D7">
              <w:rPr>
                <w:webHidden/>
              </w:rPr>
              <w:fldChar w:fldCharType="end"/>
            </w:r>
          </w:hyperlink>
        </w:p>
        <w:p w14:paraId="6E786DD9" w14:textId="77777777" w:rsidR="005F46D7" w:rsidRDefault="00403753">
          <w:pPr>
            <w:pStyle w:val="TOC2"/>
            <w:rPr>
              <w:rFonts w:asciiTheme="minorHAnsi" w:eastAsiaTheme="minorEastAsia" w:hAnsiTheme="minorHAnsi" w:cstheme="minorBidi"/>
              <w:color w:val="auto"/>
            </w:rPr>
          </w:pPr>
          <w:hyperlink w:anchor="_Toc51840325" w:history="1">
            <w:r w:rsidR="005F46D7" w:rsidRPr="00735454">
              <w:rPr>
                <w:rStyle w:val="Hyperlink"/>
              </w:rPr>
              <w:t>4.2</w:t>
            </w:r>
            <w:r w:rsidR="005F46D7">
              <w:rPr>
                <w:rFonts w:asciiTheme="minorHAnsi" w:eastAsiaTheme="minorEastAsia" w:hAnsiTheme="minorHAnsi" w:cstheme="minorBidi"/>
                <w:color w:val="auto"/>
              </w:rPr>
              <w:tab/>
            </w:r>
            <w:r w:rsidR="005F46D7" w:rsidRPr="00735454">
              <w:rPr>
                <w:rStyle w:val="Hyperlink"/>
              </w:rPr>
              <w:t>FUNCTIONAL REQUIREMENTS</w:t>
            </w:r>
            <w:r w:rsidR="005F46D7">
              <w:rPr>
                <w:webHidden/>
              </w:rPr>
              <w:tab/>
            </w:r>
            <w:r w:rsidR="005F46D7">
              <w:rPr>
                <w:webHidden/>
              </w:rPr>
              <w:fldChar w:fldCharType="begin"/>
            </w:r>
            <w:r w:rsidR="005F46D7">
              <w:rPr>
                <w:webHidden/>
              </w:rPr>
              <w:instrText xml:space="preserve"> PAGEREF _Toc51840325 \h </w:instrText>
            </w:r>
            <w:r w:rsidR="005F46D7">
              <w:rPr>
                <w:webHidden/>
              </w:rPr>
            </w:r>
            <w:r w:rsidR="005F46D7">
              <w:rPr>
                <w:webHidden/>
              </w:rPr>
              <w:fldChar w:fldCharType="separate"/>
            </w:r>
            <w:r w:rsidR="005F46D7">
              <w:rPr>
                <w:webHidden/>
              </w:rPr>
              <w:t>8</w:t>
            </w:r>
            <w:r w:rsidR="005F46D7">
              <w:rPr>
                <w:webHidden/>
              </w:rPr>
              <w:fldChar w:fldCharType="end"/>
            </w:r>
          </w:hyperlink>
        </w:p>
        <w:p w14:paraId="1D1B1A37" w14:textId="77777777" w:rsidR="005F46D7" w:rsidRDefault="00403753">
          <w:pPr>
            <w:pStyle w:val="TOC2"/>
            <w:rPr>
              <w:rFonts w:asciiTheme="minorHAnsi" w:eastAsiaTheme="minorEastAsia" w:hAnsiTheme="minorHAnsi" w:cstheme="minorBidi"/>
              <w:color w:val="auto"/>
            </w:rPr>
          </w:pPr>
          <w:hyperlink w:anchor="_Toc51840326" w:history="1">
            <w:r w:rsidR="005F46D7" w:rsidRPr="00735454">
              <w:rPr>
                <w:rStyle w:val="Hyperlink"/>
              </w:rPr>
              <w:t>4.3</w:t>
            </w:r>
            <w:r w:rsidR="005F46D7">
              <w:rPr>
                <w:rFonts w:asciiTheme="minorHAnsi" w:eastAsiaTheme="minorEastAsia" w:hAnsiTheme="minorHAnsi" w:cstheme="minorBidi"/>
                <w:color w:val="auto"/>
              </w:rPr>
              <w:tab/>
            </w:r>
            <w:r w:rsidR="005F46D7" w:rsidRPr="00735454">
              <w:rPr>
                <w:rStyle w:val="Hyperlink"/>
              </w:rPr>
              <w:t>NON-FUNCTIONAL REQUIREMENT (OTHERS)</w:t>
            </w:r>
            <w:r w:rsidR="005F46D7">
              <w:rPr>
                <w:webHidden/>
              </w:rPr>
              <w:tab/>
            </w:r>
            <w:r w:rsidR="005F46D7">
              <w:rPr>
                <w:webHidden/>
              </w:rPr>
              <w:fldChar w:fldCharType="begin"/>
            </w:r>
            <w:r w:rsidR="005F46D7">
              <w:rPr>
                <w:webHidden/>
              </w:rPr>
              <w:instrText xml:space="preserve"> PAGEREF _Toc51840326 \h </w:instrText>
            </w:r>
            <w:r w:rsidR="005F46D7">
              <w:rPr>
                <w:webHidden/>
              </w:rPr>
            </w:r>
            <w:r w:rsidR="005F46D7">
              <w:rPr>
                <w:webHidden/>
              </w:rPr>
              <w:fldChar w:fldCharType="separate"/>
            </w:r>
            <w:r w:rsidR="005F46D7">
              <w:rPr>
                <w:webHidden/>
              </w:rPr>
              <w:t>11</w:t>
            </w:r>
            <w:r w:rsidR="005F46D7">
              <w:rPr>
                <w:webHidden/>
              </w:rPr>
              <w:fldChar w:fldCharType="end"/>
            </w:r>
          </w:hyperlink>
        </w:p>
        <w:p w14:paraId="33C9778A" w14:textId="77777777" w:rsidR="005F46D7" w:rsidRDefault="00403753">
          <w:pPr>
            <w:pStyle w:val="TOC2"/>
            <w:rPr>
              <w:rFonts w:asciiTheme="minorHAnsi" w:eastAsiaTheme="minorEastAsia" w:hAnsiTheme="minorHAnsi" w:cstheme="minorBidi"/>
              <w:color w:val="auto"/>
            </w:rPr>
          </w:pPr>
          <w:hyperlink w:anchor="_Toc51840327" w:history="1">
            <w:r w:rsidR="005F46D7" w:rsidRPr="00735454">
              <w:rPr>
                <w:rStyle w:val="Hyperlink"/>
              </w:rPr>
              <w:t>4.4</w:t>
            </w:r>
            <w:r w:rsidR="005F46D7">
              <w:rPr>
                <w:rFonts w:asciiTheme="minorHAnsi" w:eastAsiaTheme="minorEastAsia" w:hAnsiTheme="minorHAnsi" w:cstheme="minorBidi"/>
                <w:color w:val="auto"/>
              </w:rPr>
              <w:tab/>
            </w:r>
            <w:r w:rsidR="005F46D7" w:rsidRPr="00735454">
              <w:rPr>
                <w:rStyle w:val="Hyperlink"/>
              </w:rPr>
              <w:t>PROPOSED SYSTEM ENVIRONMENT</w:t>
            </w:r>
            <w:r w:rsidR="005F46D7">
              <w:rPr>
                <w:webHidden/>
              </w:rPr>
              <w:tab/>
            </w:r>
            <w:r w:rsidR="005F46D7">
              <w:rPr>
                <w:webHidden/>
              </w:rPr>
              <w:fldChar w:fldCharType="begin"/>
            </w:r>
            <w:r w:rsidR="005F46D7">
              <w:rPr>
                <w:webHidden/>
              </w:rPr>
              <w:instrText xml:space="preserve"> PAGEREF _Toc51840327 \h </w:instrText>
            </w:r>
            <w:r w:rsidR="005F46D7">
              <w:rPr>
                <w:webHidden/>
              </w:rPr>
            </w:r>
            <w:r w:rsidR="005F46D7">
              <w:rPr>
                <w:webHidden/>
              </w:rPr>
              <w:fldChar w:fldCharType="separate"/>
            </w:r>
            <w:r w:rsidR="005F46D7">
              <w:rPr>
                <w:webHidden/>
              </w:rPr>
              <w:t>12</w:t>
            </w:r>
            <w:r w:rsidR="005F46D7">
              <w:rPr>
                <w:webHidden/>
              </w:rPr>
              <w:fldChar w:fldCharType="end"/>
            </w:r>
          </w:hyperlink>
        </w:p>
        <w:p w14:paraId="52FBAE84" w14:textId="77777777" w:rsidR="005F46D7" w:rsidRDefault="00403753">
          <w:pPr>
            <w:pStyle w:val="TOC2"/>
            <w:rPr>
              <w:rFonts w:asciiTheme="minorHAnsi" w:eastAsiaTheme="minorEastAsia" w:hAnsiTheme="minorHAnsi" w:cstheme="minorBidi"/>
              <w:color w:val="auto"/>
            </w:rPr>
          </w:pPr>
          <w:hyperlink w:anchor="_Toc51840328" w:history="1">
            <w:r w:rsidR="005F46D7" w:rsidRPr="00735454">
              <w:rPr>
                <w:rStyle w:val="Hyperlink"/>
              </w:rPr>
              <w:t>4.5</w:t>
            </w:r>
            <w:r w:rsidR="005F46D7">
              <w:rPr>
                <w:rFonts w:asciiTheme="minorHAnsi" w:eastAsiaTheme="minorEastAsia" w:hAnsiTheme="minorHAnsi" w:cstheme="minorBidi"/>
                <w:color w:val="auto"/>
              </w:rPr>
              <w:tab/>
            </w:r>
            <w:r w:rsidR="005F46D7" w:rsidRPr="00735454">
              <w:rPr>
                <w:rStyle w:val="Hyperlink"/>
              </w:rPr>
              <w:t>TECHNICAL CONFIGURATIONS</w:t>
            </w:r>
            <w:r w:rsidR="005F46D7">
              <w:rPr>
                <w:webHidden/>
              </w:rPr>
              <w:tab/>
            </w:r>
            <w:r w:rsidR="005F46D7">
              <w:rPr>
                <w:webHidden/>
              </w:rPr>
              <w:fldChar w:fldCharType="begin"/>
            </w:r>
            <w:r w:rsidR="005F46D7">
              <w:rPr>
                <w:webHidden/>
              </w:rPr>
              <w:instrText xml:space="preserve"> PAGEREF _Toc51840328 \h </w:instrText>
            </w:r>
            <w:r w:rsidR="005F46D7">
              <w:rPr>
                <w:webHidden/>
              </w:rPr>
            </w:r>
            <w:r w:rsidR="005F46D7">
              <w:rPr>
                <w:webHidden/>
              </w:rPr>
              <w:fldChar w:fldCharType="separate"/>
            </w:r>
            <w:r w:rsidR="005F46D7">
              <w:rPr>
                <w:webHidden/>
              </w:rPr>
              <w:t>13</w:t>
            </w:r>
            <w:r w:rsidR="005F46D7">
              <w:rPr>
                <w:webHidden/>
              </w:rPr>
              <w:fldChar w:fldCharType="end"/>
            </w:r>
          </w:hyperlink>
        </w:p>
        <w:p w14:paraId="1C62DF70" w14:textId="77777777" w:rsidR="005F46D7" w:rsidRDefault="00403753">
          <w:pPr>
            <w:pStyle w:val="TOC2"/>
            <w:rPr>
              <w:rFonts w:asciiTheme="minorHAnsi" w:eastAsiaTheme="minorEastAsia" w:hAnsiTheme="minorHAnsi" w:cstheme="minorBidi"/>
              <w:color w:val="auto"/>
            </w:rPr>
          </w:pPr>
          <w:hyperlink w:anchor="_Toc51840329" w:history="1">
            <w:r w:rsidR="005F46D7" w:rsidRPr="00735454">
              <w:rPr>
                <w:rStyle w:val="Hyperlink"/>
              </w:rPr>
              <w:t>4.6</w:t>
            </w:r>
            <w:r w:rsidR="005F46D7">
              <w:rPr>
                <w:rFonts w:asciiTheme="minorHAnsi" w:eastAsiaTheme="minorEastAsia" w:hAnsiTheme="minorHAnsi" w:cstheme="minorBidi"/>
                <w:color w:val="auto"/>
              </w:rPr>
              <w:tab/>
            </w:r>
            <w:r w:rsidR="005F46D7" w:rsidRPr="00735454">
              <w:rPr>
                <w:rStyle w:val="Hyperlink"/>
              </w:rPr>
              <w:t>PROJECT DELIVERY</w:t>
            </w:r>
            <w:r w:rsidR="005F46D7">
              <w:rPr>
                <w:webHidden/>
              </w:rPr>
              <w:tab/>
            </w:r>
            <w:r w:rsidR="005F46D7">
              <w:rPr>
                <w:webHidden/>
              </w:rPr>
              <w:fldChar w:fldCharType="begin"/>
            </w:r>
            <w:r w:rsidR="005F46D7">
              <w:rPr>
                <w:webHidden/>
              </w:rPr>
              <w:instrText xml:space="preserve"> PAGEREF _Toc51840329 \h </w:instrText>
            </w:r>
            <w:r w:rsidR="005F46D7">
              <w:rPr>
                <w:webHidden/>
              </w:rPr>
            </w:r>
            <w:r w:rsidR="005F46D7">
              <w:rPr>
                <w:webHidden/>
              </w:rPr>
              <w:fldChar w:fldCharType="separate"/>
            </w:r>
            <w:r w:rsidR="005F46D7">
              <w:rPr>
                <w:webHidden/>
              </w:rPr>
              <w:t>14</w:t>
            </w:r>
            <w:r w:rsidR="005F46D7">
              <w:rPr>
                <w:webHidden/>
              </w:rPr>
              <w:fldChar w:fldCharType="end"/>
            </w:r>
          </w:hyperlink>
        </w:p>
        <w:p w14:paraId="18228B3B" w14:textId="77777777" w:rsidR="005F46D7" w:rsidRDefault="00403753">
          <w:pPr>
            <w:pStyle w:val="TOC2"/>
            <w:rPr>
              <w:rFonts w:asciiTheme="minorHAnsi" w:eastAsiaTheme="minorEastAsia" w:hAnsiTheme="minorHAnsi" w:cstheme="minorBidi"/>
              <w:color w:val="auto"/>
            </w:rPr>
          </w:pPr>
          <w:hyperlink w:anchor="_Toc51840330" w:history="1">
            <w:r w:rsidR="005F46D7" w:rsidRPr="00735454">
              <w:rPr>
                <w:rStyle w:val="Hyperlink"/>
              </w:rPr>
              <w:t>4.7</w:t>
            </w:r>
            <w:r w:rsidR="005F46D7">
              <w:rPr>
                <w:rFonts w:asciiTheme="minorHAnsi" w:eastAsiaTheme="minorEastAsia" w:hAnsiTheme="minorHAnsi" w:cstheme="minorBidi"/>
                <w:color w:val="auto"/>
              </w:rPr>
              <w:tab/>
            </w:r>
            <w:r w:rsidR="005F46D7" w:rsidRPr="00735454">
              <w:rPr>
                <w:rStyle w:val="Hyperlink"/>
              </w:rPr>
              <w:t>PROJECT ASSUMPTIONS</w:t>
            </w:r>
            <w:r w:rsidR="005F46D7">
              <w:rPr>
                <w:webHidden/>
              </w:rPr>
              <w:tab/>
            </w:r>
            <w:r w:rsidR="005F46D7">
              <w:rPr>
                <w:webHidden/>
              </w:rPr>
              <w:fldChar w:fldCharType="begin"/>
            </w:r>
            <w:r w:rsidR="005F46D7">
              <w:rPr>
                <w:webHidden/>
              </w:rPr>
              <w:instrText xml:space="preserve"> PAGEREF _Toc51840330 \h </w:instrText>
            </w:r>
            <w:r w:rsidR="005F46D7">
              <w:rPr>
                <w:webHidden/>
              </w:rPr>
            </w:r>
            <w:r w:rsidR="005F46D7">
              <w:rPr>
                <w:webHidden/>
              </w:rPr>
              <w:fldChar w:fldCharType="separate"/>
            </w:r>
            <w:r w:rsidR="005F46D7">
              <w:rPr>
                <w:webHidden/>
              </w:rPr>
              <w:t>19</w:t>
            </w:r>
            <w:r w:rsidR="005F46D7">
              <w:rPr>
                <w:webHidden/>
              </w:rPr>
              <w:fldChar w:fldCharType="end"/>
            </w:r>
          </w:hyperlink>
        </w:p>
        <w:p w14:paraId="00440B1D" w14:textId="77777777" w:rsidR="005F46D7" w:rsidRDefault="00403753">
          <w:pPr>
            <w:pStyle w:val="TOC1"/>
            <w:tabs>
              <w:tab w:val="left" w:pos="440"/>
              <w:tab w:val="right" w:leader="dot" w:pos="8927"/>
            </w:tabs>
            <w:rPr>
              <w:rFonts w:asciiTheme="minorHAnsi" w:eastAsiaTheme="minorEastAsia" w:hAnsiTheme="minorHAnsi"/>
              <w:noProof/>
              <w:color w:val="auto"/>
            </w:rPr>
          </w:pPr>
          <w:hyperlink w:anchor="_Toc51840331" w:history="1">
            <w:r w:rsidR="005F46D7" w:rsidRPr="00735454">
              <w:rPr>
                <w:rStyle w:val="Hyperlink"/>
                <w:rFonts w:ascii="Lato" w:hAnsi="Lato" w:cs="Arial"/>
                <w:b/>
                <w:bCs/>
                <w:noProof/>
              </w:rPr>
              <w:t>5</w:t>
            </w:r>
            <w:r w:rsidR="005F46D7">
              <w:rPr>
                <w:rFonts w:asciiTheme="minorHAnsi" w:eastAsiaTheme="minorEastAsia" w:hAnsiTheme="minorHAnsi"/>
                <w:noProof/>
                <w:color w:val="auto"/>
              </w:rPr>
              <w:tab/>
            </w:r>
            <w:r w:rsidR="005F46D7" w:rsidRPr="00735454">
              <w:rPr>
                <w:rStyle w:val="Hyperlink"/>
                <w:rFonts w:ascii="Lato" w:hAnsi="Lato" w:cs="Arial"/>
                <w:b/>
                <w:bCs/>
                <w:noProof/>
              </w:rPr>
              <w:t>OUT OF SCOPE</w:t>
            </w:r>
            <w:r w:rsidR="005F46D7">
              <w:rPr>
                <w:noProof/>
                <w:webHidden/>
              </w:rPr>
              <w:tab/>
            </w:r>
            <w:r w:rsidR="005F46D7">
              <w:rPr>
                <w:noProof/>
                <w:webHidden/>
              </w:rPr>
              <w:fldChar w:fldCharType="begin"/>
            </w:r>
            <w:r w:rsidR="005F46D7">
              <w:rPr>
                <w:noProof/>
                <w:webHidden/>
              </w:rPr>
              <w:instrText xml:space="preserve"> PAGEREF _Toc51840331 \h </w:instrText>
            </w:r>
            <w:r w:rsidR="005F46D7">
              <w:rPr>
                <w:noProof/>
                <w:webHidden/>
              </w:rPr>
            </w:r>
            <w:r w:rsidR="005F46D7">
              <w:rPr>
                <w:noProof/>
                <w:webHidden/>
              </w:rPr>
              <w:fldChar w:fldCharType="separate"/>
            </w:r>
            <w:r w:rsidR="005F46D7">
              <w:rPr>
                <w:noProof/>
                <w:webHidden/>
              </w:rPr>
              <w:t>21</w:t>
            </w:r>
            <w:r w:rsidR="005F46D7">
              <w:rPr>
                <w:noProof/>
                <w:webHidden/>
              </w:rPr>
              <w:fldChar w:fldCharType="end"/>
            </w:r>
          </w:hyperlink>
        </w:p>
        <w:p w14:paraId="4D6AFF3F" w14:textId="77777777" w:rsidR="005F46D7" w:rsidRDefault="00403753">
          <w:pPr>
            <w:pStyle w:val="TOC2"/>
            <w:rPr>
              <w:rFonts w:asciiTheme="minorHAnsi" w:eastAsiaTheme="minorEastAsia" w:hAnsiTheme="minorHAnsi" w:cstheme="minorBidi"/>
              <w:color w:val="auto"/>
            </w:rPr>
          </w:pPr>
          <w:hyperlink w:anchor="_Toc51840332" w:history="1">
            <w:r w:rsidR="005F46D7" w:rsidRPr="00735454">
              <w:rPr>
                <w:rStyle w:val="Hyperlink"/>
              </w:rPr>
              <w:t>5.1</w:t>
            </w:r>
            <w:r w:rsidR="005F46D7">
              <w:rPr>
                <w:rFonts w:asciiTheme="minorHAnsi" w:eastAsiaTheme="minorEastAsia" w:hAnsiTheme="minorHAnsi" w:cstheme="minorBidi"/>
                <w:color w:val="auto"/>
              </w:rPr>
              <w:tab/>
            </w:r>
            <w:r w:rsidR="005F46D7" w:rsidRPr="00735454">
              <w:rPr>
                <w:rStyle w:val="Hyperlink"/>
              </w:rPr>
              <w:t>CHANGE MANAGEMENT</w:t>
            </w:r>
            <w:r w:rsidR="005F46D7">
              <w:rPr>
                <w:webHidden/>
              </w:rPr>
              <w:tab/>
            </w:r>
            <w:r w:rsidR="005F46D7">
              <w:rPr>
                <w:webHidden/>
              </w:rPr>
              <w:fldChar w:fldCharType="begin"/>
            </w:r>
            <w:r w:rsidR="005F46D7">
              <w:rPr>
                <w:webHidden/>
              </w:rPr>
              <w:instrText xml:space="preserve"> PAGEREF _Toc51840332 \h </w:instrText>
            </w:r>
            <w:r w:rsidR="005F46D7">
              <w:rPr>
                <w:webHidden/>
              </w:rPr>
            </w:r>
            <w:r w:rsidR="005F46D7">
              <w:rPr>
                <w:webHidden/>
              </w:rPr>
              <w:fldChar w:fldCharType="separate"/>
            </w:r>
            <w:r w:rsidR="005F46D7">
              <w:rPr>
                <w:webHidden/>
              </w:rPr>
              <w:t>22</w:t>
            </w:r>
            <w:r w:rsidR="005F46D7">
              <w:rPr>
                <w:webHidden/>
              </w:rPr>
              <w:fldChar w:fldCharType="end"/>
            </w:r>
          </w:hyperlink>
        </w:p>
        <w:p w14:paraId="1CCEF812" w14:textId="77777777" w:rsidR="005F46D7" w:rsidRDefault="00403753">
          <w:pPr>
            <w:pStyle w:val="TOC2"/>
            <w:rPr>
              <w:rFonts w:asciiTheme="minorHAnsi" w:eastAsiaTheme="minorEastAsia" w:hAnsiTheme="minorHAnsi" w:cstheme="minorBidi"/>
              <w:color w:val="auto"/>
            </w:rPr>
          </w:pPr>
          <w:hyperlink w:anchor="_Toc51840333" w:history="1">
            <w:r w:rsidR="005F46D7" w:rsidRPr="00735454">
              <w:rPr>
                <w:rStyle w:val="Hyperlink"/>
              </w:rPr>
              <w:t>5.2</w:t>
            </w:r>
            <w:r w:rsidR="005F46D7">
              <w:rPr>
                <w:rFonts w:asciiTheme="minorHAnsi" w:eastAsiaTheme="minorEastAsia" w:hAnsiTheme="minorHAnsi" w:cstheme="minorBidi"/>
                <w:color w:val="auto"/>
              </w:rPr>
              <w:tab/>
            </w:r>
            <w:r w:rsidR="005F46D7" w:rsidRPr="00735454">
              <w:rPr>
                <w:rStyle w:val="Hyperlink"/>
              </w:rPr>
              <w:t>MAINTENANCE &amp; SUPPORT</w:t>
            </w:r>
            <w:r w:rsidR="005F46D7">
              <w:rPr>
                <w:webHidden/>
              </w:rPr>
              <w:tab/>
            </w:r>
            <w:r w:rsidR="005F46D7">
              <w:rPr>
                <w:webHidden/>
              </w:rPr>
              <w:fldChar w:fldCharType="begin"/>
            </w:r>
            <w:r w:rsidR="005F46D7">
              <w:rPr>
                <w:webHidden/>
              </w:rPr>
              <w:instrText xml:space="preserve"> PAGEREF _Toc51840333 \h </w:instrText>
            </w:r>
            <w:r w:rsidR="005F46D7">
              <w:rPr>
                <w:webHidden/>
              </w:rPr>
            </w:r>
            <w:r w:rsidR="005F46D7">
              <w:rPr>
                <w:webHidden/>
              </w:rPr>
              <w:fldChar w:fldCharType="separate"/>
            </w:r>
            <w:r w:rsidR="005F46D7">
              <w:rPr>
                <w:webHidden/>
              </w:rPr>
              <w:t>24</w:t>
            </w:r>
            <w:r w:rsidR="005F46D7">
              <w:rPr>
                <w:webHidden/>
              </w:rPr>
              <w:fldChar w:fldCharType="end"/>
            </w:r>
          </w:hyperlink>
        </w:p>
        <w:p w14:paraId="4B0F86C8" w14:textId="77777777" w:rsidR="005F46D7" w:rsidRDefault="00403753">
          <w:pPr>
            <w:pStyle w:val="TOC2"/>
            <w:rPr>
              <w:rFonts w:asciiTheme="minorHAnsi" w:eastAsiaTheme="minorEastAsia" w:hAnsiTheme="minorHAnsi" w:cstheme="minorBidi"/>
              <w:color w:val="auto"/>
            </w:rPr>
          </w:pPr>
          <w:hyperlink w:anchor="_Toc51840334" w:history="1">
            <w:r w:rsidR="005F46D7" w:rsidRPr="00735454">
              <w:rPr>
                <w:rStyle w:val="Hyperlink"/>
              </w:rPr>
              <w:t>5.3</w:t>
            </w:r>
            <w:r w:rsidR="005F46D7">
              <w:rPr>
                <w:rFonts w:asciiTheme="minorHAnsi" w:eastAsiaTheme="minorEastAsia" w:hAnsiTheme="minorHAnsi" w:cstheme="minorBidi"/>
                <w:color w:val="auto"/>
              </w:rPr>
              <w:tab/>
            </w:r>
            <w:r w:rsidR="005F46D7" w:rsidRPr="00735454">
              <w:rPr>
                <w:rStyle w:val="Hyperlink"/>
              </w:rPr>
              <w:t>SERVICE LEVEL AGREEMENT (SLA)</w:t>
            </w:r>
            <w:r w:rsidR="005F46D7">
              <w:rPr>
                <w:webHidden/>
              </w:rPr>
              <w:tab/>
            </w:r>
            <w:r w:rsidR="005F46D7">
              <w:rPr>
                <w:webHidden/>
              </w:rPr>
              <w:fldChar w:fldCharType="begin"/>
            </w:r>
            <w:r w:rsidR="005F46D7">
              <w:rPr>
                <w:webHidden/>
              </w:rPr>
              <w:instrText xml:space="preserve"> PAGEREF _Toc51840334 \h </w:instrText>
            </w:r>
            <w:r w:rsidR="005F46D7">
              <w:rPr>
                <w:webHidden/>
              </w:rPr>
            </w:r>
            <w:r w:rsidR="005F46D7">
              <w:rPr>
                <w:webHidden/>
              </w:rPr>
              <w:fldChar w:fldCharType="separate"/>
            </w:r>
            <w:r w:rsidR="005F46D7">
              <w:rPr>
                <w:webHidden/>
              </w:rPr>
              <w:t>24</w:t>
            </w:r>
            <w:r w:rsidR="005F46D7">
              <w:rPr>
                <w:webHidden/>
              </w:rPr>
              <w:fldChar w:fldCharType="end"/>
            </w:r>
          </w:hyperlink>
        </w:p>
        <w:p w14:paraId="2DB281FF" w14:textId="77777777" w:rsidR="005F46D7" w:rsidRDefault="00403753">
          <w:pPr>
            <w:pStyle w:val="TOC1"/>
            <w:tabs>
              <w:tab w:val="left" w:pos="440"/>
              <w:tab w:val="right" w:leader="dot" w:pos="8927"/>
            </w:tabs>
            <w:rPr>
              <w:rFonts w:asciiTheme="minorHAnsi" w:eastAsiaTheme="minorEastAsia" w:hAnsiTheme="minorHAnsi"/>
              <w:noProof/>
              <w:color w:val="auto"/>
            </w:rPr>
          </w:pPr>
          <w:hyperlink w:anchor="_Toc51840335" w:history="1">
            <w:r w:rsidR="005F46D7" w:rsidRPr="00735454">
              <w:rPr>
                <w:rStyle w:val="Hyperlink"/>
                <w:rFonts w:ascii="Lato" w:hAnsi="Lato" w:cs="Arial"/>
                <w:b/>
                <w:bCs/>
                <w:noProof/>
              </w:rPr>
              <w:t>6</w:t>
            </w:r>
            <w:r w:rsidR="005F46D7">
              <w:rPr>
                <w:rFonts w:asciiTheme="minorHAnsi" w:eastAsiaTheme="minorEastAsia" w:hAnsiTheme="minorHAnsi"/>
                <w:noProof/>
                <w:color w:val="auto"/>
              </w:rPr>
              <w:tab/>
            </w:r>
            <w:r w:rsidR="005F46D7" w:rsidRPr="00735454">
              <w:rPr>
                <w:rStyle w:val="Hyperlink"/>
                <w:rFonts w:ascii="Lato" w:hAnsi="Lato" w:cs="Arial"/>
                <w:b/>
                <w:bCs/>
                <w:noProof/>
              </w:rPr>
              <w:t>TERMS &amp; CONDITIONS</w:t>
            </w:r>
            <w:r w:rsidR="005F46D7">
              <w:rPr>
                <w:noProof/>
                <w:webHidden/>
              </w:rPr>
              <w:tab/>
            </w:r>
            <w:r w:rsidR="005F46D7">
              <w:rPr>
                <w:noProof/>
                <w:webHidden/>
              </w:rPr>
              <w:fldChar w:fldCharType="begin"/>
            </w:r>
            <w:r w:rsidR="005F46D7">
              <w:rPr>
                <w:noProof/>
                <w:webHidden/>
              </w:rPr>
              <w:instrText xml:space="preserve"> PAGEREF _Toc51840335 \h </w:instrText>
            </w:r>
            <w:r w:rsidR="005F46D7">
              <w:rPr>
                <w:noProof/>
                <w:webHidden/>
              </w:rPr>
            </w:r>
            <w:r w:rsidR="005F46D7">
              <w:rPr>
                <w:noProof/>
                <w:webHidden/>
              </w:rPr>
              <w:fldChar w:fldCharType="separate"/>
            </w:r>
            <w:r w:rsidR="005F46D7">
              <w:rPr>
                <w:noProof/>
                <w:webHidden/>
              </w:rPr>
              <w:t>26</w:t>
            </w:r>
            <w:r w:rsidR="005F46D7">
              <w:rPr>
                <w:noProof/>
                <w:webHidden/>
              </w:rPr>
              <w:fldChar w:fldCharType="end"/>
            </w:r>
          </w:hyperlink>
        </w:p>
        <w:p w14:paraId="3431D739" w14:textId="77777777" w:rsidR="005F46D7" w:rsidRDefault="00403753">
          <w:pPr>
            <w:pStyle w:val="TOC2"/>
            <w:rPr>
              <w:rFonts w:asciiTheme="minorHAnsi" w:eastAsiaTheme="minorEastAsia" w:hAnsiTheme="minorHAnsi" w:cstheme="minorBidi"/>
              <w:color w:val="auto"/>
            </w:rPr>
          </w:pPr>
          <w:hyperlink w:anchor="_Toc51840336" w:history="1">
            <w:r w:rsidR="005F46D7" w:rsidRPr="00735454">
              <w:rPr>
                <w:rStyle w:val="Hyperlink"/>
              </w:rPr>
              <w:t>6.1</w:t>
            </w:r>
            <w:r w:rsidR="005F46D7">
              <w:rPr>
                <w:rFonts w:asciiTheme="minorHAnsi" w:eastAsiaTheme="minorEastAsia" w:hAnsiTheme="minorHAnsi" w:cstheme="minorBidi"/>
                <w:color w:val="auto"/>
              </w:rPr>
              <w:tab/>
            </w:r>
            <w:r w:rsidR="005F46D7" w:rsidRPr="00735454">
              <w:rPr>
                <w:rStyle w:val="Hyperlink"/>
              </w:rPr>
              <w:t>ACCEPTANCE CRITERIA</w:t>
            </w:r>
            <w:r w:rsidR="005F46D7">
              <w:rPr>
                <w:webHidden/>
              </w:rPr>
              <w:tab/>
            </w:r>
            <w:r w:rsidR="005F46D7">
              <w:rPr>
                <w:webHidden/>
              </w:rPr>
              <w:fldChar w:fldCharType="begin"/>
            </w:r>
            <w:r w:rsidR="005F46D7">
              <w:rPr>
                <w:webHidden/>
              </w:rPr>
              <w:instrText xml:space="preserve"> PAGEREF _Toc51840336 \h </w:instrText>
            </w:r>
            <w:r w:rsidR="005F46D7">
              <w:rPr>
                <w:webHidden/>
              </w:rPr>
            </w:r>
            <w:r w:rsidR="005F46D7">
              <w:rPr>
                <w:webHidden/>
              </w:rPr>
              <w:fldChar w:fldCharType="separate"/>
            </w:r>
            <w:r w:rsidR="005F46D7">
              <w:rPr>
                <w:webHidden/>
              </w:rPr>
              <w:t>26</w:t>
            </w:r>
            <w:r w:rsidR="005F46D7">
              <w:rPr>
                <w:webHidden/>
              </w:rPr>
              <w:fldChar w:fldCharType="end"/>
            </w:r>
          </w:hyperlink>
        </w:p>
        <w:p w14:paraId="771A7966" w14:textId="77777777" w:rsidR="005F46D7" w:rsidRDefault="00403753">
          <w:pPr>
            <w:pStyle w:val="TOC2"/>
            <w:rPr>
              <w:rFonts w:asciiTheme="minorHAnsi" w:eastAsiaTheme="minorEastAsia" w:hAnsiTheme="minorHAnsi" w:cstheme="minorBidi"/>
              <w:color w:val="auto"/>
            </w:rPr>
          </w:pPr>
          <w:hyperlink w:anchor="_Toc51840337" w:history="1">
            <w:r w:rsidR="005F46D7" w:rsidRPr="00735454">
              <w:rPr>
                <w:rStyle w:val="Hyperlink"/>
              </w:rPr>
              <w:t>6.2</w:t>
            </w:r>
            <w:r w:rsidR="005F46D7">
              <w:rPr>
                <w:rFonts w:asciiTheme="minorHAnsi" w:eastAsiaTheme="minorEastAsia" w:hAnsiTheme="minorHAnsi" w:cstheme="minorBidi"/>
                <w:color w:val="auto"/>
              </w:rPr>
              <w:tab/>
            </w:r>
            <w:r w:rsidR="005F46D7" w:rsidRPr="00735454">
              <w:rPr>
                <w:rStyle w:val="Hyperlink"/>
              </w:rPr>
              <w:t>WARRANTY</w:t>
            </w:r>
            <w:r w:rsidR="005F46D7">
              <w:rPr>
                <w:webHidden/>
              </w:rPr>
              <w:tab/>
            </w:r>
            <w:r w:rsidR="005F46D7">
              <w:rPr>
                <w:webHidden/>
              </w:rPr>
              <w:fldChar w:fldCharType="begin"/>
            </w:r>
            <w:r w:rsidR="005F46D7">
              <w:rPr>
                <w:webHidden/>
              </w:rPr>
              <w:instrText xml:space="preserve"> PAGEREF _Toc51840337 \h </w:instrText>
            </w:r>
            <w:r w:rsidR="005F46D7">
              <w:rPr>
                <w:webHidden/>
              </w:rPr>
            </w:r>
            <w:r w:rsidR="005F46D7">
              <w:rPr>
                <w:webHidden/>
              </w:rPr>
              <w:fldChar w:fldCharType="separate"/>
            </w:r>
            <w:r w:rsidR="005F46D7">
              <w:rPr>
                <w:webHidden/>
              </w:rPr>
              <w:t>26</w:t>
            </w:r>
            <w:r w:rsidR="005F46D7">
              <w:rPr>
                <w:webHidden/>
              </w:rPr>
              <w:fldChar w:fldCharType="end"/>
            </w:r>
          </w:hyperlink>
        </w:p>
        <w:p w14:paraId="4DB03A23" w14:textId="77777777" w:rsidR="005F46D7" w:rsidRDefault="00403753">
          <w:pPr>
            <w:pStyle w:val="TOC2"/>
            <w:rPr>
              <w:rFonts w:asciiTheme="minorHAnsi" w:eastAsiaTheme="minorEastAsia" w:hAnsiTheme="minorHAnsi" w:cstheme="minorBidi"/>
              <w:color w:val="auto"/>
            </w:rPr>
          </w:pPr>
          <w:hyperlink w:anchor="_Toc51840338" w:history="1">
            <w:r w:rsidR="005F46D7" w:rsidRPr="00735454">
              <w:rPr>
                <w:rStyle w:val="Hyperlink"/>
              </w:rPr>
              <w:t>6.3</w:t>
            </w:r>
            <w:r w:rsidR="005F46D7">
              <w:rPr>
                <w:rFonts w:asciiTheme="minorHAnsi" w:eastAsiaTheme="minorEastAsia" w:hAnsiTheme="minorHAnsi" w:cstheme="minorBidi"/>
                <w:color w:val="auto"/>
              </w:rPr>
              <w:tab/>
            </w:r>
            <w:r w:rsidR="005F46D7" w:rsidRPr="00735454">
              <w:rPr>
                <w:rStyle w:val="Hyperlink"/>
              </w:rPr>
              <w:t>SOURCE CODE &amp; INTELLECTUAL PROPERTY RIGHTS</w:t>
            </w:r>
            <w:r w:rsidR="005F46D7">
              <w:rPr>
                <w:webHidden/>
              </w:rPr>
              <w:tab/>
            </w:r>
            <w:r w:rsidR="005F46D7">
              <w:rPr>
                <w:webHidden/>
              </w:rPr>
              <w:fldChar w:fldCharType="begin"/>
            </w:r>
            <w:r w:rsidR="005F46D7">
              <w:rPr>
                <w:webHidden/>
              </w:rPr>
              <w:instrText xml:space="preserve"> PAGEREF _Toc51840338 \h </w:instrText>
            </w:r>
            <w:r w:rsidR="005F46D7">
              <w:rPr>
                <w:webHidden/>
              </w:rPr>
            </w:r>
            <w:r w:rsidR="005F46D7">
              <w:rPr>
                <w:webHidden/>
              </w:rPr>
              <w:fldChar w:fldCharType="separate"/>
            </w:r>
            <w:r w:rsidR="005F46D7">
              <w:rPr>
                <w:webHidden/>
              </w:rPr>
              <w:t>26</w:t>
            </w:r>
            <w:r w:rsidR="005F46D7">
              <w:rPr>
                <w:webHidden/>
              </w:rPr>
              <w:fldChar w:fldCharType="end"/>
            </w:r>
          </w:hyperlink>
        </w:p>
        <w:p w14:paraId="7CB322C2" w14:textId="77777777" w:rsidR="005F46D7" w:rsidRDefault="00403753">
          <w:pPr>
            <w:pStyle w:val="TOC2"/>
            <w:rPr>
              <w:rFonts w:asciiTheme="minorHAnsi" w:eastAsiaTheme="minorEastAsia" w:hAnsiTheme="minorHAnsi" w:cstheme="minorBidi"/>
              <w:color w:val="auto"/>
            </w:rPr>
          </w:pPr>
          <w:hyperlink w:anchor="_Toc51840339" w:history="1">
            <w:r w:rsidR="005F46D7" w:rsidRPr="00735454">
              <w:rPr>
                <w:rStyle w:val="Hyperlink"/>
              </w:rPr>
              <w:t>6.4</w:t>
            </w:r>
            <w:r w:rsidR="005F46D7">
              <w:rPr>
                <w:rFonts w:asciiTheme="minorHAnsi" w:eastAsiaTheme="minorEastAsia" w:hAnsiTheme="minorHAnsi" w:cstheme="minorBidi"/>
                <w:color w:val="auto"/>
              </w:rPr>
              <w:tab/>
            </w:r>
            <w:r w:rsidR="005F46D7" w:rsidRPr="00735454">
              <w:rPr>
                <w:rStyle w:val="Hyperlink"/>
              </w:rPr>
              <w:t>GENERAL TERMS AND CONDITIONS</w:t>
            </w:r>
            <w:r w:rsidR="005F46D7">
              <w:rPr>
                <w:webHidden/>
              </w:rPr>
              <w:tab/>
            </w:r>
            <w:r w:rsidR="005F46D7">
              <w:rPr>
                <w:webHidden/>
              </w:rPr>
              <w:fldChar w:fldCharType="begin"/>
            </w:r>
            <w:r w:rsidR="005F46D7">
              <w:rPr>
                <w:webHidden/>
              </w:rPr>
              <w:instrText xml:space="preserve"> PAGEREF _Toc51840339 \h </w:instrText>
            </w:r>
            <w:r w:rsidR="005F46D7">
              <w:rPr>
                <w:webHidden/>
              </w:rPr>
            </w:r>
            <w:r w:rsidR="005F46D7">
              <w:rPr>
                <w:webHidden/>
              </w:rPr>
              <w:fldChar w:fldCharType="separate"/>
            </w:r>
            <w:r w:rsidR="005F46D7">
              <w:rPr>
                <w:webHidden/>
              </w:rPr>
              <w:t>27</w:t>
            </w:r>
            <w:r w:rsidR="005F46D7">
              <w:rPr>
                <w:webHidden/>
              </w:rPr>
              <w:fldChar w:fldCharType="end"/>
            </w:r>
          </w:hyperlink>
        </w:p>
        <w:p w14:paraId="7F4968B4" w14:textId="77777777" w:rsidR="005F46D7" w:rsidRDefault="00403753">
          <w:pPr>
            <w:pStyle w:val="TOC2"/>
            <w:rPr>
              <w:rFonts w:asciiTheme="minorHAnsi" w:eastAsiaTheme="minorEastAsia" w:hAnsiTheme="minorHAnsi" w:cstheme="minorBidi"/>
              <w:color w:val="auto"/>
            </w:rPr>
          </w:pPr>
          <w:hyperlink w:anchor="_Toc51840340" w:history="1">
            <w:r w:rsidR="005F46D7" w:rsidRPr="00735454">
              <w:rPr>
                <w:rStyle w:val="Hyperlink"/>
              </w:rPr>
              <w:t>6.5</w:t>
            </w:r>
            <w:r w:rsidR="005F46D7">
              <w:rPr>
                <w:rFonts w:asciiTheme="minorHAnsi" w:eastAsiaTheme="minorEastAsia" w:hAnsiTheme="minorHAnsi" w:cstheme="minorBidi"/>
                <w:color w:val="auto"/>
              </w:rPr>
              <w:tab/>
            </w:r>
            <w:r w:rsidR="005F46D7" w:rsidRPr="00735454">
              <w:rPr>
                <w:rStyle w:val="Hyperlink"/>
              </w:rPr>
              <w:t>GENERAL ADMINISTRATIVE, TECHNICAL &amp; FUNCTIONAL ASSUMPTIONS</w:t>
            </w:r>
            <w:r w:rsidR="005F46D7">
              <w:rPr>
                <w:webHidden/>
              </w:rPr>
              <w:tab/>
            </w:r>
            <w:r w:rsidR="005F46D7">
              <w:rPr>
                <w:webHidden/>
              </w:rPr>
              <w:fldChar w:fldCharType="begin"/>
            </w:r>
            <w:r w:rsidR="005F46D7">
              <w:rPr>
                <w:webHidden/>
              </w:rPr>
              <w:instrText xml:space="preserve"> PAGEREF _Toc51840340 \h </w:instrText>
            </w:r>
            <w:r w:rsidR="005F46D7">
              <w:rPr>
                <w:webHidden/>
              </w:rPr>
            </w:r>
            <w:r w:rsidR="005F46D7">
              <w:rPr>
                <w:webHidden/>
              </w:rPr>
              <w:fldChar w:fldCharType="separate"/>
            </w:r>
            <w:r w:rsidR="005F46D7">
              <w:rPr>
                <w:webHidden/>
              </w:rPr>
              <w:t>28</w:t>
            </w:r>
            <w:r w:rsidR="005F46D7">
              <w:rPr>
                <w:webHidden/>
              </w:rPr>
              <w:fldChar w:fldCharType="end"/>
            </w:r>
          </w:hyperlink>
        </w:p>
        <w:p w14:paraId="3E42C7E3" w14:textId="77777777" w:rsidR="005F46D7" w:rsidRDefault="00403753">
          <w:pPr>
            <w:pStyle w:val="TOC1"/>
            <w:tabs>
              <w:tab w:val="left" w:pos="440"/>
              <w:tab w:val="right" w:leader="dot" w:pos="8927"/>
            </w:tabs>
            <w:rPr>
              <w:rFonts w:asciiTheme="minorHAnsi" w:eastAsiaTheme="minorEastAsia" w:hAnsiTheme="minorHAnsi"/>
              <w:noProof/>
              <w:color w:val="auto"/>
            </w:rPr>
          </w:pPr>
          <w:hyperlink w:anchor="_Toc51840341" w:history="1">
            <w:r w:rsidR="005F46D7" w:rsidRPr="00735454">
              <w:rPr>
                <w:rStyle w:val="Hyperlink"/>
                <w:rFonts w:ascii="Lato" w:hAnsi="Lato" w:cs="Arial"/>
                <w:b/>
                <w:bCs/>
                <w:noProof/>
              </w:rPr>
              <w:t>7</w:t>
            </w:r>
            <w:r w:rsidR="005F46D7">
              <w:rPr>
                <w:rFonts w:asciiTheme="minorHAnsi" w:eastAsiaTheme="minorEastAsia" w:hAnsiTheme="minorHAnsi"/>
                <w:noProof/>
                <w:color w:val="auto"/>
              </w:rPr>
              <w:tab/>
            </w:r>
            <w:r w:rsidR="005F46D7" w:rsidRPr="00735454">
              <w:rPr>
                <w:rStyle w:val="Hyperlink"/>
                <w:rFonts w:ascii="Lato" w:hAnsi="Lato" w:cs="Arial"/>
                <w:b/>
                <w:bCs/>
                <w:noProof/>
              </w:rPr>
              <w:t>FINANCIALS</w:t>
            </w:r>
            <w:r w:rsidR="005F46D7">
              <w:rPr>
                <w:noProof/>
                <w:webHidden/>
              </w:rPr>
              <w:tab/>
            </w:r>
            <w:r w:rsidR="005F46D7">
              <w:rPr>
                <w:noProof/>
                <w:webHidden/>
              </w:rPr>
              <w:fldChar w:fldCharType="begin"/>
            </w:r>
            <w:r w:rsidR="005F46D7">
              <w:rPr>
                <w:noProof/>
                <w:webHidden/>
              </w:rPr>
              <w:instrText xml:space="preserve"> PAGEREF _Toc51840341 \h </w:instrText>
            </w:r>
            <w:r w:rsidR="005F46D7">
              <w:rPr>
                <w:noProof/>
                <w:webHidden/>
              </w:rPr>
            </w:r>
            <w:r w:rsidR="005F46D7">
              <w:rPr>
                <w:noProof/>
                <w:webHidden/>
              </w:rPr>
              <w:fldChar w:fldCharType="separate"/>
            </w:r>
            <w:r w:rsidR="005F46D7">
              <w:rPr>
                <w:noProof/>
                <w:webHidden/>
              </w:rPr>
              <w:t>30</w:t>
            </w:r>
            <w:r w:rsidR="005F46D7">
              <w:rPr>
                <w:noProof/>
                <w:webHidden/>
              </w:rPr>
              <w:fldChar w:fldCharType="end"/>
            </w:r>
          </w:hyperlink>
        </w:p>
        <w:p w14:paraId="22FB2B1B" w14:textId="77777777" w:rsidR="005F46D7" w:rsidRDefault="00403753">
          <w:pPr>
            <w:pStyle w:val="TOC2"/>
            <w:rPr>
              <w:rFonts w:asciiTheme="minorHAnsi" w:eastAsiaTheme="minorEastAsia" w:hAnsiTheme="minorHAnsi" w:cstheme="minorBidi"/>
              <w:color w:val="auto"/>
            </w:rPr>
          </w:pPr>
          <w:hyperlink w:anchor="_Toc51840342" w:history="1">
            <w:r w:rsidR="005F46D7" w:rsidRPr="00735454">
              <w:rPr>
                <w:rStyle w:val="Hyperlink"/>
              </w:rPr>
              <w:t>7.1</w:t>
            </w:r>
            <w:r w:rsidR="005F46D7">
              <w:rPr>
                <w:rFonts w:asciiTheme="minorHAnsi" w:eastAsiaTheme="minorEastAsia" w:hAnsiTheme="minorHAnsi" w:cstheme="minorBidi"/>
                <w:color w:val="auto"/>
              </w:rPr>
              <w:tab/>
            </w:r>
            <w:r w:rsidR="005F46D7" w:rsidRPr="00735454">
              <w:rPr>
                <w:rStyle w:val="Hyperlink"/>
              </w:rPr>
              <w:t>WEB AND MOBILE APPLICATION DEVELOPMENT</w:t>
            </w:r>
            <w:r w:rsidR="005F46D7">
              <w:rPr>
                <w:webHidden/>
              </w:rPr>
              <w:tab/>
            </w:r>
            <w:r w:rsidR="005F46D7">
              <w:rPr>
                <w:webHidden/>
              </w:rPr>
              <w:fldChar w:fldCharType="begin"/>
            </w:r>
            <w:r w:rsidR="005F46D7">
              <w:rPr>
                <w:webHidden/>
              </w:rPr>
              <w:instrText xml:space="preserve"> PAGEREF _Toc51840342 \h </w:instrText>
            </w:r>
            <w:r w:rsidR="005F46D7">
              <w:rPr>
                <w:webHidden/>
              </w:rPr>
            </w:r>
            <w:r w:rsidR="005F46D7">
              <w:rPr>
                <w:webHidden/>
              </w:rPr>
              <w:fldChar w:fldCharType="separate"/>
            </w:r>
            <w:r w:rsidR="005F46D7">
              <w:rPr>
                <w:webHidden/>
              </w:rPr>
              <w:t>30</w:t>
            </w:r>
            <w:r w:rsidR="005F46D7">
              <w:rPr>
                <w:webHidden/>
              </w:rPr>
              <w:fldChar w:fldCharType="end"/>
            </w:r>
          </w:hyperlink>
        </w:p>
        <w:p w14:paraId="18B163E8" w14:textId="77777777" w:rsidR="005F46D7" w:rsidRDefault="00403753">
          <w:pPr>
            <w:pStyle w:val="TOC2"/>
            <w:rPr>
              <w:rFonts w:asciiTheme="minorHAnsi" w:eastAsiaTheme="minorEastAsia" w:hAnsiTheme="minorHAnsi" w:cstheme="minorBidi"/>
              <w:color w:val="auto"/>
            </w:rPr>
          </w:pPr>
          <w:hyperlink w:anchor="_Toc51840343" w:history="1">
            <w:r w:rsidR="005F46D7" w:rsidRPr="00735454">
              <w:rPr>
                <w:rStyle w:val="Hyperlink"/>
              </w:rPr>
              <w:t>7.2</w:t>
            </w:r>
            <w:r w:rsidR="005F46D7">
              <w:rPr>
                <w:rFonts w:asciiTheme="minorHAnsi" w:eastAsiaTheme="minorEastAsia" w:hAnsiTheme="minorHAnsi" w:cstheme="minorBidi"/>
                <w:color w:val="auto"/>
              </w:rPr>
              <w:tab/>
            </w:r>
            <w:r w:rsidR="005F46D7" w:rsidRPr="00735454">
              <w:rPr>
                <w:rStyle w:val="Hyperlink"/>
              </w:rPr>
              <w:t>WINDOWS DEDICATED HOSTING – OPTIONAL</w:t>
            </w:r>
            <w:r w:rsidR="005F46D7">
              <w:rPr>
                <w:webHidden/>
              </w:rPr>
              <w:tab/>
            </w:r>
            <w:r w:rsidR="005F46D7">
              <w:rPr>
                <w:webHidden/>
              </w:rPr>
              <w:fldChar w:fldCharType="begin"/>
            </w:r>
            <w:r w:rsidR="005F46D7">
              <w:rPr>
                <w:webHidden/>
              </w:rPr>
              <w:instrText xml:space="preserve"> PAGEREF _Toc51840343 \h </w:instrText>
            </w:r>
            <w:r w:rsidR="005F46D7">
              <w:rPr>
                <w:webHidden/>
              </w:rPr>
            </w:r>
            <w:r w:rsidR="005F46D7">
              <w:rPr>
                <w:webHidden/>
              </w:rPr>
              <w:fldChar w:fldCharType="separate"/>
            </w:r>
            <w:r w:rsidR="005F46D7">
              <w:rPr>
                <w:webHidden/>
              </w:rPr>
              <w:t>31</w:t>
            </w:r>
            <w:r w:rsidR="005F46D7">
              <w:rPr>
                <w:webHidden/>
              </w:rPr>
              <w:fldChar w:fldCharType="end"/>
            </w:r>
          </w:hyperlink>
        </w:p>
        <w:p w14:paraId="68527E7D" w14:textId="77777777" w:rsidR="005F46D7" w:rsidRDefault="00403753">
          <w:pPr>
            <w:pStyle w:val="TOC1"/>
            <w:tabs>
              <w:tab w:val="left" w:pos="440"/>
              <w:tab w:val="right" w:leader="dot" w:pos="8927"/>
            </w:tabs>
            <w:rPr>
              <w:rFonts w:asciiTheme="minorHAnsi" w:eastAsiaTheme="minorEastAsia" w:hAnsiTheme="minorHAnsi"/>
              <w:noProof/>
              <w:color w:val="auto"/>
            </w:rPr>
          </w:pPr>
          <w:hyperlink w:anchor="_Toc51840344" w:history="1">
            <w:r w:rsidR="005F46D7" w:rsidRPr="00735454">
              <w:rPr>
                <w:rStyle w:val="Hyperlink"/>
                <w:rFonts w:ascii="Lato" w:hAnsi="Lato" w:cs="Arial"/>
                <w:b/>
                <w:bCs/>
                <w:noProof/>
              </w:rPr>
              <w:t>8</w:t>
            </w:r>
            <w:r w:rsidR="005F46D7">
              <w:rPr>
                <w:rFonts w:asciiTheme="minorHAnsi" w:eastAsiaTheme="minorEastAsia" w:hAnsiTheme="minorHAnsi"/>
                <w:noProof/>
                <w:color w:val="auto"/>
              </w:rPr>
              <w:tab/>
            </w:r>
            <w:r w:rsidR="005F46D7" w:rsidRPr="00735454">
              <w:rPr>
                <w:rStyle w:val="Hyperlink"/>
                <w:rFonts w:ascii="Lato" w:hAnsi="Lato" w:cs="Arial"/>
                <w:b/>
                <w:bCs/>
                <w:noProof/>
              </w:rPr>
              <w:t>CLIENT REFERENCES</w:t>
            </w:r>
            <w:r w:rsidR="005F46D7">
              <w:rPr>
                <w:noProof/>
                <w:webHidden/>
              </w:rPr>
              <w:tab/>
            </w:r>
            <w:r w:rsidR="005F46D7">
              <w:rPr>
                <w:noProof/>
                <w:webHidden/>
              </w:rPr>
              <w:fldChar w:fldCharType="begin"/>
            </w:r>
            <w:r w:rsidR="005F46D7">
              <w:rPr>
                <w:noProof/>
                <w:webHidden/>
              </w:rPr>
              <w:instrText xml:space="preserve"> PAGEREF _Toc51840344 \h </w:instrText>
            </w:r>
            <w:r w:rsidR="005F46D7">
              <w:rPr>
                <w:noProof/>
                <w:webHidden/>
              </w:rPr>
            </w:r>
            <w:r w:rsidR="005F46D7">
              <w:rPr>
                <w:noProof/>
                <w:webHidden/>
              </w:rPr>
              <w:fldChar w:fldCharType="separate"/>
            </w:r>
            <w:r w:rsidR="005F46D7">
              <w:rPr>
                <w:noProof/>
                <w:webHidden/>
              </w:rPr>
              <w:t>32</w:t>
            </w:r>
            <w:r w:rsidR="005F46D7">
              <w:rPr>
                <w:noProof/>
                <w:webHidden/>
              </w:rPr>
              <w:fldChar w:fldCharType="end"/>
            </w:r>
          </w:hyperlink>
        </w:p>
        <w:p w14:paraId="3FCB7EFE" w14:textId="77777777" w:rsidR="005F46D7" w:rsidRDefault="00403753">
          <w:pPr>
            <w:pStyle w:val="TOC1"/>
            <w:tabs>
              <w:tab w:val="left" w:pos="440"/>
              <w:tab w:val="right" w:leader="dot" w:pos="8927"/>
            </w:tabs>
            <w:rPr>
              <w:rFonts w:asciiTheme="minorHAnsi" w:eastAsiaTheme="minorEastAsia" w:hAnsiTheme="minorHAnsi"/>
              <w:noProof/>
              <w:color w:val="auto"/>
            </w:rPr>
          </w:pPr>
          <w:hyperlink w:anchor="_Toc51840345" w:history="1">
            <w:r w:rsidR="005F46D7" w:rsidRPr="00735454">
              <w:rPr>
                <w:rStyle w:val="Hyperlink"/>
                <w:rFonts w:ascii="Lato" w:hAnsi="Lato" w:cs="Arial"/>
                <w:b/>
                <w:bCs/>
                <w:noProof/>
              </w:rPr>
              <w:t>9</w:t>
            </w:r>
            <w:r w:rsidR="005F46D7">
              <w:rPr>
                <w:rFonts w:asciiTheme="minorHAnsi" w:eastAsiaTheme="minorEastAsia" w:hAnsiTheme="minorHAnsi"/>
                <w:noProof/>
                <w:color w:val="auto"/>
              </w:rPr>
              <w:tab/>
            </w:r>
            <w:r w:rsidR="005F46D7" w:rsidRPr="00735454">
              <w:rPr>
                <w:rStyle w:val="Hyperlink"/>
                <w:rFonts w:ascii="Lato" w:hAnsi="Lato" w:cs="Arial"/>
                <w:b/>
                <w:bCs/>
                <w:noProof/>
              </w:rPr>
              <w:t>ABOUT US</w:t>
            </w:r>
            <w:r w:rsidR="005F46D7">
              <w:rPr>
                <w:noProof/>
                <w:webHidden/>
              </w:rPr>
              <w:tab/>
            </w:r>
            <w:r w:rsidR="005F46D7">
              <w:rPr>
                <w:noProof/>
                <w:webHidden/>
              </w:rPr>
              <w:fldChar w:fldCharType="begin"/>
            </w:r>
            <w:r w:rsidR="005F46D7">
              <w:rPr>
                <w:noProof/>
                <w:webHidden/>
              </w:rPr>
              <w:instrText xml:space="preserve"> PAGEREF _Toc51840345 \h </w:instrText>
            </w:r>
            <w:r w:rsidR="005F46D7">
              <w:rPr>
                <w:noProof/>
                <w:webHidden/>
              </w:rPr>
            </w:r>
            <w:r w:rsidR="005F46D7">
              <w:rPr>
                <w:noProof/>
                <w:webHidden/>
              </w:rPr>
              <w:fldChar w:fldCharType="separate"/>
            </w:r>
            <w:r w:rsidR="005F46D7">
              <w:rPr>
                <w:noProof/>
                <w:webHidden/>
              </w:rPr>
              <w:t>36</w:t>
            </w:r>
            <w:r w:rsidR="005F46D7">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003EF414" w14:textId="77777777" w:rsidR="00431A8D" w:rsidRDefault="00431A8D">
      <w:pPr>
        <w:spacing w:after="160" w:line="259" w:lineRule="auto"/>
        <w:jc w:val="left"/>
        <w:rPr>
          <w:rFonts w:ascii="Lato" w:eastAsiaTheme="minorEastAsia" w:hAnsi="Lato" w:cs="Arial"/>
          <w:b/>
          <w:bCs/>
          <w:sz w:val="52"/>
          <w:szCs w:val="32"/>
        </w:rPr>
      </w:pPr>
      <w:bookmarkStart w:id="0" w:name="_Toc51840319"/>
      <w:r>
        <w:rPr>
          <w:rFonts w:ascii="Lato" w:eastAsiaTheme="minorEastAsia" w:hAnsi="Lato" w:cs="Arial"/>
          <w:b/>
          <w:bCs/>
        </w:rPr>
        <w:br w:type="page"/>
      </w:r>
    </w:p>
    <w:p w14:paraId="3F489A82" w14:textId="5B9BBA17" w:rsidR="00190707" w:rsidRPr="009B0257" w:rsidRDefault="0041575D" w:rsidP="0041575D">
      <w:pPr>
        <w:pStyle w:val="Heading1"/>
        <w:numPr>
          <w:ilvl w:val="0"/>
          <w:numId w:val="0"/>
        </w:numPr>
        <w:pBdr>
          <w:bottom w:val="single" w:sz="18" w:space="1" w:color="auto"/>
        </w:pBdr>
        <w:spacing w:before="0" w:after="0" w:line="360" w:lineRule="auto"/>
        <w:rPr>
          <w:rFonts w:ascii="Lato" w:eastAsiaTheme="minorEastAsia" w:hAnsi="Lato" w:cs="Arial"/>
          <w:b/>
          <w:bCs/>
        </w:rPr>
      </w:pPr>
      <w:r>
        <w:rPr>
          <w:rFonts w:ascii="Lato" w:eastAsiaTheme="minorEastAsia" w:hAnsi="Lato" w:cs="Arial"/>
          <w:b/>
          <w:bCs/>
        </w:rPr>
        <w:lastRenderedPageBreak/>
        <w:t>0</w:t>
      </w:r>
      <w:r w:rsidR="00190707" w:rsidRPr="009B0257">
        <w:rPr>
          <w:rFonts w:ascii="Lato" w:eastAsiaTheme="minorEastAsia" w:hAnsi="Lato" w:cs="Arial"/>
          <w:b/>
          <w:bCs/>
        </w:rPr>
        <w:t>KEY DETAILS</w:t>
      </w:r>
      <w:bookmarkEnd w:id="0"/>
      <w:r w:rsidR="00190707"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5F65C8FD" w:rsidR="00190707" w:rsidRPr="009B0257" w:rsidRDefault="00F06210"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Corporate Social Innovation Hub</w:t>
      </w:r>
      <w:r w:rsidR="006B7449">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Sustainable Square</w:t>
      </w:r>
      <w:r w:rsidR="00C917B2">
        <w:rPr>
          <w:rFonts w:ascii="Lato" w:eastAsiaTheme="minorEastAsia" w:hAnsi="Lato" w:cs="Arial"/>
          <w:bCs/>
          <w:color w:val="262626" w:themeColor="text1" w:themeTint="D9"/>
          <w:sz w:val="20"/>
          <w:szCs w:val="20"/>
        </w:rPr>
        <w:t xml:space="preserve"> </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P.O.Box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1E95D2C7" w:rsidR="00190707" w:rsidRPr="009B0257" w:rsidRDefault="00C917B2"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06</w:t>
      </w:r>
      <w:r w:rsidR="003C3A76">
        <w:rPr>
          <w:rFonts w:ascii="Lato" w:eastAsiaTheme="minorEastAsia" w:hAnsi="Lato" w:cs="Arial"/>
          <w:bCs/>
          <w:color w:val="262626" w:themeColor="text1" w:themeTint="D9"/>
          <w:sz w:val="20"/>
          <w:szCs w:val="20"/>
        </w:rPr>
        <w:t>.07</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1A3295B5" w:rsidR="00190707" w:rsidRPr="009B0257" w:rsidRDefault="00C917B2"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0</w:t>
      </w:r>
      <w:r w:rsidR="003C3A76">
        <w:rPr>
          <w:rFonts w:ascii="Lato" w:eastAsiaTheme="minorEastAsia" w:hAnsi="Lato" w:cs="Arial"/>
          <w:bCs/>
          <w:color w:val="262626" w:themeColor="text1" w:themeTint="D9"/>
          <w:sz w:val="20"/>
          <w:szCs w:val="20"/>
        </w:rPr>
        <w:t>.08</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43A4F402"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r w:rsidR="00E92787" w:rsidRPr="009B0257">
        <w:rPr>
          <w:rFonts w:ascii="Lato" w:eastAsiaTheme="minorEastAsia" w:hAnsi="Lato" w:cs="Arial"/>
          <w:bCs/>
          <w:color w:val="262626" w:themeColor="text1" w:themeTint="D9"/>
          <w:sz w:val="20"/>
          <w:szCs w:val="20"/>
        </w:rPr>
        <w:t>Verbanet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SP.NET</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E9278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b/>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E92787">
        <w:rPr>
          <w:rFonts w:ascii="Lato" w:eastAsiaTheme="minorEastAsia" w:hAnsi="Lato" w:cs="Arial"/>
          <w:b/>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t xml:space="preserve">                  </w:t>
      </w:r>
      <w:r w:rsidR="00761946" w:rsidRPr="009B0257">
        <w:rPr>
          <w:rFonts w:ascii="Lato" w:eastAsiaTheme="minorEastAsia" w:hAnsi="Lato" w:cs="Arial"/>
          <w:b/>
          <w:bCs/>
          <w:color w:val="262626" w:themeColor="text1" w:themeTint="D9"/>
          <w:sz w:val="20"/>
          <w:szCs w:val="20"/>
        </w:rPr>
        <w:t>APPLICATION TYPE</w:t>
      </w:r>
    </w:p>
    <w:p w14:paraId="7B1A0051" w14:textId="5EE833F7"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C3A76">
        <w:rPr>
          <w:rFonts w:ascii="Lato" w:eastAsiaTheme="minorEastAsia" w:hAnsi="Lato" w:cs="Arial"/>
          <w:bCs/>
          <w:color w:val="262626" w:themeColor="text1" w:themeTint="D9"/>
          <w:sz w:val="20"/>
          <w:szCs w:val="20"/>
        </w:rPr>
        <w:t xml:space="preserve">Web &amp; </w:t>
      </w:r>
      <w:r w:rsidR="00BB12C6">
        <w:rPr>
          <w:rFonts w:ascii="Lato" w:eastAsiaTheme="minorEastAsia" w:hAnsi="Lato" w:cs="Arial"/>
          <w:bCs/>
          <w:color w:val="262626" w:themeColor="text1" w:themeTint="D9"/>
          <w:sz w:val="20"/>
          <w:szCs w:val="20"/>
        </w:rPr>
        <w:t xml:space="preserve">Mobil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4F3125EA" w14:textId="77777777" w:rsidR="00FE0181" w:rsidRPr="00D57DB8" w:rsidRDefault="00FE0181" w:rsidP="00D57DB8">
      <w:pPr>
        <w:spacing w:after="160" w:line="259" w:lineRule="auto"/>
        <w:jc w:val="left"/>
        <w:rPr>
          <w:rFonts w:ascii="Lato" w:hAnsi="Lato" w:cs="Arial"/>
          <w:sz w:val="20"/>
          <w:szCs w:val="20"/>
        </w:rPr>
      </w:pPr>
    </w:p>
    <w:p w14:paraId="76AA1100" w14:textId="4830F7B9" w:rsidR="0041575D" w:rsidRPr="0041575D" w:rsidRDefault="00180195" w:rsidP="0041575D">
      <w:pPr>
        <w:pStyle w:val="Heading1"/>
        <w:pBdr>
          <w:bottom w:val="single" w:sz="18" w:space="1" w:color="auto"/>
        </w:pBdr>
        <w:spacing w:before="0" w:after="0" w:line="360" w:lineRule="auto"/>
        <w:rPr>
          <w:rFonts w:ascii="Lato" w:eastAsiaTheme="minorEastAsia" w:hAnsi="Lato" w:cs="Arial"/>
          <w:b/>
          <w:bCs/>
        </w:rPr>
      </w:pPr>
      <w:r>
        <w:rPr>
          <w:rFonts w:ascii="Lato" w:eastAsiaTheme="minorEastAsia" w:hAnsi="Lato" w:cs="Arial"/>
          <w:b/>
          <w:bCs/>
        </w:rPr>
        <w:lastRenderedPageBreak/>
        <w:t>EXECUTIVE SUMMARY</w:t>
      </w:r>
    </w:p>
    <w:p w14:paraId="40BA8F3E" w14:textId="77777777" w:rsidR="0041575D" w:rsidRDefault="0041575D" w:rsidP="0041575D"/>
    <w:p w14:paraId="67B738AB" w14:textId="77777777" w:rsidR="00431A8D" w:rsidRDefault="00431A8D" w:rsidP="0041575D">
      <w:r>
        <w:t>This proposal is 2 part and addresses the concerns raised in the RFP’s issued by the Ministry of Economy. Namely</w:t>
      </w:r>
    </w:p>
    <w:p w14:paraId="13C9C4EA" w14:textId="77777777" w:rsidR="00431A8D" w:rsidRPr="00431A8D" w:rsidRDefault="00431A8D" w:rsidP="00431A8D">
      <w:pPr>
        <w:autoSpaceDE w:val="0"/>
        <w:autoSpaceDN w:val="0"/>
        <w:adjustRightInd w:val="0"/>
        <w:spacing w:line="240" w:lineRule="auto"/>
        <w:jc w:val="left"/>
        <w:rPr>
          <w:rFonts w:ascii="Arial" w:hAnsi="Arial" w:cs="Arial"/>
          <w:color w:val="000000"/>
          <w:sz w:val="24"/>
          <w:szCs w:val="24"/>
        </w:rPr>
      </w:pPr>
    </w:p>
    <w:p w14:paraId="501619AF" w14:textId="530CCB61" w:rsidR="0041575D" w:rsidRDefault="00957259" w:rsidP="006C2004">
      <w:pPr>
        <w:pStyle w:val="ListParagraph"/>
        <w:numPr>
          <w:ilvl w:val="0"/>
          <w:numId w:val="14"/>
        </w:numPr>
      </w:pPr>
      <w:r>
        <w:t xml:space="preserve">Phase 1: </w:t>
      </w:r>
      <w:r w:rsidR="00431A8D" w:rsidRPr="006C2004">
        <w:t>Design</w:t>
      </w:r>
      <w:r w:rsidR="006C2004" w:rsidRPr="006C2004">
        <w:t xml:space="preserve"> </w:t>
      </w:r>
      <w:r w:rsidR="00431A8D" w:rsidRPr="006C2004">
        <w:t>and engineering of Ministry of Economy digital touchpoints</w:t>
      </w:r>
      <w:r w:rsidR="002A4DCF">
        <w:t>: redesign website and deploy a compatible CMS that supports the redesigned website</w:t>
      </w:r>
    </w:p>
    <w:p w14:paraId="2B5E1E1E" w14:textId="5DD60F35" w:rsidR="00957259" w:rsidRPr="006C2004" w:rsidRDefault="00957259" w:rsidP="00957259">
      <w:pPr>
        <w:pStyle w:val="ListParagraph"/>
        <w:numPr>
          <w:ilvl w:val="0"/>
          <w:numId w:val="14"/>
        </w:numPr>
      </w:pPr>
      <w:r>
        <w:t xml:space="preserve">Phase 2: </w:t>
      </w:r>
      <w:r w:rsidRPr="006C2004">
        <w:t>Ministry of Economy digital service design</w:t>
      </w:r>
      <w:r w:rsidR="002A4DCF">
        <w:t xml:space="preserve"> – Redesign services and develop mobile application</w:t>
      </w:r>
    </w:p>
    <w:p w14:paraId="7AE43872" w14:textId="77777777" w:rsidR="0041575D" w:rsidRDefault="0041575D" w:rsidP="0041575D"/>
    <w:p w14:paraId="20566082" w14:textId="1F7F894C" w:rsidR="0041575D" w:rsidRDefault="00E53990" w:rsidP="0041575D">
      <w:r>
        <w:t xml:space="preserve">As we understand the two RFP’s are tightly coupled. One being the redesign of the UI in a manner that is more user friendly and relevant to the technological landscape. The other requirement being the development of a scalable web application that integrates with the various third party entities that interact with the ministry of Economy. </w:t>
      </w:r>
    </w:p>
    <w:p w14:paraId="493C0B05" w14:textId="7693892D" w:rsidR="00E53990" w:rsidRDefault="00E53990" w:rsidP="0041575D">
      <w:r>
        <w:br/>
        <w:t xml:space="preserve">Aside from the above, the proposal also bears in mind the need for a hybrid mobile application that can be deployed in on both IOS and Android devices. The mobile application shall furnish all of the services addressed by the web application. </w:t>
      </w:r>
    </w:p>
    <w:p w14:paraId="5EB8E76F" w14:textId="77777777" w:rsidR="00E53990" w:rsidRDefault="00E53990" w:rsidP="0041575D"/>
    <w:p w14:paraId="6FA2372E" w14:textId="215722AA" w:rsidR="00E86655" w:rsidRDefault="00E53990" w:rsidP="0041575D">
      <w:r>
        <w:t>The RFP has clearly indicated the requirement for a scientific approach in the decisions taken to re-design and develop the UI/UX of the said web application.</w:t>
      </w:r>
      <w:r w:rsidR="00E86655">
        <w:t xml:space="preserve"> This document shall illustrate Verbat’s commitment to the design and development of the website, its services and integration with third party components. To summarize, we hope to convince you that, Verbat is fully capable of servicing all your needs.  Namely,</w:t>
      </w:r>
    </w:p>
    <w:p w14:paraId="47ED5CE5" w14:textId="77777777" w:rsidR="00E53990" w:rsidRDefault="00E53990" w:rsidP="0041575D"/>
    <w:p w14:paraId="7811A856" w14:textId="4E1A37CC" w:rsidR="00E53990" w:rsidRDefault="00E86655" w:rsidP="00E86655">
      <w:pPr>
        <w:pStyle w:val="ListParagraph"/>
        <w:numPr>
          <w:ilvl w:val="0"/>
          <w:numId w:val="15"/>
        </w:numPr>
      </w:pPr>
      <w:r>
        <w:t>Our approach to UI/UX design and how we can support the ministry in designing and developing elegant interfaces that are relevant and appealing to its users</w:t>
      </w:r>
    </w:p>
    <w:p w14:paraId="192302FD" w14:textId="77777777" w:rsidR="00E86655" w:rsidRDefault="00E86655" w:rsidP="00E86655">
      <w:pPr>
        <w:pStyle w:val="ListParagraph"/>
        <w:numPr>
          <w:ilvl w:val="0"/>
          <w:numId w:val="15"/>
        </w:numPr>
      </w:pPr>
      <w:r>
        <w:t xml:space="preserve">Our evaluation of comparable CMS products that shall help the ministry in making wise and informed choices. </w:t>
      </w:r>
    </w:p>
    <w:p w14:paraId="2FD76721" w14:textId="77777777" w:rsidR="00180195" w:rsidRDefault="00E86655" w:rsidP="00E86655">
      <w:pPr>
        <w:pStyle w:val="ListParagraph"/>
        <w:numPr>
          <w:ilvl w:val="0"/>
          <w:numId w:val="15"/>
        </w:numPr>
      </w:pPr>
      <w:r>
        <w:t>O</w:t>
      </w:r>
      <w:r w:rsidR="00180195">
        <w:t>ur approach to builds and releases. The document shall give a preview of our capabilities in the automation of builds and releases</w:t>
      </w:r>
    </w:p>
    <w:p w14:paraId="2467CEAA" w14:textId="14533E19" w:rsidR="00E86655" w:rsidRDefault="00180195" w:rsidP="00E86655">
      <w:pPr>
        <w:pStyle w:val="ListParagraph"/>
        <w:numPr>
          <w:ilvl w:val="0"/>
          <w:numId w:val="15"/>
        </w:numPr>
      </w:pPr>
      <w:r>
        <w:t xml:space="preserve">Our  capability and approach to functional, integration and automated testing </w:t>
      </w:r>
      <w:r w:rsidR="00E86655">
        <w:t xml:space="preserve"> </w:t>
      </w:r>
    </w:p>
    <w:p w14:paraId="58820EAA" w14:textId="1CA9C632" w:rsidR="00180195" w:rsidRDefault="00180195" w:rsidP="00E86655">
      <w:pPr>
        <w:pStyle w:val="ListParagraph"/>
        <w:numPr>
          <w:ilvl w:val="0"/>
          <w:numId w:val="15"/>
        </w:numPr>
      </w:pPr>
      <w:r>
        <w:lastRenderedPageBreak/>
        <w:t>The list of deliverables to be expected.</w:t>
      </w:r>
    </w:p>
    <w:p w14:paraId="382536A5" w14:textId="1310EC1D" w:rsidR="00180195" w:rsidRDefault="00180195" w:rsidP="00E86655">
      <w:pPr>
        <w:pStyle w:val="ListParagraph"/>
        <w:numPr>
          <w:ilvl w:val="0"/>
          <w:numId w:val="15"/>
        </w:numPr>
      </w:pPr>
      <w:r>
        <w:t>Last but, not the least, our project implementation methodology, support plans etc.</w:t>
      </w:r>
    </w:p>
    <w:p w14:paraId="02CC92F9" w14:textId="77777777" w:rsidR="002A4DCF" w:rsidRDefault="002A4DCF" w:rsidP="002A4DCF"/>
    <w:p w14:paraId="17595AFB" w14:textId="77777777" w:rsidR="00CB65A7" w:rsidRDefault="00CB65A7" w:rsidP="002A4DCF"/>
    <w:p w14:paraId="3AE92F26" w14:textId="327003F2" w:rsidR="000D109C" w:rsidRDefault="000D109C" w:rsidP="00D87E5A">
      <w:pPr>
        <w:pStyle w:val="Heading1"/>
        <w:pBdr>
          <w:bottom w:val="single" w:sz="18" w:space="1" w:color="auto"/>
        </w:pBdr>
        <w:spacing w:before="0" w:after="0" w:line="360" w:lineRule="auto"/>
        <w:rPr>
          <w:rFonts w:ascii="Lato" w:eastAsiaTheme="minorEastAsia" w:hAnsi="Lato" w:cs="Arial"/>
          <w:b/>
          <w:bCs/>
        </w:rPr>
      </w:pPr>
      <w:bookmarkStart w:id="1" w:name="_Toc51840321"/>
      <w:r>
        <w:rPr>
          <w:rFonts w:ascii="Lato" w:eastAsiaTheme="minorEastAsia" w:hAnsi="Lato" w:cs="Arial"/>
          <w:b/>
          <w:bCs/>
        </w:rPr>
        <w:t>S</w:t>
      </w:r>
      <w:bookmarkEnd w:id="1"/>
      <w:r w:rsidR="00180195">
        <w:rPr>
          <w:rFonts w:ascii="Lato" w:eastAsiaTheme="minorEastAsia" w:hAnsi="Lato" w:cs="Arial"/>
          <w:b/>
          <w:bCs/>
        </w:rPr>
        <w:t>TATEMENT OF WORK</w:t>
      </w:r>
    </w:p>
    <w:p w14:paraId="64B9C2E4" w14:textId="1EB2C1CB" w:rsidR="002B23A8" w:rsidRDefault="002B23A8" w:rsidP="002B23A8">
      <w:pPr>
        <w:autoSpaceDE w:val="0"/>
        <w:autoSpaceDN w:val="0"/>
        <w:adjustRightInd w:val="0"/>
        <w:spacing w:line="360" w:lineRule="auto"/>
        <w:rPr>
          <w:rFonts w:ascii="Lato" w:hAnsi="Lato" w:cs="Arial"/>
        </w:rPr>
      </w:pPr>
      <w:r>
        <w:rPr>
          <w:rFonts w:ascii="Lato" w:hAnsi="Lato" w:cs="Arial"/>
        </w:rPr>
        <w:t xml:space="preserve">Ministry of Economy </w:t>
      </w:r>
      <w:r w:rsidRPr="009B0257">
        <w:rPr>
          <w:rFonts w:ascii="Lato" w:hAnsi="Lato" w:cs="Arial"/>
        </w:rPr>
        <w:t>(hereafter referred</w:t>
      </w:r>
      <w:r>
        <w:rPr>
          <w:rFonts w:ascii="Lato" w:hAnsi="Lato" w:cs="Arial"/>
        </w:rPr>
        <w:t xml:space="preserve"> to as “Client”) has floated RFP’s to redesign the UI/UX of their existing website as well as the services provided by the web application. The redesign includes the deployment of a compatible and scalable CMS that supports rapid change. This document is </w:t>
      </w:r>
      <w:r w:rsidRPr="009B0257">
        <w:rPr>
          <w:rFonts w:ascii="Lato" w:hAnsi="Lato" w:cs="Arial"/>
        </w:rPr>
        <w:t>Verbanet Technologies L.L.C., (hereafter referred under its</w:t>
      </w:r>
      <w:r>
        <w:rPr>
          <w:rFonts w:ascii="Lato" w:hAnsi="Lato" w:cs="Arial"/>
        </w:rPr>
        <w:t xml:space="preserve"> trade</w:t>
      </w:r>
      <w:r w:rsidRPr="009B0257">
        <w:rPr>
          <w:rFonts w:ascii="Lato" w:hAnsi="Lato" w:cs="Arial"/>
        </w:rPr>
        <w:t>/brand name as” Verbat”)</w:t>
      </w:r>
      <w:r>
        <w:rPr>
          <w:rFonts w:ascii="Lato" w:hAnsi="Lato" w:cs="Arial"/>
        </w:rPr>
        <w:t xml:space="preserve"> response to the RFP’s raised by the client.</w:t>
      </w:r>
      <w:r w:rsidRPr="009B0257">
        <w:rPr>
          <w:rFonts w:ascii="Lato" w:hAnsi="Lato" w:cs="Arial"/>
        </w:rPr>
        <w:t xml:space="preserve"> </w:t>
      </w:r>
      <w:r>
        <w:rPr>
          <w:rFonts w:ascii="Lato" w:hAnsi="Lato" w:cs="Arial"/>
        </w:rPr>
        <w:t xml:space="preserve"> </w:t>
      </w:r>
    </w:p>
    <w:p w14:paraId="2684527C" w14:textId="67D9586B" w:rsidR="004D7088" w:rsidRDefault="00942334" w:rsidP="004D7088">
      <w:pPr>
        <w:pStyle w:val="Heading3"/>
      </w:pPr>
      <w:r>
        <w:t>Goals: MOE Web Site &amp; MOE Services</w:t>
      </w:r>
    </w:p>
    <w:p w14:paraId="51593F2C" w14:textId="4E9F311C" w:rsidR="00942334" w:rsidRDefault="000044F4" w:rsidP="00942334">
      <w:pPr>
        <w:pStyle w:val="Heading4"/>
        <w:rPr>
          <w:b/>
        </w:rPr>
      </w:pPr>
      <w:r>
        <w:rPr>
          <w:b/>
        </w:rPr>
        <w:t xml:space="preserve">Phase 1: </w:t>
      </w:r>
      <w:r w:rsidR="00942334" w:rsidRPr="00942334">
        <w:rPr>
          <w:b/>
        </w:rPr>
        <w:t>Web Site</w:t>
      </w:r>
    </w:p>
    <w:p w14:paraId="0658CC79" w14:textId="77777777" w:rsidR="00942334" w:rsidRDefault="00942334" w:rsidP="00942334">
      <w:pPr>
        <w:pStyle w:val="ListParagraph"/>
        <w:numPr>
          <w:ilvl w:val="0"/>
          <w:numId w:val="16"/>
        </w:numPr>
      </w:pPr>
      <w:r>
        <w:t>Increase usage and satisfaction of MOE digital touchpoints</w:t>
      </w:r>
    </w:p>
    <w:p w14:paraId="29DB2E3A" w14:textId="77777777" w:rsidR="00942334" w:rsidRDefault="00942334" w:rsidP="00942334">
      <w:pPr>
        <w:pStyle w:val="ListParagraph"/>
        <w:numPr>
          <w:ilvl w:val="0"/>
          <w:numId w:val="16"/>
        </w:numPr>
      </w:pPr>
      <w:r>
        <w:t xml:space="preserve">Redesign MOE web portal following modern web and mobile design and development standards in user experience, performance and information architecture in order to provide a better experience to MOE stakeholders. </w:t>
      </w:r>
    </w:p>
    <w:p w14:paraId="5F86BBE9" w14:textId="6AB0AAF9" w:rsidR="00942334" w:rsidRDefault="00942334" w:rsidP="00942334">
      <w:pPr>
        <w:pStyle w:val="ListParagraph"/>
        <w:numPr>
          <w:ilvl w:val="0"/>
          <w:numId w:val="16"/>
        </w:numPr>
      </w:pPr>
      <w:r>
        <w:t>Provide benchmarking and ideation on new features, experience cues, and technologies that would help achieve the aforementioned objectives.</w:t>
      </w:r>
    </w:p>
    <w:p w14:paraId="1143E3E5" w14:textId="77777777" w:rsidR="00942334" w:rsidRDefault="00942334" w:rsidP="00942334">
      <w:pPr>
        <w:pStyle w:val="ListParagraph"/>
        <w:numPr>
          <w:ilvl w:val="0"/>
          <w:numId w:val="16"/>
        </w:numPr>
      </w:pPr>
      <w:r>
        <w:t xml:space="preserve"> Provide a reliable and secure environment for MOE customers to conduct financial transactions online through our web platform. </w:t>
      </w:r>
    </w:p>
    <w:p w14:paraId="50E9C720" w14:textId="1003AE9B" w:rsidR="00942334" w:rsidRDefault="00942334" w:rsidP="00942334">
      <w:pPr>
        <w:pStyle w:val="ListParagraph"/>
        <w:numPr>
          <w:ilvl w:val="0"/>
          <w:numId w:val="16"/>
        </w:numPr>
      </w:pPr>
      <w:r w:rsidRPr="00942334">
        <w:t>Rethink and redesign all digital services provided by MOE currently into a modern experience design.</w:t>
      </w:r>
    </w:p>
    <w:p w14:paraId="3E9A349A" w14:textId="63C7AD0B" w:rsidR="00942334" w:rsidRDefault="000044F4" w:rsidP="00942334">
      <w:pPr>
        <w:pStyle w:val="Heading4"/>
      </w:pPr>
      <w:r>
        <w:t xml:space="preserve">Phase 2: </w:t>
      </w:r>
      <w:r w:rsidR="00942334">
        <w:t>Web Services</w:t>
      </w:r>
    </w:p>
    <w:p w14:paraId="106629A5" w14:textId="77777777" w:rsidR="00942334" w:rsidRDefault="00942334" w:rsidP="00942334">
      <w:pPr>
        <w:pStyle w:val="ListParagraph"/>
        <w:numPr>
          <w:ilvl w:val="0"/>
          <w:numId w:val="17"/>
        </w:numPr>
      </w:pPr>
      <w:r>
        <w:t>Increase usage and satisfaction of MOE digital services</w:t>
      </w:r>
    </w:p>
    <w:p w14:paraId="3A584A07" w14:textId="7E1B6589" w:rsidR="00942334" w:rsidRDefault="00942334" w:rsidP="00942334">
      <w:pPr>
        <w:pStyle w:val="ListParagraph"/>
        <w:numPr>
          <w:ilvl w:val="0"/>
          <w:numId w:val="17"/>
        </w:numPr>
      </w:pPr>
      <w:r>
        <w:t>Increase usage of online services</w:t>
      </w:r>
    </w:p>
    <w:p w14:paraId="681CB306" w14:textId="32184DBB" w:rsidR="00942334" w:rsidRDefault="00942334" w:rsidP="00942334">
      <w:pPr>
        <w:pStyle w:val="ListParagraph"/>
        <w:numPr>
          <w:ilvl w:val="0"/>
          <w:numId w:val="17"/>
        </w:numPr>
      </w:pPr>
      <w:r>
        <w:t>Decrease the lead time (# of steps, information required, etc.) of using MOE digital services.</w:t>
      </w:r>
    </w:p>
    <w:p w14:paraId="300CEE22" w14:textId="11990FA7" w:rsidR="00942334" w:rsidRDefault="00942334" w:rsidP="00942334">
      <w:pPr>
        <w:pStyle w:val="ListParagraph"/>
        <w:numPr>
          <w:ilvl w:val="0"/>
          <w:numId w:val="17"/>
        </w:numPr>
      </w:pPr>
      <w:r>
        <w:t>Decrease operational cost to serve on the selected services</w:t>
      </w:r>
    </w:p>
    <w:p w14:paraId="7B1858FA" w14:textId="6AE5933D" w:rsidR="00942334" w:rsidRDefault="00942334" w:rsidP="00942334">
      <w:pPr>
        <w:pStyle w:val="ListParagraph"/>
        <w:numPr>
          <w:ilvl w:val="0"/>
          <w:numId w:val="17"/>
        </w:numPr>
      </w:pPr>
      <w:r>
        <w:t>Provide an Omni-channel experience online and offline for MOE customers</w:t>
      </w:r>
    </w:p>
    <w:p w14:paraId="1C91DA65" w14:textId="5152C217" w:rsidR="00942334" w:rsidRDefault="00942334" w:rsidP="00942334">
      <w:pPr>
        <w:pStyle w:val="ListParagraph"/>
        <w:numPr>
          <w:ilvl w:val="0"/>
          <w:numId w:val="17"/>
        </w:numPr>
      </w:pPr>
      <w:r>
        <w:lastRenderedPageBreak/>
        <w:t>Provide a service design blueprint for future service building showcasing points of data collection/processing, clear data architecture, customer touchpoints and service</w:t>
      </w:r>
    </w:p>
    <w:p w14:paraId="4C7DFE8F" w14:textId="77777777" w:rsidR="00942334" w:rsidRDefault="00942334" w:rsidP="00942334">
      <w:pPr>
        <w:pStyle w:val="ListParagraph"/>
        <w:numPr>
          <w:ilvl w:val="0"/>
          <w:numId w:val="17"/>
        </w:numPr>
      </w:pPr>
      <w:r w:rsidRPr="00942334">
        <w:t xml:space="preserve">Provide a reliable and secure environment for MOE customers to conduct financial transactions online through our web platform. </w:t>
      </w:r>
    </w:p>
    <w:p w14:paraId="7DAB883C" w14:textId="77777777" w:rsidR="00BA7FCC" w:rsidRDefault="00942334" w:rsidP="00DB6268">
      <w:pPr>
        <w:pStyle w:val="ListParagraph"/>
        <w:numPr>
          <w:ilvl w:val="0"/>
          <w:numId w:val="17"/>
        </w:numPr>
      </w:pPr>
      <w:r w:rsidRPr="00942334">
        <w:t>Provide a reliable web service/APIs infrastructure that can be tied up to other touchpoints such as e-government service kiosks, transaction offices, mobile services/apps, and more.</w:t>
      </w:r>
    </w:p>
    <w:p w14:paraId="3CE0CF16" w14:textId="389654EB" w:rsidR="00942334" w:rsidRDefault="00942334" w:rsidP="00DB6268">
      <w:pPr>
        <w:pStyle w:val="ListParagraph"/>
        <w:numPr>
          <w:ilvl w:val="0"/>
          <w:numId w:val="17"/>
        </w:numPr>
      </w:pPr>
      <w:r w:rsidRPr="00942334">
        <w:t>Re-design digital services to decrease lead time and improve overall experience of MOE customers</w:t>
      </w:r>
    </w:p>
    <w:p w14:paraId="05DD1BEC" w14:textId="77777777" w:rsidR="000044F4" w:rsidRDefault="000044F4" w:rsidP="000044F4">
      <w:pPr>
        <w:rPr>
          <w:b/>
          <w:i/>
        </w:rPr>
      </w:pPr>
    </w:p>
    <w:p w14:paraId="7E4676CE" w14:textId="11A86FFE" w:rsidR="000044F4" w:rsidRPr="000044F4" w:rsidRDefault="000044F4" w:rsidP="000044F4">
      <w:pPr>
        <w:rPr>
          <w:b/>
          <w:i/>
        </w:rPr>
      </w:pPr>
      <w:r w:rsidRPr="000044F4">
        <w:rPr>
          <w:b/>
          <w:i/>
        </w:rPr>
        <w:t>In the rest of the document, Phase 1 implies web site redesign while phase 2.1 implies Services redesign. Phase 2.2 refers to mobile development</w:t>
      </w:r>
      <w:proofErr w:type="gramStart"/>
      <w:r w:rsidRPr="000044F4">
        <w:rPr>
          <w:b/>
          <w:i/>
        </w:rPr>
        <w:t>..</w:t>
      </w:r>
      <w:proofErr w:type="gramEnd"/>
      <w:r w:rsidRPr="000044F4">
        <w:rPr>
          <w:b/>
          <w:i/>
        </w:rPr>
        <w:t xml:space="preserve"> Phase 2.1 and 2.2 development shall be conducted in parallel.</w:t>
      </w:r>
    </w:p>
    <w:p w14:paraId="512292E8" w14:textId="49674D3E" w:rsidR="00155742" w:rsidRDefault="00155742" w:rsidP="00155742">
      <w:pPr>
        <w:pStyle w:val="Heading3"/>
      </w:pPr>
      <w:r>
        <w:t>Scope</w:t>
      </w:r>
    </w:p>
    <w:p w14:paraId="67DB9439" w14:textId="7C4D9C88" w:rsidR="00155742" w:rsidRDefault="002B23A8" w:rsidP="00957259">
      <w:pPr>
        <w:pStyle w:val="Heading4"/>
      </w:pPr>
      <w:r>
        <w:t>Phase 1: Website</w:t>
      </w:r>
    </w:p>
    <w:p w14:paraId="3A852CC5" w14:textId="75CA1554" w:rsidR="00A37775" w:rsidRDefault="00A37775" w:rsidP="00A37775">
      <w:r>
        <w:t>Verbat shall redesign and develop a new web platform with a modern CMS that supports rapid application and deployment of content changes, test concepts, and continuously improve customers’ online experience while maintaining data and information integrity.</w:t>
      </w:r>
    </w:p>
    <w:p w14:paraId="012E3279" w14:textId="77777777" w:rsidR="00A37775" w:rsidRDefault="00A37775" w:rsidP="00A37775"/>
    <w:p w14:paraId="22134860" w14:textId="74F67379" w:rsidR="00A37775" w:rsidRDefault="00A37775" w:rsidP="00A37775">
      <w:r>
        <w:t>The redesign process shall ensure the conviction of all key stakeholders at MOE, follow the guidelines provided by TRA on accessibility, security, and any further design or engineering requirements. The redesign and engineering process shall take into consideration the TRA guidelines on smart government criteria and feedback collection.</w:t>
      </w:r>
    </w:p>
    <w:p w14:paraId="64530054" w14:textId="77777777" w:rsidR="00A37775" w:rsidRDefault="00A37775" w:rsidP="00A37775"/>
    <w:p w14:paraId="58CC574D" w14:textId="7BFB223D" w:rsidR="00A37775" w:rsidRDefault="00A37775" w:rsidP="00A37775">
      <w:r>
        <w:t>The redesign process shall lay out the MOE target audiences and the approach that Verbat shall consider to ensure that MOE stakeholders remain engaged and informed.</w:t>
      </w:r>
    </w:p>
    <w:p w14:paraId="5F409572" w14:textId="77777777" w:rsidR="00A37775" w:rsidRDefault="00A37775" w:rsidP="00A37775"/>
    <w:p w14:paraId="7EFA6E36" w14:textId="726E8877" w:rsidR="00942334" w:rsidRPr="00942334" w:rsidRDefault="00A37775" w:rsidP="00942334">
      <w:r>
        <w:t>Verbat shall continue to engage with MOE in Phase 2 of the project – to integrate and deploy services onto the web application. All back end services created for CMS shall be API based so that they can be reused by the mobile applications</w:t>
      </w:r>
    </w:p>
    <w:p w14:paraId="51D0030B" w14:textId="77777777" w:rsidR="004D7088" w:rsidRDefault="004D7088" w:rsidP="004D7088"/>
    <w:p w14:paraId="1576241C" w14:textId="09B46C87" w:rsidR="00A37775" w:rsidRDefault="00A37775" w:rsidP="00A37775">
      <w:pPr>
        <w:pStyle w:val="Heading4"/>
      </w:pPr>
      <w:r>
        <w:lastRenderedPageBreak/>
        <w:t>Phase 2: Web services</w:t>
      </w:r>
    </w:p>
    <w:p w14:paraId="2FF00A8F" w14:textId="41DB31F1" w:rsidR="00A21B47" w:rsidRPr="00A21B47" w:rsidRDefault="00494F67" w:rsidP="00494F67">
      <w:r>
        <w:t>The client shall provide a blue-print and low fidelity wireframe of the new services that are to be implemented. Verbat shall work with the client’s team on incorporating the designed services into the content management system</w:t>
      </w:r>
    </w:p>
    <w:p w14:paraId="52929A4F" w14:textId="78C5D903" w:rsidR="000D109C" w:rsidRDefault="00513182" w:rsidP="00513182">
      <w:pPr>
        <w:pStyle w:val="Heading3"/>
      </w:pPr>
      <w:r>
        <w:t>Functional Requirements</w:t>
      </w:r>
    </w:p>
    <w:p w14:paraId="1F6413D0" w14:textId="3FE58B47" w:rsidR="000D109C" w:rsidRDefault="00D40EFF" w:rsidP="00D40EFF">
      <w:pPr>
        <w:pStyle w:val="Heading4"/>
      </w:pPr>
      <w:r>
        <w:t>Phase 1: Website</w:t>
      </w:r>
    </w:p>
    <w:p w14:paraId="59387C50" w14:textId="38938412" w:rsidR="00491666" w:rsidRPr="00601523" w:rsidRDefault="00B87CA9" w:rsidP="00491666">
      <w:pPr>
        <w:ind w:left="360"/>
        <w:rPr>
          <w:b/>
          <w:sz w:val="24"/>
        </w:rPr>
      </w:pPr>
      <w:r w:rsidRPr="00601523">
        <w:rPr>
          <w:b/>
          <w:sz w:val="24"/>
        </w:rPr>
        <w:t>Website Design Requirements</w:t>
      </w:r>
    </w:p>
    <w:p w14:paraId="24479344" w14:textId="77777777" w:rsidR="00C5000E" w:rsidRDefault="00491666" w:rsidP="00DB6268">
      <w:pPr>
        <w:pStyle w:val="ListParagraph"/>
        <w:numPr>
          <w:ilvl w:val="0"/>
          <w:numId w:val="23"/>
        </w:numPr>
      </w:pPr>
      <w:r>
        <w:t>Conduct discovery workshops with key IT and communications stakeholders at MOE to uncover insights and build consensus on design language and information architecture.</w:t>
      </w:r>
    </w:p>
    <w:p w14:paraId="11D810C6" w14:textId="77777777" w:rsidR="00C5000E" w:rsidRDefault="00C5000E" w:rsidP="00DB6268">
      <w:pPr>
        <w:pStyle w:val="ListParagraph"/>
        <w:numPr>
          <w:ilvl w:val="0"/>
          <w:numId w:val="23"/>
        </w:numPr>
      </w:pPr>
      <w:r>
        <w:t>C</w:t>
      </w:r>
      <w:r w:rsidR="00491666">
        <w:t>onduct customer interviews (minimum of 5) to generate actionable insights on the user experience</w:t>
      </w:r>
    </w:p>
    <w:p w14:paraId="40E33FCE" w14:textId="77777777" w:rsidR="00C5000E" w:rsidRDefault="00491666" w:rsidP="00C5000E">
      <w:pPr>
        <w:pStyle w:val="ListParagraph"/>
        <w:numPr>
          <w:ilvl w:val="0"/>
          <w:numId w:val="23"/>
        </w:numPr>
      </w:pPr>
      <w:r>
        <w:t>Document and present findings along with (3 low fidelity UX concepts) that lays out the main experience stages</w:t>
      </w:r>
      <w:r w:rsidR="00C5000E">
        <w:t xml:space="preserve"> </w:t>
      </w:r>
    </w:p>
    <w:p w14:paraId="780BC4B0" w14:textId="77777777" w:rsidR="00C5000E" w:rsidRDefault="00491666" w:rsidP="00DB6268">
      <w:pPr>
        <w:pStyle w:val="ListParagraph"/>
        <w:numPr>
          <w:ilvl w:val="1"/>
          <w:numId w:val="23"/>
        </w:numPr>
      </w:pPr>
      <w:r>
        <w:t>Ensure that the new designed service improve customer experience (Reduced steps, cleared information architecture, improved conversion, improved data collection, etc.) by conducting rapid prototyping and user testing.</w:t>
      </w:r>
      <w:r w:rsidR="00C5000E">
        <w:t xml:space="preserve"> </w:t>
      </w:r>
    </w:p>
    <w:p w14:paraId="42CB58B1" w14:textId="33930A52" w:rsidR="00C5000E" w:rsidRDefault="00491666" w:rsidP="00DB6268">
      <w:pPr>
        <w:pStyle w:val="ListParagraph"/>
        <w:numPr>
          <w:ilvl w:val="1"/>
          <w:numId w:val="23"/>
        </w:numPr>
      </w:pPr>
      <w:r>
        <w:t xml:space="preserve">Provide extensive documentation and acquire the required approval on the service redesign including service description, backend workflow, flowcharts, </w:t>
      </w:r>
      <w:proofErr w:type="gramStart"/>
      <w:r w:rsidR="00C5000E">
        <w:t>prototype</w:t>
      </w:r>
      <w:proofErr w:type="gramEnd"/>
      <w:r>
        <w:t xml:space="preserve"> and use cases.</w:t>
      </w:r>
    </w:p>
    <w:p w14:paraId="51665B47" w14:textId="1C6CCFB2" w:rsidR="00C5000E" w:rsidRDefault="00491666" w:rsidP="00DB6268">
      <w:pPr>
        <w:pStyle w:val="ListParagraph"/>
        <w:numPr>
          <w:ilvl w:val="0"/>
          <w:numId w:val="23"/>
        </w:numPr>
      </w:pPr>
      <w:r>
        <w:t xml:space="preserve">Design the approved experience into a consistent User Interface and </w:t>
      </w:r>
      <w:r w:rsidR="00C77D13">
        <w:t>acquire</w:t>
      </w:r>
      <w:r>
        <w:t xml:space="preserve"> the n</w:t>
      </w:r>
      <w:r w:rsidR="00C77D13">
        <w:t>eeded approvals. The UI shall</w:t>
      </w:r>
      <w:r>
        <w:t xml:space="preserve"> follow MOE brand guidelines and modern web and mobile Human-Interaction guidelines. (2 UI options of key templates will be required for design sign off)</w:t>
      </w:r>
    </w:p>
    <w:p w14:paraId="3D4052B2" w14:textId="77777777" w:rsidR="00C5000E" w:rsidRDefault="00491666" w:rsidP="00DB6268">
      <w:pPr>
        <w:pStyle w:val="ListParagraph"/>
        <w:numPr>
          <w:ilvl w:val="1"/>
          <w:numId w:val="23"/>
        </w:numPr>
      </w:pPr>
      <w:r>
        <w:t>The design should follow a mobile-first, Arabic-first approach.</w:t>
      </w:r>
    </w:p>
    <w:p w14:paraId="48FB6F26" w14:textId="7D7EAF19" w:rsidR="00C5000E" w:rsidRDefault="001F60CC" w:rsidP="00DB6268">
      <w:pPr>
        <w:pStyle w:val="ListParagraph"/>
        <w:numPr>
          <w:ilvl w:val="1"/>
          <w:numId w:val="23"/>
        </w:numPr>
      </w:pPr>
      <w:r>
        <w:t>Verbat shall</w:t>
      </w:r>
      <w:r w:rsidR="00491666">
        <w:t xml:space="preserve"> provide a UI kit for future changes and frontend-related development</w:t>
      </w:r>
    </w:p>
    <w:p w14:paraId="306D0E81" w14:textId="53D2BA27" w:rsidR="00C77D13" w:rsidRDefault="001F60CC" w:rsidP="00C77D13">
      <w:pPr>
        <w:pStyle w:val="ListParagraph"/>
        <w:numPr>
          <w:ilvl w:val="1"/>
          <w:numId w:val="23"/>
        </w:numPr>
      </w:pPr>
      <w:r>
        <w:t>Verbat shall</w:t>
      </w:r>
      <w:r w:rsidR="00491666">
        <w:t xml:space="preserve"> take into consideration various use cases such as RTL/LTR, empty state, filled state, advanced filtration, sorting, search, and notifications (errors, success, failure, etc.)</w:t>
      </w:r>
      <w:r w:rsidR="00C77D13">
        <w:t xml:space="preserve">. </w:t>
      </w:r>
    </w:p>
    <w:p w14:paraId="7707E95C" w14:textId="77777777" w:rsidR="001F60CC" w:rsidRDefault="00C77D13" w:rsidP="00DB6268">
      <w:pPr>
        <w:pStyle w:val="ListParagraph"/>
        <w:numPr>
          <w:ilvl w:val="1"/>
          <w:numId w:val="23"/>
        </w:numPr>
      </w:pPr>
      <w:r w:rsidRPr="00C77D13">
        <w:t xml:space="preserve">The </w:t>
      </w:r>
      <w:r w:rsidR="001F60CC">
        <w:t>website shall</w:t>
      </w:r>
      <w:r w:rsidRPr="00C77D13">
        <w:t xml:space="preserve"> follow the TRA Guidelines for Government Websites. Website development and de</w:t>
      </w:r>
      <w:r w:rsidR="001F60CC">
        <w:t>sign, including branding, shall</w:t>
      </w:r>
      <w:r w:rsidRPr="00C77D13">
        <w:t xml:space="preserve"> be fully compliant </w:t>
      </w:r>
      <w:r w:rsidRPr="00C77D13">
        <w:lastRenderedPageBreak/>
        <w:t>with the UAE Federal Government Web Guidelines and federal government evaluation standards and criteria.</w:t>
      </w:r>
    </w:p>
    <w:p w14:paraId="39C38FE3" w14:textId="53DD171B" w:rsidR="001F60CC" w:rsidRDefault="001F60CC" w:rsidP="00DB6268">
      <w:pPr>
        <w:pStyle w:val="ListParagraph"/>
        <w:numPr>
          <w:ilvl w:val="1"/>
          <w:numId w:val="23"/>
        </w:numPr>
      </w:pPr>
      <w:r>
        <w:t xml:space="preserve">The platform shall be built using modular components </w:t>
      </w:r>
    </w:p>
    <w:p w14:paraId="63DF7A46" w14:textId="17A2089C" w:rsidR="000D109C" w:rsidRDefault="001F60CC" w:rsidP="00DB6268">
      <w:pPr>
        <w:pStyle w:val="ListParagraph"/>
        <w:numPr>
          <w:ilvl w:val="1"/>
          <w:numId w:val="23"/>
        </w:numPr>
      </w:pPr>
      <w:r>
        <w:t>The solution architecture shall address scalability requirements, in terms of both application (to add new services) and infrastructure</w:t>
      </w:r>
    </w:p>
    <w:p w14:paraId="0F62CE96" w14:textId="77777777" w:rsidR="000D109C" w:rsidRDefault="000D109C" w:rsidP="000D109C"/>
    <w:p w14:paraId="5C9C0D55" w14:textId="0B0AC1E1" w:rsidR="000D109C" w:rsidRPr="00601523" w:rsidRDefault="00B87CA9" w:rsidP="000D109C">
      <w:pPr>
        <w:rPr>
          <w:b/>
          <w:sz w:val="24"/>
        </w:rPr>
      </w:pPr>
      <w:r w:rsidRPr="00601523">
        <w:rPr>
          <w:b/>
          <w:sz w:val="24"/>
        </w:rPr>
        <w:t>Website &amp; CMS Features</w:t>
      </w:r>
    </w:p>
    <w:p w14:paraId="09105E8A" w14:textId="01BB6DC9" w:rsidR="00B87CA9" w:rsidRDefault="00B87CA9" w:rsidP="00B87CA9">
      <w:pPr>
        <w:pStyle w:val="ListParagraph"/>
        <w:numPr>
          <w:ilvl w:val="0"/>
          <w:numId w:val="24"/>
        </w:numPr>
      </w:pPr>
      <w:r>
        <w:t>Integration with UAE Pass in order to use Emirates ID to automate any step and/or reduce data entry from customer side and/or staff side</w:t>
      </w:r>
    </w:p>
    <w:p w14:paraId="5407812A" w14:textId="56BB35A9" w:rsidR="00B87CA9" w:rsidRDefault="00B87CA9" w:rsidP="00B87CA9">
      <w:pPr>
        <w:pStyle w:val="ListParagraph"/>
        <w:numPr>
          <w:ilvl w:val="0"/>
          <w:numId w:val="24"/>
        </w:numPr>
      </w:pPr>
      <w:r>
        <w:t>Ability to retain customers entered data (Save as draft). The saved drafts should be accessible to user upon logging into the system and should be retained indefinitely.</w:t>
      </w:r>
    </w:p>
    <w:p w14:paraId="3EF30877" w14:textId="3A789292" w:rsidR="00B87CA9" w:rsidRDefault="00B87CA9" w:rsidP="00B87CA9">
      <w:pPr>
        <w:pStyle w:val="ListParagraph"/>
        <w:numPr>
          <w:ilvl w:val="0"/>
          <w:numId w:val="24"/>
        </w:numPr>
      </w:pPr>
      <w:r>
        <w:t>All service requests should have an auto-fill component based on previous entries or user profile information.</w:t>
      </w:r>
    </w:p>
    <w:p w14:paraId="0C989FC4" w14:textId="7AEA8A54" w:rsidR="00B87CA9" w:rsidRDefault="00B87CA9" w:rsidP="00B87CA9">
      <w:pPr>
        <w:pStyle w:val="ListParagraph"/>
        <w:numPr>
          <w:ilvl w:val="0"/>
          <w:numId w:val="24"/>
        </w:numPr>
      </w:pPr>
      <w:r>
        <w:t>All service requests need to happen above the fold (no scrolling should require) with each step visible to the user at all times. The platform shall provide consistent validation feedback to the user on required fields or incorrect fields.</w:t>
      </w:r>
    </w:p>
    <w:p w14:paraId="5635D035" w14:textId="5575E5BE" w:rsidR="00B87CA9" w:rsidRDefault="00B87CA9" w:rsidP="00B87CA9">
      <w:pPr>
        <w:pStyle w:val="ListParagraph"/>
        <w:numPr>
          <w:ilvl w:val="0"/>
          <w:numId w:val="24"/>
        </w:numPr>
      </w:pPr>
      <w:r>
        <w:t>The user shall be able to view documents inside the page using a Document Viewer without having to download the intended documents.</w:t>
      </w:r>
      <w:r w:rsidR="0052300E">
        <w:t xml:space="preserve"> (See assumptions)</w:t>
      </w:r>
    </w:p>
    <w:p w14:paraId="69816F52" w14:textId="1D57206C" w:rsidR="00B87CA9" w:rsidRDefault="0052300E" w:rsidP="00B87CA9">
      <w:pPr>
        <w:pStyle w:val="ListParagraph"/>
        <w:numPr>
          <w:ilvl w:val="0"/>
          <w:numId w:val="24"/>
        </w:numPr>
      </w:pPr>
      <w:r>
        <w:t>All web forms shall</w:t>
      </w:r>
      <w:r w:rsidR="00B87CA9">
        <w:t xml:space="preserve"> include anti-spam/anti-abuse measures such as Google CAPTCHA.</w:t>
      </w:r>
    </w:p>
    <w:p w14:paraId="25989679" w14:textId="4EFBDD96" w:rsidR="00B87CA9" w:rsidRDefault="0052300E" w:rsidP="00B87CA9">
      <w:pPr>
        <w:pStyle w:val="ListParagraph"/>
        <w:numPr>
          <w:ilvl w:val="0"/>
          <w:numId w:val="24"/>
        </w:numPr>
      </w:pPr>
      <w:r>
        <w:t>The CMS shall</w:t>
      </w:r>
      <w:r w:rsidR="00B87CA9">
        <w:t xml:space="preserve"> have advanced personalization to allow content targeting for different user segments.</w:t>
      </w:r>
      <w:r>
        <w:t xml:space="preserve"> (See assumptions)</w:t>
      </w:r>
    </w:p>
    <w:p w14:paraId="69D17932" w14:textId="1526EC5D" w:rsidR="00B87CA9" w:rsidRDefault="00B87CA9" w:rsidP="00B87CA9">
      <w:pPr>
        <w:pStyle w:val="ListParagraph"/>
        <w:numPr>
          <w:ilvl w:val="0"/>
          <w:numId w:val="24"/>
        </w:numPr>
      </w:pPr>
      <w:r>
        <w:t>The CMS should have an advanced form builder to allow rapid form creation and data collection.</w:t>
      </w:r>
      <w:r w:rsidR="0052300E">
        <w:t xml:space="preserve"> (See assumptions)</w:t>
      </w:r>
    </w:p>
    <w:p w14:paraId="69B86299" w14:textId="7D351997" w:rsidR="000D109C" w:rsidRDefault="00B87CA9" w:rsidP="00B87CA9">
      <w:pPr>
        <w:pStyle w:val="ListParagraph"/>
        <w:numPr>
          <w:ilvl w:val="0"/>
          <w:numId w:val="24"/>
        </w:numPr>
      </w:pPr>
      <w:r>
        <w:t>Migrate all the current website content and functionality: Vendor must study the existing website and migrate the users and data to new website. Also, they are expected to build the appropriate screens for the users to access the data in the new website.</w:t>
      </w:r>
    </w:p>
    <w:p w14:paraId="61AB76EC" w14:textId="62D11876" w:rsidR="000D109C" w:rsidRPr="00601523" w:rsidRDefault="0052300E" w:rsidP="000D109C">
      <w:pPr>
        <w:rPr>
          <w:b/>
          <w:sz w:val="24"/>
        </w:rPr>
      </w:pPr>
      <w:r w:rsidRPr="00601523">
        <w:rPr>
          <w:b/>
          <w:sz w:val="24"/>
        </w:rPr>
        <w:t>Website Integrations</w:t>
      </w:r>
    </w:p>
    <w:p w14:paraId="2EF12F6A" w14:textId="77777777" w:rsidR="0052300E" w:rsidRDefault="0052300E" w:rsidP="0052300E">
      <w:pPr>
        <w:pStyle w:val="ListParagraph"/>
        <w:numPr>
          <w:ilvl w:val="0"/>
          <w:numId w:val="25"/>
        </w:numPr>
      </w:pPr>
      <w:r>
        <w:t>UAE Pass for user authentication and profile creation (Optional to the user)</w:t>
      </w:r>
    </w:p>
    <w:p w14:paraId="75B4C155" w14:textId="6B44353F" w:rsidR="0052300E" w:rsidRDefault="0052300E" w:rsidP="0052300E">
      <w:pPr>
        <w:pStyle w:val="ListParagraph"/>
        <w:numPr>
          <w:ilvl w:val="0"/>
          <w:numId w:val="25"/>
        </w:numPr>
      </w:pPr>
      <w:r>
        <w:t>Zendesk Support</w:t>
      </w:r>
    </w:p>
    <w:p w14:paraId="3269D330" w14:textId="6A126D41" w:rsidR="0052300E" w:rsidRDefault="0052300E" w:rsidP="0052300E">
      <w:pPr>
        <w:pStyle w:val="ListParagraph"/>
        <w:numPr>
          <w:ilvl w:val="0"/>
          <w:numId w:val="25"/>
        </w:numPr>
      </w:pPr>
      <w:r>
        <w:t>Transaction Email service (Mail gun, Twilio Sendgrid, etc.)</w:t>
      </w:r>
    </w:p>
    <w:p w14:paraId="20D7B547" w14:textId="7A2C772E" w:rsidR="0052300E" w:rsidRDefault="0052300E" w:rsidP="0052300E">
      <w:pPr>
        <w:pStyle w:val="ListParagraph"/>
        <w:numPr>
          <w:ilvl w:val="0"/>
          <w:numId w:val="25"/>
        </w:numPr>
      </w:pPr>
      <w:r>
        <w:t>Transactional SMS service</w:t>
      </w:r>
    </w:p>
    <w:p w14:paraId="0E521A4C" w14:textId="3C1BDDC6" w:rsidR="0052300E" w:rsidRDefault="0052300E" w:rsidP="0052300E">
      <w:pPr>
        <w:pStyle w:val="ListParagraph"/>
        <w:numPr>
          <w:ilvl w:val="0"/>
          <w:numId w:val="25"/>
        </w:numPr>
      </w:pPr>
      <w:r>
        <w:t>Ministry of Finance e-dirham for payments</w:t>
      </w:r>
    </w:p>
    <w:p w14:paraId="461CB719" w14:textId="3424D349" w:rsidR="0052300E" w:rsidRDefault="0052300E" w:rsidP="0052300E">
      <w:pPr>
        <w:pStyle w:val="ListParagraph"/>
        <w:numPr>
          <w:ilvl w:val="0"/>
          <w:numId w:val="25"/>
        </w:numPr>
      </w:pPr>
      <w:r>
        <w:lastRenderedPageBreak/>
        <w:t>Integrate with KHADAMATI Portal to g</w:t>
      </w:r>
      <w:r w:rsidR="00AD4879">
        <w:t xml:space="preserve">et and push all service cards through </w:t>
      </w:r>
      <w:r>
        <w:t>coordination</w:t>
      </w:r>
      <w:r w:rsidR="00AD4879">
        <w:t xml:space="preserve"> with PMO via MOE channels</w:t>
      </w:r>
    </w:p>
    <w:p w14:paraId="09FE38CB" w14:textId="7E0BFAF2" w:rsidR="000D109C" w:rsidRDefault="0052300E" w:rsidP="0052300E">
      <w:pPr>
        <w:pStyle w:val="ListParagraph"/>
        <w:numPr>
          <w:ilvl w:val="0"/>
          <w:numId w:val="25"/>
        </w:numPr>
      </w:pPr>
      <w:r>
        <w:t>Implement e-participation module as per TRA Guidelines.</w:t>
      </w:r>
    </w:p>
    <w:p w14:paraId="78D57D4A" w14:textId="77777777" w:rsidR="000D109C" w:rsidRDefault="000D109C" w:rsidP="000D109C"/>
    <w:p w14:paraId="31346CE8" w14:textId="1F3F5B6A" w:rsidR="000D109C" w:rsidRPr="00601523" w:rsidRDefault="00C40C69" w:rsidP="000D109C">
      <w:pPr>
        <w:rPr>
          <w:b/>
          <w:sz w:val="24"/>
        </w:rPr>
      </w:pPr>
      <w:r w:rsidRPr="00601523">
        <w:rPr>
          <w:b/>
          <w:sz w:val="24"/>
        </w:rPr>
        <w:t>Other Requirements</w:t>
      </w:r>
    </w:p>
    <w:p w14:paraId="49D81ADA" w14:textId="00EE83D6" w:rsidR="00C40C69" w:rsidRDefault="00C40C69" w:rsidP="00C40C69">
      <w:pPr>
        <w:pStyle w:val="ListParagraph"/>
        <w:numPr>
          <w:ilvl w:val="0"/>
          <w:numId w:val="26"/>
        </w:numPr>
      </w:pPr>
      <w:r>
        <w:t>Verbat shall supply the source code of the site and any licenses shall be the property of MOE. Verbat shall also supply the client team with complete documentation.</w:t>
      </w:r>
    </w:p>
    <w:p w14:paraId="028AF3AB" w14:textId="15139739" w:rsidR="00C40C69" w:rsidRDefault="00C40C69" w:rsidP="00C40C69">
      <w:pPr>
        <w:pStyle w:val="ListParagraph"/>
        <w:numPr>
          <w:ilvl w:val="0"/>
          <w:numId w:val="26"/>
        </w:numPr>
      </w:pPr>
      <w:r>
        <w:t>Provides a site analytics tool with a 3-year license to discover site statistics like broken links, visits, etc.</w:t>
      </w:r>
      <w:r w:rsidR="004C3640">
        <w:t xml:space="preserve"> ( See assumption)</w:t>
      </w:r>
    </w:p>
    <w:p w14:paraId="27B28BC3" w14:textId="366BA292" w:rsidR="00C40C69" w:rsidRDefault="00C40C69" w:rsidP="00C40C69">
      <w:pPr>
        <w:pStyle w:val="ListParagraph"/>
        <w:numPr>
          <w:ilvl w:val="0"/>
          <w:numId w:val="26"/>
        </w:numPr>
      </w:pPr>
      <w:r>
        <w:t>Open data section structure to be developed. Data should be actively and automatically updated. Compliance with benchmarked with data.ae or Dubai pulse.</w:t>
      </w:r>
      <w:r w:rsidR="004C3640">
        <w:t xml:space="preserve"> (This requirement is unclear, Verbat shall clarify any implementation concerns during system study)</w:t>
      </w:r>
    </w:p>
    <w:p w14:paraId="07A88ADE" w14:textId="3A7C7953" w:rsidR="00C40C69" w:rsidRDefault="00C40C69" w:rsidP="00C40C69">
      <w:pPr>
        <w:pStyle w:val="ListParagraph"/>
        <w:numPr>
          <w:ilvl w:val="0"/>
          <w:numId w:val="26"/>
        </w:numPr>
      </w:pPr>
      <w:r>
        <w:t>Incorporate analytics for website usage tracking and identify users experience and actions</w:t>
      </w:r>
      <w:r w:rsidR="004C3640">
        <w:t xml:space="preserve"> ( See assumptions on site analytics)</w:t>
      </w:r>
    </w:p>
    <w:p w14:paraId="67E414A7" w14:textId="4B87D09C" w:rsidR="00C40C69" w:rsidRDefault="00C40C69" w:rsidP="00C40C69">
      <w:pPr>
        <w:pStyle w:val="ListParagraph"/>
        <w:numPr>
          <w:ilvl w:val="0"/>
          <w:numId w:val="26"/>
        </w:numPr>
      </w:pPr>
      <w:r>
        <w:t>Technical Requirement Study, Development of website including data preparation, d</w:t>
      </w:r>
      <w:r w:rsidR="004C3640">
        <w:t>ata migration, module testing shall</w:t>
      </w:r>
      <w:r>
        <w:t xml:space="preserve"> be provided</w:t>
      </w:r>
    </w:p>
    <w:p w14:paraId="4342BED9" w14:textId="79C4BEBB" w:rsidR="000D109C" w:rsidRDefault="00C40C69" w:rsidP="00C40C69">
      <w:pPr>
        <w:pStyle w:val="ListParagraph"/>
        <w:numPr>
          <w:ilvl w:val="0"/>
          <w:numId w:val="26"/>
        </w:numPr>
      </w:pPr>
      <w:r>
        <w:t>Performance &amp; Usability Testing to be tenaciously completed and documented</w:t>
      </w:r>
      <w:r w:rsidR="00601523">
        <w:t>. ( See assumptions)</w:t>
      </w:r>
    </w:p>
    <w:p w14:paraId="0BD60552" w14:textId="77777777" w:rsidR="00601523" w:rsidRDefault="00601523" w:rsidP="00601523"/>
    <w:p w14:paraId="2F6559AF" w14:textId="2406EE90" w:rsidR="00601523" w:rsidRPr="00601523" w:rsidRDefault="00601523" w:rsidP="00601523">
      <w:pPr>
        <w:rPr>
          <w:b/>
          <w:sz w:val="24"/>
        </w:rPr>
      </w:pPr>
      <w:r w:rsidRPr="00601523">
        <w:rPr>
          <w:b/>
          <w:sz w:val="24"/>
        </w:rPr>
        <w:t>CMS Capability Requirements</w:t>
      </w:r>
    </w:p>
    <w:p w14:paraId="5ED67103" w14:textId="77777777" w:rsidR="00601523" w:rsidRPr="00601523" w:rsidRDefault="00601523" w:rsidP="00225BB2">
      <w:pPr>
        <w:ind w:firstLine="360"/>
        <w:rPr>
          <w:b/>
        </w:rPr>
      </w:pPr>
      <w:r w:rsidRPr="00601523">
        <w:rPr>
          <w:b/>
        </w:rPr>
        <w:t>Content Creation and Editing</w:t>
      </w:r>
    </w:p>
    <w:p w14:paraId="63BA5FC5" w14:textId="412E0AF0" w:rsidR="00601523" w:rsidRDefault="00601523" w:rsidP="00601523">
      <w:pPr>
        <w:pStyle w:val="ListParagraph"/>
        <w:numPr>
          <w:ilvl w:val="0"/>
          <w:numId w:val="27"/>
        </w:numPr>
      </w:pPr>
      <w:r>
        <w:t>The CMS support content editing, including support for rich text with HTML and style (CSS) enforcement.</w:t>
      </w:r>
    </w:p>
    <w:p w14:paraId="7FF9070B" w14:textId="351E2129" w:rsidR="00601523" w:rsidRDefault="00601523" w:rsidP="00601523">
      <w:pPr>
        <w:pStyle w:val="ListParagraph"/>
        <w:numPr>
          <w:ilvl w:val="0"/>
          <w:numId w:val="27"/>
        </w:numPr>
      </w:pPr>
      <w:r>
        <w:t>The CMS support creating multi-lingual content without need to duplicate the content item.</w:t>
      </w:r>
      <w:r w:rsidR="00CB2D19">
        <w:t xml:space="preserve"> ( See assumptions)</w:t>
      </w:r>
    </w:p>
    <w:p w14:paraId="0F902237" w14:textId="30D20E6A" w:rsidR="00601523" w:rsidRDefault="00601523" w:rsidP="00601523">
      <w:pPr>
        <w:pStyle w:val="ListParagraph"/>
        <w:numPr>
          <w:ilvl w:val="0"/>
          <w:numId w:val="27"/>
        </w:numPr>
      </w:pPr>
      <w:r>
        <w:t>The CMS provide the ability to create and maintain dynamic forms (ex: contact us, ask question, etc.) to collect information from users, and reuse these forms throughout one or multiple pages.</w:t>
      </w:r>
      <w:r w:rsidR="00CB2D19">
        <w:t xml:space="preserve"> (Please note that this depends on the capability of the CMS used)</w:t>
      </w:r>
    </w:p>
    <w:p w14:paraId="277D5D24" w14:textId="18D243C4" w:rsidR="00601523" w:rsidRDefault="00601523" w:rsidP="00601523">
      <w:pPr>
        <w:pStyle w:val="ListParagraph"/>
        <w:numPr>
          <w:ilvl w:val="0"/>
          <w:numId w:val="27"/>
        </w:numPr>
      </w:pPr>
      <w:r>
        <w:t>The CMS provide the ability to create and maintain shared assets that are used throughout one or multiple websites.</w:t>
      </w:r>
      <w:r w:rsidR="00CB2D19">
        <w:t xml:space="preserve"> ( see assumptions)</w:t>
      </w:r>
    </w:p>
    <w:p w14:paraId="0F6AFAA8" w14:textId="45C28852" w:rsidR="00601523" w:rsidRDefault="00601523" w:rsidP="00601523">
      <w:pPr>
        <w:pStyle w:val="ListParagraph"/>
        <w:numPr>
          <w:ilvl w:val="0"/>
          <w:numId w:val="27"/>
        </w:numPr>
      </w:pPr>
      <w:r>
        <w:t>The CMS provide out-of-the box ability to edit the pages content; no technical expertise should be needed.</w:t>
      </w:r>
    </w:p>
    <w:p w14:paraId="161ECAF0" w14:textId="56F6F88B" w:rsidR="00601523" w:rsidRDefault="00601523" w:rsidP="00601523">
      <w:pPr>
        <w:pStyle w:val="ListParagraph"/>
        <w:numPr>
          <w:ilvl w:val="0"/>
          <w:numId w:val="27"/>
        </w:numPr>
      </w:pPr>
      <w:r>
        <w:lastRenderedPageBreak/>
        <w:t>Users can search to find existing reusable content.</w:t>
      </w:r>
      <w:r w:rsidR="00225BB2">
        <w:t xml:space="preserve"> (Typically reusable content is available based on context)</w:t>
      </w:r>
    </w:p>
    <w:p w14:paraId="365C0CBD" w14:textId="5E794CD2" w:rsidR="00601523" w:rsidRDefault="00601523" w:rsidP="00601523">
      <w:pPr>
        <w:pStyle w:val="ListParagraph"/>
        <w:numPr>
          <w:ilvl w:val="0"/>
          <w:numId w:val="27"/>
        </w:numPr>
      </w:pPr>
      <w:r>
        <w:t>The CMS provide common “library services” including check in and out, revisions and versions (Version History with Rollback)</w:t>
      </w:r>
      <w:r w:rsidR="00225BB2">
        <w:t xml:space="preserve"> – ( see assumptions)</w:t>
      </w:r>
    </w:p>
    <w:p w14:paraId="0461874E" w14:textId="44512FC2" w:rsidR="00601523" w:rsidRDefault="00601523" w:rsidP="00601523">
      <w:pPr>
        <w:pStyle w:val="ListParagraph"/>
        <w:numPr>
          <w:ilvl w:val="0"/>
          <w:numId w:val="27"/>
        </w:numPr>
      </w:pPr>
      <w:r>
        <w:t xml:space="preserve">The following content types should be supported out-of-the-box: Rich Text, Plain text, HTML, Image, File (PDF/Word/Excel/etc.), Calendar Events, Video, </w:t>
      </w:r>
      <w:r w:rsidR="00225BB2">
        <w:t>and Structured</w:t>
      </w:r>
      <w:r>
        <w:t xml:space="preserve"> Content.</w:t>
      </w:r>
    </w:p>
    <w:p w14:paraId="64D7A165" w14:textId="1D13B6DB" w:rsidR="00601523" w:rsidRDefault="00601523" w:rsidP="00601523">
      <w:pPr>
        <w:pStyle w:val="ListParagraph"/>
        <w:numPr>
          <w:ilvl w:val="0"/>
          <w:numId w:val="27"/>
        </w:numPr>
      </w:pPr>
      <w:r>
        <w:t>The CMS support editing of metadata by content contributors, including structured information such as publication and expiration dates, etc.</w:t>
      </w:r>
    </w:p>
    <w:p w14:paraId="44084FBC" w14:textId="77777777" w:rsidR="00225BB2" w:rsidRPr="00225BB2" w:rsidRDefault="00225BB2" w:rsidP="00225BB2">
      <w:pPr>
        <w:ind w:firstLine="360"/>
        <w:rPr>
          <w:b/>
        </w:rPr>
      </w:pPr>
      <w:r w:rsidRPr="00225BB2">
        <w:rPr>
          <w:b/>
        </w:rPr>
        <w:t>Social Media</w:t>
      </w:r>
    </w:p>
    <w:p w14:paraId="0DE7B17F" w14:textId="5AE922D6" w:rsidR="00225BB2" w:rsidRDefault="00225BB2" w:rsidP="00225BB2">
      <w:pPr>
        <w:pStyle w:val="ListParagraph"/>
        <w:numPr>
          <w:ilvl w:val="0"/>
          <w:numId w:val="28"/>
        </w:numPr>
      </w:pPr>
      <w:r>
        <w:t>The CMS can display external social media content.</w:t>
      </w:r>
    </w:p>
    <w:p w14:paraId="34828F82" w14:textId="601450B5" w:rsidR="00225BB2" w:rsidRDefault="00225BB2" w:rsidP="00225BB2">
      <w:pPr>
        <w:pStyle w:val="ListParagraph"/>
        <w:numPr>
          <w:ilvl w:val="0"/>
          <w:numId w:val="28"/>
        </w:numPr>
      </w:pPr>
      <w:r>
        <w:t>The CMS allow external RSS feeds automatically to be displayed in the site pages, an integration link if required. (ex: RSS from WAM.ae) ( see assumptions)</w:t>
      </w:r>
    </w:p>
    <w:p w14:paraId="0FC83C9B" w14:textId="1F8BDF40" w:rsidR="00225BB2" w:rsidRDefault="00225BB2" w:rsidP="00225BB2">
      <w:pPr>
        <w:pStyle w:val="ListParagraph"/>
        <w:numPr>
          <w:ilvl w:val="0"/>
          <w:numId w:val="28"/>
        </w:numPr>
      </w:pPr>
      <w:r>
        <w:t>The CMS allow comments to be used on any site page.</w:t>
      </w:r>
    </w:p>
    <w:p w14:paraId="0FC9B9A3" w14:textId="418EAFEB" w:rsidR="00225BB2" w:rsidRDefault="00225BB2" w:rsidP="00225BB2">
      <w:pPr>
        <w:pStyle w:val="ListParagraph"/>
        <w:numPr>
          <w:ilvl w:val="0"/>
          <w:numId w:val="28"/>
        </w:numPr>
      </w:pPr>
      <w:r>
        <w:t>The CMS provide the ability to generate polls. (depends on the CMS platform)</w:t>
      </w:r>
    </w:p>
    <w:p w14:paraId="56CAFCE8" w14:textId="77777777" w:rsidR="00225BB2" w:rsidRDefault="00225BB2" w:rsidP="00225BB2">
      <w:pPr>
        <w:pStyle w:val="ListParagraph"/>
        <w:numPr>
          <w:ilvl w:val="0"/>
          <w:numId w:val="28"/>
        </w:numPr>
      </w:pPr>
      <w:r>
        <w:t>Search Engine Optimization (SEO)</w:t>
      </w:r>
    </w:p>
    <w:p w14:paraId="4455441F" w14:textId="6416F81E" w:rsidR="00225BB2" w:rsidRDefault="00225BB2" w:rsidP="00225BB2">
      <w:pPr>
        <w:pStyle w:val="ListParagraph"/>
        <w:numPr>
          <w:ilvl w:val="0"/>
          <w:numId w:val="28"/>
        </w:numPr>
      </w:pPr>
      <w:r>
        <w:t>The CMS ensure that Page Title, Page Summary and other critical SEO elements can be created even by casual content contributors.</w:t>
      </w:r>
    </w:p>
    <w:p w14:paraId="5E5E0A46" w14:textId="5D365696" w:rsidR="00225BB2" w:rsidRDefault="00225BB2" w:rsidP="00225BB2">
      <w:pPr>
        <w:pStyle w:val="ListParagraph"/>
        <w:numPr>
          <w:ilvl w:val="0"/>
          <w:numId w:val="28"/>
        </w:numPr>
      </w:pPr>
      <w:r>
        <w:t>The CMS provide the ability to create SEO-Friendly URL.</w:t>
      </w:r>
    </w:p>
    <w:p w14:paraId="58BCFC90" w14:textId="27DC7BCB" w:rsidR="00225BB2" w:rsidRDefault="00225BB2" w:rsidP="00225BB2">
      <w:pPr>
        <w:pStyle w:val="ListParagraph"/>
        <w:numPr>
          <w:ilvl w:val="0"/>
          <w:numId w:val="28"/>
        </w:numPr>
      </w:pPr>
      <w:r>
        <w:t>The CMS provide marketers the ability to create URL-redirects.</w:t>
      </w:r>
    </w:p>
    <w:p w14:paraId="0C071217" w14:textId="77777777" w:rsidR="00C5250F" w:rsidRDefault="00C5250F" w:rsidP="00225BB2"/>
    <w:p w14:paraId="7598CADE" w14:textId="46F7CAAD" w:rsidR="00225BB2" w:rsidRPr="00C5250F" w:rsidRDefault="00225BB2" w:rsidP="00C5250F">
      <w:pPr>
        <w:ind w:firstLine="360"/>
        <w:rPr>
          <w:b/>
        </w:rPr>
      </w:pPr>
      <w:r w:rsidRPr="00C5250F">
        <w:rPr>
          <w:b/>
        </w:rPr>
        <w:t>Design and Templates</w:t>
      </w:r>
      <w:r w:rsidR="00C5250F">
        <w:rPr>
          <w:b/>
        </w:rPr>
        <w:t xml:space="preserve"> </w:t>
      </w:r>
      <w:proofErr w:type="gramStart"/>
      <w:r w:rsidR="00C5250F">
        <w:rPr>
          <w:b/>
        </w:rPr>
        <w:t>( see</w:t>
      </w:r>
      <w:proofErr w:type="gramEnd"/>
      <w:r w:rsidR="00C5250F">
        <w:rPr>
          <w:b/>
        </w:rPr>
        <w:t xml:space="preserve"> assumptions)</w:t>
      </w:r>
    </w:p>
    <w:p w14:paraId="01AB9745" w14:textId="6AF66F73" w:rsidR="00225BB2" w:rsidRDefault="00225BB2" w:rsidP="00C5250F">
      <w:pPr>
        <w:pStyle w:val="ListParagraph"/>
        <w:numPr>
          <w:ilvl w:val="0"/>
          <w:numId w:val="29"/>
        </w:numPr>
      </w:pPr>
      <w:r>
        <w:t>The CMS provide a page building and layout environment where users can select or drag and drop from a palette of page elements to change page designs.</w:t>
      </w:r>
    </w:p>
    <w:p w14:paraId="2ED6E5D8" w14:textId="421BBA0A" w:rsidR="00225BB2" w:rsidRDefault="00225BB2" w:rsidP="00C5250F">
      <w:pPr>
        <w:pStyle w:val="ListParagraph"/>
        <w:numPr>
          <w:ilvl w:val="0"/>
          <w:numId w:val="29"/>
        </w:numPr>
      </w:pPr>
      <w:r>
        <w:t>The CMS provide the capability to apply different layouts/templates on any of the website levels. (</w:t>
      </w:r>
      <w:proofErr w:type="gramStart"/>
      <w:r>
        <w:t>ex</w:t>
      </w:r>
      <w:proofErr w:type="gramEnd"/>
      <w:r>
        <w:t>: section level or single page level).</w:t>
      </w:r>
    </w:p>
    <w:p w14:paraId="053C56A8" w14:textId="2EC95E62" w:rsidR="00225BB2" w:rsidRDefault="00225BB2" w:rsidP="00C5250F">
      <w:pPr>
        <w:pStyle w:val="ListParagraph"/>
        <w:numPr>
          <w:ilvl w:val="0"/>
          <w:numId w:val="29"/>
        </w:numPr>
      </w:pPr>
      <w:r>
        <w:t>Develop content templates for articles, case studies, videos, webinars, podcasts, or more (Determined in the workshop).</w:t>
      </w:r>
    </w:p>
    <w:p w14:paraId="76D52493" w14:textId="77777777" w:rsidR="00225BB2" w:rsidRPr="00C5250F" w:rsidRDefault="00225BB2" w:rsidP="00C5250F">
      <w:pPr>
        <w:ind w:firstLine="360"/>
        <w:rPr>
          <w:b/>
        </w:rPr>
      </w:pPr>
      <w:r w:rsidRPr="00C5250F">
        <w:rPr>
          <w:b/>
        </w:rPr>
        <w:t>Navigation</w:t>
      </w:r>
    </w:p>
    <w:p w14:paraId="69E9086C" w14:textId="7DDA730C" w:rsidR="00225BB2" w:rsidRDefault="00225BB2" w:rsidP="00C5250F">
      <w:pPr>
        <w:pStyle w:val="ListParagraph"/>
        <w:numPr>
          <w:ilvl w:val="0"/>
          <w:numId w:val="30"/>
        </w:numPr>
      </w:pPr>
      <w:r>
        <w:t>The CMS provide a capability to maintain site navigation.</w:t>
      </w:r>
    </w:p>
    <w:p w14:paraId="2BF4FC2A" w14:textId="6D75C867" w:rsidR="00225BB2" w:rsidRDefault="00225BB2" w:rsidP="00C5250F">
      <w:pPr>
        <w:pStyle w:val="ListParagraph"/>
        <w:numPr>
          <w:ilvl w:val="0"/>
          <w:numId w:val="30"/>
        </w:numPr>
      </w:pPr>
      <w:r>
        <w:t>The CMS provide out-of-the-box breadcrumb capabilities to include in the website.</w:t>
      </w:r>
      <w:r w:rsidR="00C5250F">
        <w:t xml:space="preserve"> (Bread crumb capability will most likely require customization)</w:t>
      </w:r>
    </w:p>
    <w:p w14:paraId="707AA46E" w14:textId="06DA9ADF" w:rsidR="00225BB2" w:rsidRDefault="00225BB2" w:rsidP="00C5250F">
      <w:pPr>
        <w:pStyle w:val="ListParagraph"/>
        <w:numPr>
          <w:ilvl w:val="0"/>
          <w:numId w:val="30"/>
        </w:numPr>
      </w:pPr>
      <w:r>
        <w:t>The CMS provide support for mega-menus.</w:t>
      </w:r>
      <w:r w:rsidR="00C5250F">
        <w:t xml:space="preserve"> ( assuming these are the main menus in the application)</w:t>
      </w:r>
    </w:p>
    <w:p w14:paraId="4B8DBB14" w14:textId="77777777" w:rsidR="00C5250F" w:rsidRDefault="00C5250F" w:rsidP="00C5250F">
      <w:pPr>
        <w:pStyle w:val="ListParagraph"/>
      </w:pPr>
    </w:p>
    <w:p w14:paraId="0D14270F" w14:textId="77777777" w:rsidR="00225BB2" w:rsidRPr="00C5250F" w:rsidRDefault="00225BB2" w:rsidP="00C5250F">
      <w:pPr>
        <w:ind w:firstLine="360"/>
        <w:rPr>
          <w:b/>
        </w:rPr>
      </w:pPr>
      <w:r w:rsidRPr="00C5250F">
        <w:rPr>
          <w:b/>
        </w:rPr>
        <w:lastRenderedPageBreak/>
        <w:t>Roles and Users</w:t>
      </w:r>
    </w:p>
    <w:p w14:paraId="592B26B1" w14:textId="666006E7" w:rsidR="00225BB2" w:rsidRDefault="00225BB2" w:rsidP="00C5250F">
      <w:pPr>
        <w:pStyle w:val="ListParagraph"/>
        <w:numPr>
          <w:ilvl w:val="0"/>
          <w:numId w:val="31"/>
        </w:numPr>
      </w:pPr>
      <w:r>
        <w:t>CMS supports out-of-the box integration with Windows authentication based on Lightweight Directory Access Protocol (LDAP)</w:t>
      </w:r>
    </w:p>
    <w:p w14:paraId="67782FA3" w14:textId="70EE7AA7" w:rsidR="00225BB2" w:rsidRDefault="00225BB2" w:rsidP="00C5250F">
      <w:pPr>
        <w:pStyle w:val="ListParagraph"/>
        <w:numPr>
          <w:ilvl w:val="0"/>
          <w:numId w:val="31"/>
        </w:numPr>
      </w:pPr>
      <w:r>
        <w:t>Ability to create custom roles and associate users to roles through an easy-to-use administrative interface.</w:t>
      </w:r>
    </w:p>
    <w:p w14:paraId="08C86A2B" w14:textId="326270DD" w:rsidR="00225BB2" w:rsidRDefault="00225BB2" w:rsidP="00C5250F">
      <w:pPr>
        <w:pStyle w:val="ListParagraph"/>
        <w:numPr>
          <w:ilvl w:val="0"/>
          <w:numId w:val="31"/>
        </w:numPr>
      </w:pPr>
      <w:r>
        <w:t>Ability to create custom permission and assign it to a given role.</w:t>
      </w:r>
    </w:p>
    <w:p w14:paraId="0B9DA0F5" w14:textId="204AEEFA" w:rsidR="00225BB2" w:rsidRDefault="00225BB2" w:rsidP="00C5250F">
      <w:pPr>
        <w:pStyle w:val="ListParagraph"/>
        <w:numPr>
          <w:ilvl w:val="0"/>
          <w:numId w:val="31"/>
        </w:numPr>
      </w:pPr>
      <w:r>
        <w:t>Ability to assign multiple roles to a given user.</w:t>
      </w:r>
    </w:p>
    <w:p w14:paraId="2747DAB3" w14:textId="77777777" w:rsidR="00C5250F" w:rsidRDefault="00C5250F" w:rsidP="00225BB2"/>
    <w:p w14:paraId="3934865C" w14:textId="11A349FB" w:rsidR="00225BB2" w:rsidRPr="00C5250F" w:rsidRDefault="00E75D8E" w:rsidP="00C5250F">
      <w:pPr>
        <w:ind w:firstLine="360"/>
        <w:rPr>
          <w:b/>
        </w:rPr>
      </w:pPr>
      <w:r w:rsidRPr="00C5250F">
        <w:rPr>
          <w:b/>
        </w:rPr>
        <w:t xml:space="preserve">Workflow </w:t>
      </w:r>
      <w:r>
        <w:rPr>
          <w:b/>
        </w:rPr>
        <w:t>(</w:t>
      </w:r>
      <w:r w:rsidR="00C5250F">
        <w:rPr>
          <w:b/>
        </w:rPr>
        <w:t xml:space="preserve">See assumptions) </w:t>
      </w:r>
      <w:r w:rsidR="00225BB2" w:rsidRPr="00C5250F">
        <w:rPr>
          <w:b/>
        </w:rPr>
        <w:t>and Governance</w:t>
      </w:r>
    </w:p>
    <w:p w14:paraId="2F134978" w14:textId="5ABC20CA" w:rsidR="00225BB2" w:rsidRDefault="00225BB2" w:rsidP="00C5250F">
      <w:pPr>
        <w:pStyle w:val="ListParagraph"/>
        <w:numPr>
          <w:ilvl w:val="0"/>
          <w:numId w:val="32"/>
        </w:numPr>
      </w:pPr>
      <w:r>
        <w:t>Ability to define workflows through an easy-to-use administrative interface.</w:t>
      </w:r>
    </w:p>
    <w:p w14:paraId="11F65677" w14:textId="47F300A6" w:rsidR="00225BB2" w:rsidRDefault="00225BB2" w:rsidP="00C5250F">
      <w:pPr>
        <w:pStyle w:val="ListParagraph"/>
        <w:numPr>
          <w:ilvl w:val="0"/>
          <w:numId w:val="32"/>
        </w:numPr>
      </w:pPr>
      <w:r>
        <w:t>The workflow includes the ability to determine which roles have access to perform which actions at each step of the workflow.</w:t>
      </w:r>
    </w:p>
    <w:p w14:paraId="325FCCDA" w14:textId="6FF753A3" w:rsidR="00225BB2" w:rsidRDefault="00225BB2" w:rsidP="00C5250F">
      <w:pPr>
        <w:pStyle w:val="ListParagraph"/>
        <w:numPr>
          <w:ilvl w:val="0"/>
          <w:numId w:val="32"/>
        </w:numPr>
      </w:pPr>
      <w:r>
        <w:t>The CMS automate notification to users and roles when there is content for review.</w:t>
      </w:r>
    </w:p>
    <w:p w14:paraId="79A20E4C" w14:textId="3EC03940" w:rsidR="00225BB2" w:rsidRDefault="00225BB2" w:rsidP="00C5250F">
      <w:pPr>
        <w:pStyle w:val="ListParagraph"/>
        <w:numPr>
          <w:ilvl w:val="0"/>
          <w:numId w:val="32"/>
        </w:numPr>
      </w:pPr>
      <w:r>
        <w:t>The CMS can schedule a page/content to go live and expire (come down from the site).</w:t>
      </w:r>
    </w:p>
    <w:p w14:paraId="5336E0D1" w14:textId="2D7905C4" w:rsidR="00E75D8E" w:rsidRDefault="00E75D8E" w:rsidP="00E75D8E">
      <w:pPr>
        <w:pStyle w:val="ListParagraph"/>
        <w:numPr>
          <w:ilvl w:val="0"/>
          <w:numId w:val="32"/>
        </w:numPr>
      </w:pPr>
      <w:r>
        <w:t>The CMS provide a full revision history of changes made and who performed them.</w:t>
      </w:r>
    </w:p>
    <w:p w14:paraId="7B5BA2B1" w14:textId="58030C7E" w:rsidR="00E75D8E" w:rsidRDefault="00E75D8E" w:rsidP="00E75D8E">
      <w:pPr>
        <w:pStyle w:val="ListParagraph"/>
        <w:numPr>
          <w:ilvl w:val="0"/>
          <w:numId w:val="32"/>
        </w:numPr>
      </w:pPr>
      <w:r>
        <w:t>The CMS allow older versions of content to be promoted to the live site.</w:t>
      </w:r>
    </w:p>
    <w:p w14:paraId="057D484E" w14:textId="4BCF6F4B" w:rsidR="00E75D8E" w:rsidRDefault="00E75D8E" w:rsidP="00E75D8E">
      <w:pPr>
        <w:pStyle w:val="ListParagraph"/>
        <w:numPr>
          <w:ilvl w:val="0"/>
          <w:numId w:val="32"/>
        </w:numPr>
      </w:pPr>
      <w:r>
        <w:t>The CMS provide validation on content and metadata, such as required fields or allowable types of content by field (e.g. only email in an email address field).</w:t>
      </w:r>
    </w:p>
    <w:p w14:paraId="324B904F" w14:textId="4E1FE70B" w:rsidR="00E75D8E" w:rsidRDefault="00E75D8E" w:rsidP="00E75D8E">
      <w:pPr>
        <w:pStyle w:val="ListParagraph"/>
        <w:numPr>
          <w:ilvl w:val="0"/>
          <w:numId w:val="32"/>
        </w:numPr>
      </w:pPr>
      <w:r>
        <w:t>The CMS provide out-of-the box tool to bulk upload media content such as files and images. ( See assumptions)</w:t>
      </w:r>
    </w:p>
    <w:p w14:paraId="17EBF47A" w14:textId="732589BB" w:rsidR="00E75D8E" w:rsidRDefault="00E75D8E" w:rsidP="00E75D8E">
      <w:pPr>
        <w:pStyle w:val="ListParagraph"/>
        <w:numPr>
          <w:ilvl w:val="0"/>
          <w:numId w:val="32"/>
        </w:numPr>
      </w:pPr>
      <w:r>
        <w:t>The CMS provide a preview function so users can see page content before it is approved.</w:t>
      </w:r>
    </w:p>
    <w:p w14:paraId="520EB4A0" w14:textId="77777777" w:rsidR="00E75D8E" w:rsidRPr="00E75D8E" w:rsidRDefault="00E75D8E" w:rsidP="00E75D8E">
      <w:pPr>
        <w:ind w:left="360" w:firstLine="360"/>
        <w:rPr>
          <w:b/>
        </w:rPr>
      </w:pPr>
      <w:r w:rsidRPr="00E75D8E">
        <w:rPr>
          <w:b/>
        </w:rPr>
        <w:t>Environment and Architecture</w:t>
      </w:r>
    </w:p>
    <w:p w14:paraId="193442D5" w14:textId="50B84C28" w:rsidR="00E75D8E" w:rsidRDefault="00E75D8E" w:rsidP="00E75D8E">
      <w:pPr>
        <w:pStyle w:val="ListParagraph"/>
        <w:numPr>
          <w:ilvl w:val="0"/>
          <w:numId w:val="33"/>
        </w:numPr>
      </w:pPr>
      <w:r>
        <w:t>The CMS will be hosted on windows environment.</w:t>
      </w:r>
    </w:p>
    <w:p w14:paraId="04F49DA7" w14:textId="19858BBE" w:rsidR="00E75D8E" w:rsidRDefault="00E75D8E" w:rsidP="00E75D8E">
      <w:pPr>
        <w:pStyle w:val="ListParagraph"/>
        <w:numPr>
          <w:ilvl w:val="0"/>
          <w:numId w:val="33"/>
        </w:numPr>
      </w:pPr>
      <w:r>
        <w:t>The CMS must be based on .Net CORE framework.</w:t>
      </w:r>
    </w:p>
    <w:p w14:paraId="4059CD7E" w14:textId="1962F692" w:rsidR="00E75D8E" w:rsidRPr="00E75D8E" w:rsidRDefault="00E75D8E" w:rsidP="00E75D8E">
      <w:pPr>
        <w:pStyle w:val="ListParagraph"/>
        <w:numPr>
          <w:ilvl w:val="0"/>
          <w:numId w:val="33"/>
        </w:numPr>
      </w:pPr>
      <w:r>
        <w:t>The CMS must support high availability deployment.</w:t>
      </w:r>
    </w:p>
    <w:p w14:paraId="4DAB08E1" w14:textId="77777777" w:rsidR="00E75D8E" w:rsidRPr="00E75D8E" w:rsidRDefault="00E75D8E" w:rsidP="00E75D8E"/>
    <w:p w14:paraId="152E6F41" w14:textId="77777777" w:rsidR="00DB6268" w:rsidRPr="00E75D8E" w:rsidRDefault="00DB6268" w:rsidP="00DB6268">
      <w:pPr>
        <w:spacing w:after="160" w:line="259" w:lineRule="auto"/>
        <w:jc w:val="left"/>
        <w:rPr>
          <w:b/>
        </w:rPr>
      </w:pPr>
      <w:r w:rsidRPr="00E75D8E">
        <w:rPr>
          <w:b/>
        </w:rPr>
        <w:t>Key Website Modules that shall be developed by Verbat</w:t>
      </w:r>
    </w:p>
    <w:p w14:paraId="316ED4F3" w14:textId="77777777" w:rsidR="00DB6268" w:rsidRDefault="00DB6268" w:rsidP="00DB6268">
      <w:pPr>
        <w:pStyle w:val="ListParagraph"/>
        <w:numPr>
          <w:ilvl w:val="0"/>
          <w:numId w:val="34"/>
        </w:numPr>
        <w:spacing w:after="160" w:line="259" w:lineRule="auto"/>
        <w:jc w:val="left"/>
      </w:pPr>
      <w:r>
        <w:t>Service Directory (which will list MOE Services with a dedicated service card page for each service)</w:t>
      </w:r>
    </w:p>
    <w:p w14:paraId="03EC3AEF" w14:textId="77777777" w:rsidR="00DB6268" w:rsidRDefault="00DB6268" w:rsidP="00DB6268">
      <w:pPr>
        <w:pStyle w:val="ListParagraph"/>
        <w:numPr>
          <w:ilvl w:val="0"/>
          <w:numId w:val="34"/>
        </w:numPr>
        <w:spacing w:after="160" w:line="259" w:lineRule="auto"/>
        <w:jc w:val="left"/>
      </w:pPr>
      <w:r>
        <w:t>Laws and regulations</w:t>
      </w:r>
    </w:p>
    <w:p w14:paraId="189D8F56" w14:textId="77777777" w:rsidR="00DB6268" w:rsidRDefault="00DB6268" w:rsidP="00DB6268">
      <w:pPr>
        <w:pStyle w:val="ListParagraph"/>
        <w:numPr>
          <w:ilvl w:val="0"/>
          <w:numId w:val="34"/>
        </w:numPr>
        <w:spacing w:after="160" w:line="259" w:lineRule="auto"/>
        <w:jc w:val="left"/>
      </w:pPr>
      <w:r>
        <w:t>E-Services</w:t>
      </w:r>
    </w:p>
    <w:p w14:paraId="6F9085AB" w14:textId="77777777" w:rsidR="00DB6268" w:rsidRDefault="00DB6268" w:rsidP="00DB6268">
      <w:pPr>
        <w:pStyle w:val="ListParagraph"/>
        <w:numPr>
          <w:ilvl w:val="0"/>
          <w:numId w:val="34"/>
        </w:numPr>
        <w:spacing w:after="160" w:line="259" w:lineRule="auto"/>
        <w:jc w:val="left"/>
      </w:pPr>
      <w:r>
        <w:t>News Highlights</w:t>
      </w:r>
    </w:p>
    <w:p w14:paraId="1664F081" w14:textId="77777777" w:rsidR="00DB6268" w:rsidRDefault="00DB6268" w:rsidP="00DB6268">
      <w:pPr>
        <w:pStyle w:val="ListParagraph"/>
        <w:numPr>
          <w:ilvl w:val="0"/>
          <w:numId w:val="34"/>
        </w:numPr>
        <w:spacing w:after="160" w:line="259" w:lineRule="auto"/>
        <w:jc w:val="left"/>
      </w:pPr>
      <w:r>
        <w:t>Events Calendar</w:t>
      </w:r>
    </w:p>
    <w:p w14:paraId="396B303F" w14:textId="77777777" w:rsidR="00DB6268" w:rsidRDefault="00DB6268" w:rsidP="00DB6268">
      <w:pPr>
        <w:pStyle w:val="ListParagraph"/>
        <w:numPr>
          <w:ilvl w:val="0"/>
          <w:numId w:val="34"/>
        </w:numPr>
        <w:spacing w:after="160" w:line="259" w:lineRule="auto"/>
        <w:jc w:val="left"/>
      </w:pPr>
      <w:r>
        <w:lastRenderedPageBreak/>
        <w:t>Photo &amp; Video Gallery</w:t>
      </w:r>
    </w:p>
    <w:p w14:paraId="6026C13E" w14:textId="77777777" w:rsidR="00DB6268" w:rsidRDefault="00DB6268" w:rsidP="00DB6268">
      <w:pPr>
        <w:pStyle w:val="ListParagraph"/>
        <w:numPr>
          <w:ilvl w:val="0"/>
          <w:numId w:val="34"/>
        </w:numPr>
        <w:spacing w:after="160" w:line="259" w:lineRule="auto"/>
        <w:jc w:val="left"/>
      </w:pPr>
      <w:r>
        <w:t>Open Data</w:t>
      </w:r>
    </w:p>
    <w:p w14:paraId="49D057FE" w14:textId="77777777" w:rsidR="00DB6268" w:rsidRDefault="00DB6268" w:rsidP="00DB6268">
      <w:pPr>
        <w:pStyle w:val="ListParagraph"/>
        <w:numPr>
          <w:ilvl w:val="0"/>
          <w:numId w:val="34"/>
        </w:numPr>
        <w:spacing w:after="160" w:line="259" w:lineRule="auto"/>
        <w:jc w:val="left"/>
      </w:pPr>
      <w:r>
        <w:t>Survey &amp; Polls</w:t>
      </w:r>
    </w:p>
    <w:p w14:paraId="58CC7766" w14:textId="77777777" w:rsidR="00DB6268" w:rsidRDefault="00DB6268" w:rsidP="00DB6268">
      <w:pPr>
        <w:pStyle w:val="ListParagraph"/>
        <w:numPr>
          <w:ilvl w:val="0"/>
          <w:numId w:val="34"/>
        </w:numPr>
        <w:spacing w:after="160" w:line="259" w:lineRule="auto"/>
        <w:jc w:val="left"/>
      </w:pPr>
      <w:r>
        <w:t>Careers Module</w:t>
      </w:r>
    </w:p>
    <w:p w14:paraId="370D72E0" w14:textId="77777777" w:rsidR="00DB6268" w:rsidRDefault="00DB6268" w:rsidP="00DB6268">
      <w:pPr>
        <w:pStyle w:val="ListParagraph"/>
        <w:numPr>
          <w:ilvl w:val="0"/>
          <w:numId w:val="34"/>
        </w:numPr>
        <w:spacing w:after="160" w:line="259" w:lineRule="auto"/>
        <w:jc w:val="left"/>
      </w:pPr>
      <w:r>
        <w:t>Complaints and suggestions</w:t>
      </w:r>
    </w:p>
    <w:p w14:paraId="19FCC7A8" w14:textId="77777777" w:rsidR="00DB6268" w:rsidRDefault="00DB6268" w:rsidP="00DB6268">
      <w:pPr>
        <w:pStyle w:val="ListParagraph"/>
        <w:numPr>
          <w:ilvl w:val="0"/>
          <w:numId w:val="34"/>
        </w:numPr>
        <w:spacing w:after="160" w:line="259" w:lineRule="auto"/>
        <w:jc w:val="left"/>
      </w:pPr>
      <w:r>
        <w:t>Social Media Integration</w:t>
      </w:r>
    </w:p>
    <w:p w14:paraId="11842810" w14:textId="77777777" w:rsidR="00DB6268" w:rsidRDefault="00DB6268" w:rsidP="00DB6268">
      <w:pPr>
        <w:pStyle w:val="ListParagraph"/>
        <w:numPr>
          <w:ilvl w:val="0"/>
          <w:numId w:val="34"/>
        </w:numPr>
        <w:spacing w:after="160" w:line="259" w:lineRule="auto"/>
        <w:jc w:val="left"/>
      </w:pPr>
      <w:r>
        <w:t>Advanced Search</w:t>
      </w:r>
    </w:p>
    <w:p w14:paraId="1601B1DA" w14:textId="77777777" w:rsidR="00DB6268" w:rsidRDefault="00DB6268" w:rsidP="00DB6268">
      <w:pPr>
        <w:pStyle w:val="ListParagraph"/>
        <w:numPr>
          <w:ilvl w:val="0"/>
          <w:numId w:val="34"/>
        </w:numPr>
        <w:spacing w:after="160" w:line="259" w:lineRule="auto"/>
        <w:jc w:val="left"/>
      </w:pPr>
      <w:r>
        <w:t>FAQs</w:t>
      </w:r>
    </w:p>
    <w:p w14:paraId="5A10A8F9" w14:textId="77777777" w:rsidR="00DB6268" w:rsidRDefault="00DB6268" w:rsidP="00DB6268">
      <w:pPr>
        <w:pStyle w:val="ListParagraph"/>
        <w:numPr>
          <w:ilvl w:val="0"/>
          <w:numId w:val="34"/>
        </w:numPr>
        <w:spacing w:after="160" w:line="259" w:lineRule="auto"/>
        <w:jc w:val="left"/>
      </w:pPr>
      <w:r>
        <w:t>Social Media Hub</w:t>
      </w:r>
    </w:p>
    <w:p w14:paraId="4C2F3BD0" w14:textId="77777777" w:rsidR="00DB6268" w:rsidRDefault="00DB6268" w:rsidP="00DB6268">
      <w:pPr>
        <w:pStyle w:val="ListParagraph"/>
        <w:numPr>
          <w:ilvl w:val="0"/>
          <w:numId w:val="34"/>
        </w:numPr>
        <w:spacing w:after="160" w:line="259" w:lineRule="auto"/>
        <w:jc w:val="left"/>
      </w:pPr>
      <w:r>
        <w:t>Media Kit</w:t>
      </w:r>
    </w:p>
    <w:p w14:paraId="4B166EDB" w14:textId="77777777" w:rsidR="00DB6268" w:rsidRDefault="00DB6268" w:rsidP="00DB6268">
      <w:pPr>
        <w:pStyle w:val="ListParagraph"/>
        <w:numPr>
          <w:ilvl w:val="0"/>
          <w:numId w:val="34"/>
        </w:numPr>
        <w:spacing w:after="160" w:line="259" w:lineRule="auto"/>
        <w:jc w:val="left"/>
      </w:pPr>
      <w:r>
        <w:t>Accessibility Options</w:t>
      </w:r>
    </w:p>
    <w:p w14:paraId="36A7AEA9" w14:textId="77777777" w:rsidR="00DB6268" w:rsidRDefault="00DB6268" w:rsidP="00DB6268">
      <w:pPr>
        <w:pStyle w:val="ListParagraph"/>
        <w:numPr>
          <w:ilvl w:val="0"/>
          <w:numId w:val="34"/>
        </w:numPr>
        <w:spacing w:after="160" w:line="259" w:lineRule="auto"/>
        <w:jc w:val="left"/>
      </w:pPr>
      <w:r>
        <w:t>Google Analytics</w:t>
      </w:r>
    </w:p>
    <w:p w14:paraId="59E460D6" w14:textId="77777777" w:rsidR="00DB6268" w:rsidRDefault="00DB6268" w:rsidP="00DB6268">
      <w:pPr>
        <w:pStyle w:val="ListParagraph"/>
        <w:numPr>
          <w:ilvl w:val="0"/>
          <w:numId w:val="34"/>
        </w:numPr>
        <w:spacing w:after="160" w:line="259" w:lineRule="auto"/>
        <w:jc w:val="left"/>
      </w:pPr>
      <w:r>
        <w:t>SEO Friendly Features</w:t>
      </w:r>
    </w:p>
    <w:p w14:paraId="0099DC72" w14:textId="77777777" w:rsidR="00DB6268" w:rsidRPr="00DB6268" w:rsidRDefault="00DB6268" w:rsidP="00DB6268">
      <w:pPr>
        <w:pStyle w:val="ListParagraph"/>
        <w:numPr>
          <w:ilvl w:val="0"/>
          <w:numId w:val="34"/>
        </w:numPr>
        <w:spacing w:after="160" w:line="259" w:lineRule="auto"/>
        <w:jc w:val="left"/>
        <w:rPr>
          <w:b/>
        </w:rPr>
      </w:pPr>
      <w:r>
        <w:t>Contact Us</w:t>
      </w:r>
    </w:p>
    <w:p w14:paraId="1D20FA48" w14:textId="29AAB80A" w:rsidR="00DB6268" w:rsidRPr="00DB6268" w:rsidRDefault="00DB6268" w:rsidP="00DB6268">
      <w:pPr>
        <w:pStyle w:val="ListParagraph"/>
        <w:numPr>
          <w:ilvl w:val="0"/>
          <w:numId w:val="34"/>
        </w:numPr>
        <w:spacing w:after="160" w:line="259" w:lineRule="auto"/>
        <w:jc w:val="left"/>
        <w:rPr>
          <w:b/>
        </w:rPr>
      </w:pPr>
      <w:r>
        <w:t>E-Complaints and customer feedback.</w:t>
      </w:r>
    </w:p>
    <w:p w14:paraId="3F3DED51" w14:textId="77777777" w:rsidR="00DB6268" w:rsidRDefault="00DB6268" w:rsidP="00E75D8E">
      <w:pPr>
        <w:spacing w:after="160" w:line="259" w:lineRule="auto"/>
        <w:jc w:val="left"/>
        <w:rPr>
          <w:b/>
        </w:rPr>
      </w:pPr>
    </w:p>
    <w:p w14:paraId="16B02B62" w14:textId="5E15D1F8" w:rsidR="00E75D8E" w:rsidRDefault="00A02AF8" w:rsidP="00E75D8E">
      <w:pPr>
        <w:spacing w:after="160" w:line="259" w:lineRule="auto"/>
        <w:jc w:val="left"/>
        <w:rPr>
          <w:b/>
        </w:rPr>
      </w:pPr>
      <w:r>
        <w:rPr>
          <w:b/>
        </w:rPr>
        <w:t>Mobile App Requirements</w:t>
      </w:r>
    </w:p>
    <w:p w14:paraId="46CC10F1" w14:textId="7E9AA7DF" w:rsidR="00A02AF8" w:rsidRDefault="00A02AF8" w:rsidP="00705D8A">
      <w:pPr>
        <w:pStyle w:val="ListParagraph"/>
        <w:numPr>
          <w:ilvl w:val="0"/>
          <w:numId w:val="35"/>
        </w:numPr>
        <w:spacing w:after="160" w:line="259" w:lineRule="auto"/>
        <w:jc w:val="left"/>
      </w:pPr>
      <w:r>
        <w:t>The mobile app needs to replicate the website experience in less depth but should provide the same end goal for every customer.</w:t>
      </w:r>
      <w:r w:rsidR="00705D8A">
        <w:t xml:space="preserve"> ( see assumptions)</w:t>
      </w:r>
    </w:p>
    <w:p w14:paraId="1DB2D029" w14:textId="018D880B" w:rsidR="00A02AF8" w:rsidRDefault="00A02AF8" w:rsidP="00705D8A">
      <w:pPr>
        <w:pStyle w:val="ListParagraph"/>
        <w:numPr>
          <w:ilvl w:val="1"/>
          <w:numId w:val="35"/>
        </w:numPr>
        <w:spacing w:after="160" w:line="259" w:lineRule="auto"/>
        <w:jc w:val="left"/>
      </w:pPr>
      <w:r>
        <w:t>The app should have consistent experience across all form factors and operating systems.</w:t>
      </w:r>
    </w:p>
    <w:p w14:paraId="6FE869DE" w14:textId="419712CD" w:rsidR="00A02AF8" w:rsidRDefault="00705D8A" w:rsidP="00705D8A">
      <w:pPr>
        <w:pStyle w:val="ListParagraph"/>
        <w:numPr>
          <w:ilvl w:val="0"/>
          <w:numId w:val="35"/>
        </w:numPr>
        <w:spacing w:after="160" w:line="259" w:lineRule="auto"/>
        <w:jc w:val="left"/>
      </w:pPr>
      <w:r>
        <w:t xml:space="preserve">Verbat shall deliver a hybrid mobile app with </w:t>
      </w:r>
      <w:r w:rsidR="00A02AF8">
        <w:t xml:space="preserve">an omni-channel experience to customers regardless of their touchpoint. The mobile application </w:t>
      </w:r>
      <w:r>
        <w:t>shall</w:t>
      </w:r>
      <w:r w:rsidR="00A02AF8">
        <w:t xml:space="preserve"> deliver on the following:</w:t>
      </w:r>
    </w:p>
    <w:p w14:paraId="42325399" w14:textId="22E55500" w:rsidR="00A02AF8" w:rsidRDefault="00A02AF8" w:rsidP="00705D8A">
      <w:pPr>
        <w:pStyle w:val="ListParagraph"/>
        <w:numPr>
          <w:ilvl w:val="1"/>
          <w:numId w:val="35"/>
        </w:numPr>
        <w:spacing w:after="160" w:line="259" w:lineRule="auto"/>
        <w:jc w:val="left"/>
      </w:pPr>
      <w:r>
        <w:t xml:space="preserve">Backend: The application </w:t>
      </w:r>
      <w:r w:rsidR="00705D8A">
        <w:t xml:space="preserve">shall share the </w:t>
      </w:r>
      <w:r>
        <w:t>same backend as the website to allow real-time updates on all content and services being updated.</w:t>
      </w:r>
    </w:p>
    <w:p w14:paraId="1FBDE86E" w14:textId="13CAF9CF" w:rsidR="00A02AF8" w:rsidRDefault="00A02AF8" w:rsidP="00705D8A">
      <w:pPr>
        <w:pStyle w:val="ListParagraph"/>
        <w:numPr>
          <w:ilvl w:val="1"/>
          <w:numId w:val="35"/>
        </w:numPr>
        <w:spacing w:after="160" w:line="259" w:lineRule="auto"/>
        <w:jc w:val="left"/>
      </w:pPr>
      <w:r>
        <w:t>Fron</w:t>
      </w:r>
      <w:r w:rsidR="00705D8A">
        <w:t>tend/OS Language: The app shall</w:t>
      </w:r>
      <w:r>
        <w:t xml:space="preserve"> be developed in cross-platform languag</w:t>
      </w:r>
      <w:r w:rsidR="00705D8A">
        <w:t>e such as</w:t>
      </w:r>
      <w:r>
        <w:t xml:space="preserve"> React Native with high-availability and stability. The app should be available in both iOS &amp; Android.</w:t>
      </w:r>
    </w:p>
    <w:p w14:paraId="538A8140" w14:textId="42E2AD04" w:rsidR="00A02AF8" w:rsidRDefault="00A02AF8" w:rsidP="00705D8A">
      <w:pPr>
        <w:pStyle w:val="ListParagraph"/>
        <w:numPr>
          <w:ilvl w:val="1"/>
          <w:numId w:val="35"/>
        </w:numPr>
        <w:spacing w:after="160" w:line="259" w:lineRule="auto"/>
        <w:jc w:val="left"/>
      </w:pPr>
      <w:r>
        <w:t xml:space="preserve">Allow for basic mobile privileges such as local storage, upload from camera/storage, </w:t>
      </w:r>
      <w:proofErr w:type="gramStart"/>
      <w:r>
        <w:t>push</w:t>
      </w:r>
      <w:proofErr w:type="gramEnd"/>
      <w:r>
        <w:t xml:space="preserve"> notifications, location services (for services section), download documents, push notifications, and any other key functionality uncovered during the discovery phase.</w:t>
      </w:r>
    </w:p>
    <w:p w14:paraId="038D646C" w14:textId="5BB91B43" w:rsidR="00A02AF8" w:rsidRPr="00705D8A" w:rsidRDefault="00A02AF8" w:rsidP="00705D8A">
      <w:pPr>
        <w:spacing w:after="160" w:line="259" w:lineRule="auto"/>
        <w:ind w:firstLine="720"/>
        <w:jc w:val="left"/>
        <w:rPr>
          <w:b/>
        </w:rPr>
      </w:pPr>
      <w:r w:rsidRPr="00705D8A">
        <w:rPr>
          <w:b/>
        </w:rPr>
        <w:t>Required Functionality:</w:t>
      </w:r>
    </w:p>
    <w:p w14:paraId="6252337D" w14:textId="42A1E5EA" w:rsidR="00A02AF8" w:rsidRDefault="00A02AF8" w:rsidP="00705D8A">
      <w:pPr>
        <w:pStyle w:val="ListParagraph"/>
        <w:numPr>
          <w:ilvl w:val="0"/>
          <w:numId w:val="37"/>
        </w:numPr>
        <w:spacing w:after="160" w:line="259" w:lineRule="auto"/>
        <w:jc w:val="left"/>
      </w:pPr>
      <w:r>
        <w:t>Auth</w:t>
      </w:r>
      <w:r w:rsidR="00705D8A">
        <w:t>entication: The customers shall</w:t>
      </w:r>
      <w:r>
        <w:t xml:space="preserve"> be able to access their accounts using UAEPass or MOE user account.</w:t>
      </w:r>
    </w:p>
    <w:p w14:paraId="068E1B5B" w14:textId="73E343B2" w:rsidR="00A02AF8" w:rsidRDefault="00705D8A" w:rsidP="00705D8A">
      <w:pPr>
        <w:pStyle w:val="ListParagraph"/>
        <w:numPr>
          <w:ilvl w:val="0"/>
          <w:numId w:val="37"/>
        </w:numPr>
        <w:spacing w:after="160" w:line="259" w:lineRule="auto"/>
        <w:jc w:val="left"/>
      </w:pPr>
      <w:r>
        <w:lastRenderedPageBreak/>
        <w:t>Customers shall be able to a</w:t>
      </w:r>
      <w:r w:rsidR="00A02AF8">
        <w:t>ccess and apply for all services (Searc</w:t>
      </w:r>
      <w:r>
        <w:t>hable service directory) (See assumptions on mobile app features)</w:t>
      </w:r>
      <w:r w:rsidR="00A02AF8">
        <w:t>.</w:t>
      </w:r>
    </w:p>
    <w:p w14:paraId="14BC167A" w14:textId="694DDB4A" w:rsidR="00A02AF8" w:rsidRDefault="00A02AF8" w:rsidP="00705D8A">
      <w:pPr>
        <w:pStyle w:val="ListParagraph"/>
        <w:numPr>
          <w:ilvl w:val="0"/>
          <w:numId w:val="37"/>
        </w:numPr>
        <w:spacing w:after="160" w:line="259" w:lineRule="auto"/>
        <w:jc w:val="left"/>
      </w:pPr>
      <w:r>
        <w:t>Browse and consume content in blog, news, articles, case studies, OpenData, and any other form of content presented on the website.</w:t>
      </w:r>
      <w:r w:rsidR="00705D8A">
        <w:t xml:space="preserve"> ( There may be limitations to the types of content that can be consumed by the mobile app because of various reasons such as screen real estate, sixe of content, </w:t>
      </w:r>
      <w:r w:rsidR="00DB6268">
        <w:t>view ability etc)</w:t>
      </w:r>
    </w:p>
    <w:p w14:paraId="0EB70470" w14:textId="72C3C6CA" w:rsidR="00A02AF8" w:rsidRDefault="00A02AF8" w:rsidP="00705D8A">
      <w:pPr>
        <w:pStyle w:val="ListParagraph"/>
        <w:numPr>
          <w:ilvl w:val="0"/>
          <w:numId w:val="37"/>
        </w:numPr>
        <w:spacing w:after="160" w:line="259" w:lineRule="auto"/>
        <w:jc w:val="left"/>
      </w:pPr>
      <w:r>
        <w:t>User dashboard: access the same information presented on the website dashboard, updates in real-time.</w:t>
      </w:r>
    </w:p>
    <w:p w14:paraId="1E32066B" w14:textId="4658D672" w:rsidR="00A02AF8" w:rsidRDefault="00A02AF8" w:rsidP="00705D8A">
      <w:pPr>
        <w:pStyle w:val="ListParagraph"/>
        <w:numPr>
          <w:ilvl w:val="0"/>
          <w:numId w:val="37"/>
        </w:numPr>
        <w:spacing w:after="160" w:line="259" w:lineRule="auto"/>
        <w:jc w:val="left"/>
      </w:pPr>
      <w:r>
        <w:t>Locate service centers of MOE using Google Maps services</w:t>
      </w:r>
    </w:p>
    <w:p w14:paraId="002D0686" w14:textId="5B797609" w:rsidR="00A02AF8" w:rsidRDefault="00A02AF8" w:rsidP="00705D8A">
      <w:pPr>
        <w:pStyle w:val="ListParagraph"/>
        <w:numPr>
          <w:ilvl w:val="0"/>
          <w:numId w:val="37"/>
        </w:numPr>
        <w:spacing w:after="160" w:line="259" w:lineRule="auto"/>
        <w:jc w:val="left"/>
      </w:pPr>
      <w:r>
        <w:t>Service payments through integration with E-DHS</w:t>
      </w:r>
    </w:p>
    <w:p w14:paraId="1712C899" w14:textId="77777777" w:rsidR="00DB6268" w:rsidRDefault="00A02AF8" w:rsidP="00DB6268">
      <w:pPr>
        <w:pStyle w:val="ListParagraph"/>
        <w:numPr>
          <w:ilvl w:val="0"/>
          <w:numId w:val="37"/>
        </w:numPr>
        <w:spacing w:after="160" w:line="259" w:lineRule="auto"/>
        <w:jc w:val="left"/>
      </w:pPr>
      <w:r>
        <w:t>Access FAQ and contact support through chat or submitting requests (The contact center application will be determined during discovery. ex: ZenDesk)</w:t>
      </w:r>
    </w:p>
    <w:p w14:paraId="44029C2C" w14:textId="77777777" w:rsidR="00DB6268" w:rsidRDefault="00A02AF8" w:rsidP="00DB6268">
      <w:pPr>
        <w:pStyle w:val="ListParagraph"/>
        <w:numPr>
          <w:ilvl w:val="0"/>
          <w:numId w:val="37"/>
        </w:numPr>
        <w:spacing w:after="160" w:line="259" w:lineRule="auto"/>
        <w:jc w:val="left"/>
      </w:pPr>
      <w:r>
        <w:t>Adjust account information or settings</w:t>
      </w:r>
    </w:p>
    <w:p w14:paraId="381FFB23" w14:textId="77777777" w:rsidR="00DB6268" w:rsidRDefault="00A02AF8" w:rsidP="00DB6268">
      <w:pPr>
        <w:pStyle w:val="ListParagraph"/>
        <w:numPr>
          <w:ilvl w:val="0"/>
          <w:numId w:val="37"/>
        </w:numPr>
        <w:spacing w:after="160" w:line="259" w:lineRule="auto"/>
        <w:jc w:val="left"/>
      </w:pPr>
      <w:r>
        <w:t>Share content or the app through several sharing platforms such as WhatsApp, Facebook, Twitter or Email</w:t>
      </w:r>
    </w:p>
    <w:p w14:paraId="0E6E7170" w14:textId="7B8B853E" w:rsidR="00DB6268" w:rsidRPr="00DB6268" w:rsidRDefault="00DB6268" w:rsidP="00DB6268">
      <w:pPr>
        <w:spacing w:after="160" w:line="259" w:lineRule="auto"/>
        <w:jc w:val="left"/>
        <w:rPr>
          <w:b/>
        </w:rPr>
      </w:pPr>
      <w:r w:rsidRPr="00DB6268">
        <w:rPr>
          <w:b/>
        </w:rPr>
        <w:t>Mobile App Integrations:</w:t>
      </w:r>
    </w:p>
    <w:p w14:paraId="3E0283EB" w14:textId="7EC61735" w:rsidR="00DB6268" w:rsidRDefault="00DB6268" w:rsidP="00DB6268">
      <w:pPr>
        <w:pStyle w:val="ListParagraph"/>
        <w:numPr>
          <w:ilvl w:val="0"/>
          <w:numId w:val="38"/>
        </w:numPr>
        <w:spacing w:after="160" w:line="259" w:lineRule="auto"/>
        <w:jc w:val="left"/>
      </w:pPr>
      <w:r>
        <w:t>The mobile app will need to be integrated with the website CMS to reflect in real-time services and content</w:t>
      </w:r>
    </w:p>
    <w:p w14:paraId="018BAAFD" w14:textId="28117B7A" w:rsidR="00DB6268" w:rsidRDefault="00DB6268" w:rsidP="00DB6268">
      <w:pPr>
        <w:pStyle w:val="ListParagraph"/>
        <w:numPr>
          <w:ilvl w:val="0"/>
          <w:numId w:val="38"/>
        </w:numPr>
        <w:spacing w:after="160" w:line="259" w:lineRule="auto"/>
        <w:jc w:val="left"/>
      </w:pPr>
      <w:r>
        <w:t>UAEPass &amp; MOE Authentication services.</w:t>
      </w:r>
    </w:p>
    <w:p w14:paraId="662B4C81" w14:textId="139BC65A" w:rsidR="00DB6268" w:rsidRDefault="00DB6268" w:rsidP="00DB6268">
      <w:pPr>
        <w:pStyle w:val="ListParagraph"/>
        <w:numPr>
          <w:ilvl w:val="0"/>
          <w:numId w:val="38"/>
        </w:numPr>
        <w:spacing w:after="160" w:line="259" w:lineRule="auto"/>
        <w:jc w:val="left"/>
      </w:pPr>
      <w:r>
        <w:t>E-DHS Payments Gateway.</w:t>
      </w:r>
    </w:p>
    <w:p w14:paraId="2622CB3B" w14:textId="36B8DFBD" w:rsidR="00DB6268" w:rsidRDefault="00DB6268" w:rsidP="00DB6268">
      <w:pPr>
        <w:pStyle w:val="ListParagraph"/>
        <w:numPr>
          <w:ilvl w:val="0"/>
          <w:numId w:val="38"/>
        </w:numPr>
        <w:spacing w:after="160" w:line="259" w:lineRule="auto"/>
        <w:jc w:val="left"/>
      </w:pPr>
      <w:r>
        <w:t>Customer Service Platform (Chat &amp; Support Tickets).</w:t>
      </w:r>
    </w:p>
    <w:p w14:paraId="26402FC3" w14:textId="17821822" w:rsidR="00E75D8E" w:rsidRDefault="00DB6268" w:rsidP="00DB6268">
      <w:pPr>
        <w:pStyle w:val="ListParagraph"/>
        <w:numPr>
          <w:ilvl w:val="0"/>
          <w:numId w:val="38"/>
        </w:numPr>
        <w:spacing w:after="160" w:line="259" w:lineRule="auto"/>
        <w:jc w:val="left"/>
      </w:pPr>
      <w:r>
        <w:t>Integration with Qmatic system to display list of services per center and create token ticket.</w:t>
      </w:r>
      <w:r w:rsidR="00E75D8E" w:rsidRPr="00E75D8E">
        <w:br w:type="page"/>
      </w:r>
    </w:p>
    <w:p w14:paraId="74FB4522" w14:textId="66C11B7D" w:rsidR="00BE0F9A" w:rsidRDefault="00103C0A" w:rsidP="00BE0F9A">
      <w:pPr>
        <w:pStyle w:val="Heading2"/>
        <w:ind w:left="864"/>
      </w:pPr>
      <w:bookmarkStart w:id="2" w:name="_Toc478567997"/>
      <w:bookmarkStart w:id="3" w:name="_Toc51840326"/>
      <w:r>
        <w:lastRenderedPageBreak/>
        <w:t>Technical-Functional understanding of the proposal</w:t>
      </w:r>
    </w:p>
    <w:p w14:paraId="03D03D02" w14:textId="1BE67531" w:rsidR="00103C0A" w:rsidRDefault="00910857" w:rsidP="00103C0A">
      <w:pPr>
        <w:pStyle w:val="Heading3"/>
      </w:pPr>
      <w:r>
        <w:rPr>
          <w:noProof/>
        </w:rPr>
        <w:drawing>
          <wp:anchor distT="0" distB="0" distL="114300" distR="114300" simplePos="0" relativeHeight="251696640" behindDoc="1" locked="0" layoutInCell="1" allowOverlap="1" wp14:anchorId="7C976556" wp14:editId="57DFA6EC">
            <wp:simplePos x="0" y="0"/>
            <wp:positionH relativeFrom="column">
              <wp:posOffset>-171450</wp:posOffset>
            </wp:positionH>
            <wp:positionV relativeFrom="paragraph">
              <wp:posOffset>497205</wp:posOffset>
            </wp:positionV>
            <wp:extent cx="6391275" cy="8921115"/>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inistry-of-economy-website-features.jpg"/>
                    <pic:cNvPicPr/>
                  </pic:nvPicPr>
                  <pic:blipFill>
                    <a:blip r:embed="rId8">
                      <a:extLst>
                        <a:ext uri="{28A0092B-C50C-407E-A947-70E740481C1C}">
                          <a14:useLocalDpi xmlns:a14="http://schemas.microsoft.com/office/drawing/2010/main" val="0"/>
                        </a:ext>
                      </a:extLst>
                    </a:blip>
                    <a:stretch>
                      <a:fillRect/>
                    </a:stretch>
                  </pic:blipFill>
                  <pic:spPr>
                    <a:xfrm>
                      <a:off x="0" y="0"/>
                      <a:ext cx="6391275" cy="8921115"/>
                    </a:xfrm>
                    <a:prstGeom prst="rect">
                      <a:avLst/>
                    </a:prstGeom>
                  </pic:spPr>
                </pic:pic>
              </a:graphicData>
            </a:graphic>
            <wp14:sizeRelH relativeFrom="margin">
              <wp14:pctWidth>0</wp14:pctWidth>
            </wp14:sizeRelH>
          </wp:anchor>
        </w:drawing>
      </w:r>
      <w:r w:rsidR="00103C0A">
        <w:t>Website Features</w:t>
      </w:r>
    </w:p>
    <w:p w14:paraId="294AFDBF" w14:textId="50385374" w:rsidR="00103C0A" w:rsidRPr="00103C0A" w:rsidRDefault="00103C0A" w:rsidP="00103C0A"/>
    <w:p w14:paraId="0311C9FE" w14:textId="5B83FCFE" w:rsidR="00BE0F9A" w:rsidRDefault="00BE0F9A" w:rsidP="00A46274">
      <w:pPr>
        <w:rPr>
          <w:b/>
          <w:bCs/>
        </w:rPr>
      </w:pPr>
      <w:r>
        <w:br w:type="page"/>
      </w:r>
    </w:p>
    <w:p w14:paraId="28BE2C8D" w14:textId="220CDC88" w:rsidR="00A46274" w:rsidRDefault="00103C0A" w:rsidP="00103C0A">
      <w:pPr>
        <w:pStyle w:val="Heading3"/>
      </w:pPr>
      <w:r>
        <w:rPr>
          <w:noProof/>
        </w:rPr>
        <w:lastRenderedPageBreak/>
        <w:drawing>
          <wp:anchor distT="0" distB="0" distL="114300" distR="114300" simplePos="0" relativeHeight="251697664" behindDoc="1" locked="0" layoutInCell="1" allowOverlap="1" wp14:anchorId="140F9DA7" wp14:editId="51C3BECF">
            <wp:simplePos x="0" y="0"/>
            <wp:positionH relativeFrom="column">
              <wp:posOffset>-419100</wp:posOffset>
            </wp:positionH>
            <wp:positionV relativeFrom="paragraph">
              <wp:posOffset>466725</wp:posOffset>
            </wp:positionV>
            <wp:extent cx="6889534" cy="6343015"/>
            <wp:effectExtent l="0" t="0" r="6985" b="63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inistry-of-economy-design-principles.jpg"/>
                    <pic:cNvPicPr/>
                  </pic:nvPicPr>
                  <pic:blipFill>
                    <a:blip r:embed="rId9">
                      <a:extLst>
                        <a:ext uri="{28A0092B-C50C-407E-A947-70E740481C1C}">
                          <a14:useLocalDpi xmlns:a14="http://schemas.microsoft.com/office/drawing/2010/main" val="0"/>
                        </a:ext>
                      </a:extLst>
                    </a:blip>
                    <a:stretch>
                      <a:fillRect/>
                    </a:stretch>
                  </pic:blipFill>
                  <pic:spPr>
                    <a:xfrm>
                      <a:off x="0" y="0"/>
                      <a:ext cx="6903952" cy="6356289"/>
                    </a:xfrm>
                    <a:prstGeom prst="rect">
                      <a:avLst/>
                    </a:prstGeom>
                  </pic:spPr>
                </pic:pic>
              </a:graphicData>
            </a:graphic>
            <wp14:sizeRelH relativeFrom="margin">
              <wp14:pctWidth>0</wp14:pctWidth>
            </wp14:sizeRelH>
            <wp14:sizeRelV relativeFrom="margin">
              <wp14:pctHeight>0</wp14:pctHeight>
            </wp14:sizeRelV>
          </wp:anchor>
        </w:drawing>
      </w:r>
      <w:r>
        <w:t>UI/UX design Principles</w:t>
      </w:r>
    </w:p>
    <w:p w14:paraId="7F52F432" w14:textId="4D21BAEC" w:rsidR="00103C0A" w:rsidRPr="00103C0A" w:rsidRDefault="00103C0A" w:rsidP="00103C0A"/>
    <w:p w14:paraId="718D8A0A" w14:textId="77777777" w:rsidR="00103C0A" w:rsidRDefault="00103C0A" w:rsidP="00A46274">
      <w:pPr>
        <w:rPr>
          <w:noProof/>
        </w:rPr>
      </w:pPr>
    </w:p>
    <w:p w14:paraId="6C5C6C54" w14:textId="5DF5A5CE" w:rsidR="00A46274" w:rsidRPr="00A46274" w:rsidRDefault="00A46274" w:rsidP="00A46274"/>
    <w:p w14:paraId="1F1318A3" w14:textId="22BFD44C" w:rsidR="00D327CD" w:rsidRDefault="00D327CD">
      <w:pPr>
        <w:spacing w:after="160" w:line="259" w:lineRule="auto"/>
        <w:jc w:val="left"/>
        <w:rPr>
          <w:rFonts w:ascii="Lato" w:eastAsiaTheme="majorEastAsia" w:hAnsi="Lato" w:cs="Arial"/>
          <w:b/>
          <w:bCs/>
          <w:color w:val="auto"/>
          <w:sz w:val="24"/>
          <w:szCs w:val="24"/>
        </w:rPr>
      </w:pPr>
      <w:r>
        <w:br w:type="page"/>
      </w:r>
    </w:p>
    <w:p w14:paraId="58361BB0" w14:textId="74D22DCF" w:rsidR="00A46274" w:rsidRDefault="00910857" w:rsidP="00A2181F">
      <w:pPr>
        <w:pStyle w:val="Heading3"/>
      </w:pPr>
      <w:r>
        <w:rPr>
          <w:noProof/>
        </w:rPr>
        <w:lastRenderedPageBreak/>
        <w:drawing>
          <wp:anchor distT="0" distB="0" distL="114300" distR="114300" simplePos="0" relativeHeight="251698688" behindDoc="1" locked="0" layoutInCell="1" allowOverlap="1" wp14:anchorId="0D201E9C" wp14:editId="0477B080">
            <wp:simplePos x="0" y="0"/>
            <wp:positionH relativeFrom="column">
              <wp:posOffset>-199153</wp:posOffset>
            </wp:positionH>
            <wp:positionV relativeFrom="paragraph">
              <wp:posOffset>495300</wp:posOffset>
            </wp:positionV>
            <wp:extent cx="6696075" cy="3028710"/>
            <wp:effectExtent l="0" t="0" r="0" b="63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inistry-of-economy-Information-Architecture-about.jpg"/>
                    <pic:cNvPicPr/>
                  </pic:nvPicPr>
                  <pic:blipFill>
                    <a:blip r:embed="rId10">
                      <a:extLst>
                        <a:ext uri="{28A0092B-C50C-407E-A947-70E740481C1C}">
                          <a14:useLocalDpi xmlns:a14="http://schemas.microsoft.com/office/drawing/2010/main" val="0"/>
                        </a:ext>
                      </a:extLst>
                    </a:blip>
                    <a:stretch>
                      <a:fillRect/>
                    </a:stretch>
                  </pic:blipFill>
                  <pic:spPr>
                    <a:xfrm>
                      <a:off x="0" y="0"/>
                      <a:ext cx="6696075" cy="3028710"/>
                    </a:xfrm>
                    <a:prstGeom prst="rect">
                      <a:avLst/>
                    </a:prstGeom>
                  </pic:spPr>
                </pic:pic>
              </a:graphicData>
            </a:graphic>
            <wp14:sizeRelH relativeFrom="margin">
              <wp14:pctWidth>0</wp14:pctWidth>
            </wp14:sizeRelH>
            <wp14:sizeRelV relativeFrom="margin">
              <wp14:pctHeight>0</wp14:pctHeight>
            </wp14:sizeRelV>
          </wp:anchor>
        </w:drawing>
      </w:r>
      <w:r w:rsidR="00103C0A">
        <w:t>Information Architecture (Site map exploded)</w:t>
      </w:r>
    </w:p>
    <w:p w14:paraId="3028DBF7" w14:textId="591E272F" w:rsidR="00103C0A" w:rsidRDefault="00103C0A" w:rsidP="00103C0A">
      <w:pPr>
        <w:rPr>
          <w:noProof/>
        </w:rPr>
      </w:pPr>
    </w:p>
    <w:p w14:paraId="2A8B6993" w14:textId="77777777" w:rsidR="00103C0A" w:rsidRDefault="00103C0A" w:rsidP="00103C0A">
      <w:pPr>
        <w:rPr>
          <w:noProof/>
        </w:rPr>
      </w:pPr>
    </w:p>
    <w:p w14:paraId="415DF3E2" w14:textId="3123523E" w:rsidR="00103C0A" w:rsidRDefault="00103C0A" w:rsidP="00103C0A">
      <w:pPr>
        <w:rPr>
          <w:noProof/>
        </w:rPr>
      </w:pPr>
    </w:p>
    <w:p w14:paraId="4C6209E1" w14:textId="77777777" w:rsidR="00103C0A" w:rsidRDefault="00103C0A" w:rsidP="00103C0A">
      <w:pPr>
        <w:rPr>
          <w:noProof/>
        </w:rPr>
      </w:pPr>
    </w:p>
    <w:p w14:paraId="6821E257" w14:textId="77777777" w:rsidR="00103C0A" w:rsidRDefault="00103C0A" w:rsidP="00103C0A">
      <w:pPr>
        <w:rPr>
          <w:noProof/>
        </w:rPr>
      </w:pPr>
    </w:p>
    <w:p w14:paraId="76F50921" w14:textId="3FA1E154" w:rsidR="00103C0A" w:rsidRDefault="00103C0A" w:rsidP="00103C0A">
      <w:pPr>
        <w:rPr>
          <w:noProof/>
        </w:rPr>
      </w:pPr>
    </w:p>
    <w:p w14:paraId="316C3BEA" w14:textId="5ADA07C5" w:rsidR="00103C0A" w:rsidRDefault="00103C0A" w:rsidP="00103C0A">
      <w:pPr>
        <w:rPr>
          <w:noProof/>
        </w:rPr>
      </w:pPr>
    </w:p>
    <w:p w14:paraId="20433C7A" w14:textId="77777777" w:rsidR="00103C0A" w:rsidRDefault="00103C0A" w:rsidP="00103C0A">
      <w:pPr>
        <w:rPr>
          <w:noProof/>
        </w:rPr>
      </w:pPr>
    </w:p>
    <w:p w14:paraId="4E73DE33" w14:textId="77777777" w:rsidR="00103C0A" w:rsidRDefault="00103C0A" w:rsidP="00103C0A">
      <w:pPr>
        <w:rPr>
          <w:noProof/>
        </w:rPr>
      </w:pPr>
    </w:p>
    <w:p w14:paraId="4E20281D" w14:textId="60E089BE" w:rsidR="00103C0A" w:rsidRDefault="00103C0A" w:rsidP="00103C0A">
      <w:pPr>
        <w:rPr>
          <w:noProof/>
        </w:rPr>
      </w:pPr>
    </w:p>
    <w:p w14:paraId="42AFB55B" w14:textId="0A27EE0D" w:rsidR="00103C0A" w:rsidRDefault="00103C0A" w:rsidP="00103C0A">
      <w:pPr>
        <w:rPr>
          <w:noProof/>
        </w:rPr>
      </w:pPr>
    </w:p>
    <w:p w14:paraId="674D3598" w14:textId="7B1025A2" w:rsidR="00103C0A" w:rsidRPr="00103C0A" w:rsidRDefault="00103C0A" w:rsidP="00103C0A"/>
    <w:p w14:paraId="3A48B50A" w14:textId="77777777" w:rsidR="00103C0A" w:rsidRDefault="00103C0A" w:rsidP="009A39ED"/>
    <w:p w14:paraId="5E9BECC6" w14:textId="2FD8C4F9" w:rsidR="00317839" w:rsidRDefault="00317839" w:rsidP="009A39ED">
      <w:r>
        <w:rPr>
          <w:noProof/>
        </w:rPr>
        <w:drawing>
          <wp:anchor distT="0" distB="0" distL="114300" distR="114300" simplePos="0" relativeHeight="251699712" behindDoc="1" locked="0" layoutInCell="1" allowOverlap="1" wp14:anchorId="50FA7B6B" wp14:editId="39D93F04">
            <wp:simplePos x="0" y="0"/>
            <wp:positionH relativeFrom="column">
              <wp:posOffset>-200025</wp:posOffset>
            </wp:positionH>
            <wp:positionV relativeFrom="paragraph">
              <wp:posOffset>196215</wp:posOffset>
            </wp:positionV>
            <wp:extent cx="6696075" cy="5052542"/>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inistry-of-economy-Information-Architecture-services.jpg"/>
                    <pic:cNvPicPr/>
                  </pic:nvPicPr>
                  <pic:blipFill>
                    <a:blip r:embed="rId11">
                      <a:extLst>
                        <a:ext uri="{28A0092B-C50C-407E-A947-70E740481C1C}">
                          <a14:useLocalDpi xmlns:a14="http://schemas.microsoft.com/office/drawing/2010/main" val="0"/>
                        </a:ext>
                      </a:extLst>
                    </a:blip>
                    <a:stretch>
                      <a:fillRect/>
                    </a:stretch>
                  </pic:blipFill>
                  <pic:spPr>
                    <a:xfrm>
                      <a:off x="0" y="0"/>
                      <a:ext cx="6710018" cy="5063063"/>
                    </a:xfrm>
                    <a:prstGeom prst="rect">
                      <a:avLst/>
                    </a:prstGeom>
                  </pic:spPr>
                </pic:pic>
              </a:graphicData>
            </a:graphic>
            <wp14:sizeRelH relativeFrom="margin">
              <wp14:pctWidth>0</wp14:pctWidth>
            </wp14:sizeRelH>
            <wp14:sizeRelV relativeFrom="margin">
              <wp14:pctHeight>0</wp14:pctHeight>
            </wp14:sizeRelV>
          </wp:anchor>
        </w:drawing>
      </w:r>
    </w:p>
    <w:p w14:paraId="3B4605AC" w14:textId="099B8F65" w:rsidR="00A46274" w:rsidRDefault="00A46274" w:rsidP="009A39ED">
      <w:r>
        <w:br w:type="page"/>
      </w:r>
    </w:p>
    <w:p w14:paraId="036BEE26" w14:textId="4CA93DF5" w:rsidR="00317839" w:rsidRDefault="00317839" w:rsidP="009A39ED">
      <w:r>
        <w:rPr>
          <w:noProof/>
        </w:rPr>
        <w:lastRenderedPageBreak/>
        <w:drawing>
          <wp:anchor distT="0" distB="0" distL="114300" distR="114300" simplePos="0" relativeHeight="251700736" behindDoc="1" locked="0" layoutInCell="1" allowOverlap="1" wp14:anchorId="45FFB739" wp14:editId="476E2D10">
            <wp:simplePos x="0" y="0"/>
            <wp:positionH relativeFrom="column">
              <wp:posOffset>-219075</wp:posOffset>
            </wp:positionH>
            <wp:positionV relativeFrom="paragraph">
              <wp:posOffset>-19685</wp:posOffset>
            </wp:positionV>
            <wp:extent cx="6705483" cy="3495675"/>
            <wp:effectExtent l="0" t="0" r="63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inistry-of-economy-Information-Architecture-covid19.jpg"/>
                    <pic:cNvPicPr/>
                  </pic:nvPicPr>
                  <pic:blipFill>
                    <a:blip r:embed="rId12">
                      <a:extLst>
                        <a:ext uri="{28A0092B-C50C-407E-A947-70E740481C1C}">
                          <a14:useLocalDpi xmlns:a14="http://schemas.microsoft.com/office/drawing/2010/main" val="0"/>
                        </a:ext>
                      </a:extLst>
                    </a:blip>
                    <a:stretch>
                      <a:fillRect/>
                    </a:stretch>
                  </pic:blipFill>
                  <pic:spPr>
                    <a:xfrm>
                      <a:off x="0" y="0"/>
                      <a:ext cx="6705483" cy="3495675"/>
                    </a:xfrm>
                    <a:prstGeom prst="rect">
                      <a:avLst/>
                    </a:prstGeom>
                  </pic:spPr>
                </pic:pic>
              </a:graphicData>
            </a:graphic>
            <wp14:sizeRelH relativeFrom="margin">
              <wp14:pctWidth>0</wp14:pctWidth>
            </wp14:sizeRelH>
            <wp14:sizeRelV relativeFrom="margin">
              <wp14:pctHeight>0</wp14:pctHeight>
            </wp14:sizeRelV>
          </wp:anchor>
        </w:drawing>
      </w:r>
    </w:p>
    <w:p w14:paraId="5A7CD252" w14:textId="21942DAE" w:rsidR="00317839" w:rsidRDefault="00317839" w:rsidP="009A39ED">
      <w:pPr>
        <w:rPr>
          <w:b/>
          <w:bCs/>
        </w:rPr>
      </w:pPr>
    </w:p>
    <w:p w14:paraId="5C6A24E4" w14:textId="77777777" w:rsidR="00317839" w:rsidRDefault="00317839">
      <w:pPr>
        <w:spacing w:after="160" w:line="259" w:lineRule="auto"/>
        <w:jc w:val="left"/>
      </w:pPr>
    </w:p>
    <w:p w14:paraId="6F1634D6" w14:textId="77777777" w:rsidR="00317839" w:rsidRDefault="00317839">
      <w:pPr>
        <w:spacing w:after="160" w:line="259" w:lineRule="auto"/>
        <w:jc w:val="left"/>
      </w:pPr>
    </w:p>
    <w:p w14:paraId="41F5F92B" w14:textId="77777777" w:rsidR="00317839" w:rsidRDefault="00317839">
      <w:pPr>
        <w:spacing w:after="160" w:line="259" w:lineRule="auto"/>
        <w:jc w:val="left"/>
      </w:pPr>
    </w:p>
    <w:p w14:paraId="1464B12D" w14:textId="77777777" w:rsidR="00317839" w:rsidRDefault="00317839">
      <w:pPr>
        <w:spacing w:after="160" w:line="259" w:lineRule="auto"/>
        <w:jc w:val="left"/>
      </w:pPr>
    </w:p>
    <w:p w14:paraId="75EDDAEB" w14:textId="77777777" w:rsidR="00317839" w:rsidRDefault="00317839">
      <w:pPr>
        <w:spacing w:after="160" w:line="259" w:lineRule="auto"/>
        <w:jc w:val="left"/>
      </w:pPr>
    </w:p>
    <w:p w14:paraId="40F465D4" w14:textId="77777777" w:rsidR="00317839" w:rsidRDefault="00317839">
      <w:pPr>
        <w:spacing w:after="160" w:line="259" w:lineRule="auto"/>
        <w:jc w:val="left"/>
      </w:pPr>
    </w:p>
    <w:p w14:paraId="7AF3449D" w14:textId="77777777" w:rsidR="00317839" w:rsidRDefault="00317839">
      <w:pPr>
        <w:spacing w:after="160" w:line="259" w:lineRule="auto"/>
        <w:jc w:val="left"/>
      </w:pPr>
    </w:p>
    <w:p w14:paraId="619C29A1" w14:textId="77777777" w:rsidR="00317839" w:rsidRDefault="00317839">
      <w:pPr>
        <w:spacing w:after="160" w:line="259" w:lineRule="auto"/>
        <w:jc w:val="left"/>
      </w:pPr>
    </w:p>
    <w:p w14:paraId="3EF5E339" w14:textId="77777777" w:rsidR="00317839" w:rsidRDefault="00317839">
      <w:pPr>
        <w:spacing w:after="160" w:line="259" w:lineRule="auto"/>
        <w:jc w:val="left"/>
      </w:pPr>
    </w:p>
    <w:p w14:paraId="7A1AE476" w14:textId="77777777" w:rsidR="00317839" w:rsidRDefault="00317839">
      <w:pPr>
        <w:spacing w:after="160" w:line="259" w:lineRule="auto"/>
        <w:jc w:val="left"/>
      </w:pPr>
    </w:p>
    <w:p w14:paraId="74BB6C23" w14:textId="688726FF" w:rsidR="00317839" w:rsidRDefault="00317839">
      <w:pPr>
        <w:spacing w:after="160" w:line="259" w:lineRule="auto"/>
        <w:jc w:val="left"/>
      </w:pPr>
      <w:r>
        <w:rPr>
          <w:noProof/>
        </w:rPr>
        <w:drawing>
          <wp:anchor distT="0" distB="0" distL="114300" distR="114300" simplePos="0" relativeHeight="251701760" behindDoc="1" locked="0" layoutInCell="1" allowOverlap="1" wp14:anchorId="1D313EAE" wp14:editId="23A5A80F">
            <wp:simplePos x="0" y="0"/>
            <wp:positionH relativeFrom="column">
              <wp:posOffset>-219075</wp:posOffset>
            </wp:positionH>
            <wp:positionV relativeFrom="paragraph">
              <wp:posOffset>93345</wp:posOffset>
            </wp:positionV>
            <wp:extent cx="6704965" cy="2313764"/>
            <wp:effectExtent l="0" t="0" r="63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inistry-of-economy-Information-Architecture-wto.jpg"/>
                    <pic:cNvPicPr/>
                  </pic:nvPicPr>
                  <pic:blipFill>
                    <a:blip r:embed="rId13">
                      <a:extLst>
                        <a:ext uri="{28A0092B-C50C-407E-A947-70E740481C1C}">
                          <a14:useLocalDpi xmlns:a14="http://schemas.microsoft.com/office/drawing/2010/main" val="0"/>
                        </a:ext>
                      </a:extLst>
                    </a:blip>
                    <a:stretch>
                      <a:fillRect/>
                    </a:stretch>
                  </pic:blipFill>
                  <pic:spPr>
                    <a:xfrm>
                      <a:off x="0" y="0"/>
                      <a:ext cx="6724518" cy="2320511"/>
                    </a:xfrm>
                    <a:prstGeom prst="rect">
                      <a:avLst/>
                    </a:prstGeom>
                  </pic:spPr>
                </pic:pic>
              </a:graphicData>
            </a:graphic>
            <wp14:sizeRelH relativeFrom="margin">
              <wp14:pctWidth>0</wp14:pctWidth>
            </wp14:sizeRelH>
            <wp14:sizeRelV relativeFrom="margin">
              <wp14:pctHeight>0</wp14:pctHeight>
            </wp14:sizeRelV>
          </wp:anchor>
        </w:drawing>
      </w:r>
    </w:p>
    <w:p w14:paraId="252CFE4C" w14:textId="77777777" w:rsidR="00317839" w:rsidRDefault="00317839">
      <w:pPr>
        <w:spacing w:after="160" w:line="259" w:lineRule="auto"/>
        <w:jc w:val="left"/>
      </w:pPr>
    </w:p>
    <w:p w14:paraId="4A2481F3" w14:textId="77777777" w:rsidR="00317839" w:rsidRDefault="00317839">
      <w:pPr>
        <w:spacing w:after="160" w:line="259" w:lineRule="auto"/>
        <w:jc w:val="left"/>
      </w:pPr>
    </w:p>
    <w:p w14:paraId="759A2708" w14:textId="77777777" w:rsidR="00317839" w:rsidRDefault="00317839">
      <w:pPr>
        <w:spacing w:after="160" w:line="259" w:lineRule="auto"/>
        <w:jc w:val="left"/>
      </w:pPr>
    </w:p>
    <w:p w14:paraId="35D8635B" w14:textId="77777777" w:rsidR="00317839" w:rsidRDefault="00317839">
      <w:pPr>
        <w:spacing w:after="160" w:line="259" w:lineRule="auto"/>
        <w:jc w:val="left"/>
      </w:pPr>
    </w:p>
    <w:p w14:paraId="496860DE" w14:textId="77777777" w:rsidR="00317839" w:rsidRDefault="00317839">
      <w:pPr>
        <w:spacing w:after="160" w:line="259" w:lineRule="auto"/>
        <w:jc w:val="left"/>
      </w:pPr>
    </w:p>
    <w:p w14:paraId="4458F113" w14:textId="77777777" w:rsidR="00317839" w:rsidRDefault="00317839">
      <w:pPr>
        <w:spacing w:after="160" w:line="259" w:lineRule="auto"/>
        <w:jc w:val="left"/>
      </w:pPr>
    </w:p>
    <w:p w14:paraId="23254A3C" w14:textId="3500D210" w:rsidR="00317839" w:rsidRDefault="00317839">
      <w:pPr>
        <w:spacing w:after="160" w:line="259" w:lineRule="auto"/>
        <w:jc w:val="left"/>
      </w:pPr>
    </w:p>
    <w:p w14:paraId="689D9B96" w14:textId="7B8774AB" w:rsidR="00317839" w:rsidRDefault="00317839">
      <w:pPr>
        <w:spacing w:after="160" w:line="259" w:lineRule="auto"/>
        <w:jc w:val="left"/>
      </w:pPr>
      <w:r>
        <w:rPr>
          <w:noProof/>
        </w:rPr>
        <w:drawing>
          <wp:anchor distT="0" distB="0" distL="114300" distR="114300" simplePos="0" relativeHeight="251702784" behindDoc="1" locked="0" layoutInCell="1" allowOverlap="1" wp14:anchorId="1518927A" wp14:editId="444F340B">
            <wp:simplePos x="0" y="0"/>
            <wp:positionH relativeFrom="column">
              <wp:posOffset>-219075</wp:posOffset>
            </wp:positionH>
            <wp:positionV relativeFrom="paragraph">
              <wp:posOffset>66040</wp:posOffset>
            </wp:positionV>
            <wp:extent cx="6670391" cy="307657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inistry-of-economy-Information-Architecture-economicsubstance.jpg"/>
                    <pic:cNvPicPr/>
                  </pic:nvPicPr>
                  <pic:blipFill>
                    <a:blip r:embed="rId14">
                      <a:extLst>
                        <a:ext uri="{28A0092B-C50C-407E-A947-70E740481C1C}">
                          <a14:useLocalDpi xmlns:a14="http://schemas.microsoft.com/office/drawing/2010/main" val="0"/>
                        </a:ext>
                      </a:extLst>
                    </a:blip>
                    <a:stretch>
                      <a:fillRect/>
                    </a:stretch>
                  </pic:blipFill>
                  <pic:spPr>
                    <a:xfrm>
                      <a:off x="0" y="0"/>
                      <a:ext cx="6670391" cy="3076575"/>
                    </a:xfrm>
                    <a:prstGeom prst="rect">
                      <a:avLst/>
                    </a:prstGeom>
                  </pic:spPr>
                </pic:pic>
              </a:graphicData>
            </a:graphic>
            <wp14:sizeRelH relativeFrom="margin">
              <wp14:pctWidth>0</wp14:pctWidth>
            </wp14:sizeRelH>
            <wp14:sizeRelV relativeFrom="margin">
              <wp14:pctHeight>0</wp14:pctHeight>
            </wp14:sizeRelV>
          </wp:anchor>
        </w:drawing>
      </w:r>
    </w:p>
    <w:p w14:paraId="54CE17FF" w14:textId="78802E8F" w:rsidR="00317839" w:rsidRDefault="00317839">
      <w:pPr>
        <w:spacing w:after="160" w:line="259" w:lineRule="auto"/>
        <w:jc w:val="left"/>
      </w:pPr>
      <w:r>
        <w:br w:type="page"/>
      </w:r>
    </w:p>
    <w:p w14:paraId="2D8C55C0" w14:textId="0B7B6F89" w:rsidR="00317839" w:rsidRDefault="00317839">
      <w:pPr>
        <w:spacing w:after="160" w:line="259" w:lineRule="auto"/>
        <w:jc w:val="left"/>
      </w:pPr>
      <w:r>
        <w:rPr>
          <w:noProof/>
        </w:rPr>
        <w:lastRenderedPageBreak/>
        <w:drawing>
          <wp:anchor distT="0" distB="0" distL="114300" distR="114300" simplePos="0" relativeHeight="251703808" behindDoc="1" locked="0" layoutInCell="1" allowOverlap="1" wp14:anchorId="19729E5C" wp14:editId="4A99CF29">
            <wp:simplePos x="0" y="0"/>
            <wp:positionH relativeFrom="column">
              <wp:posOffset>0</wp:posOffset>
            </wp:positionH>
            <wp:positionV relativeFrom="paragraph">
              <wp:posOffset>-1</wp:posOffset>
            </wp:positionV>
            <wp:extent cx="6410325" cy="492340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inistry-of-economy-Information-Architecture-opendata.jpg"/>
                    <pic:cNvPicPr/>
                  </pic:nvPicPr>
                  <pic:blipFill>
                    <a:blip r:embed="rId15">
                      <a:extLst>
                        <a:ext uri="{28A0092B-C50C-407E-A947-70E740481C1C}">
                          <a14:useLocalDpi xmlns:a14="http://schemas.microsoft.com/office/drawing/2010/main" val="0"/>
                        </a:ext>
                      </a:extLst>
                    </a:blip>
                    <a:stretch>
                      <a:fillRect/>
                    </a:stretch>
                  </pic:blipFill>
                  <pic:spPr>
                    <a:xfrm>
                      <a:off x="0" y="0"/>
                      <a:ext cx="6414568" cy="4926664"/>
                    </a:xfrm>
                    <a:prstGeom prst="rect">
                      <a:avLst/>
                    </a:prstGeom>
                  </pic:spPr>
                </pic:pic>
              </a:graphicData>
            </a:graphic>
            <wp14:sizeRelH relativeFrom="margin">
              <wp14:pctWidth>0</wp14:pctWidth>
            </wp14:sizeRelH>
            <wp14:sizeRelV relativeFrom="margin">
              <wp14:pctHeight>0</wp14:pctHeight>
            </wp14:sizeRelV>
          </wp:anchor>
        </w:drawing>
      </w:r>
    </w:p>
    <w:p w14:paraId="7BC272B9" w14:textId="77777777" w:rsidR="00317839" w:rsidRDefault="00317839">
      <w:pPr>
        <w:spacing w:after="160" w:line="259" w:lineRule="auto"/>
        <w:jc w:val="left"/>
      </w:pPr>
    </w:p>
    <w:p w14:paraId="6DB82A73" w14:textId="77777777" w:rsidR="00317839" w:rsidRDefault="00317839">
      <w:pPr>
        <w:spacing w:after="160" w:line="259" w:lineRule="auto"/>
        <w:jc w:val="left"/>
      </w:pPr>
    </w:p>
    <w:p w14:paraId="4D4178BC" w14:textId="77777777" w:rsidR="00317839" w:rsidRDefault="00317839">
      <w:pPr>
        <w:spacing w:after="160" w:line="259" w:lineRule="auto"/>
        <w:jc w:val="left"/>
      </w:pPr>
    </w:p>
    <w:p w14:paraId="63C1A0FB" w14:textId="77777777" w:rsidR="00317839" w:rsidRDefault="00317839">
      <w:pPr>
        <w:spacing w:after="160" w:line="259" w:lineRule="auto"/>
        <w:jc w:val="left"/>
      </w:pPr>
    </w:p>
    <w:p w14:paraId="1649B17A" w14:textId="77777777" w:rsidR="00317839" w:rsidRDefault="00317839">
      <w:pPr>
        <w:spacing w:after="160" w:line="259" w:lineRule="auto"/>
        <w:jc w:val="left"/>
      </w:pPr>
    </w:p>
    <w:p w14:paraId="242A4534" w14:textId="77777777" w:rsidR="00317839" w:rsidRDefault="00317839">
      <w:pPr>
        <w:spacing w:after="160" w:line="259" w:lineRule="auto"/>
        <w:jc w:val="left"/>
      </w:pPr>
    </w:p>
    <w:p w14:paraId="04AD91FE" w14:textId="77777777" w:rsidR="00317839" w:rsidRDefault="00317839">
      <w:pPr>
        <w:spacing w:after="160" w:line="259" w:lineRule="auto"/>
        <w:jc w:val="left"/>
      </w:pPr>
    </w:p>
    <w:p w14:paraId="11C6764C" w14:textId="77777777" w:rsidR="00317839" w:rsidRDefault="00317839">
      <w:pPr>
        <w:spacing w:after="160" w:line="259" w:lineRule="auto"/>
        <w:jc w:val="left"/>
      </w:pPr>
    </w:p>
    <w:p w14:paraId="09AD2453" w14:textId="77777777" w:rsidR="00317839" w:rsidRDefault="00317839">
      <w:pPr>
        <w:spacing w:after="160" w:line="259" w:lineRule="auto"/>
        <w:jc w:val="left"/>
      </w:pPr>
    </w:p>
    <w:p w14:paraId="5257421E" w14:textId="77777777" w:rsidR="00317839" w:rsidRDefault="00317839">
      <w:pPr>
        <w:spacing w:after="160" w:line="259" w:lineRule="auto"/>
        <w:jc w:val="left"/>
      </w:pPr>
    </w:p>
    <w:p w14:paraId="78905B0D" w14:textId="77777777" w:rsidR="00317839" w:rsidRDefault="00317839">
      <w:pPr>
        <w:spacing w:after="160" w:line="259" w:lineRule="auto"/>
        <w:jc w:val="left"/>
      </w:pPr>
    </w:p>
    <w:p w14:paraId="5501FFFA" w14:textId="77777777" w:rsidR="00317839" w:rsidRDefault="00317839">
      <w:pPr>
        <w:spacing w:after="160" w:line="259" w:lineRule="auto"/>
        <w:jc w:val="left"/>
      </w:pPr>
    </w:p>
    <w:p w14:paraId="48C5F635" w14:textId="77777777" w:rsidR="00317839" w:rsidRDefault="00317839">
      <w:pPr>
        <w:spacing w:after="160" w:line="259" w:lineRule="auto"/>
        <w:jc w:val="left"/>
      </w:pPr>
    </w:p>
    <w:p w14:paraId="6D8327AB" w14:textId="77777777" w:rsidR="00317839" w:rsidRDefault="00317839">
      <w:pPr>
        <w:spacing w:after="160" w:line="259" w:lineRule="auto"/>
        <w:jc w:val="left"/>
      </w:pPr>
    </w:p>
    <w:p w14:paraId="5B95B1D9" w14:textId="77777777" w:rsidR="00317839" w:rsidRDefault="00317839">
      <w:pPr>
        <w:spacing w:after="160" w:line="259" w:lineRule="auto"/>
        <w:jc w:val="left"/>
      </w:pPr>
    </w:p>
    <w:p w14:paraId="18D4ACDF" w14:textId="245BFD95" w:rsidR="00317839" w:rsidRDefault="00317839">
      <w:pPr>
        <w:spacing w:after="160" w:line="259" w:lineRule="auto"/>
        <w:jc w:val="left"/>
      </w:pPr>
      <w:r>
        <w:rPr>
          <w:noProof/>
        </w:rPr>
        <w:drawing>
          <wp:anchor distT="0" distB="0" distL="114300" distR="114300" simplePos="0" relativeHeight="251704832" behindDoc="1" locked="0" layoutInCell="1" allowOverlap="1" wp14:anchorId="699D61BD" wp14:editId="4600E26E">
            <wp:simplePos x="0" y="0"/>
            <wp:positionH relativeFrom="column">
              <wp:posOffset>47625</wp:posOffset>
            </wp:positionH>
            <wp:positionV relativeFrom="paragraph">
              <wp:posOffset>242570</wp:posOffset>
            </wp:positionV>
            <wp:extent cx="6396808" cy="2571750"/>
            <wp:effectExtent l="0" t="0" r="444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inistry-of-economy-Information-Architecture-generalfeatures.jpg"/>
                    <pic:cNvPicPr/>
                  </pic:nvPicPr>
                  <pic:blipFill>
                    <a:blip r:embed="rId16">
                      <a:extLst>
                        <a:ext uri="{28A0092B-C50C-407E-A947-70E740481C1C}">
                          <a14:useLocalDpi xmlns:a14="http://schemas.microsoft.com/office/drawing/2010/main" val="0"/>
                        </a:ext>
                      </a:extLst>
                    </a:blip>
                    <a:stretch>
                      <a:fillRect/>
                    </a:stretch>
                  </pic:blipFill>
                  <pic:spPr>
                    <a:xfrm>
                      <a:off x="0" y="0"/>
                      <a:ext cx="6403052" cy="2574260"/>
                    </a:xfrm>
                    <a:prstGeom prst="rect">
                      <a:avLst/>
                    </a:prstGeom>
                  </pic:spPr>
                </pic:pic>
              </a:graphicData>
            </a:graphic>
            <wp14:sizeRelH relativeFrom="margin">
              <wp14:pctWidth>0</wp14:pctWidth>
            </wp14:sizeRelH>
            <wp14:sizeRelV relativeFrom="margin">
              <wp14:pctHeight>0</wp14:pctHeight>
            </wp14:sizeRelV>
          </wp:anchor>
        </w:drawing>
      </w:r>
    </w:p>
    <w:p w14:paraId="31F8B517" w14:textId="34BBD15F" w:rsidR="00317839" w:rsidRDefault="00317839">
      <w:pPr>
        <w:spacing w:after="160" w:line="259" w:lineRule="auto"/>
        <w:jc w:val="left"/>
      </w:pPr>
    </w:p>
    <w:p w14:paraId="2D47F12C" w14:textId="77777777" w:rsidR="00317839" w:rsidRDefault="00317839">
      <w:pPr>
        <w:spacing w:after="160" w:line="259" w:lineRule="auto"/>
        <w:jc w:val="left"/>
      </w:pPr>
    </w:p>
    <w:p w14:paraId="63F58131" w14:textId="1098149E" w:rsidR="00317839" w:rsidRDefault="00317839">
      <w:pPr>
        <w:spacing w:after="160" w:line="259" w:lineRule="auto"/>
        <w:jc w:val="left"/>
      </w:pPr>
      <w:r>
        <w:br w:type="page"/>
      </w:r>
    </w:p>
    <w:p w14:paraId="355BBD74" w14:textId="6DA2B3CD" w:rsidR="00317839" w:rsidRDefault="00317839">
      <w:pPr>
        <w:spacing w:after="160" w:line="259" w:lineRule="auto"/>
        <w:jc w:val="left"/>
      </w:pPr>
      <w:r>
        <w:rPr>
          <w:noProof/>
        </w:rPr>
        <w:lastRenderedPageBreak/>
        <w:drawing>
          <wp:anchor distT="0" distB="0" distL="114300" distR="114300" simplePos="0" relativeHeight="251705856" behindDoc="1" locked="0" layoutInCell="1" allowOverlap="1" wp14:anchorId="15D8A621" wp14:editId="09CF8824">
            <wp:simplePos x="0" y="0"/>
            <wp:positionH relativeFrom="column">
              <wp:posOffset>0</wp:posOffset>
            </wp:positionH>
            <wp:positionV relativeFrom="paragraph">
              <wp:posOffset>-1</wp:posOffset>
            </wp:positionV>
            <wp:extent cx="6354445" cy="3438525"/>
            <wp:effectExtent l="0" t="0" r="8255"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inistry-of-economy-Information-Architecture-serviceTemplate.jpg"/>
                    <pic:cNvPicPr/>
                  </pic:nvPicPr>
                  <pic:blipFill>
                    <a:blip r:embed="rId17">
                      <a:extLst>
                        <a:ext uri="{28A0092B-C50C-407E-A947-70E740481C1C}">
                          <a14:useLocalDpi xmlns:a14="http://schemas.microsoft.com/office/drawing/2010/main" val="0"/>
                        </a:ext>
                      </a:extLst>
                    </a:blip>
                    <a:stretch>
                      <a:fillRect/>
                    </a:stretch>
                  </pic:blipFill>
                  <pic:spPr>
                    <a:xfrm>
                      <a:off x="0" y="0"/>
                      <a:ext cx="6362234" cy="3442740"/>
                    </a:xfrm>
                    <a:prstGeom prst="rect">
                      <a:avLst/>
                    </a:prstGeom>
                  </pic:spPr>
                </pic:pic>
              </a:graphicData>
            </a:graphic>
            <wp14:sizeRelH relativeFrom="margin">
              <wp14:pctWidth>0</wp14:pctWidth>
            </wp14:sizeRelH>
            <wp14:sizeRelV relativeFrom="margin">
              <wp14:pctHeight>0</wp14:pctHeight>
            </wp14:sizeRelV>
          </wp:anchor>
        </w:drawing>
      </w:r>
    </w:p>
    <w:p w14:paraId="79A68BA4" w14:textId="77777777" w:rsidR="00317839" w:rsidRDefault="00317839">
      <w:pPr>
        <w:spacing w:after="160" w:line="259" w:lineRule="auto"/>
        <w:jc w:val="left"/>
      </w:pPr>
    </w:p>
    <w:p w14:paraId="0548061F" w14:textId="77777777" w:rsidR="00317839" w:rsidRDefault="00317839">
      <w:pPr>
        <w:spacing w:after="160" w:line="259" w:lineRule="auto"/>
        <w:jc w:val="left"/>
      </w:pPr>
    </w:p>
    <w:p w14:paraId="371F8A56" w14:textId="77777777" w:rsidR="00317839" w:rsidRDefault="00317839">
      <w:pPr>
        <w:spacing w:after="160" w:line="259" w:lineRule="auto"/>
        <w:jc w:val="left"/>
      </w:pPr>
    </w:p>
    <w:p w14:paraId="500ACC20" w14:textId="77777777" w:rsidR="00317839" w:rsidRDefault="00317839">
      <w:pPr>
        <w:spacing w:after="160" w:line="259" w:lineRule="auto"/>
        <w:jc w:val="left"/>
      </w:pPr>
    </w:p>
    <w:p w14:paraId="4945BB05" w14:textId="77777777" w:rsidR="00317839" w:rsidRDefault="00317839">
      <w:pPr>
        <w:spacing w:after="160" w:line="259" w:lineRule="auto"/>
        <w:jc w:val="left"/>
      </w:pPr>
    </w:p>
    <w:p w14:paraId="13248F07" w14:textId="77777777" w:rsidR="00317839" w:rsidRDefault="00317839">
      <w:pPr>
        <w:spacing w:after="160" w:line="259" w:lineRule="auto"/>
        <w:jc w:val="left"/>
      </w:pPr>
    </w:p>
    <w:p w14:paraId="7C8FBBB5" w14:textId="77777777" w:rsidR="00317839" w:rsidRDefault="00317839">
      <w:pPr>
        <w:spacing w:after="160" w:line="259" w:lineRule="auto"/>
        <w:jc w:val="left"/>
      </w:pPr>
    </w:p>
    <w:p w14:paraId="3121097D" w14:textId="77777777" w:rsidR="00317839" w:rsidRDefault="00317839">
      <w:pPr>
        <w:spacing w:after="160" w:line="259" w:lineRule="auto"/>
        <w:jc w:val="left"/>
      </w:pPr>
    </w:p>
    <w:p w14:paraId="5B75C844" w14:textId="77777777" w:rsidR="00317839" w:rsidRDefault="00317839">
      <w:pPr>
        <w:spacing w:after="160" w:line="259" w:lineRule="auto"/>
        <w:jc w:val="left"/>
      </w:pPr>
    </w:p>
    <w:p w14:paraId="5090B9F6" w14:textId="77777777" w:rsidR="00317839" w:rsidRDefault="00317839">
      <w:pPr>
        <w:spacing w:after="160" w:line="259" w:lineRule="auto"/>
        <w:jc w:val="left"/>
      </w:pPr>
    </w:p>
    <w:p w14:paraId="5B3AE35D" w14:textId="42AC4229" w:rsidR="00317839" w:rsidRDefault="00317839">
      <w:pPr>
        <w:spacing w:after="160" w:line="259" w:lineRule="auto"/>
        <w:jc w:val="left"/>
      </w:pPr>
      <w:r>
        <w:rPr>
          <w:noProof/>
        </w:rPr>
        <w:drawing>
          <wp:anchor distT="0" distB="0" distL="114300" distR="114300" simplePos="0" relativeHeight="251706880" behindDoc="1" locked="0" layoutInCell="1" allowOverlap="1" wp14:anchorId="4D5F48C9" wp14:editId="4CE4F5D4">
            <wp:simplePos x="0" y="0"/>
            <wp:positionH relativeFrom="column">
              <wp:posOffset>649</wp:posOffset>
            </wp:positionH>
            <wp:positionV relativeFrom="paragraph">
              <wp:posOffset>176530</wp:posOffset>
            </wp:positionV>
            <wp:extent cx="6410325" cy="5529506"/>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inistry-of-economy-Information-Architecture-servicecard.jpg"/>
                    <pic:cNvPicPr/>
                  </pic:nvPicPr>
                  <pic:blipFill>
                    <a:blip r:embed="rId18">
                      <a:extLst>
                        <a:ext uri="{28A0092B-C50C-407E-A947-70E740481C1C}">
                          <a14:useLocalDpi xmlns:a14="http://schemas.microsoft.com/office/drawing/2010/main" val="0"/>
                        </a:ext>
                      </a:extLst>
                    </a:blip>
                    <a:stretch>
                      <a:fillRect/>
                    </a:stretch>
                  </pic:blipFill>
                  <pic:spPr>
                    <a:xfrm>
                      <a:off x="0" y="0"/>
                      <a:ext cx="6410325" cy="5529506"/>
                    </a:xfrm>
                    <a:prstGeom prst="rect">
                      <a:avLst/>
                    </a:prstGeom>
                  </pic:spPr>
                </pic:pic>
              </a:graphicData>
            </a:graphic>
            <wp14:sizeRelH relativeFrom="margin">
              <wp14:pctWidth>0</wp14:pctWidth>
            </wp14:sizeRelH>
            <wp14:sizeRelV relativeFrom="margin">
              <wp14:pctHeight>0</wp14:pctHeight>
            </wp14:sizeRelV>
          </wp:anchor>
        </w:drawing>
      </w:r>
    </w:p>
    <w:p w14:paraId="0A2B0697" w14:textId="775CEAE5" w:rsidR="00317839" w:rsidRDefault="00317839">
      <w:pPr>
        <w:spacing w:after="160" w:line="259" w:lineRule="auto"/>
        <w:jc w:val="left"/>
      </w:pPr>
      <w:r>
        <w:br w:type="page"/>
      </w:r>
    </w:p>
    <w:p w14:paraId="6C1B8A8A" w14:textId="08768B08" w:rsidR="00F851AC" w:rsidRDefault="00F851AC">
      <w:pPr>
        <w:spacing w:after="160" w:line="259" w:lineRule="auto"/>
        <w:jc w:val="left"/>
      </w:pPr>
      <w:r>
        <w:rPr>
          <w:noProof/>
        </w:rPr>
        <w:lastRenderedPageBreak/>
        <w:drawing>
          <wp:anchor distT="0" distB="0" distL="114300" distR="114300" simplePos="0" relativeHeight="251707904" behindDoc="1" locked="0" layoutInCell="1" allowOverlap="1" wp14:anchorId="455E1D6A" wp14:editId="099607DE">
            <wp:simplePos x="0" y="0"/>
            <wp:positionH relativeFrom="column">
              <wp:posOffset>-95250</wp:posOffset>
            </wp:positionH>
            <wp:positionV relativeFrom="paragraph">
              <wp:posOffset>-182245</wp:posOffset>
            </wp:positionV>
            <wp:extent cx="6438900" cy="3523851"/>
            <wp:effectExtent l="0" t="0" r="0" b="63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inistry-of-economy-Information-Architecture-media.jpg"/>
                    <pic:cNvPicPr/>
                  </pic:nvPicPr>
                  <pic:blipFill>
                    <a:blip r:embed="rId19">
                      <a:extLst>
                        <a:ext uri="{28A0092B-C50C-407E-A947-70E740481C1C}">
                          <a14:useLocalDpi xmlns:a14="http://schemas.microsoft.com/office/drawing/2010/main" val="0"/>
                        </a:ext>
                      </a:extLst>
                    </a:blip>
                    <a:stretch>
                      <a:fillRect/>
                    </a:stretch>
                  </pic:blipFill>
                  <pic:spPr>
                    <a:xfrm>
                      <a:off x="0" y="0"/>
                      <a:ext cx="6438900" cy="3523851"/>
                    </a:xfrm>
                    <a:prstGeom prst="rect">
                      <a:avLst/>
                    </a:prstGeom>
                  </pic:spPr>
                </pic:pic>
              </a:graphicData>
            </a:graphic>
            <wp14:sizeRelH relativeFrom="margin">
              <wp14:pctWidth>0</wp14:pctWidth>
            </wp14:sizeRelH>
            <wp14:sizeRelV relativeFrom="margin">
              <wp14:pctHeight>0</wp14:pctHeight>
            </wp14:sizeRelV>
          </wp:anchor>
        </w:drawing>
      </w:r>
    </w:p>
    <w:p w14:paraId="779ED3B4" w14:textId="2A3D3066" w:rsidR="00F851AC" w:rsidRDefault="00F851AC">
      <w:pPr>
        <w:spacing w:after="160" w:line="259" w:lineRule="auto"/>
        <w:jc w:val="left"/>
      </w:pPr>
    </w:p>
    <w:p w14:paraId="232C9F19" w14:textId="3FDF4205" w:rsidR="00F851AC" w:rsidRDefault="00F851AC">
      <w:pPr>
        <w:spacing w:after="160" w:line="259" w:lineRule="auto"/>
        <w:jc w:val="left"/>
      </w:pPr>
    </w:p>
    <w:p w14:paraId="01E03B8E" w14:textId="31370BA4" w:rsidR="00F851AC" w:rsidRDefault="00F851AC">
      <w:pPr>
        <w:spacing w:after="160" w:line="259" w:lineRule="auto"/>
        <w:jc w:val="left"/>
      </w:pPr>
    </w:p>
    <w:p w14:paraId="12597647" w14:textId="2D1897F5" w:rsidR="00F851AC" w:rsidRDefault="00F851AC">
      <w:pPr>
        <w:spacing w:after="160" w:line="259" w:lineRule="auto"/>
        <w:jc w:val="left"/>
      </w:pPr>
    </w:p>
    <w:p w14:paraId="0D1B4469" w14:textId="4916662F" w:rsidR="00F851AC" w:rsidRDefault="00F851AC">
      <w:pPr>
        <w:spacing w:after="160" w:line="259" w:lineRule="auto"/>
        <w:jc w:val="left"/>
      </w:pPr>
    </w:p>
    <w:p w14:paraId="6A1C269D" w14:textId="765FC57D" w:rsidR="00F851AC" w:rsidRDefault="00F851AC">
      <w:pPr>
        <w:spacing w:after="160" w:line="259" w:lineRule="auto"/>
        <w:jc w:val="left"/>
      </w:pPr>
    </w:p>
    <w:p w14:paraId="55025742" w14:textId="77777777" w:rsidR="00F851AC" w:rsidRDefault="00F851AC">
      <w:pPr>
        <w:spacing w:after="160" w:line="259" w:lineRule="auto"/>
        <w:jc w:val="left"/>
      </w:pPr>
    </w:p>
    <w:p w14:paraId="55DA7357" w14:textId="31F16E91" w:rsidR="00F851AC" w:rsidRDefault="00F851AC">
      <w:pPr>
        <w:spacing w:after="160" w:line="259" w:lineRule="auto"/>
        <w:jc w:val="left"/>
      </w:pPr>
    </w:p>
    <w:p w14:paraId="3887ADD1" w14:textId="77777777" w:rsidR="00F851AC" w:rsidRDefault="00F851AC">
      <w:pPr>
        <w:spacing w:after="160" w:line="259" w:lineRule="auto"/>
        <w:jc w:val="left"/>
      </w:pPr>
    </w:p>
    <w:p w14:paraId="48240344" w14:textId="2EC6046D" w:rsidR="00F851AC" w:rsidRDefault="00F851AC">
      <w:pPr>
        <w:spacing w:after="160" w:line="259" w:lineRule="auto"/>
        <w:jc w:val="left"/>
      </w:pPr>
    </w:p>
    <w:p w14:paraId="289E2777" w14:textId="7DA48ADB" w:rsidR="00F851AC" w:rsidRDefault="00F851AC">
      <w:pPr>
        <w:spacing w:after="160" w:line="259" w:lineRule="auto"/>
        <w:jc w:val="left"/>
      </w:pPr>
      <w:r>
        <w:rPr>
          <w:noProof/>
        </w:rPr>
        <w:drawing>
          <wp:anchor distT="0" distB="0" distL="114300" distR="114300" simplePos="0" relativeHeight="251708928" behindDoc="1" locked="0" layoutInCell="1" allowOverlap="1" wp14:anchorId="65D5D8D8" wp14:editId="791499EA">
            <wp:simplePos x="0" y="0"/>
            <wp:positionH relativeFrom="column">
              <wp:posOffset>-95250</wp:posOffset>
            </wp:positionH>
            <wp:positionV relativeFrom="paragraph">
              <wp:posOffset>167005</wp:posOffset>
            </wp:positionV>
            <wp:extent cx="6438900" cy="2035347"/>
            <wp:effectExtent l="0" t="0" r="0" b="317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inistry-of-economy-Information-Architecture-eparticipation.jpg"/>
                    <pic:cNvPicPr/>
                  </pic:nvPicPr>
                  <pic:blipFill>
                    <a:blip r:embed="rId20">
                      <a:extLst>
                        <a:ext uri="{28A0092B-C50C-407E-A947-70E740481C1C}">
                          <a14:useLocalDpi xmlns:a14="http://schemas.microsoft.com/office/drawing/2010/main" val="0"/>
                        </a:ext>
                      </a:extLst>
                    </a:blip>
                    <a:stretch>
                      <a:fillRect/>
                    </a:stretch>
                  </pic:blipFill>
                  <pic:spPr>
                    <a:xfrm>
                      <a:off x="0" y="0"/>
                      <a:ext cx="6465251" cy="2043677"/>
                    </a:xfrm>
                    <a:prstGeom prst="rect">
                      <a:avLst/>
                    </a:prstGeom>
                  </pic:spPr>
                </pic:pic>
              </a:graphicData>
            </a:graphic>
            <wp14:sizeRelH relativeFrom="margin">
              <wp14:pctWidth>0</wp14:pctWidth>
            </wp14:sizeRelH>
            <wp14:sizeRelV relativeFrom="margin">
              <wp14:pctHeight>0</wp14:pctHeight>
            </wp14:sizeRelV>
          </wp:anchor>
        </w:drawing>
      </w:r>
    </w:p>
    <w:p w14:paraId="565CB8F3" w14:textId="63AE6341" w:rsidR="00F851AC" w:rsidRDefault="00F851AC">
      <w:pPr>
        <w:spacing w:after="160" w:line="259" w:lineRule="auto"/>
        <w:jc w:val="left"/>
      </w:pPr>
    </w:p>
    <w:p w14:paraId="24AB0AB9" w14:textId="77777777" w:rsidR="00F851AC" w:rsidRDefault="00F851AC">
      <w:pPr>
        <w:spacing w:after="160" w:line="259" w:lineRule="auto"/>
        <w:jc w:val="left"/>
      </w:pPr>
    </w:p>
    <w:p w14:paraId="50C721B7" w14:textId="77777777" w:rsidR="00F851AC" w:rsidRDefault="00F851AC">
      <w:pPr>
        <w:spacing w:after="160" w:line="259" w:lineRule="auto"/>
        <w:jc w:val="left"/>
      </w:pPr>
    </w:p>
    <w:p w14:paraId="02654067" w14:textId="77777777" w:rsidR="00F851AC" w:rsidRDefault="00F851AC">
      <w:pPr>
        <w:spacing w:after="160" w:line="259" w:lineRule="auto"/>
        <w:jc w:val="left"/>
      </w:pPr>
    </w:p>
    <w:p w14:paraId="01645782" w14:textId="77777777" w:rsidR="00F851AC" w:rsidRDefault="00F851AC">
      <w:pPr>
        <w:spacing w:after="160" w:line="259" w:lineRule="auto"/>
        <w:jc w:val="left"/>
      </w:pPr>
    </w:p>
    <w:p w14:paraId="017DD087" w14:textId="77777777" w:rsidR="00F851AC" w:rsidRDefault="00F851AC">
      <w:pPr>
        <w:spacing w:after="160" w:line="259" w:lineRule="auto"/>
        <w:jc w:val="left"/>
      </w:pPr>
    </w:p>
    <w:p w14:paraId="52B57B4A" w14:textId="3F4E5CEA" w:rsidR="00F851AC" w:rsidRDefault="00F851AC">
      <w:pPr>
        <w:spacing w:after="160" w:line="259" w:lineRule="auto"/>
        <w:jc w:val="left"/>
      </w:pPr>
      <w:r>
        <w:rPr>
          <w:noProof/>
        </w:rPr>
        <w:drawing>
          <wp:anchor distT="0" distB="0" distL="114300" distR="114300" simplePos="0" relativeHeight="251709952" behindDoc="1" locked="0" layoutInCell="1" allowOverlap="1" wp14:anchorId="339E2A50" wp14:editId="4B8D559B">
            <wp:simplePos x="0" y="0"/>
            <wp:positionH relativeFrom="column">
              <wp:posOffset>-95250</wp:posOffset>
            </wp:positionH>
            <wp:positionV relativeFrom="paragraph">
              <wp:posOffset>304799</wp:posOffset>
            </wp:positionV>
            <wp:extent cx="6522402" cy="204787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inistry-of-economy-Information-Architecture-portallogin.jpg"/>
                    <pic:cNvPicPr/>
                  </pic:nvPicPr>
                  <pic:blipFill>
                    <a:blip r:embed="rId21">
                      <a:extLst>
                        <a:ext uri="{28A0092B-C50C-407E-A947-70E740481C1C}">
                          <a14:useLocalDpi xmlns:a14="http://schemas.microsoft.com/office/drawing/2010/main" val="0"/>
                        </a:ext>
                      </a:extLst>
                    </a:blip>
                    <a:stretch>
                      <a:fillRect/>
                    </a:stretch>
                  </pic:blipFill>
                  <pic:spPr>
                    <a:xfrm>
                      <a:off x="0" y="0"/>
                      <a:ext cx="6535432" cy="2051966"/>
                    </a:xfrm>
                    <a:prstGeom prst="rect">
                      <a:avLst/>
                    </a:prstGeom>
                  </pic:spPr>
                </pic:pic>
              </a:graphicData>
            </a:graphic>
            <wp14:sizeRelH relativeFrom="margin">
              <wp14:pctWidth>0</wp14:pctWidth>
            </wp14:sizeRelH>
            <wp14:sizeRelV relativeFrom="margin">
              <wp14:pctHeight>0</wp14:pctHeight>
            </wp14:sizeRelV>
          </wp:anchor>
        </w:drawing>
      </w:r>
    </w:p>
    <w:p w14:paraId="1747B210" w14:textId="77958CFA" w:rsidR="00F851AC" w:rsidRDefault="00F851AC">
      <w:pPr>
        <w:spacing w:after="160" w:line="259" w:lineRule="auto"/>
        <w:jc w:val="left"/>
      </w:pPr>
    </w:p>
    <w:p w14:paraId="08B45556" w14:textId="2D9C0F9B" w:rsidR="00F851AC" w:rsidRDefault="00F851AC">
      <w:pPr>
        <w:spacing w:after="160" w:line="259" w:lineRule="auto"/>
        <w:jc w:val="left"/>
      </w:pPr>
      <w:r>
        <w:br w:type="page"/>
      </w:r>
    </w:p>
    <w:p w14:paraId="050B49E3" w14:textId="4BB48281" w:rsidR="00F851AC" w:rsidRDefault="00F851AC">
      <w:pPr>
        <w:spacing w:after="160" w:line="259" w:lineRule="auto"/>
        <w:jc w:val="left"/>
      </w:pPr>
      <w:r>
        <w:rPr>
          <w:noProof/>
        </w:rPr>
        <w:lastRenderedPageBreak/>
        <w:drawing>
          <wp:anchor distT="0" distB="0" distL="114300" distR="114300" simplePos="0" relativeHeight="251710976" behindDoc="1" locked="0" layoutInCell="1" allowOverlap="1" wp14:anchorId="2FDE3666" wp14:editId="42FB94AB">
            <wp:simplePos x="0" y="0"/>
            <wp:positionH relativeFrom="column">
              <wp:posOffset>-161925</wp:posOffset>
            </wp:positionH>
            <wp:positionV relativeFrom="paragraph">
              <wp:posOffset>-458470</wp:posOffset>
            </wp:positionV>
            <wp:extent cx="6192141" cy="34671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inistry-of-economy-Information-Architecture-Knowledge-foreigntrade.jpg"/>
                    <pic:cNvPicPr/>
                  </pic:nvPicPr>
                  <pic:blipFill>
                    <a:blip r:embed="rId22">
                      <a:extLst>
                        <a:ext uri="{28A0092B-C50C-407E-A947-70E740481C1C}">
                          <a14:useLocalDpi xmlns:a14="http://schemas.microsoft.com/office/drawing/2010/main" val="0"/>
                        </a:ext>
                      </a:extLst>
                    </a:blip>
                    <a:stretch>
                      <a:fillRect/>
                    </a:stretch>
                  </pic:blipFill>
                  <pic:spPr>
                    <a:xfrm>
                      <a:off x="0" y="0"/>
                      <a:ext cx="6192141" cy="3467100"/>
                    </a:xfrm>
                    <a:prstGeom prst="rect">
                      <a:avLst/>
                    </a:prstGeom>
                  </pic:spPr>
                </pic:pic>
              </a:graphicData>
            </a:graphic>
            <wp14:sizeRelH relativeFrom="margin">
              <wp14:pctWidth>0</wp14:pctWidth>
            </wp14:sizeRelH>
            <wp14:sizeRelV relativeFrom="margin">
              <wp14:pctHeight>0</wp14:pctHeight>
            </wp14:sizeRelV>
          </wp:anchor>
        </w:drawing>
      </w:r>
    </w:p>
    <w:p w14:paraId="1D1E469C" w14:textId="5C733B3D" w:rsidR="00F851AC" w:rsidRDefault="00F851AC">
      <w:pPr>
        <w:spacing w:after="160" w:line="259" w:lineRule="auto"/>
        <w:jc w:val="left"/>
      </w:pPr>
    </w:p>
    <w:p w14:paraId="2D878A8B" w14:textId="464C685F" w:rsidR="00F851AC" w:rsidRDefault="00F851AC">
      <w:pPr>
        <w:spacing w:after="160" w:line="259" w:lineRule="auto"/>
        <w:jc w:val="left"/>
      </w:pPr>
    </w:p>
    <w:p w14:paraId="43DAAEFE" w14:textId="4C27A773" w:rsidR="00F851AC" w:rsidRDefault="00F851AC">
      <w:pPr>
        <w:spacing w:after="160" w:line="259" w:lineRule="auto"/>
        <w:jc w:val="left"/>
      </w:pPr>
    </w:p>
    <w:p w14:paraId="37781E77" w14:textId="626AAE24" w:rsidR="00F851AC" w:rsidRDefault="00F851AC">
      <w:pPr>
        <w:spacing w:after="160" w:line="259" w:lineRule="auto"/>
        <w:jc w:val="left"/>
      </w:pPr>
    </w:p>
    <w:p w14:paraId="16358D0E" w14:textId="1036090D" w:rsidR="00F851AC" w:rsidRDefault="00F851AC">
      <w:pPr>
        <w:spacing w:after="160" w:line="259" w:lineRule="auto"/>
        <w:jc w:val="left"/>
      </w:pPr>
    </w:p>
    <w:p w14:paraId="1F71130D" w14:textId="1415DD8C" w:rsidR="00F851AC" w:rsidRDefault="00F851AC">
      <w:pPr>
        <w:spacing w:after="160" w:line="259" w:lineRule="auto"/>
        <w:jc w:val="left"/>
      </w:pPr>
    </w:p>
    <w:p w14:paraId="4FF49FB4" w14:textId="77777777" w:rsidR="00F851AC" w:rsidRDefault="00F851AC">
      <w:pPr>
        <w:spacing w:after="160" w:line="259" w:lineRule="auto"/>
        <w:jc w:val="left"/>
      </w:pPr>
    </w:p>
    <w:p w14:paraId="769FAF41" w14:textId="21CD65B8" w:rsidR="00F851AC" w:rsidRDefault="00F851AC">
      <w:pPr>
        <w:spacing w:after="160" w:line="259" w:lineRule="auto"/>
        <w:jc w:val="left"/>
      </w:pPr>
    </w:p>
    <w:p w14:paraId="67133BE9" w14:textId="7EB7E241" w:rsidR="00F851AC" w:rsidRDefault="00F851AC">
      <w:pPr>
        <w:spacing w:after="160" w:line="259" w:lineRule="auto"/>
        <w:jc w:val="left"/>
      </w:pPr>
      <w:r>
        <w:rPr>
          <w:noProof/>
        </w:rPr>
        <w:drawing>
          <wp:anchor distT="0" distB="0" distL="114300" distR="114300" simplePos="0" relativeHeight="251712000" behindDoc="1" locked="0" layoutInCell="1" allowOverlap="1" wp14:anchorId="08656715" wp14:editId="1228E900">
            <wp:simplePos x="0" y="0"/>
            <wp:positionH relativeFrom="column">
              <wp:posOffset>-161925</wp:posOffset>
            </wp:positionH>
            <wp:positionV relativeFrom="paragraph">
              <wp:posOffset>304800</wp:posOffset>
            </wp:positionV>
            <wp:extent cx="6191885" cy="6393180"/>
            <wp:effectExtent l="0" t="0" r="0" b="762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inistry-of-economy-Information-Architecture-Knowledge-trade1.jpg"/>
                    <pic:cNvPicPr/>
                  </pic:nvPicPr>
                  <pic:blipFill>
                    <a:blip r:embed="rId23">
                      <a:extLst>
                        <a:ext uri="{28A0092B-C50C-407E-A947-70E740481C1C}">
                          <a14:useLocalDpi xmlns:a14="http://schemas.microsoft.com/office/drawing/2010/main" val="0"/>
                        </a:ext>
                      </a:extLst>
                    </a:blip>
                    <a:stretch>
                      <a:fillRect/>
                    </a:stretch>
                  </pic:blipFill>
                  <pic:spPr>
                    <a:xfrm>
                      <a:off x="0" y="0"/>
                      <a:ext cx="6192209" cy="6393515"/>
                    </a:xfrm>
                    <a:prstGeom prst="rect">
                      <a:avLst/>
                    </a:prstGeom>
                  </pic:spPr>
                </pic:pic>
              </a:graphicData>
            </a:graphic>
            <wp14:sizeRelH relativeFrom="margin">
              <wp14:pctWidth>0</wp14:pctWidth>
            </wp14:sizeRelH>
            <wp14:sizeRelV relativeFrom="margin">
              <wp14:pctHeight>0</wp14:pctHeight>
            </wp14:sizeRelV>
          </wp:anchor>
        </w:drawing>
      </w:r>
    </w:p>
    <w:p w14:paraId="67EE37AD" w14:textId="2FA24182" w:rsidR="00F851AC" w:rsidRDefault="00F851AC">
      <w:pPr>
        <w:spacing w:after="160" w:line="259" w:lineRule="auto"/>
        <w:jc w:val="left"/>
      </w:pPr>
    </w:p>
    <w:p w14:paraId="38DAE67A" w14:textId="73B02BB2" w:rsidR="00F851AC" w:rsidRDefault="00F851AC">
      <w:pPr>
        <w:spacing w:after="160" w:line="259" w:lineRule="auto"/>
        <w:jc w:val="left"/>
      </w:pPr>
    </w:p>
    <w:p w14:paraId="40C8AF1C" w14:textId="77777777" w:rsidR="00F851AC" w:rsidRDefault="00F851AC">
      <w:pPr>
        <w:spacing w:after="160" w:line="259" w:lineRule="auto"/>
        <w:jc w:val="left"/>
      </w:pPr>
    </w:p>
    <w:p w14:paraId="26619CFF" w14:textId="08045A4B" w:rsidR="00F851AC" w:rsidRDefault="00F851AC">
      <w:pPr>
        <w:spacing w:after="160" w:line="259" w:lineRule="auto"/>
        <w:jc w:val="left"/>
      </w:pPr>
      <w:r>
        <w:br w:type="page"/>
      </w:r>
    </w:p>
    <w:p w14:paraId="69B8A3A0" w14:textId="403D4BEC" w:rsidR="00F851AC" w:rsidRDefault="00F851AC">
      <w:pPr>
        <w:spacing w:after="160" w:line="259" w:lineRule="auto"/>
        <w:jc w:val="left"/>
      </w:pPr>
      <w:r>
        <w:rPr>
          <w:noProof/>
        </w:rPr>
        <w:lastRenderedPageBreak/>
        <w:drawing>
          <wp:anchor distT="0" distB="0" distL="114300" distR="114300" simplePos="0" relativeHeight="251713024" behindDoc="1" locked="0" layoutInCell="1" allowOverlap="1" wp14:anchorId="0A968556" wp14:editId="1A72956A">
            <wp:simplePos x="0" y="0"/>
            <wp:positionH relativeFrom="column">
              <wp:posOffset>0</wp:posOffset>
            </wp:positionH>
            <wp:positionV relativeFrom="paragraph">
              <wp:posOffset>0</wp:posOffset>
            </wp:positionV>
            <wp:extent cx="6067425" cy="6268085"/>
            <wp:effectExtent l="0" t="0" r="952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inistry-of-economy-Information-Architecture-Knowledge-trade2.jpg"/>
                    <pic:cNvPicPr/>
                  </pic:nvPicPr>
                  <pic:blipFill>
                    <a:blip r:embed="rId24">
                      <a:extLst>
                        <a:ext uri="{28A0092B-C50C-407E-A947-70E740481C1C}">
                          <a14:useLocalDpi xmlns:a14="http://schemas.microsoft.com/office/drawing/2010/main" val="0"/>
                        </a:ext>
                      </a:extLst>
                    </a:blip>
                    <a:stretch>
                      <a:fillRect/>
                    </a:stretch>
                  </pic:blipFill>
                  <pic:spPr>
                    <a:xfrm>
                      <a:off x="0" y="0"/>
                      <a:ext cx="6067425" cy="6268085"/>
                    </a:xfrm>
                    <a:prstGeom prst="rect">
                      <a:avLst/>
                    </a:prstGeom>
                  </pic:spPr>
                </pic:pic>
              </a:graphicData>
            </a:graphic>
            <wp14:sizeRelH relativeFrom="margin">
              <wp14:pctWidth>0</wp14:pctWidth>
            </wp14:sizeRelH>
          </wp:anchor>
        </w:drawing>
      </w:r>
      <w:r>
        <w:br w:type="page"/>
      </w:r>
    </w:p>
    <w:p w14:paraId="20C2375A" w14:textId="70D918EE" w:rsidR="00F851AC" w:rsidRDefault="00A2181F" w:rsidP="00A2181F">
      <w:pPr>
        <w:pStyle w:val="Heading3"/>
      </w:pPr>
      <w:r>
        <w:rPr>
          <w:noProof/>
        </w:rPr>
        <w:lastRenderedPageBreak/>
        <w:drawing>
          <wp:anchor distT="0" distB="0" distL="114300" distR="114300" simplePos="0" relativeHeight="251714048" behindDoc="1" locked="0" layoutInCell="1" allowOverlap="1" wp14:anchorId="61D1F282" wp14:editId="5F48CDBE">
            <wp:simplePos x="0" y="0"/>
            <wp:positionH relativeFrom="column">
              <wp:posOffset>0</wp:posOffset>
            </wp:positionH>
            <wp:positionV relativeFrom="paragraph">
              <wp:posOffset>466725</wp:posOffset>
            </wp:positionV>
            <wp:extent cx="6336972" cy="6972300"/>
            <wp:effectExtent l="0" t="0" r="698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inistry-of-economy-New-Info-Arch.jpg"/>
                    <pic:cNvPicPr/>
                  </pic:nvPicPr>
                  <pic:blipFill>
                    <a:blip r:embed="rId25">
                      <a:extLst>
                        <a:ext uri="{28A0092B-C50C-407E-A947-70E740481C1C}">
                          <a14:useLocalDpi xmlns:a14="http://schemas.microsoft.com/office/drawing/2010/main" val="0"/>
                        </a:ext>
                      </a:extLst>
                    </a:blip>
                    <a:stretch>
                      <a:fillRect/>
                    </a:stretch>
                  </pic:blipFill>
                  <pic:spPr>
                    <a:xfrm>
                      <a:off x="0" y="0"/>
                      <a:ext cx="6340175" cy="6975824"/>
                    </a:xfrm>
                    <a:prstGeom prst="rect">
                      <a:avLst/>
                    </a:prstGeom>
                  </pic:spPr>
                </pic:pic>
              </a:graphicData>
            </a:graphic>
            <wp14:sizeRelH relativeFrom="margin">
              <wp14:pctWidth>0</wp14:pctWidth>
            </wp14:sizeRelH>
            <wp14:sizeRelV relativeFrom="margin">
              <wp14:pctHeight>0</wp14:pctHeight>
            </wp14:sizeRelV>
          </wp:anchor>
        </w:drawing>
      </w:r>
      <w:r>
        <w:t>Tentative Information architecture</w:t>
      </w:r>
    </w:p>
    <w:p w14:paraId="09D0A733" w14:textId="07DE290A" w:rsidR="00F851AC" w:rsidRDefault="00F851AC">
      <w:pPr>
        <w:spacing w:after="160" w:line="259" w:lineRule="auto"/>
        <w:jc w:val="left"/>
      </w:pPr>
    </w:p>
    <w:p w14:paraId="13097007" w14:textId="4B2F5158" w:rsidR="00A2181F" w:rsidRDefault="00A2181F">
      <w:pPr>
        <w:spacing w:after="160" w:line="259" w:lineRule="auto"/>
        <w:jc w:val="left"/>
      </w:pPr>
      <w:r>
        <w:br w:type="page"/>
      </w:r>
    </w:p>
    <w:p w14:paraId="7ACA84F9" w14:textId="27A8CDD2" w:rsidR="00A2181F" w:rsidRDefault="00A501B1" w:rsidP="00A2181F">
      <w:pPr>
        <w:pStyle w:val="Heading3"/>
      </w:pPr>
      <w:r>
        <w:lastRenderedPageBreak/>
        <w:t xml:space="preserve">Actual </w:t>
      </w:r>
      <w:r w:rsidR="00E1418C">
        <w:t>f</w:t>
      </w:r>
      <w:r w:rsidR="00A2181F">
        <w:t>orm</w:t>
      </w:r>
      <w:r>
        <w:t xml:space="preserve"> design</w:t>
      </w:r>
      <w:r w:rsidR="00A2181F">
        <w:t xml:space="preserve"> &amp;</w:t>
      </w:r>
      <w:r w:rsidR="00750F61">
        <w:t xml:space="preserve"> workflo</w:t>
      </w:r>
      <w:r>
        <w:t>w design</w:t>
      </w:r>
      <w:r w:rsidR="00750F61">
        <w:t xml:space="preserve"> screens</w:t>
      </w:r>
      <w:r w:rsidR="00A2181F">
        <w:t xml:space="preserve"> from a popular Open source CMS</w:t>
      </w:r>
    </w:p>
    <w:p w14:paraId="01A2BDC3" w14:textId="2437EFC4" w:rsidR="00A2181F" w:rsidRPr="00A2181F" w:rsidRDefault="00A2181F" w:rsidP="00A2181F">
      <w:r>
        <w:rPr>
          <w:noProof/>
        </w:rPr>
        <w:drawing>
          <wp:anchor distT="0" distB="0" distL="114300" distR="114300" simplePos="0" relativeHeight="251715072" behindDoc="1" locked="0" layoutInCell="1" allowOverlap="1" wp14:anchorId="10F5E695" wp14:editId="12C53F6E">
            <wp:simplePos x="0" y="0"/>
            <wp:positionH relativeFrom="column">
              <wp:posOffset>0</wp:posOffset>
            </wp:positionH>
            <wp:positionV relativeFrom="paragraph">
              <wp:posOffset>1270</wp:posOffset>
            </wp:positionV>
            <wp:extent cx="6362700" cy="7303135"/>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inistry-of-economy-ui-Wireframe-form-workflow.jpg"/>
                    <pic:cNvPicPr/>
                  </pic:nvPicPr>
                  <pic:blipFill>
                    <a:blip r:embed="rId26">
                      <a:extLst>
                        <a:ext uri="{28A0092B-C50C-407E-A947-70E740481C1C}">
                          <a14:useLocalDpi xmlns:a14="http://schemas.microsoft.com/office/drawing/2010/main" val="0"/>
                        </a:ext>
                      </a:extLst>
                    </a:blip>
                    <a:stretch>
                      <a:fillRect/>
                    </a:stretch>
                  </pic:blipFill>
                  <pic:spPr>
                    <a:xfrm>
                      <a:off x="0" y="0"/>
                      <a:ext cx="6367115" cy="7308202"/>
                    </a:xfrm>
                    <a:prstGeom prst="rect">
                      <a:avLst/>
                    </a:prstGeom>
                  </pic:spPr>
                </pic:pic>
              </a:graphicData>
            </a:graphic>
            <wp14:sizeRelH relativeFrom="margin">
              <wp14:pctWidth>0</wp14:pctWidth>
            </wp14:sizeRelH>
            <wp14:sizeRelV relativeFrom="margin">
              <wp14:pctHeight>0</wp14:pctHeight>
            </wp14:sizeRelV>
          </wp:anchor>
        </w:drawing>
      </w:r>
    </w:p>
    <w:p w14:paraId="71508185" w14:textId="465C4BA1" w:rsidR="00A2181F" w:rsidRDefault="00A2181F">
      <w:pPr>
        <w:spacing w:after="160" w:line="259" w:lineRule="auto"/>
        <w:jc w:val="left"/>
      </w:pPr>
      <w:r>
        <w:t xml:space="preserve"> </w:t>
      </w:r>
      <w:r>
        <w:br w:type="page"/>
      </w:r>
    </w:p>
    <w:p w14:paraId="1FB619C0" w14:textId="3435731B" w:rsidR="00F851AC" w:rsidRDefault="00A2181F" w:rsidP="00A2181F">
      <w:pPr>
        <w:pStyle w:val="Heading3"/>
      </w:pPr>
      <w:r>
        <w:rPr>
          <w:noProof/>
        </w:rPr>
        <w:lastRenderedPageBreak/>
        <w:drawing>
          <wp:anchor distT="0" distB="0" distL="114300" distR="114300" simplePos="0" relativeHeight="251716096" behindDoc="1" locked="0" layoutInCell="1" allowOverlap="1" wp14:anchorId="30504737" wp14:editId="17069353">
            <wp:simplePos x="0" y="0"/>
            <wp:positionH relativeFrom="column">
              <wp:posOffset>0</wp:posOffset>
            </wp:positionH>
            <wp:positionV relativeFrom="paragraph">
              <wp:posOffset>466725</wp:posOffset>
            </wp:positionV>
            <wp:extent cx="6438900" cy="7616825"/>
            <wp:effectExtent l="0" t="0" r="0" b="317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inistry-of-economy-CMS-Modules.jpg"/>
                    <pic:cNvPicPr/>
                  </pic:nvPicPr>
                  <pic:blipFill>
                    <a:blip r:embed="rId27">
                      <a:extLst>
                        <a:ext uri="{28A0092B-C50C-407E-A947-70E740481C1C}">
                          <a14:useLocalDpi xmlns:a14="http://schemas.microsoft.com/office/drawing/2010/main" val="0"/>
                        </a:ext>
                      </a:extLst>
                    </a:blip>
                    <a:stretch>
                      <a:fillRect/>
                    </a:stretch>
                  </pic:blipFill>
                  <pic:spPr>
                    <a:xfrm>
                      <a:off x="0" y="0"/>
                      <a:ext cx="6438900" cy="7616825"/>
                    </a:xfrm>
                    <a:prstGeom prst="rect">
                      <a:avLst/>
                    </a:prstGeom>
                  </pic:spPr>
                </pic:pic>
              </a:graphicData>
            </a:graphic>
            <wp14:sizeRelH relativeFrom="margin">
              <wp14:pctWidth>0</wp14:pctWidth>
            </wp14:sizeRelH>
            <wp14:sizeRelV relativeFrom="margin">
              <wp14:pctHeight>0</wp14:pctHeight>
            </wp14:sizeRelV>
          </wp:anchor>
        </w:drawing>
      </w:r>
      <w:r>
        <w:t>CMS Modules considered for development in this proposal</w:t>
      </w:r>
    </w:p>
    <w:p w14:paraId="47200D27" w14:textId="4FEF8E5D" w:rsidR="00A2181F" w:rsidRDefault="00A2181F">
      <w:pPr>
        <w:spacing w:after="160" w:line="259" w:lineRule="auto"/>
        <w:jc w:val="left"/>
      </w:pPr>
    </w:p>
    <w:p w14:paraId="25F0D16C" w14:textId="77777777" w:rsidR="00A2181F" w:rsidRDefault="00A2181F">
      <w:pPr>
        <w:spacing w:after="160" w:line="259" w:lineRule="auto"/>
        <w:jc w:val="left"/>
      </w:pPr>
      <w:r>
        <w:br w:type="page"/>
      </w:r>
    </w:p>
    <w:p w14:paraId="2A450EE3" w14:textId="42B0930F" w:rsidR="00A2181F" w:rsidRDefault="00A2181F" w:rsidP="00A2181F">
      <w:pPr>
        <w:pStyle w:val="Heading3"/>
      </w:pPr>
      <w:r>
        <w:rPr>
          <w:noProof/>
        </w:rPr>
        <w:lastRenderedPageBreak/>
        <w:drawing>
          <wp:anchor distT="0" distB="0" distL="114300" distR="114300" simplePos="0" relativeHeight="251717120" behindDoc="1" locked="0" layoutInCell="1" allowOverlap="1" wp14:anchorId="68A289D4" wp14:editId="5B3BF71E">
            <wp:simplePos x="0" y="0"/>
            <wp:positionH relativeFrom="column">
              <wp:posOffset>-723900</wp:posOffset>
            </wp:positionH>
            <wp:positionV relativeFrom="paragraph">
              <wp:posOffset>466725</wp:posOffset>
            </wp:positionV>
            <wp:extent cx="7526568" cy="3933825"/>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unctional-architecture.jpg"/>
                    <pic:cNvPicPr/>
                  </pic:nvPicPr>
                  <pic:blipFill>
                    <a:blip r:embed="rId28">
                      <a:extLst>
                        <a:ext uri="{28A0092B-C50C-407E-A947-70E740481C1C}">
                          <a14:useLocalDpi xmlns:a14="http://schemas.microsoft.com/office/drawing/2010/main" val="0"/>
                        </a:ext>
                      </a:extLst>
                    </a:blip>
                    <a:stretch>
                      <a:fillRect/>
                    </a:stretch>
                  </pic:blipFill>
                  <pic:spPr>
                    <a:xfrm>
                      <a:off x="0" y="0"/>
                      <a:ext cx="7537609" cy="3939596"/>
                    </a:xfrm>
                    <a:prstGeom prst="rect">
                      <a:avLst/>
                    </a:prstGeom>
                  </pic:spPr>
                </pic:pic>
              </a:graphicData>
            </a:graphic>
            <wp14:sizeRelH relativeFrom="margin">
              <wp14:pctWidth>0</wp14:pctWidth>
            </wp14:sizeRelH>
            <wp14:sizeRelV relativeFrom="margin">
              <wp14:pctHeight>0</wp14:pctHeight>
            </wp14:sizeRelV>
          </wp:anchor>
        </w:drawing>
      </w:r>
      <w:r>
        <w:t>Functional Architecture for the CMS</w:t>
      </w:r>
      <w:r w:rsidR="00305D40">
        <w:t xml:space="preserve"> Platform</w:t>
      </w:r>
    </w:p>
    <w:p w14:paraId="0D3F6A69" w14:textId="10BD5598" w:rsidR="00A2181F" w:rsidRPr="00A2181F" w:rsidRDefault="00A2181F" w:rsidP="00A2181F"/>
    <w:p w14:paraId="35AEC610" w14:textId="77777777" w:rsidR="00A2181F" w:rsidRDefault="00A2181F">
      <w:pPr>
        <w:spacing w:after="160" w:line="259" w:lineRule="auto"/>
        <w:jc w:val="left"/>
      </w:pPr>
    </w:p>
    <w:p w14:paraId="0CF12796" w14:textId="77777777" w:rsidR="00A2181F" w:rsidRDefault="00A2181F">
      <w:pPr>
        <w:spacing w:after="160" w:line="259" w:lineRule="auto"/>
        <w:jc w:val="left"/>
      </w:pPr>
    </w:p>
    <w:p w14:paraId="1A885BD1" w14:textId="77777777" w:rsidR="00A2181F" w:rsidRDefault="00A2181F">
      <w:pPr>
        <w:spacing w:after="160" w:line="259" w:lineRule="auto"/>
        <w:jc w:val="left"/>
      </w:pPr>
    </w:p>
    <w:p w14:paraId="7C372ED9" w14:textId="77777777" w:rsidR="00A2181F" w:rsidRDefault="00A2181F">
      <w:pPr>
        <w:spacing w:after="160" w:line="259" w:lineRule="auto"/>
        <w:jc w:val="left"/>
      </w:pPr>
    </w:p>
    <w:p w14:paraId="6C0D376F" w14:textId="77777777" w:rsidR="00A2181F" w:rsidRDefault="00A2181F">
      <w:pPr>
        <w:spacing w:after="160" w:line="259" w:lineRule="auto"/>
        <w:jc w:val="left"/>
      </w:pPr>
    </w:p>
    <w:p w14:paraId="5214A039" w14:textId="77777777" w:rsidR="00A2181F" w:rsidRDefault="00A2181F">
      <w:pPr>
        <w:spacing w:after="160" w:line="259" w:lineRule="auto"/>
        <w:jc w:val="left"/>
      </w:pPr>
    </w:p>
    <w:p w14:paraId="7C539121" w14:textId="77777777" w:rsidR="00A2181F" w:rsidRDefault="00A2181F">
      <w:pPr>
        <w:spacing w:after="160" w:line="259" w:lineRule="auto"/>
        <w:jc w:val="left"/>
      </w:pPr>
    </w:p>
    <w:p w14:paraId="2CF3AACE" w14:textId="77777777" w:rsidR="00A2181F" w:rsidRDefault="00A2181F">
      <w:pPr>
        <w:spacing w:after="160" w:line="259" w:lineRule="auto"/>
        <w:jc w:val="left"/>
      </w:pPr>
    </w:p>
    <w:p w14:paraId="1AEC7894" w14:textId="77777777" w:rsidR="00A2181F" w:rsidRDefault="00A2181F">
      <w:pPr>
        <w:spacing w:after="160" w:line="259" w:lineRule="auto"/>
        <w:jc w:val="left"/>
      </w:pPr>
    </w:p>
    <w:p w14:paraId="7CDA9423" w14:textId="77777777" w:rsidR="00A2181F" w:rsidRDefault="00A2181F">
      <w:pPr>
        <w:spacing w:after="160" w:line="259" w:lineRule="auto"/>
        <w:jc w:val="left"/>
      </w:pPr>
    </w:p>
    <w:p w14:paraId="687202C4" w14:textId="77777777" w:rsidR="00A2181F" w:rsidRDefault="00A2181F">
      <w:pPr>
        <w:spacing w:after="160" w:line="259" w:lineRule="auto"/>
        <w:jc w:val="left"/>
      </w:pPr>
    </w:p>
    <w:p w14:paraId="78E10360" w14:textId="77777777" w:rsidR="00A2181F" w:rsidRDefault="00A2181F">
      <w:pPr>
        <w:spacing w:after="160" w:line="259" w:lineRule="auto"/>
        <w:jc w:val="left"/>
      </w:pPr>
    </w:p>
    <w:p w14:paraId="6B4B6279" w14:textId="77777777" w:rsidR="00A2181F" w:rsidRDefault="00A2181F">
      <w:pPr>
        <w:spacing w:after="160" w:line="259" w:lineRule="auto"/>
        <w:jc w:val="left"/>
      </w:pPr>
    </w:p>
    <w:p w14:paraId="460DABAD" w14:textId="77777777" w:rsidR="00A2181F" w:rsidRDefault="00A2181F">
      <w:pPr>
        <w:spacing w:after="160" w:line="259" w:lineRule="auto"/>
        <w:jc w:val="left"/>
      </w:pPr>
    </w:p>
    <w:p w14:paraId="157FDF19" w14:textId="77777777" w:rsidR="00A2181F" w:rsidRDefault="00A2181F">
      <w:pPr>
        <w:spacing w:after="160" w:line="259" w:lineRule="auto"/>
        <w:jc w:val="left"/>
      </w:pPr>
    </w:p>
    <w:p w14:paraId="659E6DFD" w14:textId="77777777" w:rsidR="00A2181F" w:rsidRDefault="00A2181F">
      <w:pPr>
        <w:spacing w:after="160" w:line="259" w:lineRule="auto"/>
        <w:jc w:val="left"/>
      </w:pPr>
    </w:p>
    <w:p w14:paraId="1AF2A632" w14:textId="77777777" w:rsidR="00A2181F" w:rsidRDefault="00A2181F">
      <w:pPr>
        <w:spacing w:after="160" w:line="259" w:lineRule="auto"/>
        <w:jc w:val="left"/>
      </w:pPr>
      <w:r>
        <w:br w:type="page"/>
      </w:r>
    </w:p>
    <w:p w14:paraId="02DE21DF" w14:textId="39150F5E" w:rsidR="00A2181F" w:rsidRDefault="00A2181F" w:rsidP="00A2181F">
      <w:pPr>
        <w:pStyle w:val="Heading3"/>
      </w:pPr>
      <w:r>
        <w:lastRenderedPageBreak/>
        <w:t>Development Stack</w:t>
      </w:r>
    </w:p>
    <w:p w14:paraId="4E988113" w14:textId="77FB56D9" w:rsidR="00A2181F" w:rsidRDefault="00025481" w:rsidP="00025481">
      <w:r>
        <w:rPr>
          <w:noProof/>
        </w:rPr>
        <w:drawing>
          <wp:anchor distT="0" distB="0" distL="114300" distR="114300" simplePos="0" relativeHeight="251726336" behindDoc="1" locked="0" layoutInCell="1" allowOverlap="1" wp14:anchorId="58DC868C" wp14:editId="1496A804">
            <wp:simplePos x="0" y="0"/>
            <wp:positionH relativeFrom="column">
              <wp:posOffset>-352425</wp:posOffset>
            </wp:positionH>
            <wp:positionV relativeFrom="paragraph">
              <wp:posOffset>81915</wp:posOffset>
            </wp:positionV>
            <wp:extent cx="6791325" cy="484367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nistry-of-economy-dev-stack.jpg"/>
                    <pic:cNvPicPr/>
                  </pic:nvPicPr>
                  <pic:blipFill>
                    <a:blip r:embed="rId29">
                      <a:extLst>
                        <a:ext uri="{28A0092B-C50C-407E-A947-70E740481C1C}">
                          <a14:useLocalDpi xmlns:a14="http://schemas.microsoft.com/office/drawing/2010/main" val="0"/>
                        </a:ext>
                      </a:extLst>
                    </a:blip>
                    <a:stretch>
                      <a:fillRect/>
                    </a:stretch>
                  </pic:blipFill>
                  <pic:spPr>
                    <a:xfrm>
                      <a:off x="0" y="0"/>
                      <a:ext cx="6797829" cy="4848312"/>
                    </a:xfrm>
                    <a:prstGeom prst="rect">
                      <a:avLst/>
                    </a:prstGeom>
                  </pic:spPr>
                </pic:pic>
              </a:graphicData>
            </a:graphic>
            <wp14:sizeRelH relativeFrom="margin">
              <wp14:pctWidth>0</wp14:pctWidth>
            </wp14:sizeRelH>
            <wp14:sizeRelV relativeFrom="margin">
              <wp14:pctHeight>0</wp14:pctHeight>
            </wp14:sizeRelV>
          </wp:anchor>
        </w:drawing>
      </w:r>
      <w:r w:rsidR="00A2181F">
        <w:br w:type="page"/>
      </w:r>
    </w:p>
    <w:p w14:paraId="7F67BBCD" w14:textId="040CB77A" w:rsidR="00A2181F" w:rsidRDefault="00750F61" w:rsidP="00750F61">
      <w:pPr>
        <w:pStyle w:val="Heading3"/>
      </w:pPr>
      <w:r>
        <w:rPr>
          <w:noProof/>
        </w:rPr>
        <w:lastRenderedPageBreak/>
        <w:drawing>
          <wp:anchor distT="0" distB="0" distL="114300" distR="114300" simplePos="0" relativeHeight="251719168" behindDoc="1" locked="0" layoutInCell="1" allowOverlap="1" wp14:anchorId="17BC0FF3" wp14:editId="499FBBA8">
            <wp:simplePos x="0" y="0"/>
            <wp:positionH relativeFrom="column">
              <wp:posOffset>-561974</wp:posOffset>
            </wp:positionH>
            <wp:positionV relativeFrom="paragraph">
              <wp:posOffset>466725</wp:posOffset>
            </wp:positionV>
            <wp:extent cx="7194550" cy="6656790"/>
            <wp:effectExtent l="0" t="0" r="635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inistry-of-economy-Technical-Architecture.jpg"/>
                    <pic:cNvPicPr/>
                  </pic:nvPicPr>
                  <pic:blipFill>
                    <a:blip r:embed="rId30">
                      <a:extLst>
                        <a:ext uri="{28A0092B-C50C-407E-A947-70E740481C1C}">
                          <a14:useLocalDpi xmlns:a14="http://schemas.microsoft.com/office/drawing/2010/main" val="0"/>
                        </a:ext>
                      </a:extLst>
                    </a:blip>
                    <a:stretch>
                      <a:fillRect/>
                    </a:stretch>
                  </pic:blipFill>
                  <pic:spPr>
                    <a:xfrm>
                      <a:off x="0" y="0"/>
                      <a:ext cx="7200339" cy="6662146"/>
                    </a:xfrm>
                    <a:prstGeom prst="rect">
                      <a:avLst/>
                    </a:prstGeom>
                  </pic:spPr>
                </pic:pic>
              </a:graphicData>
            </a:graphic>
            <wp14:sizeRelH relativeFrom="margin">
              <wp14:pctWidth>0</wp14:pctWidth>
            </wp14:sizeRelH>
            <wp14:sizeRelV relativeFrom="margin">
              <wp14:pctHeight>0</wp14:pctHeight>
            </wp14:sizeRelV>
          </wp:anchor>
        </w:drawing>
      </w:r>
      <w:r>
        <w:t>Technical Architecture</w:t>
      </w:r>
    </w:p>
    <w:p w14:paraId="78218E40" w14:textId="79B7322C" w:rsidR="00750F61" w:rsidRPr="00750F61" w:rsidRDefault="00750F61" w:rsidP="00750F61"/>
    <w:p w14:paraId="3793A1B1" w14:textId="77777777" w:rsidR="00A2181F" w:rsidRDefault="00A2181F">
      <w:pPr>
        <w:spacing w:after="160" w:line="259" w:lineRule="auto"/>
        <w:jc w:val="left"/>
      </w:pPr>
    </w:p>
    <w:p w14:paraId="34375F27" w14:textId="630DCD73" w:rsidR="00A46274" w:rsidRDefault="00A46274">
      <w:pPr>
        <w:spacing w:after="160" w:line="259" w:lineRule="auto"/>
        <w:jc w:val="left"/>
      </w:pPr>
    </w:p>
    <w:p w14:paraId="5BFDD861" w14:textId="6806BB67" w:rsidR="00A46274" w:rsidRDefault="00A46274">
      <w:pPr>
        <w:spacing w:after="160" w:line="259" w:lineRule="auto"/>
        <w:jc w:val="left"/>
        <w:rPr>
          <w:rFonts w:ascii="Lato" w:eastAsiaTheme="majorEastAsia" w:hAnsi="Lato" w:cs="Arial"/>
          <w:b/>
          <w:bCs/>
          <w:color w:val="auto"/>
          <w:sz w:val="24"/>
          <w:szCs w:val="24"/>
        </w:rPr>
      </w:pPr>
      <w:r>
        <w:br w:type="page"/>
      </w:r>
    </w:p>
    <w:p w14:paraId="57B03016" w14:textId="31C3DE08" w:rsidR="00750F61" w:rsidRPr="00750F61" w:rsidRDefault="00750F61" w:rsidP="00750F61">
      <w:pPr>
        <w:pStyle w:val="Heading3"/>
        <w:rPr>
          <w:rFonts w:ascii="Lato" w:hAnsi="Lato" w:cs="Arial"/>
          <w:bCs/>
          <w:color w:val="auto"/>
          <w:sz w:val="24"/>
        </w:rPr>
      </w:pPr>
      <w:r>
        <w:rPr>
          <w:noProof/>
        </w:rPr>
        <w:lastRenderedPageBreak/>
        <w:drawing>
          <wp:anchor distT="0" distB="0" distL="114300" distR="114300" simplePos="0" relativeHeight="251720192" behindDoc="1" locked="0" layoutInCell="1" allowOverlap="1" wp14:anchorId="4896C302" wp14:editId="45F07E11">
            <wp:simplePos x="0" y="0"/>
            <wp:positionH relativeFrom="column">
              <wp:posOffset>-409575</wp:posOffset>
            </wp:positionH>
            <wp:positionV relativeFrom="paragraph">
              <wp:posOffset>371475</wp:posOffset>
            </wp:positionV>
            <wp:extent cx="6925945" cy="6836823"/>
            <wp:effectExtent l="0" t="0" r="8255" b="254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inistry-of-economy-Arch-explanation.jpg"/>
                    <pic:cNvPicPr/>
                  </pic:nvPicPr>
                  <pic:blipFill>
                    <a:blip r:embed="rId31">
                      <a:extLst>
                        <a:ext uri="{28A0092B-C50C-407E-A947-70E740481C1C}">
                          <a14:useLocalDpi xmlns:a14="http://schemas.microsoft.com/office/drawing/2010/main" val="0"/>
                        </a:ext>
                      </a:extLst>
                    </a:blip>
                    <a:stretch>
                      <a:fillRect/>
                    </a:stretch>
                  </pic:blipFill>
                  <pic:spPr>
                    <a:xfrm>
                      <a:off x="0" y="0"/>
                      <a:ext cx="6928874" cy="6839714"/>
                    </a:xfrm>
                    <a:prstGeom prst="rect">
                      <a:avLst/>
                    </a:prstGeom>
                  </pic:spPr>
                </pic:pic>
              </a:graphicData>
            </a:graphic>
            <wp14:sizeRelH relativeFrom="margin">
              <wp14:pctWidth>0</wp14:pctWidth>
            </wp14:sizeRelH>
            <wp14:sizeRelV relativeFrom="margin">
              <wp14:pctHeight>0</wp14:pctHeight>
            </wp14:sizeRelV>
          </wp:anchor>
        </w:drawing>
      </w:r>
      <w:r>
        <w:t>Architecture Explanation</w:t>
      </w:r>
    </w:p>
    <w:p w14:paraId="57140169" w14:textId="4CAA0663" w:rsidR="00750F61" w:rsidRDefault="00750F61" w:rsidP="00750F61">
      <w:pPr>
        <w:rPr>
          <w:rFonts w:ascii="Lato" w:hAnsi="Lato" w:cs="Arial"/>
          <w:b/>
          <w:bCs/>
          <w:color w:val="auto"/>
          <w:sz w:val="24"/>
        </w:rPr>
      </w:pPr>
      <w:r>
        <w:br w:type="page"/>
      </w:r>
    </w:p>
    <w:p w14:paraId="33125693" w14:textId="51E3318B" w:rsidR="00750F61" w:rsidRDefault="00750F61" w:rsidP="00750F61">
      <w:pPr>
        <w:pStyle w:val="Heading3"/>
      </w:pPr>
      <w:r>
        <w:rPr>
          <w:noProof/>
        </w:rPr>
        <w:lastRenderedPageBreak/>
        <w:drawing>
          <wp:anchor distT="0" distB="0" distL="114300" distR="114300" simplePos="0" relativeHeight="251721216" behindDoc="1" locked="0" layoutInCell="1" allowOverlap="1" wp14:anchorId="242144E7" wp14:editId="6CCE6DC3">
            <wp:simplePos x="0" y="0"/>
            <wp:positionH relativeFrom="column">
              <wp:posOffset>-161925</wp:posOffset>
            </wp:positionH>
            <wp:positionV relativeFrom="paragraph">
              <wp:posOffset>466090</wp:posOffset>
            </wp:positionV>
            <wp:extent cx="6457438" cy="6734175"/>
            <wp:effectExtent l="0" t="0" r="635"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inistry-of-economy-QA-Lifecycle.jpg"/>
                    <pic:cNvPicPr/>
                  </pic:nvPicPr>
                  <pic:blipFill>
                    <a:blip r:embed="rId32">
                      <a:extLst>
                        <a:ext uri="{28A0092B-C50C-407E-A947-70E740481C1C}">
                          <a14:useLocalDpi xmlns:a14="http://schemas.microsoft.com/office/drawing/2010/main" val="0"/>
                        </a:ext>
                      </a:extLst>
                    </a:blip>
                    <a:stretch>
                      <a:fillRect/>
                    </a:stretch>
                  </pic:blipFill>
                  <pic:spPr>
                    <a:xfrm>
                      <a:off x="0" y="0"/>
                      <a:ext cx="6457438" cy="6734175"/>
                    </a:xfrm>
                    <a:prstGeom prst="rect">
                      <a:avLst/>
                    </a:prstGeom>
                  </pic:spPr>
                </pic:pic>
              </a:graphicData>
            </a:graphic>
            <wp14:sizeRelH relativeFrom="margin">
              <wp14:pctWidth>0</wp14:pctWidth>
            </wp14:sizeRelH>
            <wp14:sizeRelV relativeFrom="margin">
              <wp14:pctHeight>0</wp14:pctHeight>
            </wp14:sizeRelV>
          </wp:anchor>
        </w:drawing>
      </w:r>
      <w:r>
        <w:t>QA Tools, processes and release pipelines</w:t>
      </w:r>
    </w:p>
    <w:p w14:paraId="208F76D0" w14:textId="2310ADAB" w:rsidR="00750F61" w:rsidRDefault="00750F61">
      <w:pPr>
        <w:spacing w:after="160" w:line="259" w:lineRule="auto"/>
        <w:jc w:val="left"/>
      </w:pPr>
      <w:r>
        <w:br w:type="page"/>
      </w:r>
    </w:p>
    <w:p w14:paraId="35FEBC8C" w14:textId="0E7B1D52" w:rsidR="00750F61" w:rsidRDefault="00750F61" w:rsidP="00750F61">
      <w:pPr>
        <w:pStyle w:val="Heading3"/>
      </w:pPr>
      <w:r>
        <w:rPr>
          <w:noProof/>
        </w:rPr>
        <w:lastRenderedPageBreak/>
        <w:drawing>
          <wp:anchor distT="0" distB="0" distL="114300" distR="114300" simplePos="0" relativeHeight="251722240" behindDoc="1" locked="0" layoutInCell="1" allowOverlap="1" wp14:anchorId="5022B449" wp14:editId="20E2764B">
            <wp:simplePos x="0" y="0"/>
            <wp:positionH relativeFrom="column">
              <wp:posOffset>-293387</wp:posOffset>
            </wp:positionH>
            <wp:positionV relativeFrom="paragraph">
              <wp:posOffset>466725</wp:posOffset>
            </wp:positionV>
            <wp:extent cx="6577347" cy="6419850"/>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ministry-of-economy-Release-Pipeline.jpg"/>
                    <pic:cNvPicPr/>
                  </pic:nvPicPr>
                  <pic:blipFill>
                    <a:blip r:embed="rId33">
                      <a:extLst>
                        <a:ext uri="{28A0092B-C50C-407E-A947-70E740481C1C}">
                          <a14:useLocalDpi xmlns:a14="http://schemas.microsoft.com/office/drawing/2010/main" val="0"/>
                        </a:ext>
                      </a:extLst>
                    </a:blip>
                    <a:stretch>
                      <a:fillRect/>
                    </a:stretch>
                  </pic:blipFill>
                  <pic:spPr>
                    <a:xfrm>
                      <a:off x="0" y="0"/>
                      <a:ext cx="6590789" cy="6432970"/>
                    </a:xfrm>
                    <a:prstGeom prst="rect">
                      <a:avLst/>
                    </a:prstGeom>
                  </pic:spPr>
                </pic:pic>
              </a:graphicData>
            </a:graphic>
            <wp14:sizeRelH relativeFrom="margin">
              <wp14:pctWidth>0</wp14:pctWidth>
            </wp14:sizeRelH>
            <wp14:sizeRelV relativeFrom="margin">
              <wp14:pctHeight>0</wp14:pctHeight>
            </wp14:sizeRelV>
          </wp:anchor>
        </w:drawing>
      </w:r>
      <w:r>
        <w:t>Release &amp; Deployment Pipeline</w:t>
      </w:r>
    </w:p>
    <w:p w14:paraId="03A5E59E" w14:textId="4F1FB54D" w:rsidR="00750F61" w:rsidRDefault="00750F61" w:rsidP="00750F61">
      <w:r>
        <w:br w:type="page"/>
      </w:r>
    </w:p>
    <w:p w14:paraId="64C1093E" w14:textId="3165BD01" w:rsidR="00750F61" w:rsidRDefault="00750F61" w:rsidP="00750F61">
      <w:pPr>
        <w:pStyle w:val="Heading3"/>
      </w:pPr>
      <w:r>
        <w:rPr>
          <w:noProof/>
        </w:rPr>
        <w:lastRenderedPageBreak/>
        <w:drawing>
          <wp:anchor distT="0" distB="0" distL="114300" distR="114300" simplePos="0" relativeHeight="251723264" behindDoc="1" locked="0" layoutInCell="1" allowOverlap="1" wp14:anchorId="17B78E9D" wp14:editId="5DE9645B">
            <wp:simplePos x="0" y="0"/>
            <wp:positionH relativeFrom="column">
              <wp:posOffset>-431086</wp:posOffset>
            </wp:positionH>
            <wp:positionV relativeFrom="paragraph">
              <wp:posOffset>466725</wp:posOffset>
            </wp:positionV>
            <wp:extent cx="6824901" cy="558165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ministry-of-economy-Server Topology.jpg"/>
                    <pic:cNvPicPr/>
                  </pic:nvPicPr>
                  <pic:blipFill>
                    <a:blip r:embed="rId34">
                      <a:extLst>
                        <a:ext uri="{28A0092B-C50C-407E-A947-70E740481C1C}">
                          <a14:useLocalDpi xmlns:a14="http://schemas.microsoft.com/office/drawing/2010/main" val="0"/>
                        </a:ext>
                      </a:extLst>
                    </a:blip>
                    <a:stretch>
                      <a:fillRect/>
                    </a:stretch>
                  </pic:blipFill>
                  <pic:spPr>
                    <a:xfrm>
                      <a:off x="0" y="0"/>
                      <a:ext cx="6832162" cy="5587588"/>
                    </a:xfrm>
                    <a:prstGeom prst="rect">
                      <a:avLst/>
                    </a:prstGeom>
                  </pic:spPr>
                </pic:pic>
              </a:graphicData>
            </a:graphic>
            <wp14:sizeRelH relativeFrom="margin">
              <wp14:pctWidth>0</wp14:pctWidth>
            </wp14:sizeRelH>
            <wp14:sizeRelV relativeFrom="margin">
              <wp14:pctHeight>0</wp14:pctHeight>
            </wp14:sizeRelV>
          </wp:anchor>
        </w:drawing>
      </w:r>
      <w:r>
        <w:t>Server Topology</w:t>
      </w:r>
    </w:p>
    <w:p w14:paraId="4FD67024" w14:textId="2331325C" w:rsidR="00750F61" w:rsidRPr="00750F61" w:rsidRDefault="00750F61" w:rsidP="00750F61"/>
    <w:p w14:paraId="2646C63F" w14:textId="77777777" w:rsidR="00750F61" w:rsidRDefault="00750F61">
      <w:pPr>
        <w:spacing w:after="160" w:line="259" w:lineRule="auto"/>
        <w:jc w:val="left"/>
        <w:rPr>
          <w:rFonts w:ascii="Lato" w:eastAsiaTheme="majorEastAsia" w:hAnsi="Lato" w:cs="Arial"/>
          <w:b/>
          <w:bCs/>
          <w:color w:val="auto"/>
          <w:sz w:val="24"/>
          <w:szCs w:val="24"/>
        </w:rPr>
      </w:pPr>
      <w:r>
        <w:br w:type="page"/>
      </w:r>
    </w:p>
    <w:p w14:paraId="42343227" w14:textId="3949FB34" w:rsidR="00A46274" w:rsidRDefault="00277BF3" w:rsidP="00A13DAA">
      <w:pPr>
        <w:pStyle w:val="Heading3"/>
      </w:pPr>
      <w:r>
        <w:rPr>
          <w:noProof/>
        </w:rPr>
        <w:lastRenderedPageBreak/>
        <w:drawing>
          <wp:anchor distT="0" distB="0" distL="114300" distR="114300" simplePos="0" relativeHeight="251692544" behindDoc="1" locked="0" layoutInCell="1" allowOverlap="1" wp14:anchorId="757433CD" wp14:editId="083C07D9">
            <wp:simplePos x="0" y="0"/>
            <wp:positionH relativeFrom="column">
              <wp:posOffset>-262968</wp:posOffset>
            </wp:positionH>
            <wp:positionV relativeFrom="paragraph">
              <wp:posOffset>466725</wp:posOffset>
            </wp:positionV>
            <wp:extent cx="6606618" cy="7115175"/>
            <wp:effectExtent l="0" t="0" r="381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c-arch.png"/>
                    <pic:cNvPicPr/>
                  </pic:nvPicPr>
                  <pic:blipFill>
                    <a:blip r:embed="rId35">
                      <a:extLst>
                        <a:ext uri="{28A0092B-C50C-407E-A947-70E740481C1C}">
                          <a14:useLocalDpi xmlns:a14="http://schemas.microsoft.com/office/drawing/2010/main" val="0"/>
                        </a:ext>
                      </a:extLst>
                    </a:blip>
                    <a:stretch>
                      <a:fillRect/>
                    </a:stretch>
                  </pic:blipFill>
                  <pic:spPr>
                    <a:xfrm>
                      <a:off x="0" y="0"/>
                      <a:ext cx="6608964" cy="7117702"/>
                    </a:xfrm>
                    <a:prstGeom prst="rect">
                      <a:avLst/>
                    </a:prstGeom>
                  </pic:spPr>
                </pic:pic>
              </a:graphicData>
            </a:graphic>
            <wp14:sizeRelH relativeFrom="margin">
              <wp14:pctWidth>0</wp14:pctWidth>
            </wp14:sizeRelH>
            <wp14:sizeRelV relativeFrom="margin">
              <wp14:pctHeight>0</wp14:pctHeight>
            </wp14:sizeRelV>
          </wp:anchor>
        </w:drawing>
      </w:r>
      <w:r w:rsidR="00A46274">
        <w:t>Security Architecture</w:t>
      </w:r>
    </w:p>
    <w:p w14:paraId="07B63B16" w14:textId="1C851A2D" w:rsidR="00A46274" w:rsidRPr="00A46274" w:rsidRDefault="00A46274" w:rsidP="00A46274"/>
    <w:p w14:paraId="1AB1AD1B" w14:textId="6774D257" w:rsidR="00A46274" w:rsidRDefault="00A46274">
      <w:pPr>
        <w:spacing w:after="160" w:line="259" w:lineRule="auto"/>
        <w:jc w:val="left"/>
        <w:rPr>
          <w:rFonts w:ascii="Lato" w:eastAsiaTheme="majorEastAsia" w:hAnsi="Lato" w:cs="Arial"/>
          <w:b/>
          <w:bCs/>
          <w:color w:val="auto"/>
          <w:sz w:val="24"/>
          <w:szCs w:val="24"/>
        </w:rPr>
      </w:pPr>
      <w:r>
        <w:br w:type="page"/>
      </w:r>
    </w:p>
    <w:p w14:paraId="6BA0212A" w14:textId="57749624" w:rsidR="00EE071D" w:rsidRPr="00EE071D" w:rsidRDefault="00EE071D" w:rsidP="00EE071D">
      <w:pPr>
        <w:pStyle w:val="Heading3"/>
        <w:rPr>
          <w:rFonts w:ascii="Lato" w:hAnsi="Lato" w:cs="Arial"/>
          <w:bCs/>
          <w:color w:val="auto"/>
          <w:sz w:val="24"/>
        </w:rPr>
      </w:pPr>
      <w:r>
        <w:rPr>
          <w:noProof/>
        </w:rPr>
        <w:lastRenderedPageBreak/>
        <w:drawing>
          <wp:anchor distT="0" distB="0" distL="114300" distR="114300" simplePos="0" relativeHeight="251724288" behindDoc="1" locked="0" layoutInCell="1" allowOverlap="1" wp14:anchorId="50B15A2E" wp14:editId="7AB690D4">
            <wp:simplePos x="0" y="0"/>
            <wp:positionH relativeFrom="column">
              <wp:posOffset>-600075</wp:posOffset>
            </wp:positionH>
            <wp:positionV relativeFrom="paragraph">
              <wp:posOffset>409575</wp:posOffset>
            </wp:positionV>
            <wp:extent cx="7300544" cy="7229475"/>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Ministry-of-economy-2-CMS Comparison-1.jpg"/>
                    <pic:cNvPicPr/>
                  </pic:nvPicPr>
                  <pic:blipFill>
                    <a:blip r:embed="rId36">
                      <a:extLst>
                        <a:ext uri="{28A0092B-C50C-407E-A947-70E740481C1C}">
                          <a14:useLocalDpi xmlns:a14="http://schemas.microsoft.com/office/drawing/2010/main" val="0"/>
                        </a:ext>
                      </a:extLst>
                    </a:blip>
                    <a:stretch>
                      <a:fillRect/>
                    </a:stretch>
                  </pic:blipFill>
                  <pic:spPr>
                    <a:xfrm>
                      <a:off x="0" y="0"/>
                      <a:ext cx="7306686" cy="7235558"/>
                    </a:xfrm>
                    <a:prstGeom prst="rect">
                      <a:avLst/>
                    </a:prstGeom>
                  </pic:spPr>
                </pic:pic>
              </a:graphicData>
            </a:graphic>
            <wp14:sizeRelH relativeFrom="margin">
              <wp14:pctWidth>0</wp14:pctWidth>
            </wp14:sizeRelH>
            <wp14:sizeRelV relativeFrom="margin">
              <wp14:pctHeight>0</wp14:pctHeight>
            </wp14:sizeRelV>
          </wp:anchor>
        </w:drawing>
      </w:r>
      <w:r>
        <w:t>Techno-Functional comparison of major .Net CMS platforms</w:t>
      </w:r>
    </w:p>
    <w:p w14:paraId="3786F9F8" w14:textId="44F3C90B" w:rsidR="00EE071D" w:rsidRDefault="00EE071D" w:rsidP="00EE071D">
      <w:pPr>
        <w:pStyle w:val="Heading3"/>
        <w:rPr>
          <w:rFonts w:ascii="Lato" w:hAnsi="Lato" w:cs="Arial"/>
          <w:bCs/>
          <w:color w:val="auto"/>
          <w:sz w:val="24"/>
        </w:rPr>
      </w:pPr>
      <w:r>
        <w:br w:type="page"/>
      </w:r>
    </w:p>
    <w:p w14:paraId="7B42D47D" w14:textId="73255387" w:rsidR="00780016" w:rsidRDefault="00780016">
      <w:pPr>
        <w:spacing w:after="160" w:line="259" w:lineRule="auto"/>
        <w:jc w:val="left"/>
      </w:pPr>
      <w:r>
        <w:rPr>
          <w:noProof/>
        </w:rPr>
        <w:lastRenderedPageBreak/>
        <w:drawing>
          <wp:anchor distT="0" distB="0" distL="114300" distR="114300" simplePos="0" relativeHeight="251725312" behindDoc="1" locked="0" layoutInCell="1" allowOverlap="1" wp14:anchorId="6E2FD42A" wp14:editId="623F3E1B">
            <wp:simplePos x="0" y="0"/>
            <wp:positionH relativeFrom="column">
              <wp:posOffset>-457200</wp:posOffset>
            </wp:positionH>
            <wp:positionV relativeFrom="paragraph">
              <wp:posOffset>-292100</wp:posOffset>
            </wp:positionV>
            <wp:extent cx="7210425" cy="7210425"/>
            <wp:effectExtent l="0" t="0" r="9525" b="952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Ministry-of-economy-2-CMS Comparison-2.jpg"/>
                    <pic:cNvPicPr/>
                  </pic:nvPicPr>
                  <pic:blipFill>
                    <a:blip r:embed="rId37">
                      <a:extLst>
                        <a:ext uri="{28A0092B-C50C-407E-A947-70E740481C1C}">
                          <a14:useLocalDpi xmlns:a14="http://schemas.microsoft.com/office/drawing/2010/main" val="0"/>
                        </a:ext>
                      </a:extLst>
                    </a:blip>
                    <a:stretch>
                      <a:fillRect/>
                    </a:stretch>
                  </pic:blipFill>
                  <pic:spPr>
                    <a:xfrm>
                      <a:off x="0" y="0"/>
                      <a:ext cx="7210425" cy="7210425"/>
                    </a:xfrm>
                    <a:prstGeom prst="rect">
                      <a:avLst/>
                    </a:prstGeom>
                  </pic:spPr>
                </pic:pic>
              </a:graphicData>
            </a:graphic>
            <wp14:sizeRelH relativeFrom="margin">
              <wp14:pctWidth>0</wp14:pctWidth>
            </wp14:sizeRelH>
            <wp14:sizeRelV relativeFrom="margin">
              <wp14:pctHeight>0</wp14:pctHeight>
            </wp14:sizeRelV>
          </wp:anchor>
        </w:drawing>
      </w:r>
    </w:p>
    <w:p w14:paraId="4DDEA790" w14:textId="359A1506" w:rsidR="00780016" w:rsidRDefault="00780016">
      <w:pPr>
        <w:spacing w:after="160" w:line="259" w:lineRule="auto"/>
        <w:jc w:val="left"/>
      </w:pPr>
    </w:p>
    <w:p w14:paraId="71CF1301" w14:textId="7D92A566" w:rsidR="00780016" w:rsidRDefault="00780016">
      <w:pPr>
        <w:spacing w:after="160" w:line="259" w:lineRule="auto"/>
        <w:jc w:val="left"/>
      </w:pPr>
    </w:p>
    <w:p w14:paraId="30190972" w14:textId="21DF602B" w:rsidR="00780016" w:rsidRDefault="00780016">
      <w:pPr>
        <w:spacing w:after="160" w:line="259" w:lineRule="auto"/>
        <w:jc w:val="left"/>
      </w:pPr>
    </w:p>
    <w:p w14:paraId="4B8C2C76" w14:textId="77777777" w:rsidR="00780016" w:rsidRDefault="00780016">
      <w:pPr>
        <w:spacing w:after="160" w:line="259" w:lineRule="auto"/>
        <w:jc w:val="left"/>
      </w:pPr>
    </w:p>
    <w:p w14:paraId="5B9280BC" w14:textId="77777777" w:rsidR="00780016" w:rsidRDefault="00780016">
      <w:pPr>
        <w:spacing w:after="160" w:line="259" w:lineRule="auto"/>
        <w:jc w:val="left"/>
      </w:pPr>
    </w:p>
    <w:p w14:paraId="3D1A3F94" w14:textId="77777777" w:rsidR="00780016" w:rsidRDefault="00780016">
      <w:pPr>
        <w:spacing w:after="160" w:line="259" w:lineRule="auto"/>
        <w:jc w:val="left"/>
      </w:pPr>
    </w:p>
    <w:p w14:paraId="3305DFD1" w14:textId="77777777" w:rsidR="00780016" w:rsidRDefault="00780016">
      <w:pPr>
        <w:spacing w:after="160" w:line="259" w:lineRule="auto"/>
        <w:jc w:val="left"/>
      </w:pPr>
    </w:p>
    <w:p w14:paraId="0368209B" w14:textId="77777777" w:rsidR="00780016" w:rsidRDefault="00780016">
      <w:pPr>
        <w:spacing w:after="160" w:line="259" w:lineRule="auto"/>
        <w:jc w:val="left"/>
      </w:pPr>
    </w:p>
    <w:p w14:paraId="4CB79F51" w14:textId="77777777" w:rsidR="00780016" w:rsidRDefault="00780016">
      <w:pPr>
        <w:spacing w:after="160" w:line="259" w:lineRule="auto"/>
        <w:jc w:val="left"/>
      </w:pPr>
    </w:p>
    <w:p w14:paraId="3B67CB6E" w14:textId="77777777" w:rsidR="00780016" w:rsidRDefault="00780016">
      <w:pPr>
        <w:spacing w:after="160" w:line="259" w:lineRule="auto"/>
        <w:jc w:val="left"/>
      </w:pPr>
    </w:p>
    <w:p w14:paraId="17F40F1C" w14:textId="77777777" w:rsidR="00780016" w:rsidRDefault="00780016">
      <w:pPr>
        <w:spacing w:after="160" w:line="259" w:lineRule="auto"/>
        <w:jc w:val="left"/>
      </w:pPr>
    </w:p>
    <w:p w14:paraId="08F457FA" w14:textId="77777777" w:rsidR="00780016" w:rsidRDefault="00780016">
      <w:pPr>
        <w:spacing w:after="160" w:line="259" w:lineRule="auto"/>
        <w:jc w:val="left"/>
      </w:pPr>
    </w:p>
    <w:p w14:paraId="20DFCB25" w14:textId="77777777" w:rsidR="00780016" w:rsidRDefault="00780016">
      <w:pPr>
        <w:spacing w:after="160" w:line="259" w:lineRule="auto"/>
        <w:jc w:val="left"/>
      </w:pPr>
    </w:p>
    <w:p w14:paraId="4480FC32" w14:textId="77777777" w:rsidR="00780016" w:rsidRDefault="00780016">
      <w:pPr>
        <w:spacing w:after="160" w:line="259" w:lineRule="auto"/>
        <w:jc w:val="left"/>
      </w:pPr>
    </w:p>
    <w:p w14:paraId="2357D505" w14:textId="77777777" w:rsidR="00780016" w:rsidRDefault="00780016">
      <w:pPr>
        <w:spacing w:after="160" w:line="259" w:lineRule="auto"/>
        <w:jc w:val="left"/>
      </w:pPr>
    </w:p>
    <w:p w14:paraId="7B93E5E6" w14:textId="77777777" w:rsidR="00780016" w:rsidRDefault="00780016">
      <w:pPr>
        <w:spacing w:after="160" w:line="259" w:lineRule="auto"/>
        <w:jc w:val="left"/>
      </w:pPr>
    </w:p>
    <w:p w14:paraId="73E79486" w14:textId="77777777" w:rsidR="00780016" w:rsidRDefault="00780016">
      <w:pPr>
        <w:spacing w:after="160" w:line="259" w:lineRule="auto"/>
        <w:jc w:val="left"/>
      </w:pPr>
    </w:p>
    <w:p w14:paraId="1639CF25" w14:textId="77777777" w:rsidR="00780016" w:rsidRDefault="00780016">
      <w:pPr>
        <w:spacing w:after="160" w:line="259" w:lineRule="auto"/>
        <w:jc w:val="left"/>
      </w:pPr>
    </w:p>
    <w:p w14:paraId="42CC78A9" w14:textId="77777777" w:rsidR="00780016" w:rsidRDefault="00780016">
      <w:pPr>
        <w:spacing w:after="160" w:line="259" w:lineRule="auto"/>
        <w:jc w:val="left"/>
      </w:pPr>
    </w:p>
    <w:p w14:paraId="393DCA68" w14:textId="77777777" w:rsidR="00780016" w:rsidRDefault="00780016">
      <w:pPr>
        <w:spacing w:after="160" w:line="259" w:lineRule="auto"/>
        <w:jc w:val="left"/>
      </w:pPr>
    </w:p>
    <w:p w14:paraId="128AB78C" w14:textId="77777777" w:rsidR="00780016" w:rsidRDefault="00780016">
      <w:pPr>
        <w:spacing w:after="160" w:line="259" w:lineRule="auto"/>
        <w:jc w:val="left"/>
      </w:pPr>
    </w:p>
    <w:p w14:paraId="6EB03F70" w14:textId="77777777" w:rsidR="00780016" w:rsidRDefault="00780016">
      <w:pPr>
        <w:spacing w:after="160" w:line="259" w:lineRule="auto"/>
        <w:jc w:val="left"/>
      </w:pPr>
    </w:p>
    <w:p w14:paraId="02AB351F" w14:textId="77777777" w:rsidR="00780016" w:rsidRDefault="00780016" w:rsidP="003E0D97">
      <w:pPr>
        <w:pStyle w:val="Heading3"/>
      </w:pPr>
      <w:r w:rsidRPr="00780016">
        <w:lastRenderedPageBreak/>
        <w:t>The Verdict</w:t>
      </w:r>
    </w:p>
    <w:p w14:paraId="27CFF899" w14:textId="3CA51A74" w:rsidR="00780016" w:rsidRDefault="00780016">
      <w:pPr>
        <w:spacing w:after="160" w:line="259" w:lineRule="auto"/>
        <w:jc w:val="left"/>
      </w:pPr>
      <w:r w:rsidRPr="00780016">
        <w:t>Proprietary</w:t>
      </w:r>
      <w:r>
        <w:t xml:space="preserve"> platforms like Sitefinity and K</w:t>
      </w:r>
      <w:r w:rsidR="0070490C">
        <w:t>entico provides</w:t>
      </w:r>
      <w:r>
        <w:t xml:space="preserve"> a faster route to developing and customizing your CMS. They are relatively bug free and they have an extensive range of features to choose from. However, if you need extensive customization</w:t>
      </w:r>
      <w:r w:rsidR="009376D1">
        <w:t xml:space="preserve"> (like creating your business workflows)</w:t>
      </w:r>
      <w:r>
        <w:t xml:space="preserve">, it does not bestow a huge advantage over open source platforms. </w:t>
      </w:r>
      <w:r w:rsidR="00A13DAA">
        <w:t>But they do</w:t>
      </w:r>
      <w:r>
        <w:t xml:space="preserve"> have excellent customer support. </w:t>
      </w:r>
      <w:r w:rsidR="00020528">
        <w:t>Typically you would p</w:t>
      </w:r>
      <w:r w:rsidR="00A13DAA">
        <w:t>ay a subscription charge north</w:t>
      </w:r>
      <w:r w:rsidR="00020528">
        <w:t xml:space="preserve"> of $2000/month</w:t>
      </w:r>
      <w:r w:rsidR="009D6283">
        <w:t xml:space="preserve"> (best guess, not fact)</w:t>
      </w:r>
    </w:p>
    <w:p w14:paraId="4656BD2F" w14:textId="0B356685" w:rsidR="009376D1" w:rsidRDefault="00780016">
      <w:pPr>
        <w:spacing w:after="160" w:line="259" w:lineRule="auto"/>
        <w:jc w:val="left"/>
      </w:pPr>
      <w:r>
        <w:t>Umbraco &amp; DNN are the most versatile platforms among the open source platforms. They have paid support plans and you can purchase modules / plugins from their community portal (A lot of them are free, however when you buy a paid plugin, you can be rest assured that it has been well tested and are relatively secure and bug free). It</w:t>
      </w:r>
      <w:r w:rsidR="009376D1">
        <w:t xml:space="preserve"> should be noted that not all features are plug and play. As with the proprietary platforms, for custom workflows / forms and business rules there are no short cuts</w:t>
      </w:r>
      <w:r w:rsidR="001F315E">
        <w:t>. These platforms have been around since 2003, so they are pretty mature</w:t>
      </w:r>
    </w:p>
    <w:p w14:paraId="317A344D" w14:textId="37FD21EF" w:rsidR="00EE071D" w:rsidRDefault="009376D1">
      <w:pPr>
        <w:spacing w:after="160" w:line="259" w:lineRule="auto"/>
        <w:jc w:val="left"/>
      </w:pPr>
      <w:r>
        <w:t>Orchard stands somewhere in between. It was officially supported by Microsoft in the early days, but no longer.  This platform provides a wide variety of features that is common to most CMS platforms, however the philosop</w:t>
      </w:r>
      <w:r w:rsidR="00117511">
        <w:t>hy behind the platform</w:t>
      </w:r>
      <w:r>
        <w:t xml:space="preserve"> leans towards customizations that are more </w:t>
      </w:r>
      <w:r w:rsidR="00176330">
        <w:t>developer</w:t>
      </w:r>
      <w:r>
        <w:t xml:space="preserve"> centric. Forms and workflows are defined in such a way that it meets certain business goals. Once deployed, they can be customized by an admin within the parameters of the business definition.</w:t>
      </w:r>
      <w:r w:rsidR="00117511">
        <w:t xml:space="preserve"> Community support is not as great as Umbraco or DNN, however it has an active </w:t>
      </w:r>
      <w:r w:rsidR="00176330">
        <w:t xml:space="preserve">user </w:t>
      </w:r>
      <w:r w:rsidR="00117511">
        <w:t>base and it is supported heavily by Microsoft employees.</w:t>
      </w:r>
      <w:r w:rsidR="00A13DAA">
        <w:t xml:space="preserve"> </w:t>
      </w:r>
      <w:r w:rsidR="00A13DAA">
        <w:rPr>
          <w:rFonts w:ascii="Segoe UI" w:hAnsi="Segoe UI" w:cs="Segoe UI"/>
          <w:color w:val="24292E"/>
          <w:shd w:val="clear" w:color="auto" w:fill="FFFFFF"/>
        </w:rPr>
        <w:t> </w:t>
      </w:r>
      <w:r w:rsidR="00A13DAA" w:rsidRPr="00A13DAA">
        <w:t>All components in Orchard can be replaced or extended. Content is built from easily composable building blocks. Modules extend the system in a very decoupled fashion, where a commenting module for example can as easily apply to pages, blog posts, photos or products. A rich UI composition system completes the picture and ensures that you can get the exact presentation that you need for your content.</w:t>
      </w:r>
    </w:p>
    <w:p w14:paraId="3CBECD77" w14:textId="050B971C" w:rsidR="00020528" w:rsidRDefault="009376D1">
      <w:pPr>
        <w:spacing w:after="160" w:line="259" w:lineRule="auto"/>
        <w:jc w:val="left"/>
      </w:pPr>
      <w:r>
        <w:t>Piranha and co-foundry are code first platforms. These platforms provide a robust CMS backbends. T</w:t>
      </w:r>
      <w:r w:rsidR="00020528">
        <w:t>hese frameworks are intended for applications that require a completely customized UI. The philosophy behind these platforms is that CMS frameworks should not impose restriction</w:t>
      </w:r>
      <w:r w:rsidR="00176330">
        <w:t>s</w:t>
      </w:r>
      <w:r w:rsidR="00020528">
        <w:t xml:space="preserve"> on UI/UX designs. Therefor they provide a minimal UI, just enough to demonstrate its functionality. Obviously, these frameworks require the maximum amount of development effort.</w:t>
      </w:r>
      <w:r w:rsidR="001F315E">
        <w:t xml:space="preserve"> Community support is limited for these platforms </w:t>
      </w:r>
    </w:p>
    <w:p w14:paraId="35CEDBD6" w14:textId="7E8C4493" w:rsidR="00020528" w:rsidRDefault="00020528">
      <w:pPr>
        <w:spacing w:after="160" w:line="259" w:lineRule="auto"/>
        <w:jc w:val="left"/>
      </w:pPr>
      <w:r>
        <w:t xml:space="preserve">All the platforms listed here have a headless implementation option. Headless CMS are light weight implementations without a UI much like the code first platforms. </w:t>
      </w:r>
    </w:p>
    <w:p w14:paraId="06038475" w14:textId="77777777" w:rsidR="00020528" w:rsidRDefault="00020528">
      <w:pPr>
        <w:spacing w:after="160" w:line="259" w:lineRule="auto"/>
        <w:jc w:val="left"/>
      </w:pPr>
    </w:p>
    <w:p w14:paraId="2D054E2F" w14:textId="7EDD2C90" w:rsidR="009376D1" w:rsidRDefault="00020528">
      <w:pPr>
        <w:spacing w:after="160" w:line="259" w:lineRule="auto"/>
        <w:jc w:val="left"/>
      </w:pPr>
      <w:r>
        <w:lastRenderedPageBreak/>
        <w:t xml:space="preserve"> </w:t>
      </w:r>
    </w:p>
    <w:p w14:paraId="3E7D2DE7" w14:textId="77777777" w:rsidR="00020528" w:rsidRDefault="00020528">
      <w:pPr>
        <w:spacing w:after="160" w:line="259" w:lineRule="auto"/>
        <w:jc w:val="left"/>
      </w:pPr>
    </w:p>
    <w:p w14:paraId="1417D9B6" w14:textId="77777777" w:rsidR="00020528" w:rsidRDefault="00020528">
      <w:pPr>
        <w:spacing w:after="160" w:line="259" w:lineRule="auto"/>
        <w:jc w:val="left"/>
      </w:pPr>
    </w:p>
    <w:p w14:paraId="3F9535F8" w14:textId="77777777" w:rsidR="009376D1" w:rsidRDefault="009376D1">
      <w:pPr>
        <w:spacing w:after="160" w:line="259" w:lineRule="auto"/>
        <w:jc w:val="left"/>
      </w:pPr>
    </w:p>
    <w:p w14:paraId="609AC85C" w14:textId="77777777" w:rsidR="009376D1" w:rsidRPr="00780016" w:rsidRDefault="009376D1">
      <w:pPr>
        <w:spacing w:after="160" w:line="259" w:lineRule="auto"/>
        <w:jc w:val="left"/>
        <w:rPr>
          <w:rFonts w:ascii="Lato" w:eastAsiaTheme="majorEastAsia" w:hAnsi="Lato" w:cs="Arial"/>
          <w:bCs/>
          <w:color w:val="auto"/>
          <w:sz w:val="24"/>
          <w:szCs w:val="24"/>
        </w:rPr>
      </w:pPr>
    </w:p>
    <w:p w14:paraId="595C7B17" w14:textId="48D467EB" w:rsidR="003044E7" w:rsidRDefault="00F74729" w:rsidP="00EE071D">
      <w:pPr>
        <w:pStyle w:val="Heading2"/>
        <w:numPr>
          <w:ilvl w:val="0"/>
          <w:numId w:val="0"/>
        </w:numPr>
        <w:ind w:left="864"/>
      </w:pPr>
      <w:r w:rsidRPr="009B0257">
        <w:t>FUNCTIONAL REQUIREMENT</w:t>
      </w:r>
      <w:bookmarkEnd w:id="2"/>
      <w:r w:rsidRPr="009B0257">
        <w:t xml:space="preserve"> (OTHERS)</w:t>
      </w:r>
      <w:bookmarkEnd w:id="3"/>
    </w:p>
    <w:tbl>
      <w:tblPr>
        <w:tblpPr w:leftFromText="180" w:rightFromText="180" w:vertAnchor="text" w:horzAnchor="margin" w:tblpY="223"/>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90153B" w:rsidRPr="009B0257" w14:paraId="0121FA9F" w14:textId="77777777" w:rsidTr="0090153B">
        <w:trPr>
          <w:trHeight w:val="485"/>
        </w:trPr>
        <w:tc>
          <w:tcPr>
            <w:tcW w:w="3192" w:type="dxa"/>
            <w:shd w:val="clear" w:color="auto" w:fill="BFBFBF" w:themeFill="background1" w:themeFillShade="BF"/>
            <w:vAlign w:val="center"/>
          </w:tcPr>
          <w:p w14:paraId="7B90654A"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6D8ACE87"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Details</w:t>
            </w:r>
          </w:p>
        </w:tc>
      </w:tr>
      <w:tr w:rsidR="0090153B" w:rsidRPr="009B0257" w14:paraId="639A081A" w14:textId="77777777" w:rsidTr="0090153B">
        <w:trPr>
          <w:trHeight w:val="1056"/>
        </w:trPr>
        <w:tc>
          <w:tcPr>
            <w:tcW w:w="3192" w:type="dxa"/>
          </w:tcPr>
          <w:p w14:paraId="0F9856B1"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ser Experience and</w:t>
            </w:r>
          </w:p>
          <w:p w14:paraId="62428F3A"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2E7DA1FD" w14:textId="66F6109B"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sidR="007D1057">
              <w:rPr>
                <w:rFonts w:ascii="Lato" w:hAnsi="Lato" w:cs="Arial"/>
                <w:sz w:val="20"/>
                <w:szCs w:val="20"/>
              </w:rPr>
              <w:t xml:space="preserve"> </w:t>
            </w:r>
          </w:p>
          <w:p w14:paraId="24BC3716"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90153B" w:rsidRPr="009B0257" w14:paraId="7D05E4D8" w14:textId="77777777" w:rsidTr="0090153B">
        <w:trPr>
          <w:trHeight w:val="1114"/>
        </w:trPr>
        <w:tc>
          <w:tcPr>
            <w:tcW w:w="3192" w:type="dxa"/>
          </w:tcPr>
          <w:p w14:paraId="2735C7BB"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553C1531"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90153B" w:rsidRPr="009B0257" w14:paraId="49481B25" w14:textId="77777777" w:rsidTr="0090153B">
        <w:tc>
          <w:tcPr>
            <w:tcW w:w="3192" w:type="dxa"/>
          </w:tcPr>
          <w:p w14:paraId="66292FD2"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551C8725"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427979F2" w14:textId="77777777" w:rsidR="0090153B" w:rsidRPr="009B0257" w:rsidRDefault="0090153B" w:rsidP="0090153B">
            <w:pPr>
              <w:autoSpaceDE w:val="0"/>
              <w:autoSpaceDN w:val="0"/>
              <w:adjustRightInd w:val="0"/>
              <w:spacing w:line="360" w:lineRule="auto"/>
              <w:ind w:left="720"/>
              <w:jc w:val="left"/>
              <w:rPr>
                <w:rFonts w:ascii="Lato" w:hAnsi="Lato" w:cs="Arial"/>
                <w:sz w:val="20"/>
                <w:szCs w:val="20"/>
              </w:rPr>
            </w:pPr>
          </w:p>
        </w:tc>
      </w:tr>
    </w:tbl>
    <w:p w14:paraId="1EE39FC6" w14:textId="77777777" w:rsidR="0090153B" w:rsidRDefault="0090153B" w:rsidP="0090153B"/>
    <w:p w14:paraId="6E46394C" w14:textId="77777777" w:rsidR="0090153B" w:rsidRDefault="0090153B" w:rsidP="0090153B"/>
    <w:p w14:paraId="222ADBEF" w14:textId="77777777" w:rsidR="000D109C" w:rsidRDefault="000D109C" w:rsidP="0090153B"/>
    <w:p w14:paraId="614432B1" w14:textId="77777777" w:rsidR="000D109C" w:rsidRDefault="000D109C" w:rsidP="0090153B"/>
    <w:p w14:paraId="1059AC76" w14:textId="77777777" w:rsidR="000D109C" w:rsidRDefault="000D109C" w:rsidP="0090153B"/>
    <w:p w14:paraId="5B39DD84" w14:textId="77777777" w:rsidR="000D109C" w:rsidRDefault="000D109C" w:rsidP="0090153B"/>
    <w:p w14:paraId="55F40910" w14:textId="77777777" w:rsidR="000D109C" w:rsidRDefault="000D109C" w:rsidP="0090153B"/>
    <w:p w14:paraId="0E0C8B2C" w14:textId="77777777" w:rsidR="000D109C" w:rsidRDefault="000D109C" w:rsidP="0090153B"/>
    <w:p w14:paraId="1243E117" w14:textId="77777777" w:rsidR="000D109C" w:rsidRDefault="000D109C" w:rsidP="0090153B"/>
    <w:p w14:paraId="511EFB7B" w14:textId="77777777" w:rsidR="000D109C" w:rsidRDefault="000D109C" w:rsidP="0090153B"/>
    <w:p w14:paraId="2CA28C81" w14:textId="77777777" w:rsidR="000D109C" w:rsidRDefault="000D109C" w:rsidP="0090153B"/>
    <w:p w14:paraId="72F4FD23" w14:textId="77777777" w:rsidR="000D109C" w:rsidRDefault="000D109C" w:rsidP="0090153B"/>
    <w:p w14:paraId="3BA02479" w14:textId="77777777" w:rsidR="000D109C" w:rsidRDefault="000D109C" w:rsidP="0090153B"/>
    <w:p w14:paraId="09A3FA12" w14:textId="77777777" w:rsidR="000D109C" w:rsidRDefault="000D109C" w:rsidP="0090153B"/>
    <w:p w14:paraId="72BD3C48" w14:textId="77777777" w:rsidR="000D109C" w:rsidRDefault="000D109C" w:rsidP="0090153B"/>
    <w:p w14:paraId="60BE9BC0" w14:textId="77777777" w:rsidR="000D109C" w:rsidRDefault="000D109C" w:rsidP="0090153B"/>
    <w:p w14:paraId="0B6A0FDC" w14:textId="77777777" w:rsidR="000D109C" w:rsidRDefault="000D109C" w:rsidP="0090153B"/>
    <w:p w14:paraId="7EEF2F1A" w14:textId="77777777" w:rsidR="000D109C" w:rsidRDefault="000D109C" w:rsidP="0090153B"/>
    <w:p w14:paraId="3E3D3EE8" w14:textId="009C12E0" w:rsidR="00D1636D" w:rsidRPr="00D1636D" w:rsidRDefault="00F36DB1" w:rsidP="00D1636D">
      <w:pPr>
        <w:pStyle w:val="Heading2"/>
        <w:ind w:left="864"/>
      </w:pPr>
      <w:bookmarkStart w:id="4" w:name="_Toc475028023"/>
      <w:bookmarkStart w:id="5" w:name="_Toc51840328"/>
      <w:bookmarkStart w:id="6" w:name="_Toc442189172"/>
      <w:r w:rsidRPr="009B0257">
        <w:t>TECHNICAL CONFIGURATIONS</w:t>
      </w:r>
      <w:bookmarkEnd w:id="5"/>
    </w:p>
    <w:bookmarkEnd w:id="6"/>
    <w:p w14:paraId="1BB03DA5" w14:textId="6EAB96F8" w:rsidR="008455BD" w:rsidRPr="001A67D8" w:rsidRDefault="001A67D8" w:rsidP="004D7088">
      <w:pPr>
        <w:pStyle w:val="Heading3"/>
      </w:pPr>
      <w:r>
        <w:t>DEVELOPMENT TOOLS</w:t>
      </w:r>
    </w:p>
    <w:p w14:paraId="411171C9" w14:textId="6C12FDBE" w:rsidR="009C43F5" w:rsidRDefault="009C43F5" w:rsidP="00BA75DC">
      <w:pPr>
        <w:pStyle w:val="ListParagraph"/>
        <w:numPr>
          <w:ilvl w:val="0"/>
          <w:numId w:val="3"/>
        </w:numPr>
        <w:spacing w:line="360" w:lineRule="auto"/>
        <w:rPr>
          <w:rFonts w:ascii="Lato" w:hAnsi="Lato" w:cs="Arial"/>
          <w:bCs/>
          <w:color w:val="auto"/>
        </w:rPr>
      </w:pPr>
      <w:r>
        <w:rPr>
          <w:rFonts w:ascii="Lato" w:hAnsi="Lato" w:cs="Arial"/>
          <w:bCs/>
          <w:color w:val="auto"/>
        </w:rPr>
        <w:t>React Native</w:t>
      </w:r>
    </w:p>
    <w:p w14:paraId="533999A3" w14:textId="26334355"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63C7F2FB" w14:textId="27CD727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08C16F30" w14:textId="2FC5CC5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sidR="006B0578">
        <w:rPr>
          <w:rFonts w:ascii="Lato" w:hAnsi="Lato" w:cs="Arial"/>
          <w:bCs/>
          <w:color w:val="auto"/>
        </w:rPr>
        <w:t>5</w:t>
      </w:r>
      <w:r w:rsidRPr="00023B3D">
        <w:rPr>
          <w:rFonts w:ascii="Lato" w:hAnsi="Lato" w:cs="Arial"/>
          <w:bCs/>
          <w:color w:val="auto"/>
        </w:rPr>
        <w:t xml:space="preserve"> / CSS 3</w:t>
      </w:r>
    </w:p>
    <w:p w14:paraId="7FD33C68" w14:textId="461C2703" w:rsidR="00E71D58" w:rsidRPr="00023B3D" w:rsidRDefault="006B0578" w:rsidP="00BA75DC">
      <w:pPr>
        <w:pStyle w:val="ListParagraph"/>
        <w:numPr>
          <w:ilvl w:val="0"/>
          <w:numId w:val="3"/>
        </w:numPr>
        <w:spacing w:line="360" w:lineRule="auto"/>
        <w:rPr>
          <w:rFonts w:ascii="Lato" w:hAnsi="Lato" w:cs="Arial"/>
          <w:bCs/>
          <w:color w:val="auto"/>
        </w:rPr>
      </w:pPr>
      <w:r>
        <w:rPr>
          <w:rFonts w:ascii="Lato" w:hAnsi="Lato" w:cs="Arial"/>
          <w:bCs/>
          <w:color w:val="auto"/>
        </w:rPr>
        <w:t>Angular</w:t>
      </w:r>
      <w:r w:rsidR="009C43F5">
        <w:rPr>
          <w:rFonts w:ascii="Lato" w:hAnsi="Lato" w:cs="Arial"/>
          <w:bCs/>
          <w:color w:val="auto"/>
        </w:rPr>
        <w:t xml:space="preserve"> / Razor / Liquid templates</w:t>
      </w:r>
    </w:p>
    <w:p w14:paraId="27AB25B2" w14:textId="42DEC355" w:rsidR="006358E8" w:rsidRPr="001F5430" w:rsidRDefault="008455BD" w:rsidP="001F5430">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739A4E6A" w:rsidR="008455BD" w:rsidRPr="009B0257" w:rsidRDefault="00803D21" w:rsidP="004D7088">
      <w:pPr>
        <w:pStyle w:val="Heading3"/>
      </w:pPr>
      <w:bookmarkStart w:id="7" w:name="_Toc479367345"/>
      <w:bookmarkStart w:id="8" w:name="_Toc480383878"/>
      <w:bookmarkStart w:id="9" w:name="_Toc494205341"/>
      <w:r w:rsidRPr="009B0257">
        <w:t>RECOMMENDED WEB HOSTING PACKAGE</w:t>
      </w:r>
      <w:bookmarkEnd w:id="7"/>
      <w:bookmarkEnd w:id="8"/>
      <w:bookmarkEnd w:id="9"/>
      <w:r w:rsidRPr="009B0257">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66C85DDD" w:rsidR="003076D5" w:rsidRPr="009B0257" w:rsidRDefault="006B0578" w:rsidP="00BA75DC">
      <w:pPr>
        <w:pStyle w:val="ListParagraph"/>
        <w:numPr>
          <w:ilvl w:val="0"/>
          <w:numId w:val="3"/>
        </w:numPr>
        <w:spacing w:line="360" w:lineRule="auto"/>
        <w:rPr>
          <w:rFonts w:ascii="Lato" w:hAnsi="Lato" w:cs="Arial"/>
          <w:bCs/>
          <w:color w:val="auto"/>
        </w:rPr>
      </w:pPr>
      <w:r>
        <w:rPr>
          <w:rFonts w:ascii="Lato" w:hAnsi="Lato" w:cs="Arial"/>
          <w:bCs/>
          <w:color w:val="auto"/>
        </w:rPr>
        <w:t>CPU : 4</w:t>
      </w:r>
      <w:r w:rsidR="003076D5" w:rsidRPr="009B0257">
        <w:rPr>
          <w:rFonts w:ascii="Lato" w:hAnsi="Lato" w:cs="Arial"/>
          <w:bCs/>
          <w:color w:val="auto"/>
        </w:rPr>
        <w:t xml:space="preserve">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468EC739"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r w:rsidR="009C43F5">
        <w:rPr>
          <w:rFonts w:ascii="Lato" w:hAnsi="Lato" w:cs="Arial"/>
          <w:bCs/>
          <w:color w:val="auto"/>
        </w:rPr>
        <w:t xml:space="preserve"> / Kestrel</w:t>
      </w:r>
    </w:p>
    <w:p w14:paraId="375173DD" w14:textId="2837E8CC" w:rsidR="00754D1A" w:rsidRPr="001F5430" w:rsidRDefault="008455BD" w:rsidP="001F5430">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2F4AA241" w14:textId="1608FBFC" w:rsidR="00615BB8" w:rsidRPr="001F5430" w:rsidRDefault="00F36DB1" w:rsidP="004D7088">
      <w:pPr>
        <w:pStyle w:val="Heading3"/>
      </w:pPr>
      <w:r w:rsidRPr="009B0257">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77777777" w:rsidR="009C5B14" w:rsidRPr="001F5430" w:rsidRDefault="00A76929" w:rsidP="004D7088">
      <w:pPr>
        <w:pStyle w:val="Heading3"/>
      </w:pPr>
      <w:r w:rsidRPr="001F5430">
        <w:lastRenderedPageBreak/>
        <w:t>H</w:t>
      </w:r>
      <w:r w:rsidR="00F36DB1" w:rsidRPr="001F5430">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23D90586" w14:textId="1F23F610" w:rsidR="00403753" w:rsidRDefault="00403753" w:rsidP="00BA75DC">
      <w:pPr>
        <w:pStyle w:val="ListParagraph"/>
        <w:numPr>
          <w:ilvl w:val="0"/>
          <w:numId w:val="3"/>
        </w:numPr>
        <w:spacing w:line="360" w:lineRule="auto"/>
        <w:rPr>
          <w:rFonts w:ascii="Lato" w:hAnsi="Lato" w:cs="Arial"/>
          <w:bCs/>
          <w:color w:val="auto"/>
        </w:rPr>
      </w:pPr>
      <w:r>
        <w:rPr>
          <w:rFonts w:ascii="Lato" w:hAnsi="Lato" w:cs="Arial"/>
          <w:bCs/>
          <w:color w:val="auto"/>
        </w:rPr>
        <w:t>Samsung galaxy, Iphone 5</w:t>
      </w:r>
      <w:proofErr w:type="gramStart"/>
      <w:r>
        <w:rPr>
          <w:rFonts w:ascii="Lato" w:hAnsi="Lato" w:cs="Arial"/>
          <w:bCs/>
          <w:color w:val="auto"/>
        </w:rPr>
        <w:t>+, ……</w:t>
      </w:r>
      <w:proofErr w:type="gramEnd"/>
    </w:p>
    <w:p w14:paraId="780E61D4" w14:textId="790026C1" w:rsidR="00A76929" w:rsidRPr="001E568D" w:rsidRDefault="00A76929" w:rsidP="001E568D">
      <w:pPr>
        <w:spacing w:after="200" w:line="360" w:lineRule="auto"/>
        <w:ind w:left="630"/>
        <w:rPr>
          <w:rFonts w:ascii="Lato" w:hAnsi="Lato"/>
        </w:rPr>
      </w:pPr>
    </w:p>
    <w:p w14:paraId="1FF4E5CF" w14:textId="360F1395" w:rsidR="00190707" w:rsidRPr="004E5CBE" w:rsidRDefault="00803D21" w:rsidP="002F1C54">
      <w:pPr>
        <w:pStyle w:val="Heading2"/>
        <w:ind w:left="864"/>
      </w:pPr>
      <w:bookmarkStart w:id="10" w:name="_Toc51840329"/>
      <w:bookmarkEnd w:id="4"/>
      <w:r w:rsidRPr="009B0257">
        <w:t>PROJECT DELIVERY</w:t>
      </w:r>
      <w:bookmarkEnd w:id="10"/>
      <w:r w:rsidRPr="009B0257">
        <w:t xml:space="preserve"> </w:t>
      </w:r>
    </w:p>
    <w:p w14:paraId="7D91E981" w14:textId="1653C14A" w:rsidR="00190707" w:rsidRPr="001F5430" w:rsidRDefault="00F1608B" w:rsidP="004D7088">
      <w:pPr>
        <w:pStyle w:val="Heading3"/>
      </w:pPr>
      <w:r w:rsidRPr="001F5430">
        <w:t>P</w:t>
      </w:r>
      <w:r w:rsidR="000D2F97" w:rsidRPr="001F5430">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4D7088">
      <w:pPr>
        <w:pStyle w:val="Heading3"/>
      </w:pPr>
      <w:r w:rsidRPr="001F5430">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4D7088">
      <w:pPr>
        <w:pStyle w:val="Heading3"/>
      </w:pPr>
      <w:r w:rsidRPr="009B0257">
        <w:lastRenderedPageBreak/>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Default="00F36DB1" w:rsidP="004D7088">
      <w:pPr>
        <w:pStyle w:val="Heading3"/>
      </w:pPr>
      <w:r w:rsidRPr="009B0257">
        <w:t>DELIVERABLES</w:t>
      </w:r>
    </w:p>
    <w:p w14:paraId="3376EB99" w14:textId="77769564" w:rsidR="00403753" w:rsidRPr="006849DE" w:rsidRDefault="00403753">
      <w:pPr>
        <w:spacing w:after="160" w:line="259" w:lineRule="auto"/>
        <w:jc w:val="left"/>
        <w:rPr>
          <w:b/>
        </w:rPr>
      </w:pPr>
      <w:r w:rsidRPr="006849DE">
        <w:rPr>
          <w:b/>
        </w:rPr>
        <w:t>Website Deliverables</w:t>
      </w:r>
      <w:r w:rsidR="006849DE">
        <w:rPr>
          <w:b/>
        </w:rPr>
        <w:t xml:space="preserve"> &amp; Timeline</w:t>
      </w:r>
    </w:p>
    <w:tbl>
      <w:tblPr>
        <w:tblStyle w:val="GridTable4-Accent2"/>
        <w:tblW w:w="10530" w:type="dxa"/>
        <w:tblInd w:w="-815" w:type="dxa"/>
        <w:tblLook w:val="04A0" w:firstRow="1" w:lastRow="0" w:firstColumn="1" w:lastColumn="0" w:noHBand="0" w:noVBand="1"/>
      </w:tblPr>
      <w:tblGrid>
        <w:gridCol w:w="1644"/>
        <w:gridCol w:w="1529"/>
        <w:gridCol w:w="3499"/>
        <w:gridCol w:w="2690"/>
        <w:gridCol w:w="1168"/>
      </w:tblGrid>
      <w:tr w:rsidR="001956E0" w:rsidRPr="00403753" w14:paraId="175669B9" w14:textId="77777777" w:rsidTr="001956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4" w:type="dxa"/>
          </w:tcPr>
          <w:p w14:paraId="0B5C9C70" w14:textId="725AA8C8" w:rsidR="00403753" w:rsidRPr="00403753" w:rsidRDefault="00403753">
            <w:pPr>
              <w:spacing w:after="160" w:line="259" w:lineRule="auto"/>
              <w:jc w:val="left"/>
              <w:rPr>
                <w:sz w:val="20"/>
                <w:szCs w:val="20"/>
              </w:rPr>
            </w:pPr>
            <w:r w:rsidRPr="00403753">
              <w:rPr>
                <w:sz w:val="20"/>
                <w:szCs w:val="20"/>
              </w:rPr>
              <w:t>Phase</w:t>
            </w:r>
          </w:p>
        </w:tc>
        <w:tc>
          <w:tcPr>
            <w:tcW w:w="1529" w:type="dxa"/>
          </w:tcPr>
          <w:p w14:paraId="7AEA30DA" w14:textId="674EC66E" w:rsidR="00403753" w:rsidRPr="00403753" w:rsidRDefault="00403753">
            <w:pPr>
              <w:spacing w:after="160" w:line="259" w:lineRule="auto"/>
              <w:jc w:val="left"/>
              <w:cnfStyle w:val="100000000000" w:firstRow="1" w:lastRow="0" w:firstColumn="0" w:lastColumn="0" w:oddVBand="0" w:evenVBand="0" w:oddHBand="0" w:evenHBand="0" w:firstRowFirstColumn="0" w:firstRowLastColumn="0" w:lastRowFirstColumn="0" w:lastRowLastColumn="0"/>
              <w:rPr>
                <w:sz w:val="20"/>
                <w:szCs w:val="20"/>
              </w:rPr>
            </w:pPr>
            <w:r w:rsidRPr="00403753">
              <w:rPr>
                <w:sz w:val="20"/>
                <w:szCs w:val="20"/>
              </w:rPr>
              <w:t>Task</w:t>
            </w:r>
          </w:p>
        </w:tc>
        <w:tc>
          <w:tcPr>
            <w:tcW w:w="3499" w:type="dxa"/>
          </w:tcPr>
          <w:p w14:paraId="056115EF" w14:textId="53E542AE" w:rsidR="00403753" w:rsidRPr="00403753" w:rsidRDefault="00403753">
            <w:pPr>
              <w:spacing w:after="160" w:line="259" w:lineRule="auto"/>
              <w:jc w:val="left"/>
              <w:cnfStyle w:val="100000000000" w:firstRow="1" w:lastRow="0" w:firstColumn="0" w:lastColumn="0" w:oddVBand="0" w:evenVBand="0" w:oddHBand="0" w:evenHBand="0" w:firstRowFirstColumn="0" w:firstRowLastColumn="0" w:lastRowFirstColumn="0" w:lastRowLastColumn="0"/>
              <w:rPr>
                <w:sz w:val="20"/>
                <w:szCs w:val="20"/>
              </w:rPr>
            </w:pPr>
            <w:r w:rsidRPr="00403753">
              <w:rPr>
                <w:sz w:val="20"/>
                <w:szCs w:val="20"/>
              </w:rPr>
              <w:t>Activity</w:t>
            </w:r>
          </w:p>
        </w:tc>
        <w:tc>
          <w:tcPr>
            <w:tcW w:w="2690" w:type="dxa"/>
          </w:tcPr>
          <w:p w14:paraId="78931350" w14:textId="1EB4088B" w:rsidR="00403753" w:rsidRPr="00403753" w:rsidRDefault="00403753">
            <w:pPr>
              <w:spacing w:after="160" w:line="259" w:lineRule="auto"/>
              <w:jc w:val="left"/>
              <w:cnfStyle w:val="100000000000" w:firstRow="1" w:lastRow="0" w:firstColumn="0" w:lastColumn="0" w:oddVBand="0" w:evenVBand="0" w:oddHBand="0" w:evenHBand="0" w:firstRowFirstColumn="0" w:firstRowLastColumn="0" w:lastRowFirstColumn="0" w:lastRowLastColumn="0"/>
              <w:rPr>
                <w:sz w:val="20"/>
                <w:szCs w:val="20"/>
              </w:rPr>
            </w:pPr>
            <w:r w:rsidRPr="00403753">
              <w:rPr>
                <w:sz w:val="20"/>
                <w:szCs w:val="20"/>
              </w:rPr>
              <w:t>Deliverables</w:t>
            </w:r>
          </w:p>
        </w:tc>
        <w:tc>
          <w:tcPr>
            <w:tcW w:w="1168" w:type="dxa"/>
          </w:tcPr>
          <w:p w14:paraId="3D58EBAF" w14:textId="6F5E8199" w:rsidR="00403753" w:rsidRPr="00403753" w:rsidRDefault="00403753">
            <w:pPr>
              <w:spacing w:after="160" w:line="259" w:lineRule="auto"/>
              <w:jc w:val="left"/>
              <w:cnfStyle w:val="100000000000" w:firstRow="1" w:lastRow="0" w:firstColumn="0" w:lastColumn="0" w:oddVBand="0" w:evenVBand="0" w:oddHBand="0" w:evenHBand="0" w:firstRowFirstColumn="0" w:firstRowLastColumn="0" w:lastRowFirstColumn="0" w:lastRowLastColumn="0"/>
              <w:rPr>
                <w:sz w:val="20"/>
                <w:szCs w:val="20"/>
              </w:rPr>
            </w:pPr>
            <w:r w:rsidRPr="00403753">
              <w:rPr>
                <w:sz w:val="20"/>
                <w:szCs w:val="20"/>
              </w:rPr>
              <w:t>Timeline</w:t>
            </w:r>
          </w:p>
        </w:tc>
      </w:tr>
      <w:tr w:rsidR="001956E0" w:rsidRPr="00403753" w14:paraId="426C52B1" w14:textId="77777777" w:rsidTr="001956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4" w:type="dxa"/>
            <w:vMerge w:val="restart"/>
          </w:tcPr>
          <w:p w14:paraId="5D65647F" w14:textId="00A24813" w:rsidR="00025481" w:rsidRPr="00403753" w:rsidRDefault="00025481">
            <w:pPr>
              <w:spacing w:after="160" w:line="259" w:lineRule="auto"/>
              <w:jc w:val="left"/>
              <w:rPr>
                <w:sz w:val="20"/>
                <w:szCs w:val="20"/>
              </w:rPr>
            </w:pPr>
            <w:r w:rsidRPr="00403753">
              <w:rPr>
                <w:sz w:val="20"/>
                <w:szCs w:val="20"/>
              </w:rPr>
              <w:t>Discovery &amp; Plan</w:t>
            </w:r>
          </w:p>
        </w:tc>
        <w:tc>
          <w:tcPr>
            <w:tcW w:w="1529" w:type="dxa"/>
          </w:tcPr>
          <w:p w14:paraId="15CD4EDB" w14:textId="3544579B" w:rsidR="00025481" w:rsidRPr="00403753" w:rsidRDefault="00025481">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403753">
              <w:rPr>
                <w:sz w:val="20"/>
                <w:szCs w:val="20"/>
              </w:rPr>
              <w:t>Stakeholders Workshop</w:t>
            </w:r>
          </w:p>
        </w:tc>
        <w:tc>
          <w:tcPr>
            <w:tcW w:w="3499" w:type="dxa"/>
          </w:tcPr>
          <w:p w14:paraId="1CF2440C" w14:textId="5D431BAE" w:rsidR="00025481" w:rsidRPr="00403753" w:rsidRDefault="00025481" w:rsidP="00403753">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403753">
              <w:rPr>
                <w:sz w:val="20"/>
                <w:szCs w:val="20"/>
              </w:rPr>
              <w:t xml:space="preserve">Holding stakeholder workshops via Go to Meeting </w:t>
            </w:r>
          </w:p>
          <w:p w14:paraId="4EA49C22" w14:textId="76A98F80" w:rsidR="00025481" w:rsidRPr="00A13DAA" w:rsidRDefault="00025481" w:rsidP="00A13DAA">
            <w:pPr>
              <w:pStyle w:val="ListParagraph"/>
              <w:numPr>
                <w:ilvl w:val="0"/>
                <w:numId w:val="35"/>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A13DAA">
              <w:rPr>
                <w:sz w:val="20"/>
                <w:szCs w:val="20"/>
              </w:rPr>
              <w:t>To understand and analyze the wish-list from stakeholders and put them right perspective with the overall project.</w:t>
            </w:r>
          </w:p>
          <w:p w14:paraId="0056DE8F" w14:textId="1F16674C" w:rsidR="00025481" w:rsidRPr="00403753" w:rsidRDefault="00025481" w:rsidP="00A13DAA">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403753">
              <w:rPr>
                <w:sz w:val="20"/>
                <w:szCs w:val="20"/>
              </w:rPr>
              <w:t>To brainstorm ideas, identified challenges, expected KPIs and benchmarks</w:t>
            </w:r>
          </w:p>
        </w:tc>
        <w:tc>
          <w:tcPr>
            <w:tcW w:w="2690" w:type="dxa"/>
          </w:tcPr>
          <w:p w14:paraId="060B050D" w14:textId="720E0FFC" w:rsidR="00025481" w:rsidRDefault="00025481" w:rsidP="00A13DAA">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takeholder list or personas (Initial)</w:t>
            </w:r>
          </w:p>
          <w:p w14:paraId="1FA4D3DE" w14:textId="17ECF9ED" w:rsidR="00025481" w:rsidRPr="00403753" w:rsidRDefault="00025481" w:rsidP="00A13DAA">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403753">
              <w:rPr>
                <w:sz w:val="20"/>
                <w:szCs w:val="20"/>
              </w:rPr>
              <w:t>Vision Document (feedback,</w:t>
            </w:r>
            <w:r>
              <w:rPr>
                <w:sz w:val="20"/>
                <w:szCs w:val="20"/>
              </w:rPr>
              <w:t xml:space="preserve"> pain points</w:t>
            </w:r>
            <w:r w:rsidRPr="00403753">
              <w:rPr>
                <w:sz w:val="20"/>
                <w:szCs w:val="20"/>
              </w:rPr>
              <w:t>)</w:t>
            </w:r>
          </w:p>
        </w:tc>
        <w:tc>
          <w:tcPr>
            <w:tcW w:w="1168" w:type="dxa"/>
          </w:tcPr>
          <w:p w14:paraId="11609CCE" w14:textId="44BE1FF6" w:rsidR="00025481" w:rsidRPr="00403753" w:rsidRDefault="00C77B00">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 days</w:t>
            </w:r>
          </w:p>
        </w:tc>
      </w:tr>
      <w:tr w:rsidR="001956E0" w:rsidRPr="00403753" w14:paraId="058482CD" w14:textId="77777777" w:rsidTr="001956E0">
        <w:tc>
          <w:tcPr>
            <w:cnfStyle w:val="001000000000" w:firstRow="0" w:lastRow="0" w:firstColumn="1" w:lastColumn="0" w:oddVBand="0" w:evenVBand="0" w:oddHBand="0" w:evenHBand="0" w:firstRowFirstColumn="0" w:firstRowLastColumn="0" w:lastRowFirstColumn="0" w:lastRowLastColumn="0"/>
            <w:tcW w:w="1644" w:type="dxa"/>
            <w:vMerge/>
          </w:tcPr>
          <w:p w14:paraId="2065493C" w14:textId="77777777" w:rsidR="00025481" w:rsidRPr="00403753" w:rsidRDefault="00025481">
            <w:pPr>
              <w:spacing w:after="160" w:line="259" w:lineRule="auto"/>
              <w:jc w:val="left"/>
              <w:rPr>
                <w:sz w:val="20"/>
                <w:szCs w:val="20"/>
              </w:rPr>
            </w:pPr>
          </w:p>
        </w:tc>
        <w:tc>
          <w:tcPr>
            <w:tcW w:w="1529" w:type="dxa"/>
          </w:tcPr>
          <w:p w14:paraId="68B736DF" w14:textId="14D43652" w:rsidR="00025481" w:rsidRPr="00403753" w:rsidRDefault="00025481" w:rsidP="00A13DAA">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search customer insights</w:t>
            </w:r>
          </w:p>
        </w:tc>
        <w:tc>
          <w:tcPr>
            <w:tcW w:w="3499" w:type="dxa"/>
          </w:tcPr>
          <w:p w14:paraId="1C9F788D" w14:textId="32AA2B46" w:rsidR="00025481" w:rsidRPr="00A13DAA" w:rsidRDefault="00025481" w:rsidP="008E01E0">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A13DAA">
              <w:rPr>
                <w:sz w:val="20"/>
                <w:szCs w:val="20"/>
              </w:rPr>
              <w:t>Performing user interviews/workshop,</w:t>
            </w:r>
            <w:r w:rsidRPr="00A13DAA">
              <w:rPr>
                <w:sz w:val="20"/>
                <w:szCs w:val="20"/>
              </w:rPr>
              <w:t xml:space="preserve"> </w:t>
            </w:r>
            <w:r w:rsidRPr="00A13DAA">
              <w:rPr>
                <w:sz w:val="20"/>
                <w:szCs w:val="20"/>
              </w:rPr>
              <w:t>based on the user segments identified</w:t>
            </w:r>
            <w:r w:rsidRPr="00A13DAA">
              <w:rPr>
                <w:sz w:val="20"/>
                <w:szCs w:val="20"/>
              </w:rPr>
              <w:t xml:space="preserve"> in </w:t>
            </w:r>
            <w:r w:rsidRPr="00A13DAA">
              <w:rPr>
                <w:sz w:val="20"/>
                <w:szCs w:val="20"/>
              </w:rPr>
              <w:t>the research phase.</w:t>
            </w:r>
          </w:p>
          <w:p w14:paraId="62E855B3" w14:textId="77777777" w:rsidR="00025481" w:rsidRDefault="00025481" w:rsidP="00A13DAA">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A13DAA">
              <w:rPr>
                <w:sz w:val="20"/>
                <w:szCs w:val="20"/>
              </w:rPr>
              <w:t>Benchmarking MOE against a pre-defined</w:t>
            </w:r>
            <w:r w:rsidRPr="00A13DAA">
              <w:rPr>
                <w:sz w:val="20"/>
                <w:szCs w:val="20"/>
              </w:rPr>
              <w:t xml:space="preserve"> </w:t>
            </w:r>
            <w:r w:rsidRPr="00A13DAA">
              <w:rPr>
                <w:sz w:val="20"/>
                <w:szCs w:val="20"/>
              </w:rPr>
              <w:t xml:space="preserve">list of competitors and performing a </w:t>
            </w:r>
            <w:r w:rsidRPr="00A13DAA">
              <w:rPr>
                <w:sz w:val="20"/>
                <w:szCs w:val="20"/>
              </w:rPr>
              <w:t>high-level</w:t>
            </w:r>
            <w:r>
              <w:rPr>
                <w:sz w:val="20"/>
                <w:szCs w:val="20"/>
              </w:rPr>
              <w:t xml:space="preserve"> </w:t>
            </w:r>
            <w:r w:rsidRPr="00A13DAA">
              <w:rPr>
                <w:sz w:val="20"/>
                <w:szCs w:val="20"/>
              </w:rPr>
              <w:t>audit of the current website / services.</w:t>
            </w:r>
          </w:p>
          <w:p w14:paraId="2E095DAD" w14:textId="77777777" w:rsidR="00025481" w:rsidRDefault="00025481" w:rsidP="002412FB">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A13DAA">
              <w:rPr>
                <w:sz w:val="20"/>
                <w:szCs w:val="20"/>
              </w:rPr>
              <w:t>Creating personas based on analytics and user research</w:t>
            </w:r>
          </w:p>
          <w:p w14:paraId="67785239" w14:textId="77777777" w:rsidR="00025481" w:rsidRDefault="00025481" w:rsidP="00F263F0">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A13DAA">
              <w:rPr>
                <w:sz w:val="20"/>
                <w:szCs w:val="20"/>
              </w:rPr>
              <w:t>High level review of Google Analytics</w:t>
            </w:r>
            <w:r w:rsidRPr="00A13DAA">
              <w:rPr>
                <w:sz w:val="20"/>
                <w:szCs w:val="20"/>
              </w:rPr>
              <w:t xml:space="preserve"> </w:t>
            </w:r>
          </w:p>
          <w:p w14:paraId="1001A869" w14:textId="77777777" w:rsidR="00025481" w:rsidRDefault="00025481" w:rsidP="00A13DAA">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A13DAA">
              <w:rPr>
                <w:sz w:val="20"/>
                <w:szCs w:val="20"/>
              </w:rPr>
              <w:t>Circulating a usability survey to current MOE users via survey monkey and analyzing the results</w:t>
            </w:r>
          </w:p>
          <w:p w14:paraId="57C0EC11" w14:textId="2AA6906C" w:rsidR="00025481" w:rsidRPr="00A13DAA" w:rsidRDefault="00025481" w:rsidP="00A13DAA">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A13DAA">
              <w:rPr>
                <w:sz w:val="20"/>
                <w:szCs w:val="20"/>
              </w:rPr>
              <w:lastRenderedPageBreak/>
              <w:t>High level design backlog, template list and Key performance indicators</w:t>
            </w:r>
          </w:p>
        </w:tc>
        <w:tc>
          <w:tcPr>
            <w:tcW w:w="2690" w:type="dxa"/>
          </w:tcPr>
          <w:p w14:paraId="45B4EF56" w14:textId="77777777" w:rsidR="00025481" w:rsidRDefault="00025481" w:rsidP="00025481">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A13DAA">
              <w:rPr>
                <w:sz w:val="20"/>
                <w:szCs w:val="20"/>
              </w:rPr>
              <w:lastRenderedPageBreak/>
              <w:t>Strategy document with</w:t>
            </w:r>
            <w:r>
              <w:rPr>
                <w:sz w:val="20"/>
                <w:szCs w:val="20"/>
              </w:rPr>
              <w:t xml:space="preserve"> </w:t>
            </w:r>
            <w:r w:rsidRPr="00A13DAA">
              <w:rPr>
                <w:sz w:val="20"/>
                <w:szCs w:val="20"/>
              </w:rPr>
              <w:t>consolidated outputs from all</w:t>
            </w:r>
            <w:r>
              <w:rPr>
                <w:sz w:val="20"/>
                <w:szCs w:val="20"/>
              </w:rPr>
              <w:t xml:space="preserve"> </w:t>
            </w:r>
            <w:r w:rsidRPr="00A13DAA">
              <w:rPr>
                <w:sz w:val="20"/>
                <w:szCs w:val="20"/>
              </w:rPr>
              <w:t>of the activities</w:t>
            </w:r>
          </w:p>
          <w:p w14:paraId="0CD8F68C" w14:textId="61E98FC1" w:rsidR="00025481" w:rsidRDefault="00025481" w:rsidP="00025481">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pdated personas</w:t>
            </w:r>
          </w:p>
          <w:p w14:paraId="1F2D26F6" w14:textId="550E165E" w:rsidR="00025481" w:rsidRDefault="00025481" w:rsidP="00025481">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mpetition analysis</w:t>
            </w:r>
          </w:p>
        </w:tc>
        <w:tc>
          <w:tcPr>
            <w:tcW w:w="1168" w:type="dxa"/>
          </w:tcPr>
          <w:p w14:paraId="223C7C97" w14:textId="4C19BDC7" w:rsidR="00025481" w:rsidRPr="00403753" w:rsidRDefault="00C77B00">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 days</w:t>
            </w:r>
          </w:p>
        </w:tc>
      </w:tr>
      <w:tr w:rsidR="001956E0" w:rsidRPr="00403753" w14:paraId="567E8F0C" w14:textId="77777777" w:rsidTr="001956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4" w:type="dxa"/>
            <w:vMerge/>
          </w:tcPr>
          <w:p w14:paraId="5F22A442" w14:textId="77777777" w:rsidR="00025481" w:rsidRPr="00403753" w:rsidRDefault="00025481">
            <w:pPr>
              <w:spacing w:after="160" w:line="259" w:lineRule="auto"/>
              <w:jc w:val="left"/>
              <w:rPr>
                <w:sz w:val="20"/>
                <w:szCs w:val="20"/>
              </w:rPr>
            </w:pPr>
          </w:p>
        </w:tc>
        <w:tc>
          <w:tcPr>
            <w:tcW w:w="1529" w:type="dxa"/>
          </w:tcPr>
          <w:p w14:paraId="4F0456D6" w14:textId="6534DD2D" w:rsidR="00025481" w:rsidRDefault="00025481" w:rsidP="00A13DAA">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025481">
              <w:rPr>
                <w:sz w:val="20"/>
                <w:szCs w:val="20"/>
              </w:rPr>
              <w:t>Persona Development &amp; User Journey</w:t>
            </w:r>
          </w:p>
        </w:tc>
        <w:tc>
          <w:tcPr>
            <w:tcW w:w="3499" w:type="dxa"/>
          </w:tcPr>
          <w:p w14:paraId="5E152348" w14:textId="77777777" w:rsidR="00025481" w:rsidRPr="00025481" w:rsidRDefault="00025481" w:rsidP="00025481">
            <w:pPr>
              <w:pStyle w:val="ListParagraph"/>
              <w:spacing w:after="160" w:line="259" w:lineRule="auto"/>
              <w:ind w:left="162"/>
              <w:jc w:val="left"/>
              <w:cnfStyle w:val="000000100000" w:firstRow="0" w:lastRow="0" w:firstColumn="0" w:lastColumn="0" w:oddVBand="0" w:evenVBand="0" w:oddHBand="1" w:evenHBand="0" w:firstRowFirstColumn="0" w:firstRowLastColumn="0" w:lastRowFirstColumn="0" w:lastRowLastColumn="0"/>
              <w:rPr>
                <w:sz w:val="20"/>
                <w:szCs w:val="20"/>
              </w:rPr>
            </w:pPr>
            <w:r w:rsidRPr="00025481">
              <w:rPr>
                <w:sz w:val="20"/>
                <w:szCs w:val="20"/>
              </w:rPr>
              <w:t>Based on research insights, to build personas to convey the user experience challenges to all stakeholders.</w:t>
            </w:r>
          </w:p>
          <w:p w14:paraId="6BF75C6B" w14:textId="77777777" w:rsidR="00025481" w:rsidRPr="00025481" w:rsidRDefault="00025481" w:rsidP="00025481">
            <w:pPr>
              <w:pStyle w:val="ListParagraph"/>
              <w:spacing w:after="160" w:line="259" w:lineRule="auto"/>
              <w:ind w:left="162"/>
              <w:jc w:val="left"/>
              <w:cnfStyle w:val="000000100000" w:firstRow="0" w:lastRow="0" w:firstColumn="0" w:lastColumn="0" w:oddVBand="0" w:evenVBand="0" w:oddHBand="1" w:evenHBand="0" w:firstRowFirstColumn="0" w:firstRowLastColumn="0" w:lastRowFirstColumn="0" w:lastRowLastColumn="0"/>
              <w:rPr>
                <w:sz w:val="20"/>
                <w:szCs w:val="20"/>
              </w:rPr>
            </w:pPr>
            <w:r w:rsidRPr="00025481">
              <w:rPr>
                <w:sz w:val="20"/>
                <w:szCs w:val="20"/>
              </w:rPr>
              <w:t>This will help to identify the user tasks on the site and pain-points which will define the structure of the site.</w:t>
            </w:r>
          </w:p>
          <w:p w14:paraId="0BA157DB" w14:textId="77777777" w:rsidR="00025481" w:rsidRPr="00025481" w:rsidRDefault="00025481" w:rsidP="00025481">
            <w:pPr>
              <w:pStyle w:val="ListParagraph"/>
              <w:spacing w:after="160" w:line="259" w:lineRule="auto"/>
              <w:ind w:left="162"/>
              <w:jc w:val="left"/>
              <w:cnfStyle w:val="000000100000" w:firstRow="0" w:lastRow="0" w:firstColumn="0" w:lastColumn="0" w:oddVBand="0" w:evenVBand="0" w:oddHBand="1" w:evenHBand="0" w:firstRowFirstColumn="0" w:firstRowLastColumn="0" w:lastRowFirstColumn="0" w:lastRowLastColumn="0"/>
              <w:rPr>
                <w:sz w:val="20"/>
                <w:szCs w:val="20"/>
              </w:rPr>
            </w:pPr>
            <w:r w:rsidRPr="00025481">
              <w:rPr>
                <w:sz w:val="20"/>
                <w:szCs w:val="20"/>
              </w:rPr>
              <w:t>Below are the target users (List will be confirmed and defined during the research phase):</w:t>
            </w:r>
          </w:p>
          <w:p w14:paraId="47B41E16" w14:textId="3392A8C3" w:rsidR="00025481" w:rsidRPr="00025481" w:rsidRDefault="00025481" w:rsidP="00025481">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025481">
              <w:rPr>
                <w:sz w:val="20"/>
                <w:szCs w:val="20"/>
              </w:rPr>
              <w:t>People</w:t>
            </w:r>
          </w:p>
          <w:p w14:paraId="63F30E4D" w14:textId="529A2A48" w:rsidR="00025481" w:rsidRPr="00025481" w:rsidRDefault="00025481" w:rsidP="00025481">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025481">
              <w:rPr>
                <w:sz w:val="20"/>
                <w:szCs w:val="20"/>
              </w:rPr>
              <w:t>Government</w:t>
            </w:r>
          </w:p>
          <w:p w14:paraId="748427EE" w14:textId="779DB295" w:rsidR="00025481" w:rsidRPr="00A13DAA" w:rsidRDefault="00025481" w:rsidP="00025481">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025481">
              <w:rPr>
                <w:sz w:val="20"/>
                <w:szCs w:val="20"/>
              </w:rPr>
              <w:t>Business</w:t>
            </w:r>
          </w:p>
        </w:tc>
        <w:tc>
          <w:tcPr>
            <w:tcW w:w="2690" w:type="dxa"/>
          </w:tcPr>
          <w:p w14:paraId="0CFCCDA6" w14:textId="4C7967B1" w:rsidR="00025481" w:rsidRPr="00A13DAA" w:rsidRDefault="00025481" w:rsidP="00025481">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025481">
              <w:rPr>
                <w:sz w:val="20"/>
                <w:szCs w:val="20"/>
              </w:rPr>
              <w:t>User journey and task flows document</w:t>
            </w:r>
          </w:p>
        </w:tc>
        <w:tc>
          <w:tcPr>
            <w:tcW w:w="1168" w:type="dxa"/>
          </w:tcPr>
          <w:p w14:paraId="596A1A44" w14:textId="11DEB647" w:rsidR="00025481" w:rsidRPr="00403753" w:rsidRDefault="00C77B00">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 days</w:t>
            </w:r>
          </w:p>
        </w:tc>
      </w:tr>
      <w:tr w:rsidR="00CB3388" w:rsidRPr="00403753" w14:paraId="1D23F41C" w14:textId="77777777" w:rsidTr="001956E0">
        <w:tc>
          <w:tcPr>
            <w:cnfStyle w:val="001000000000" w:firstRow="0" w:lastRow="0" w:firstColumn="1" w:lastColumn="0" w:oddVBand="0" w:evenVBand="0" w:oddHBand="0" w:evenHBand="0" w:firstRowFirstColumn="0" w:firstRowLastColumn="0" w:lastRowFirstColumn="0" w:lastRowLastColumn="0"/>
            <w:tcW w:w="1644" w:type="dxa"/>
            <w:vMerge w:val="restart"/>
          </w:tcPr>
          <w:p w14:paraId="2DC3BB62" w14:textId="54DAD95F" w:rsidR="00CB3388" w:rsidRPr="00403753" w:rsidRDefault="00CB3388">
            <w:pPr>
              <w:spacing w:after="160" w:line="259" w:lineRule="auto"/>
              <w:jc w:val="left"/>
              <w:rPr>
                <w:sz w:val="20"/>
                <w:szCs w:val="20"/>
              </w:rPr>
            </w:pPr>
            <w:r>
              <w:rPr>
                <w:sz w:val="20"/>
                <w:szCs w:val="20"/>
              </w:rPr>
              <w:t>Structure &amp; Prototyping</w:t>
            </w:r>
          </w:p>
        </w:tc>
        <w:tc>
          <w:tcPr>
            <w:tcW w:w="1529" w:type="dxa"/>
          </w:tcPr>
          <w:p w14:paraId="48F858D2" w14:textId="7AC108A7" w:rsidR="00CB3388" w:rsidRPr="00025481" w:rsidRDefault="00CB3388" w:rsidP="00A13DAA">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formation Architecture</w:t>
            </w:r>
          </w:p>
        </w:tc>
        <w:tc>
          <w:tcPr>
            <w:tcW w:w="3499" w:type="dxa"/>
          </w:tcPr>
          <w:p w14:paraId="47D0CF0D" w14:textId="0E532C13" w:rsidR="00CB3388" w:rsidRPr="00F97CCE" w:rsidRDefault="00CB3388" w:rsidP="00F97CCE">
            <w:pPr>
              <w:pStyle w:val="ListParagraph"/>
              <w:spacing w:after="160" w:line="259" w:lineRule="auto"/>
              <w:ind w:left="162"/>
              <w:jc w:val="left"/>
              <w:cnfStyle w:val="000000000000" w:firstRow="0" w:lastRow="0" w:firstColumn="0" w:lastColumn="0" w:oddVBand="0" w:evenVBand="0" w:oddHBand="0" w:evenHBand="0" w:firstRowFirstColumn="0" w:firstRowLastColumn="0" w:lastRowFirstColumn="0" w:lastRowLastColumn="0"/>
              <w:rPr>
                <w:sz w:val="20"/>
                <w:szCs w:val="20"/>
              </w:rPr>
            </w:pPr>
            <w:r w:rsidRPr="00F97CCE">
              <w:rPr>
                <w:sz w:val="20"/>
                <w:szCs w:val="20"/>
              </w:rPr>
              <w:t>Based on the user jo</w:t>
            </w:r>
            <w:r>
              <w:rPr>
                <w:sz w:val="20"/>
                <w:szCs w:val="20"/>
              </w:rPr>
              <w:t xml:space="preserve">urney and tasks, </w:t>
            </w:r>
            <w:r w:rsidRPr="00F97CCE">
              <w:rPr>
                <w:sz w:val="20"/>
                <w:szCs w:val="20"/>
              </w:rPr>
              <w:t>create the hierarchy of the s</w:t>
            </w:r>
            <w:r>
              <w:rPr>
                <w:sz w:val="20"/>
                <w:szCs w:val="20"/>
              </w:rPr>
              <w:t>ite, with segregating content to</w:t>
            </w:r>
            <w:r w:rsidRPr="00F97CCE">
              <w:rPr>
                <w:sz w:val="20"/>
                <w:szCs w:val="20"/>
              </w:rPr>
              <w:t xml:space="preserve"> the right content bucket based on the user's mind map.</w:t>
            </w:r>
          </w:p>
          <w:p w14:paraId="30A40E40" w14:textId="77777777" w:rsidR="00CB3388" w:rsidRPr="00F97CCE" w:rsidRDefault="00CB3388" w:rsidP="00F97CCE">
            <w:pPr>
              <w:pStyle w:val="ListParagraph"/>
              <w:spacing w:after="160" w:line="259" w:lineRule="auto"/>
              <w:ind w:left="162"/>
              <w:jc w:val="left"/>
              <w:cnfStyle w:val="000000000000" w:firstRow="0" w:lastRow="0" w:firstColumn="0" w:lastColumn="0" w:oddVBand="0" w:evenVBand="0" w:oddHBand="0" w:evenHBand="0" w:firstRowFirstColumn="0" w:firstRowLastColumn="0" w:lastRowFirstColumn="0" w:lastRowLastColumn="0"/>
              <w:rPr>
                <w:sz w:val="20"/>
                <w:szCs w:val="20"/>
              </w:rPr>
            </w:pPr>
            <w:r w:rsidRPr="00F97CCE">
              <w:rPr>
                <w:sz w:val="20"/>
                <w:szCs w:val="20"/>
              </w:rPr>
              <w:t>Guidelines to be considered while doing the site map:</w:t>
            </w:r>
          </w:p>
          <w:p w14:paraId="20C36FA4" w14:textId="79682B2A" w:rsidR="00CB3388" w:rsidRPr="00F97CCE" w:rsidRDefault="00CB3388" w:rsidP="00F97CCE">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F97CCE">
              <w:rPr>
                <w:sz w:val="20"/>
                <w:szCs w:val="20"/>
              </w:rPr>
              <w:t>Discovery of content by matching user's mind map</w:t>
            </w:r>
          </w:p>
          <w:p w14:paraId="049E9783" w14:textId="3CF05945" w:rsidR="00CB3388" w:rsidRPr="00F97CCE" w:rsidRDefault="00CB3388" w:rsidP="00F97CCE">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F97CCE">
              <w:rPr>
                <w:sz w:val="20"/>
                <w:szCs w:val="20"/>
              </w:rPr>
              <w:t>Current trends in user's browsing, navi</w:t>
            </w:r>
            <w:r>
              <w:rPr>
                <w:sz w:val="20"/>
                <w:szCs w:val="20"/>
              </w:rPr>
              <w:t>gation patterns</w:t>
            </w:r>
          </w:p>
          <w:p w14:paraId="7A744F4B" w14:textId="1EF0B56D" w:rsidR="00CB3388" w:rsidRPr="00025481" w:rsidRDefault="00CB3388" w:rsidP="00F97CCE">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F97CCE">
              <w:rPr>
                <w:sz w:val="20"/>
                <w:szCs w:val="20"/>
              </w:rPr>
              <w:t>Relevance of content &amp; labels with user's mental model.</w:t>
            </w:r>
          </w:p>
        </w:tc>
        <w:tc>
          <w:tcPr>
            <w:tcW w:w="2690" w:type="dxa"/>
          </w:tcPr>
          <w:p w14:paraId="5B12FCBC" w14:textId="4F220163" w:rsidR="00CB3388" w:rsidRPr="00025481" w:rsidRDefault="00CB3388" w:rsidP="00025481">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F97CCE">
              <w:rPr>
                <w:sz w:val="20"/>
                <w:szCs w:val="20"/>
              </w:rPr>
              <w:t>Site Architecture &amp; Site Map</w:t>
            </w:r>
          </w:p>
        </w:tc>
        <w:tc>
          <w:tcPr>
            <w:tcW w:w="1168" w:type="dxa"/>
          </w:tcPr>
          <w:p w14:paraId="0276A852" w14:textId="29A233A0" w:rsidR="00CB3388" w:rsidRPr="00403753" w:rsidRDefault="00C77B00">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 days</w:t>
            </w:r>
          </w:p>
        </w:tc>
      </w:tr>
      <w:tr w:rsidR="00CB3388" w:rsidRPr="00403753" w14:paraId="6D28C796" w14:textId="77777777" w:rsidTr="001956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4" w:type="dxa"/>
            <w:vMerge/>
          </w:tcPr>
          <w:p w14:paraId="44B2E815" w14:textId="77777777" w:rsidR="00CB3388" w:rsidRDefault="00CB3388">
            <w:pPr>
              <w:spacing w:after="160" w:line="259" w:lineRule="auto"/>
              <w:jc w:val="left"/>
              <w:rPr>
                <w:sz w:val="20"/>
                <w:szCs w:val="20"/>
              </w:rPr>
            </w:pPr>
          </w:p>
        </w:tc>
        <w:tc>
          <w:tcPr>
            <w:tcW w:w="1529" w:type="dxa"/>
          </w:tcPr>
          <w:p w14:paraId="1E7E43A6" w14:textId="73602943" w:rsidR="00CB3388" w:rsidRDefault="00CB3388" w:rsidP="00A13DAA">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97CCE">
              <w:rPr>
                <w:sz w:val="20"/>
                <w:szCs w:val="20"/>
              </w:rPr>
              <w:t xml:space="preserve">Wireframe &amp; FSD </w:t>
            </w:r>
            <w:r>
              <w:rPr>
                <w:sz w:val="20"/>
                <w:szCs w:val="20"/>
              </w:rPr>
              <w:t>(</w:t>
            </w:r>
            <w:r w:rsidRPr="00F97CCE">
              <w:rPr>
                <w:sz w:val="20"/>
                <w:szCs w:val="20"/>
              </w:rPr>
              <w:t>functiona</w:t>
            </w:r>
            <w:r>
              <w:rPr>
                <w:sz w:val="20"/>
                <w:szCs w:val="20"/>
              </w:rPr>
              <w:t xml:space="preserve">l </w:t>
            </w:r>
            <w:r w:rsidRPr="00F97CCE">
              <w:rPr>
                <w:sz w:val="20"/>
                <w:szCs w:val="20"/>
              </w:rPr>
              <w:t xml:space="preserve">specifications </w:t>
            </w:r>
            <w:r>
              <w:rPr>
                <w:sz w:val="20"/>
                <w:szCs w:val="20"/>
              </w:rPr>
              <w:t>document</w:t>
            </w:r>
            <w:r w:rsidRPr="00F97CCE">
              <w:rPr>
                <w:sz w:val="20"/>
                <w:szCs w:val="20"/>
              </w:rPr>
              <w:t>)</w:t>
            </w:r>
          </w:p>
        </w:tc>
        <w:tc>
          <w:tcPr>
            <w:tcW w:w="3499" w:type="dxa"/>
          </w:tcPr>
          <w:p w14:paraId="2AD8DF29" w14:textId="77777777" w:rsidR="00CB3388" w:rsidRPr="00F97CCE" w:rsidRDefault="00CB3388" w:rsidP="00F97CCE">
            <w:pPr>
              <w:pStyle w:val="ListParagraph"/>
              <w:spacing w:after="160" w:line="259" w:lineRule="auto"/>
              <w:ind w:left="162"/>
              <w:jc w:val="left"/>
              <w:cnfStyle w:val="000000100000" w:firstRow="0" w:lastRow="0" w:firstColumn="0" w:lastColumn="0" w:oddVBand="0" w:evenVBand="0" w:oddHBand="1" w:evenHBand="0" w:firstRowFirstColumn="0" w:firstRowLastColumn="0" w:lastRowFirstColumn="0" w:lastRowLastColumn="0"/>
              <w:rPr>
                <w:sz w:val="20"/>
                <w:szCs w:val="20"/>
              </w:rPr>
            </w:pPr>
            <w:r w:rsidRPr="00F97CCE">
              <w:rPr>
                <w:sz w:val="20"/>
                <w:szCs w:val="20"/>
              </w:rPr>
              <w:t>Reviewing and providing a new navigation and structure of the interface</w:t>
            </w:r>
          </w:p>
          <w:p w14:paraId="5CF5F931" w14:textId="77777777" w:rsidR="00CB3388" w:rsidRPr="00F97CCE" w:rsidRDefault="00CB3388" w:rsidP="00F97CCE">
            <w:pPr>
              <w:pStyle w:val="ListParagraph"/>
              <w:spacing w:after="160" w:line="259" w:lineRule="auto"/>
              <w:ind w:left="162"/>
              <w:jc w:val="left"/>
              <w:cnfStyle w:val="000000100000" w:firstRow="0" w:lastRow="0" w:firstColumn="0" w:lastColumn="0" w:oddVBand="0" w:evenVBand="0" w:oddHBand="1" w:evenHBand="0" w:firstRowFirstColumn="0" w:firstRowLastColumn="0" w:lastRowFirstColumn="0" w:lastRowLastColumn="0"/>
              <w:rPr>
                <w:sz w:val="20"/>
                <w:szCs w:val="20"/>
              </w:rPr>
            </w:pPr>
            <w:r w:rsidRPr="00F97CCE">
              <w:rPr>
                <w:sz w:val="20"/>
                <w:szCs w:val="20"/>
              </w:rPr>
              <w:t>Creating wireframes to demonstrate the proposed new flows</w:t>
            </w:r>
          </w:p>
          <w:p w14:paraId="5D66EBC5" w14:textId="77777777" w:rsidR="00CB3388" w:rsidRDefault="00CB3388" w:rsidP="00F97CCE">
            <w:pPr>
              <w:pStyle w:val="ListParagraph"/>
              <w:spacing w:after="160" w:line="259" w:lineRule="auto"/>
              <w:ind w:left="162"/>
              <w:jc w:val="left"/>
              <w:cnfStyle w:val="000000100000" w:firstRow="0" w:lastRow="0" w:firstColumn="0" w:lastColumn="0" w:oddVBand="0" w:evenVBand="0" w:oddHBand="1" w:evenHBand="0" w:firstRowFirstColumn="0" w:firstRowLastColumn="0" w:lastRowFirstColumn="0" w:lastRowLastColumn="0"/>
              <w:rPr>
                <w:sz w:val="20"/>
                <w:szCs w:val="20"/>
              </w:rPr>
            </w:pPr>
            <w:r w:rsidRPr="00F97CCE">
              <w:rPr>
                <w:sz w:val="20"/>
                <w:szCs w:val="20"/>
              </w:rPr>
              <w:t>Reviewing these flows with the MOE team to</w:t>
            </w:r>
            <w:r>
              <w:rPr>
                <w:sz w:val="20"/>
                <w:szCs w:val="20"/>
              </w:rPr>
              <w:t xml:space="preserve"> </w:t>
            </w:r>
            <w:r w:rsidRPr="00F97CCE">
              <w:rPr>
                <w:sz w:val="20"/>
                <w:szCs w:val="20"/>
              </w:rPr>
              <w:t>ensure align</w:t>
            </w:r>
            <w:r>
              <w:rPr>
                <w:sz w:val="20"/>
                <w:szCs w:val="20"/>
              </w:rPr>
              <w:t xml:space="preserve">ment </w:t>
            </w:r>
            <w:r w:rsidRPr="00F97CCE">
              <w:rPr>
                <w:sz w:val="20"/>
                <w:szCs w:val="20"/>
              </w:rPr>
              <w:t>unti</w:t>
            </w:r>
            <w:r>
              <w:rPr>
                <w:sz w:val="20"/>
                <w:szCs w:val="20"/>
              </w:rPr>
              <w:t xml:space="preserve">l </w:t>
            </w:r>
            <w:r w:rsidRPr="00F97CCE">
              <w:rPr>
                <w:sz w:val="20"/>
                <w:szCs w:val="20"/>
              </w:rPr>
              <w:t xml:space="preserve">sure </w:t>
            </w:r>
          </w:p>
          <w:p w14:paraId="6CF5FEDC" w14:textId="64DC7639" w:rsidR="00CB3388" w:rsidRPr="00F97CCE" w:rsidRDefault="00CB3388" w:rsidP="00F97CCE">
            <w:pPr>
              <w:pStyle w:val="ListParagraph"/>
              <w:spacing w:after="160" w:line="259" w:lineRule="auto"/>
              <w:ind w:left="162"/>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xplain final flow to clarify understanding</w:t>
            </w:r>
          </w:p>
        </w:tc>
        <w:tc>
          <w:tcPr>
            <w:tcW w:w="2690" w:type="dxa"/>
          </w:tcPr>
          <w:p w14:paraId="343F29AB" w14:textId="6C6BC447" w:rsidR="00CB3388" w:rsidRPr="00F97CCE" w:rsidRDefault="00CB3388" w:rsidP="00025481">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Wireframes &amp; FSD</w:t>
            </w:r>
          </w:p>
        </w:tc>
        <w:tc>
          <w:tcPr>
            <w:tcW w:w="1168" w:type="dxa"/>
          </w:tcPr>
          <w:p w14:paraId="762E66C0" w14:textId="58F3B614" w:rsidR="00CB3388" w:rsidRPr="00403753" w:rsidRDefault="00C77B00">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 days</w:t>
            </w:r>
          </w:p>
        </w:tc>
      </w:tr>
      <w:tr w:rsidR="00CB3388" w:rsidRPr="00403753" w14:paraId="489D1BC6" w14:textId="77777777" w:rsidTr="001956E0">
        <w:tc>
          <w:tcPr>
            <w:cnfStyle w:val="001000000000" w:firstRow="0" w:lastRow="0" w:firstColumn="1" w:lastColumn="0" w:oddVBand="0" w:evenVBand="0" w:oddHBand="0" w:evenHBand="0" w:firstRowFirstColumn="0" w:firstRowLastColumn="0" w:lastRowFirstColumn="0" w:lastRowLastColumn="0"/>
            <w:tcW w:w="1644" w:type="dxa"/>
            <w:vMerge/>
          </w:tcPr>
          <w:p w14:paraId="2AB0389D" w14:textId="77777777" w:rsidR="00CB3388" w:rsidRDefault="00CB3388">
            <w:pPr>
              <w:spacing w:after="160" w:line="259" w:lineRule="auto"/>
              <w:jc w:val="left"/>
              <w:rPr>
                <w:sz w:val="20"/>
                <w:szCs w:val="20"/>
              </w:rPr>
            </w:pPr>
          </w:p>
        </w:tc>
        <w:tc>
          <w:tcPr>
            <w:tcW w:w="1529" w:type="dxa"/>
          </w:tcPr>
          <w:p w14:paraId="4578A9E3" w14:textId="79A55F28" w:rsidR="00CB3388" w:rsidRPr="00F97CCE" w:rsidRDefault="00CB3388" w:rsidP="00A13DAA">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rototype and testing with users</w:t>
            </w:r>
          </w:p>
        </w:tc>
        <w:tc>
          <w:tcPr>
            <w:tcW w:w="3499" w:type="dxa"/>
          </w:tcPr>
          <w:p w14:paraId="095355CD" w14:textId="77777777" w:rsidR="00CB3388" w:rsidRPr="00F97CCE" w:rsidRDefault="00CB3388" w:rsidP="00F97CCE">
            <w:pPr>
              <w:pStyle w:val="ListParagraph"/>
              <w:spacing w:after="160" w:line="259" w:lineRule="auto"/>
              <w:ind w:left="162"/>
              <w:jc w:val="left"/>
              <w:cnfStyle w:val="000000000000" w:firstRow="0" w:lastRow="0" w:firstColumn="0" w:lastColumn="0" w:oddVBand="0" w:evenVBand="0" w:oddHBand="0" w:evenHBand="0" w:firstRowFirstColumn="0" w:firstRowLastColumn="0" w:lastRowFirstColumn="0" w:lastRowLastColumn="0"/>
              <w:rPr>
                <w:sz w:val="20"/>
                <w:szCs w:val="20"/>
              </w:rPr>
            </w:pPr>
            <w:r w:rsidRPr="00F97CCE">
              <w:rPr>
                <w:sz w:val="20"/>
                <w:szCs w:val="20"/>
              </w:rPr>
              <w:t>With the approved wireframes, create click-through</w:t>
            </w:r>
            <w:r>
              <w:rPr>
                <w:sz w:val="20"/>
                <w:szCs w:val="20"/>
              </w:rPr>
              <w:t xml:space="preserve"> </w:t>
            </w:r>
            <w:r w:rsidRPr="00F97CCE">
              <w:rPr>
                <w:sz w:val="20"/>
                <w:szCs w:val="20"/>
              </w:rPr>
              <w:t>prototype.</w:t>
            </w:r>
          </w:p>
          <w:p w14:paraId="6B4C2B93" w14:textId="77777777" w:rsidR="00CB3388" w:rsidRDefault="00CB3388" w:rsidP="00F97CCE">
            <w:pPr>
              <w:pStyle w:val="ListParagraph"/>
              <w:spacing w:after="160" w:line="259" w:lineRule="auto"/>
              <w:ind w:left="162"/>
              <w:jc w:val="left"/>
              <w:cnfStyle w:val="000000000000" w:firstRow="0" w:lastRow="0" w:firstColumn="0" w:lastColumn="0" w:oddVBand="0" w:evenVBand="0" w:oddHBand="0" w:evenHBand="0" w:firstRowFirstColumn="0" w:firstRowLastColumn="0" w:lastRowFirstColumn="0" w:lastRowLastColumn="0"/>
              <w:rPr>
                <w:sz w:val="20"/>
                <w:szCs w:val="20"/>
              </w:rPr>
            </w:pPr>
            <w:r w:rsidRPr="00F97CCE">
              <w:rPr>
                <w:sz w:val="20"/>
                <w:szCs w:val="20"/>
              </w:rPr>
              <w:t>The prototype will cover the user journeys The prototype will be testing with real users. The following elements shall be tested</w:t>
            </w:r>
          </w:p>
          <w:p w14:paraId="30C28409" w14:textId="35F400D7" w:rsidR="00CB3388" w:rsidRDefault="00CB3388" w:rsidP="00F97CCE">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F97CCE">
              <w:rPr>
                <w:sz w:val="20"/>
                <w:szCs w:val="20"/>
              </w:rPr>
              <w:t xml:space="preserve">Navigation </w:t>
            </w:r>
          </w:p>
          <w:p w14:paraId="67C8D392" w14:textId="6631308A" w:rsidR="00CB3388" w:rsidRDefault="00CB3388" w:rsidP="00F97CCE">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F97CCE">
              <w:rPr>
                <w:sz w:val="20"/>
                <w:szCs w:val="20"/>
              </w:rPr>
              <w:t xml:space="preserve">Terminologies &amp; Labels </w:t>
            </w:r>
          </w:p>
          <w:p w14:paraId="2311BA3C" w14:textId="77777777" w:rsidR="00CB3388" w:rsidRDefault="00CB3388" w:rsidP="00F97CCE">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w:t>
            </w:r>
            <w:r w:rsidRPr="00F97CCE">
              <w:rPr>
                <w:sz w:val="20"/>
                <w:szCs w:val="20"/>
              </w:rPr>
              <w:t xml:space="preserve">tructure </w:t>
            </w:r>
          </w:p>
          <w:p w14:paraId="411A54EA" w14:textId="7A22557A" w:rsidR="00CB3388" w:rsidRPr="00F97CCE" w:rsidRDefault="00CB3388" w:rsidP="00F97CCE">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F97CCE">
              <w:rPr>
                <w:sz w:val="20"/>
                <w:szCs w:val="20"/>
              </w:rPr>
              <w:t>User Expectation</w:t>
            </w:r>
          </w:p>
        </w:tc>
        <w:tc>
          <w:tcPr>
            <w:tcW w:w="2690" w:type="dxa"/>
          </w:tcPr>
          <w:p w14:paraId="2D2BC1FD" w14:textId="6597830C" w:rsidR="00CB3388" w:rsidRPr="00254349" w:rsidRDefault="00CB3388" w:rsidP="00254349">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r w:rsidRPr="00254349">
              <w:rPr>
                <w:sz w:val="20"/>
                <w:szCs w:val="20"/>
              </w:rPr>
              <w:t xml:space="preserve">3 prototypes </w:t>
            </w:r>
          </w:p>
          <w:p w14:paraId="19213922" w14:textId="008B5781" w:rsidR="00CB3388" w:rsidRDefault="00CB3388" w:rsidP="00254349">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w:t>
            </w:r>
            <w:r w:rsidRPr="00F97CCE">
              <w:rPr>
                <w:sz w:val="20"/>
                <w:szCs w:val="20"/>
              </w:rPr>
              <w:t xml:space="preserve">Based on the insights the wireframes will be iterated </w:t>
            </w:r>
          </w:p>
          <w:p w14:paraId="1B78E76A" w14:textId="2A998626" w:rsidR="00CB3388" w:rsidRDefault="00CB3388" w:rsidP="00025481">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F97CCE">
              <w:rPr>
                <w:sz w:val="20"/>
                <w:szCs w:val="20"/>
              </w:rPr>
              <w:t xml:space="preserve">Deliverables </w:t>
            </w:r>
          </w:p>
          <w:p w14:paraId="61FFA023" w14:textId="35D0BA08" w:rsidR="00CB3388" w:rsidRDefault="00CB3388" w:rsidP="00B74F01">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F97CCE">
              <w:rPr>
                <w:sz w:val="20"/>
                <w:szCs w:val="20"/>
              </w:rPr>
              <w:t>Test Guide Document</w:t>
            </w:r>
          </w:p>
          <w:p w14:paraId="2A385A9E" w14:textId="137E2195" w:rsidR="00CB3388" w:rsidRDefault="00CB3388" w:rsidP="00B74F01">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F97CCE">
              <w:rPr>
                <w:sz w:val="20"/>
                <w:szCs w:val="20"/>
              </w:rPr>
              <w:t xml:space="preserve"> Analysis Report</w:t>
            </w:r>
          </w:p>
        </w:tc>
        <w:tc>
          <w:tcPr>
            <w:tcW w:w="1168" w:type="dxa"/>
          </w:tcPr>
          <w:p w14:paraId="4EF92F6C" w14:textId="32B0A497" w:rsidR="00CB3388" w:rsidRPr="00403753" w:rsidRDefault="00C77B00">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 days</w:t>
            </w:r>
          </w:p>
        </w:tc>
      </w:tr>
      <w:tr w:rsidR="00CB3388" w:rsidRPr="00403753" w14:paraId="723919F9" w14:textId="77777777" w:rsidTr="001956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4" w:type="dxa"/>
            <w:vMerge/>
          </w:tcPr>
          <w:p w14:paraId="2E1D923E" w14:textId="77777777" w:rsidR="00CB3388" w:rsidRDefault="00CB3388">
            <w:pPr>
              <w:spacing w:after="160" w:line="259" w:lineRule="auto"/>
              <w:jc w:val="left"/>
              <w:rPr>
                <w:sz w:val="20"/>
                <w:szCs w:val="20"/>
              </w:rPr>
            </w:pPr>
          </w:p>
        </w:tc>
        <w:tc>
          <w:tcPr>
            <w:tcW w:w="1529" w:type="dxa"/>
          </w:tcPr>
          <w:p w14:paraId="3F80334F" w14:textId="72ADA985" w:rsidR="00CB3388" w:rsidRDefault="00CB3388" w:rsidP="00A13DAA">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Content</w:t>
            </w:r>
          </w:p>
        </w:tc>
        <w:tc>
          <w:tcPr>
            <w:tcW w:w="3499" w:type="dxa"/>
          </w:tcPr>
          <w:p w14:paraId="02D41D73" w14:textId="77777777" w:rsidR="00CB3388" w:rsidRPr="00254349" w:rsidRDefault="00CB3388" w:rsidP="00254349">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254349">
              <w:rPr>
                <w:sz w:val="20"/>
                <w:szCs w:val="20"/>
              </w:rPr>
              <w:t>Based on the identified templates, create content matrix documents, aligning it with the required structure.</w:t>
            </w:r>
          </w:p>
          <w:p w14:paraId="343D2EEC" w14:textId="1E7A691F" w:rsidR="00CB3388" w:rsidRPr="00F97CCE" w:rsidRDefault="00CB3388" w:rsidP="00254349">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254349">
              <w:rPr>
                <w:sz w:val="20"/>
                <w:szCs w:val="20"/>
              </w:rPr>
              <w:t>MOE will be involved to fill in the sheet with raw content wherever required and collecting and identifying the required assets.</w:t>
            </w:r>
          </w:p>
        </w:tc>
        <w:tc>
          <w:tcPr>
            <w:tcW w:w="2690" w:type="dxa"/>
          </w:tcPr>
          <w:p w14:paraId="2A3DE9AE" w14:textId="4E6E03F4" w:rsidR="00CB3388" w:rsidRDefault="00CB3388" w:rsidP="00025481">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254349">
              <w:rPr>
                <w:sz w:val="20"/>
                <w:szCs w:val="20"/>
              </w:rPr>
              <w:t>Content Matrix - English &amp; Arabic</w:t>
            </w:r>
          </w:p>
        </w:tc>
        <w:tc>
          <w:tcPr>
            <w:tcW w:w="1168" w:type="dxa"/>
          </w:tcPr>
          <w:p w14:paraId="243A78CD" w14:textId="74937B72" w:rsidR="00CB3388" w:rsidRPr="00403753" w:rsidRDefault="00C77B00">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4 days (parallel to other UI/UX activities)</w:t>
            </w:r>
          </w:p>
        </w:tc>
      </w:tr>
      <w:tr w:rsidR="00CB3388" w:rsidRPr="00403753" w14:paraId="7F192652" w14:textId="77777777" w:rsidTr="001956E0">
        <w:tc>
          <w:tcPr>
            <w:cnfStyle w:val="001000000000" w:firstRow="0" w:lastRow="0" w:firstColumn="1" w:lastColumn="0" w:oddVBand="0" w:evenVBand="0" w:oddHBand="0" w:evenHBand="0" w:firstRowFirstColumn="0" w:firstRowLastColumn="0" w:lastRowFirstColumn="0" w:lastRowLastColumn="0"/>
            <w:tcW w:w="1644" w:type="dxa"/>
            <w:vMerge/>
          </w:tcPr>
          <w:p w14:paraId="7E265FE1" w14:textId="77777777" w:rsidR="00CB3388" w:rsidRDefault="00CB3388">
            <w:pPr>
              <w:spacing w:after="160" w:line="259" w:lineRule="auto"/>
              <w:jc w:val="left"/>
              <w:rPr>
                <w:sz w:val="20"/>
                <w:szCs w:val="20"/>
              </w:rPr>
            </w:pPr>
          </w:p>
        </w:tc>
        <w:tc>
          <w:tcPr>
            <w:tcW w:w="1529" w:type="dxa"/>
          </w:tcPr>
          <w:p w14:paraId="213938D8" w14:textId="7E28B359" w:rsidR="00CB3388" w:rsidRDefault="00CB3388" w:rsidP="00A13DAA">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254349">
              <w:rPr>
                <w:sz w:val="20"/>
                <w:szCs w:val="20"/>
              </w:rPr>
              <w:t>Visual Design and UI guide</w:t>
            </w:r>
          </w:p>
        </w:tc>
        <w:tc>
          <w:tcPr>
            <w:tcW w:w="3499" w:type="dxa"/>
          </w:tcPr>
          <w:p w14:paraId="4DE97DC0" w14:textId="1A365210" w:rsidR="00CB3388" w:rsidRPr="00254349" w:rsidRDefault="00CB3388" w:rsidP="00254349">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254349">
              <w:rPr>
                <w:sz w:val="20"/>
                <w:szCs w:val="20"/>
              </w:rPr>
              <w:t>Providing and agreeing on v</w:t>
            </w:r>
            <w:r>
              <w:rPr>
                <w:sz w:val="20"/>
                <w:szCs w:val="20"/>
              </w:rPr>
              <w:t xml:space="preserve">isual design guidelines </w:t>
            </w:r>
            <w:r w:rsidRPr="00254349">
              <w:rPr>
                <w:sz w:val="20"/>
                <w:szCs w:val="20"/>
              </w:rPr>
              <w:t>to work with the current MOE guidelines</w:t>
            </w:r>
          </w:p>
          <w:p w14:paraId="118A0B97" w14:textId="0AFE999C" w:rsidR="00CB3388" w:rsidRPr="00254349" w:rsidRDefault="00CB3388" w:rsidP="00254349">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254349">
              <w:rPr>
                <w:sz w:val="20"/>
                <w:szCs w:val="20"/>
              </w:rPr>
              <w:t>Creating visual d</w:t>
            </w:r>
            <w:r>
              <w:rPr>
                <w:sz w:val="20"/>
                <w:szCs w:val="20"/>
              </w:rPr>
              <w:t xml:space="preserve">esigns based on the approved </w:t>
            </w:r>
            <w:r w:rsidRPr="00254349">
              <w:rPr>
                <w:sz w:val="20"/>
                <w:szCs w:val="20"/>
              </w:rPr>
              <w:t>wireframes</w:t>
            </w:r>
          </w:p>
          <w:p w14:paraId="2B4684EC" w14:textId="77EB555A" w:rsidR="00CB3388" w:rsidRPr="00254349" w:rsidRDefault="00CB3388" w:rsidP="00254349">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254349">
              <w:rPr>
                <w:sz w:val="20"/>
                <w:szCs w:val="20"/>
              </w:rPr>
              <w:t>Reviewing all visual designs with the MOE team on a weekly basis to ensure alignment and receive approval</w:t>
            </w:r>
          </w:p>
        </w:tc>
        <w:tc>
          <w:tcPr>
            <w:tcW w:w="2690" w:type="dxa"/>
          </w:tcPr>
          <w:p w14:paraId="4B660C07" w14:textId="36D823A1" w:rsidR="00CB3388" w:rsidRPr="00254349" w:rsidRDefault="00CB3388" w:rsidP="00025481">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254349">
              <w:rPr>
                <w:sz w:val="20"/>
                <w:szCs w:val="20"/>
              </w:rPr>
              <w:t>Visual Designs &amp; Style Guide in Sketch</w:t>
            </w:r>
          </w:p>
        </w:tc>
        <w:tc>
          <w:tcPr>
            <w:tcW w:w="1168" w:type="dxa"/>
          </w:tcPr>
          <w:p w14:paraId="24E84E86" w14:textId="5BEB3402" w:rsidR="00CB3388" w:rsidRPr="00403753" w:rsidRDefault="00C77B00">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 days</w:t>
            </w:r>
          </w:p>
        </w:tc>
      </w:tr>
      <w:tr w:rsidR="001956E0" w:rsidRPr="00403753" w14:paraId="5E167B8F" w14:textId="77777777" w:rsidTr="001956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4" w:type="dxa"/>
            <w:vMerge w:val="restart"/>
          </w:tcPr>
          <w:p w14:paraId="29FACDA4" w14:textId="29415F87" w:rsidR="001956E0" w:rsidRDefault="001956E0">
            <w:pPr>
              <w:spacing w:after="160" w:line="259" w:lineRule="auto"/>
              <w:jc w:val="left"/>
              <w:rPr>
                <w:sz w:val="20"/>
                <w:szCs w:val="20"/>
              </w:rPr>
            </w:pPr>
            <w:r>
              <w:rPr>
                <w:sz w:val="20"/>
                <w:szCs w:val="20"/>
              </w:rPr>
              <w:t>Implementation Phase</w:t>
            </w:r>
          </w:p>
        </w:tc>
        <w:tc>
          <w:tcPr>
            <w:tcW w:w="1529" w:type="dxa"/>
          </w:tcPr>
          <w:p w14:paraId="15AFC8AC" w14:textId="01B443A2" w:rsidR="001956E0" w:rsidRPr="00254349" w:rsidRDefault="001956E0" w:rsidP="00A13DAA">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CB3388">
              <w:rPr>
                <w:sz w:val="20"/>
                <w:szCs w:val="20"/>
              </w:rPr>
              <w:t>Implement the requirements</w:t>
            </w:r>
          </w:p>
        </w:tc>
        <w:tc>
          <w:tcPr>
            <w:tcW w:w="3499" w:type="dxa"/>
          </w:tcPr>
          <w:p w14:paraId="64D9C7F4" w14:textId="77777777" w:rsidR="001956E0" w:rsidRPr="00CB3388" w:rsidRDefault="001956E0" w:rsidP="00CB3388">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CB3388">
              <w:rPr>
                <w:sz w:val="20"/>
                <w:szCs w:val="20"/>
              </w:rPr>
              <w:t>Implementation of new design</w:t>
            </w:r>
          </w:p>
          <w:p w14:paraId="11D8D328" w14:textId="77777777" w:rsidR="001956E0" w:rsidRPr="00CB3388" w:rsidRDefault="001956E0" w:rsidP="00CB3388">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CB3388">
              <w:rPr>
                <w:sz w:val="20"/>
                <w:szCs w:val="20"/>
              </w:rPr>
              <w:t>Enhance the performance</w:t>
            </w:r>
          </w:p>
          <w:p w14:paraId="46294E24" w14:textId="77777777" w:rsidR="001956E0" w:rsidRPr="00CB3388" w:rsidRDefault="001956E0" w:rsidP="00CB3388">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CB3388">
              <w:rPr>
                <w:sz w:val="20"/>
                <w:szCs w:val="20"/>
              </w:rPr>
              <w:t>Implement new pages</w:t>
            </w:r>
          </w:p>
          <w:p w14:paraId="13B23BE3" w14:textId="39A7A627" w:rsidR="001956E0" w:rsidRPr="00254349" w:rsidRDefault="001956E0" w:rsidP="00CB3388">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CB3388">
              <w:rPr>
                <w:sz w:val="20"/>
                <w:szCs w:val="20"/>
              </w:rPr>
              <w:t>Implement the Integration</w:t>
            </w:r>
          </w:p>
        </w:tc>
        <w:tc>
          <w:tcPr>
            <w:tcW w:w="2690" w:type="dxa"/>
          </w:tcPr>
          <w:p w14:paraId="37B03F4B" w14:textId="7DC0478A" w:rsidR="001956E0" w:rsidRPr="00254349" w:rsidRDefault="001956E0" w:rsidP="00025481">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CB3388">
              <w:rPr>
                <w:sz w:val="20"/>
                <w:szCs w:val="20"/>
              </w:rPr>
              <w:t>Deployment on staging</w:t>
            </w:r>
          </w:p>
        </w:tc>
        <w:tc>
          <w:tcPr>
            <w:tcW w:w="1168" w:type="dxa"/>
          </w:tcPr>
          <w:p w14:paraId="7F78F330" w14:textId="6937253D" w:rsidR="001956E0" w:rsidRPr="00403753" w:rsidRDefault="00C77B00">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2</w:t>
            </w:r>
          </w:p>
        </w:tc>
      </w:tr>
      <w:tr w:rsidR="001956E0" w:rsidRPr="00403753" w14:paraId="5758205C" w14:textId="77777777" w:rsidTr="001956E0">
        <w:tc>
          <w:tcPr>
            <w:cnfStyle w:val="001000000000" w:firstRow="0" w:lastRow="0" w:firstColumn="1" w:lastColumn="0" w:oddVBand="0" w:evenVBand="0" w:oddHBand="0" w:evenHBand="0" w:firstRowFirstColumn="0" w:firstRowLastColumn="0" w:lastRowFirstColumn="0" w:lastRowLastColumn="0"/>
            <w:tcW w:w="1644" w:type="dxa"/>
            <w:vMerge/>
          </w:tcPr>
          <w:p w14:paraId="34A71453" w14:textId="77777777" w:rsidR="001956E0" w:rsidRDefault="001956E0">
            <w:pPr>
              <w:spacing w:after="160" w:line="259" w:lineRule="auto"/>
              <w:jc w:val="left"/>
              <w:rPr>
                <w:sz w:val="20"/>
                <w:szCs w:val="20"/>
              </w:rPr>
            </w:pPr>
          </w:p>
        </w:tc>
        <w:tc>
          <w:tcPr>
            <w:tcW w:w="1529" w:type="dxa"/>
          </w:tcPr>
          <w:p w14:paraId="08C3962A" w14:textId="6D5C80C6" w:rsidR="001956E0" w:rsidRPr="00CB3388" w:rsidRDefault="001956E0" w:rsidP="00A13DAA">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QA testing</w:t>
            </w:r>
          </w:p>
        </w:tc>
        <w:tc>
          <w:tcPr>
            <w:tcW w:w="3499" w:type="dxa"/>
          </w:tcPr>
          <w:p w14:paraId="6BC07E89" w14:textId="77777777" w:rsidR="001956E0" w:rsidRDefault="001956E0" w:rsidP="00CB3388">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CB3388">
              <w:rPr>
                <w:sz w:val="20"/>
                <w:szCs w:val="20"/>
              </w:rPr>
              <w:t>Vendor QA shall test the changes and provide all report of different type of testing</w:t>
            </w:r>
          </w:p>
          <w:p w14:paraId="52646CD9" w14:textId="52C33F0F" w:rsidR="00E57F2B" w:rsidRPr="00CB3388" w:rsidRDefault="00E57F2B" w:rsidP="00CB3388">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is activity starts well before the official testing phase. So it’s actually much more than 14 days)</w:t>
            </w:r>
            <w:bookmarkStart w:id="11" w:name="_GoBack"/>
            <w:bookmarkEnd w:id="11"/>
          </w:p>
        </w:tc>
        <w:tc>
          <w:tcPr>
            <w:tcW w:w="2690" w:type="dxa"/>
          </w:tcPr>
          <w:p w14:paraId="30D90761" w14:textId="77777777" w:rsidR="001956E0" w:rsidRPr="00CB3388" w:rsidRDefault="001956E0" w:rsidP="00CB3388">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CB3388">
              <w:rPr>
                <w:sz w:val="20"/>
                <w:szCs w:val="20"/>
              </w:rPr>
              <w:t>Test cases, Test results, defects report</w:t>
            </w:r>
          </w:p>
          <w:p w14:paraId="10FCE2D7" w14:textId="77777777" w:rsidR="001956E0" w:rsidRPr="00CB3388" w:rsidRDefault="001956E0" w:rsidP="00CB3388">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CB3388">
              <w:rPr>
                <w:sz w:val="20"/>
                <w:szCs w:val="20"/>
              </w:rPr>
              <w:t>Performance testing report</w:t>
            </w:r>
          </w:p>
          <w:p w14:paraId="71B0A562" w14:textId="50971A56" w:rsidR="001956E0" w:rsidRPr="00CB3388" w:rsidRDefault="001956E0" w:rsidP="00CB3388">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CB3388">
              <w:rPr>
                <w:sz w:val="20"/>
                <w:szCs w:val="20"/>
              </w:rPr>
              <w:t>Internet browsers compatibility test report</w:t>
            </w:r>
          </w:p>
        </w:tc>
        <w:tc>
          <w:tcPr>
            <w:tcW w:w="1168" w:type="dxa"/>
          </w:tcPr>
          <w:p w14:paraId="20C597AA" w14:textId="06AE6B8E" w:rsidR="001956E0" w:rsidRDefault="001956E0">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szCs w:val="20"/>
              </w:rPr>
            </w:pPr>
          </w:p>
          <w:p w14:paraId="3775B1A9" w14:textId="3EAF724B" w:rsidR="001956E0" w:rsidRPr="001956E0" w:rsidRDefault="008F1373" w:rsidP="001956E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14 </w:t>
            </w:r>
          </w:p>
          <w:p w14:paraId="204CC642" w14:textId="77777777" w:rsidR="001956E0" w:rsidRPr="001956E0" w:rsidRDefault="001956E0" w:rsidP="001956E0">
            <w:pPr>
              <w:cnfStyle w:val="000000000000" w:firstRow="0" w:lastRow="0" w:firstColumn="0" w:lastColumn="0" w:oddVBand="0" w:evenVBand="0" w:oddHBand="0" w:evenHBand="0" w:firstRowFirstColumn="0" w:firstRowLastColumn="0" w:lastRowFirstColumn="0" w:lastRowLastColumn="0"/>
              <w:rPr>
                <w:sz w:val="20"/>
                <w:szCs w:val="20"/>
              </w:rPr>
            </w:pPr>
          </w:p>
          <w:p w14:paraId="6C60E380" w14:textId="392D7776" w:rsidR="001956E0" w:rsidRPr="001956E0" w:rsidRDefault="001956E0" w:rsidP="001956E0">
            <w:pPr>
              <w:cnfStyle w:val="000000000000" w:firstRow="0" w:lastRow="0" w:firstColumn="0" w:lastColumn="0" w:oddVBand="0" w:evenVBand="0" w:oddHBand="0" w:evenHBand="0" w:firstRowFirstColumn="0" w:firstRowLastColumn="0" w:lastRowFirstColumn="0" w:lastRowLastColumn="0"/>
              <w:rPr>
                <w:sz w:val="20"/>
                <w:szCs w:val="20"/>
              </w:rPr>
            </w:pPr>
          </w:p>
        </w:tc>
      </w:tr>
      <w:tr w:rsidR="001956E0" w:rsidRPr="00403753" w14:paraId="20E60FE0" w14:textId="77777777" w:rsidTr="001956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4" w:type="dxa"/>
            <w:vMerge/>
          </w:tcPr>
          <w:p w14:paraId="741FBA2C" w14:textId="77777777" w:rsidR="001956E0" w:rsidRDefault="001956E0">
            <w:pPr>
              <w:spacing w:after="160" w:line="259" w:lineRule="auto"/>
              <w:jc w:val="left"/>
              <w:rPr>
                <w:sz w:val="20"/>
                <w:szCs w:val="20"/>
              </w:rPr>
            </w:pPr>
          </w:p>
        </w:tc>
        <w:tc>
          <w:tcPr>
            <w:tcW w:w="1529" w:type="dxa"/>
          </w:tcPr>
          <w:p w14:paraId="00360DA5" w14:textId="15DD1ECD" w:rsidR="001956E0" w:rsidRDefault="001956E0" w:rsidP="00A13DAA">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UAT Signoff</w:t>
            </w:r>
          </w:p>
        </w:tc>
        <w:tc>
          <w:tcPr>
            <w:tcW w:w="3499" w:type="dxa"/>
          </w:tcPr>
          <w:p w14:paraId="34B61689" w14:textId="211E17ED" w:rsidR="001956E0" w:rsidRPr="00CB3388" w:rsidRDefault="001956E0" w:rsidP="00CB3388">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956E0">
              <w:rPr>
                <w:sz w:val="20"/>
                <w:szCs w:val="20"/>
              </w:rPr>
              <w:t>Vendor should prepare for UAT test cases and manage the sessions end to end</w:t>
            </w:r>
          </w:p>
        </w:tc>
        <w:tc>
          <w:tcPr>
            <w:tcW w:w="2690" w:type="dxa"/>
          </w:tcPr>
          <w:p w14:paraId="1BE6A39B" w14:textId="77777777" w:rsidR="001956E0" w:rsidRDefault="001956E0" w:rsidP="001956E0">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1956E0">
              <w:rPr>
                <w:sz w:val="20"/>
                <w:szCs w:val="20"/>
              </w:rPr>
              <w:t>UAT test cases</w:t>
            </w:r>
            <w:r>
              <w:rPr>
                <w:sz w:val="20"/>
                <w:szCs w:val="20"/>
              </w:rPr>
              <w:t xml:space="preserve"> </w:t>
            </w:r>
          </w:p>
          <w:p w14:paraId="488B43F6" w14:textId="1D8538F7" w:rsidR="001956E0" w:rsidRPr="00CB3388" w:rsidRDefault="001956E0" w:rsidP="001956E0">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1956E0">
              <w:rPr>
                <w:sz w:val="20"/>
                <w:szCs w:val="20"/>
              </w:rPr>
              <w:t>UAT signoff docum</w:t>
            </w:r>
            <w:r>
              <w:rPr>
                <w:sz w:val="20"/>
                <w:szCs w:val="20"/>
              </w:rPr>
              <w:t xml:space="preserve">ents with </w:t>
            </w:r>
            <w:r w:rsidRPr="001956E0">
              <w:rPr>
                <w:sz w:val="20"/>
                <w:szCs w:val="20"/>
              </w:rPr>
              <w:t>comments if any</w:t>
            </w:r>
          </w:p>
        </w:tc>
        <w:tc>
          <w:tcPr>
            <w:tcW w:w="1168" w:type="dxa"/>
          </w:tcPr>
          <w:p w14:paraId="21BB1374" w14:textId="15CFC571" w:rsidR="001956E0" w:rsidRDefault="00C77B00">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4</w:t>
            </w:r>
          </w:p>
        </w:tc>
      </w:tr>
      <w:tr w:rsidR="001956E0" w:rsidRPr="00403753" w14:paraId="5AB565BE" w14:textId="77777777" w:rsidTr="001956E0">
        <w:tc>
          <w:tcPr>
            <w:cnfStyle w:val="001000000000" w:firstRow="0" w:lastRow="0" w:firstColumn="1" w:lastColumn="0" w:oddVBand="0" w:evenVBand="0" w:oddHBand="0" w:evenHBand="0" w:firstRowFirstColumn="0" w:firstRowLastColumn="0" w:lastRowFirstColumn="0" w:lastRowLastColumn="0"/>
            <w:tcW w:w="1644" w:type="dxa"/>
            <w:vMerge/>
          </w:tcPr>
          <w:p w14:paraId="2FAD142B" w14:textId="77777777" w:rsidR="001956E0" w:rsidRDefault="001956E0">
            <w:pPr>
              <w:spacing w:after="160" w:line="259" w:lineRule="auto"/>
              <w:jc w:val="left"/>
              <w:rPr>
                <w:sz w:val="20"/>
                <w:szCs w:val="20"/>
              </w:rPr>
            </w:pPr>
          </w:p>
        </w:tc>
        <w:tc>
          <w:tcPr>
            <w:tcW w:w="1529" w:type="dxa"/>
          </w:tcPr>
          <w:p w14:paraId="1DEB8918" w14:textId="00215F3A" w:rsidR="001956E0" w:rsidRDefault="001956E0" w:rsidP="00A13DAA">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o Live</w:t>
            </w:r>
          </w:p>
        </w:tc>
        <w:tc>
          <w:tcPr>
            <w:tcW w:w="3499" w:type="dxa"/>
          </w:tcPr>
          <w:p w14:paraId="6FF71E87" w14:textId="1321AB53" w:rsidR="001956E0" w:rsidRPr="001956E0" w:rsidRDefault="001956E0" w:rsidP="00CB3388">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956E0">
              <w:rPr>
                <w:sz w:val="20"/>
                <w:szCs w:val="20"/>
              </w:rPr>
              <w:t>Prepare for deployment and announcements for Go Live</w:t>
            </w:r>
          </w:p>
        </w:tc>
        <w:tc>
          <w:tcPr>
            <w:tcW w:w="2690" w:type="dxa"/>
          </w:tcPr>
          <w:p w14:paraId="732D8E98" w14:textId="77777777" w:rsidR="001956E0" w:rsidRPr="001956E0" w:rsidRDefault="001956E0" w:rsidP="001956E0">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1956E0">
              <w:rPr>
                <w:sz w:val="20"/>
                <w:szCs w:val="20"/>
              </w:rPr>
              <w:t>Training sessions</w:t>
            </w:r>
          </w:p>
          <w:p w14:paraId="35C445E5" w14:textId="77777777" w:rsidR="001956E0" w:rsidRPr="001956E0" w:rsidRDefault="001956E0" w:rsidP="001956E0">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1956E0">
              <w:rPr>
                <w:sz w:val="20"/>
                <w:szCs w:val="20"/>
              </w:rPr>
              <w:t>Training material</w:t>
            </w:r>
          </w:p>
          <w:p w14:paraId="765B25D0" w14:textId="45BA3297" w:rsidR="001956E0" w:rsidRPr="001956E0" w:rsidRDefault="001956E0" w:rsidP="001956E0">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1956E0">
              <w:rPr>
                <w:sz w:val="20"/>
                <w:szCs w:val="20"/>
              </w:rPr>
              <w:t>Go live approval document</w:t>
            </w:r>
          </w:p>
        </w:tc>
        <w:tc>
          <w:tcPr>
            <w:tcW w:w="1168" w:type="dxa"/>
          </w:tcPr>
          <w:p w14:paraId="21C697AC" w14:textId="5ED64402" w:rsidR="001956E0" w:rsidRDefault="00C77B00">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w:t>
            </w:r>
          </w:p>
        </w:tc>
      </w:tr>
      <w:tr w:rsidR="001956E0" w:rsidRPr="00403753" w14:paraId="6DEBCF25" w14:textId="77777777" w:rsidTr="001956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4" w:type="dxa"/>
          </w:tcPr>
          <w:p w14:paraId="5EEB9AC8" w14:textId="1CC1B8B6" w:rsidR="001956E0" w:rsidRDefault="001956E0">
            <w:pPr>
              <w:spacing w:after="160" w:line="259" w:lineRule="auto"/>
              <w:jc w:val="left"/>
              <w:rPr>
                <w:sz w:val="20"/>
                <w:szCs w:val="20"/>
              </w:rPr>
            </w:pPr>
            <w:r>
              <w:rPr>
                <w:sz w:val="20"/>
                <w:szCs w:val="20"/>
              </w:rPr>
              <w:t>Closure Phase</w:t>
            </w:r>
          </w:p>
        </w:tc>
        <w:tc>
          <w:tcPr>
            <w:tcW w:w="1529" w:type="dxa"/>
          </w:tcPr>
          <w:p w14:paraId="0F9DC134" w14:textId="4ED7D5A3" w:rsidR="001956E0" w:rsidRDefault="001956E0" w:rsidP="00A13DAA">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IR</w:t>
            </w:r>
          </w:p>
        </w:tc>
        <w:tc>
          <w:tcPr>
            <w:tcW w:w="3499" w:type="dxa"/>
          </w:tcPr>
          <w:p w14:paraId="32099380" w14:textId="2FC04D38" w:rsidR="001956E0" w:rsidRPr="001956E0" w:rsidRDefault="001956E0" w:rsidP="00CB3388">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956E0">
              <w:rPr>
                <w:sz w:val="20"/>
                <w:szCs w:val="20"/>
              </w:rPr>
              <w:t>Fix all issues reported after going live and provide list of issues with status and project closure sign off document</w:t>
            </w:r>
          </w:p>
        </w:tc>
        <w:tc>
          <w:tcPr>
            <w:tcW w:w="2690" w:type="dxa"/>
          </w:tcPr>
          <w:p w14:paraId="24578B5F" w14:textId="77777777" w:rsidR="001956E0" w:rsidRPr="001956E0" w:rsidRDefault="001956E0" w:rsidP="001956E0">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1956E0">
              <w:rPr>
                <w:sz w:val="20"/>
                <w:szCs w:val="20"/>
              </w:rPr>
              <w:t>Signoff document of project closure</w:t>
            </w:r>
          </w:p>
          <w:p w14:paraId="4D8A7BF3" w14:textId="35AABD73" w:rsidR="001956E0" w:rsidRPr="001956E0" w:rsidRDefault="001956E0" w:rsidP="001956E0">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All technical </w:t>
            </w:r>
            <w:r w:rsidRPr="001956E0">
              <w:rPr>
                <w:sz w:val="20"/>
                <w:szCs w:val="20"/>
              </w:rPr>
              <w:t xml:space="preserve"> documents listed All in Deliverables section</w:t>
            </w:r>
          </w:p>
          <w:p w14:paraId="54C1FB35" w14:textId="77777777" w:rsidR="001956E0" w:rsidRPr="001956E0" w:rsidRDefault="001956E0" w:rsidP="001956E0">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1956E0">
              <w:rPr>
                <w:sz w:val="20"/>
                <w:szCs w:val="20"/>
              </w:rPr>
              <w:t>Latest Source code</w:t>
            </w:r>
          </w:p>
          <w:p w14:paraId="346C6467" w14:textId="7232BE50" w:rsidR="001956E0" w:rsidRPr="001956E0" w:rsidRDefault="001956E0" w:rsidP="001956E0">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1956E0">
              <w:rPr>
                <w:sz w:val="20"/>
                <w:szCs w:val="20"/>
              </w:rPr>
              <w:t>KT technical session to IT</w:t>
            </w:r>
            <w:r>
              <w:rPr>
                <w:sz w:val="20"/>
                <w:szCs w:val="20"/>
              </w:rPr>
              <w:t xml:space="preserve"> team</w:t>
            </w:r>
          </w:p>
        </w:tc>
        <w:tc>
          <w:tcPr>
            <w:tcW w:w="1168" w:type="dxa"/>
          </w:tcPr>
          <w:p w14:paraId="3D548129" w14:textId="5CFBF743" w:rsidR="001956E0" w:rsidRDefault="00C77B00">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w:t>
            </w:r>
          </w:p>
        </w:tc>
      </w:tr>
    </w:tbl>
    <w:p w14:paraId="56E34C02" w14:textId="42769057" w:rsidR="00403753" w:rsidRDefault="00403753">
      <w:pPr>
        <w:spacing w:after="160" w:line="259" w:lineRule="auto"/>
        <w:jc w:val="left"/>
      </w:pPr>
    </w:p>
    <w:p w14:paraId="0BAFD2A6" w14:textId="77777777" w:rsidR="006849DE" w:rsidRPr="00F936C0" w:rsidRDefault="006849DE">
      <w:pPr>
        <w:spacing w:after="160" w:line="259" w:lineRule="auto"/>
        <w:jc w:val="left"/>
        <w:rPr>
          <w:b/>
        </w:rPr>
      </w:pPr>
      <w:r w:rsidRPr="00F936C0">
        <w:rPr>
          <w:b/>
        </w:rPr>
        <w:t>Web Services Deliverables &amp; Timeline</w:t>
      </w:r>
    </w:p>
    <w:tbl>
      <w:tblPr>
        <w:tblStyle w:val="GridTable6Colorful-Accent2"/>
        <w:tblW w:w="10530" w:type="dxa"/>
        <w:tblInd w:w="-905" w:type="dxa"/>
        <w:tblLook w:val="04A0" w:firstRow="1" w:lastRow="0" w:firstColumn="1" w:lastColumn="0" w:noHBand="0" w:noVBand="1"/>
      </w:tblPr>
      <w:tblGrid>
        <w:gridCol w:w="1710"/>
        <w:gridCol w:w="1620"/>
        <w:gridCol w:w="3510"/>
        <w:gridCol w:w="2610"/>
        <w:gridCol w:w="1080"/>
      </w:tblGrid>
      <w:tr w:rsidR="006849DE" w:rsidRPr="006849DE" w14:paraId="188EE4A2" w14:textId="77777777" w:rsidTr="006849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0B855E0A" w14:textId="1772FDFD" w:rsidR="006849DE" w:rsidRPr="006849DE" w:rsidRDefault="006849DE">
            <w:pPr>
              <w:spacing w:after="160" w:line="259" w:lineRule="auto"/>
              <w:jc w:val="left"/>
              <w:rPr>
                <w:sz w:val="20"/>
              </w:rPr>
            </w:pPr>
            <w:r w:rsidRPr="006849DE">
              <w:rPr>
                <w:sz w:val="20"/>
              </w:rPr>
              <w:t>Phase</w:t>
            </w:r>
          </w:p>
        </w:tc>
        <w:tc>
          <w:tcPr>
            <w:tcW w:w="1620" w:type="dxa"/>
          </w:tcPr>
          <w:p w14:paraId="16755511" w14:textId="11B8CBD0" w:rsidR="006849DE" w:rsidRPr="006849DE" w:rsidRDefault="006849DE">
            <w:pPr>
              <w:spacing w:after="160" w:line="259" w:lineRule="auto"/>
              <w:jc w:val="left"/>
              <w:cnfStyle w:val="100000000000" w:firstRow="1" w:lastRow="0" w:firstColumn="0" w:lastColumn="0" w:oddVBand="0" w:evenVBand="0" w:oddHBand="0" w:evenHBand="0" w:firstRowFirstColumn="0" w:firstRowLastColumn="0" w:lastRowFirstColumn="0" w:lastRowLastColumn="0"/>
              <w:rPr>
                <w:sz w:val="20"/>
              </w:rPr>
            </w:pPr>
            <w:r w:rsidRPr="006849DE">
              <w:rPr>
                <w:sz w:val="20"/>
              </w:rPr>
              <w:t>Task</w:t>
            </w:r>
          </w:p>
        </w:tc>
        <w:tc>
          <w:tcPr>
            <w:tcW w:w="3510" w:type="dxa"/>
          </w:tcPr>
          <w:p w14:paraId="2E4D1FD4" w14:textId="490C02F2" w:rsidR="006849DE" w:rsidRPr="006849DE" w:rsidRDefault="006849DE">
            <w:pPr>
              <w:spacing w:after="160" w:line="259" w:lineRule="auto"/>
              <w:jc w:val="left"/>
              <w:cnfStyle w:val="100000000000" w:firstRow="1" w:lastRow="0" w:firstColumn="0" w:lastColumn="0" w:oddVBand="0" w:evenVBand="0" w:oddHBand="0" w:evenHBand="0" w:firstRowFirstColumn="0" w:firstRowLastColumn="0" w:lastRowFirstColumn="0" w:lastRowLastColumn="0"/>
              <w:rPr>
                <w:sz w:val="20"/>
              </w:rPr>
            </w:pPr>
            <w:r w:rsidRPr="006849DE">
              <w:rPr>
                <w:sz w:val="20"/>
              </w:rPr>
              <w:t>Activity</w:t>
            </w:r>
          </w:p>
        </w:tc>
        <w:tc>
          <w:tcPr>
            <w:tcW w:w="2610" w:type="dxa"/>
          </w:tcPr>
          <w:p w14:paraId="5FCAD9C3" w14:textId="133C0F64" w:rsidR="006849DE" w:rsidRPr="006849DE" w:rsidRDefault="006849DE">
            <w:pPr>
              <w:spacing w:after="160" w:line="259" w:lineRule="auto"/>
              <w:jc w:val="left"/>
              <w:cnfStyle w:val="100000000000" w:firstRow="1" w:lastRow="0" w:firstColumn="0" w:lastColumn="0" w:oddVBand="0" w:evenVBand="0" w:oddHBand="0" w:evenHBand="0" w:firstRowFirstColumn="0" w:firstRowLastColumn="0" w:lastRowFirstColumn="0" w:lastRowLastColumn="0"/>
              <w:rPr>
                <w:sz w:val="20"/>
              </w:rPr>
            </w:pPr>
            <w:r w:rsidRPr="006849DE">
              <w:rPr>
                <w:sz w:val="20"/>
              </w:rPr>
              <w:t>Deliverables</w:t>
            </w:r>
          </w:p>
        </w:tc>
        <w:tc>
          <w:tcPr>
            <w:tcW w:w="1080" w:type="dxa"/>
          </w:tcPr>
          <w:p w14:paraId="0410EE34" w14:textId="314B47A3" w:rsidR="006849DE" w:rsidRPr="006849DE" w:rsidRDefault="006849DE">
            <w:pPr>
              <w:spacing w:after="160" w:line="259" w:lineRule="auto"/>
              <w:jc w:val="left"/>
              <w:cnfStyle w:val="100000000000" w:firstRow="1" w:lastRow="0" w:firstColumn="0" w:lastColumn="0" w:oddVBand="0" w:evenVBand="0" w:oddHBand="0" w:evenHBand="0" w:firstRowFirstColumn="0" w:firstRowLastColumn="0" w:lastRowFirstColumn="0" w:lastRowLastColumn="0"/>
              <w:rPr>
                <w:sz w:val="20"/>
              </w:rPr>
            </w:pPr>
            <w:r w:rsidRPr="006849DE">
              <w:rPr>
                <w:sz w:val="20"/>
              </w:rPr>
              <w:t>Timeline</w:t>
            </w:r>
          </w:p>
        </w:tc>
      </w:tr>
      <w:tr w:rsidR="006849DE" w:rsidRPr="006849DE" w14:paraId="26893B94" w14:textId="77777777" w:rsidTr="006849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vMerge w:val="restart"/>
          </w:tcPr>
          <w:p w14:paraId="273205D7" w14:textId="2E51B34B" w:rsidR="006849DE" w:rsidRPr="006849DE" w:rsidRDefault="006849DE">
            <w:pPr>
              <w:spacing w:after="160" w:line="259" w:lineRule="auto"/>
              <w:jc w:val="left"/>
              <w:rPr>
                <w:sz w:val="20"/>
              </w:rPr>
            </w:pPr>
            <w:r w:rsidRPr="006849DE">
              <w:rPr>
                <w:sz w:val="20"/>
              </w:rPr>
              <w:t>Research Framework and Project Preparation</w:t>
            </w:r>
          </w:p>
        </w:tc>
        <w:tc>
          <w:tcPr>
            <w:tcW w:w="1620" w:type="dxa"/>
          </w:tcPr>
          <w:p w14:paraId="4516BFE1" w14:textId="36B359F3" w:rsidR="006849DE" w:rsidRPr="006849DE" w:rsidRDefault="006849DE">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rPr>
            </w:pPr>
            <w:r>
              <w:rPr>
                <w:sz w:val="20"/>
              </w:rPr>
              <w:t>Stakeholder’s workshop</w:t>
            </w:r>
          </w:p>
        </w:tc>
        <w:tc>
          <w:tcPr>
            <w:tcW w:w="3510" w:type="dxa"/>
          </w:tcPr>
          <w:p w14:paraId="5E62D88F" w14:textId="77777777" w:rsidR="006849DE" w:rsidRPr="006849DE" w:rsidRDefault="006849DE" w:rsidP="006849DE">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rPr>
            </w:pPr>
            <w:r w:rsidRPr="006849DE">
              <w:rPr>
                <w:sz w:val="20"/>
              </w:rPr>
              <w:t>Holding stakeholder workshops online</w:t>
            </w:r>
          </w:p>
          <w:p w14:paraId="111ADC1D" w14:textId="01EDC0E8" w:rsidR="006849DE" w:rsidRPr="006849DE" w:rsidRDefault="006849DE" w:rsidP="006849DE">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U</w:t>
            </w:r>
            <w:r w:rsidRPr="006849DE">
              <w:rPr>
                <w:sz w:val="20"/>
                <w:szCs w:val="20"/>
              </w:rPr>
              <w:t>nderstand and analyze the wis</w:t>
            </w:r>
            <w:r>
              <w:rPr>
                <w:sz w:val="20"/>
                <w:szCs w:val="20"/>
              </w:rPr>
              <w:t xml:space="preserve">h-list from stakeholders and provide the </w:t>
            </w:r>
            <w:r w:rsidRPr="006849DE">
              <w:rPr>
                <w:sz w:val="20"/>
                <w:szCs w:val="20"/>
              </w:rPr>
              <w:t>right perspective with the overall project.</w:t>
            </w:r>
          </w:p>
          <w:p w14:paraId="14CBEC1D" w14:textId="190E3669" w:rsidR="006849DE" w:rsidRPr="006849DE" w:rsidRDefault="006849DE" w:rsidP="006849DE">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rPr>
            </w:pPr>
            <w:r w:rsidRPr="006849DE">
              <w:rPr>
                <w:sz w:val="20"/>
                <w:szCs w:val="20"/>
              </w:rPr>
              <w:t>To brainstorm ideas, identified challenges, expected KPIs and benchmarks</w:t>
            </w:r>
          </w:p>
        </w:tc>
        <w:tc>
          <w:tcPr>
            <w:tcW w:w="2610" w:type="dxa"/>
          </w:tcPr>
          <w:p w14:paraId="6E2DD20C" w14:textId="1ABFC2C2" w:rsidR="006849DE" w:rsidRPr="006849DE" w:rsidRDefault="006849DE">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rPr>
            </w:pPr>
            <w:r w:rsidRPr="006849DE">
              <w:rPr>
                <w:sz w:val="20"/>
              </w:rPr>
              <w:t>Vision Document (feedback, pain points, analysis and design vision)</w:t>
            </w:r>
          </w:p>
        </w:tc>
        <w:tc>
          <w:tcPr>
            <w:tcW w:w="1080" w:type="dxa"/>
          </w:tcPr>
          <w:p w14:paraId="6EE01B6E" w14:textId="77777777" w:rsidR="006849DE" w:rsidRPr="006849DE" w:rsidRDefault="006849DE">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rPr>
            </w:pPr>
          </w:p>
        </w:tc>
      </w:tr>
      <w:tr w:rsidR="006849DE" w:rsidRPr="006849DE" w14:paraId="0C280E12" w14:textId="77777777" w:rsidTr="006849DE">
        <w:tc>
          <w:tcPr>
            <w:cnfStyle w:val="001000000000" w:firstRow="0" w:lastRow="0" w:firstColumn="1" w:lastColumn="0" w:oddVBand="0" w:evenVBand="0" w:oddHBand="0" w:evenHBand="0" w:firstRowFirstColumn="0" w:firstRowLastColumn="0" w:lastRowFirstColumn="0" w:lastRowLastColumn="0"/>
            <w:tcW w:w="1710" w:type="dxa"/>
            <w:vMerge/>
          </w:tcPr>
          <w:p w14:paraId="5BBDE0CB" w14:textId="77777777" w:rsidR="006849DE" w:rsidRPr="006849DE" w:rsidRDefault="006849DE">
            <w:pPr>
              <w:spacing w:after="160" w:line="259" w:lineRule="auto"/>
              <w:jc w:val="left"/>
              <w:rPr>
                <w:sz w:val="20"/>
              </w:rPr>
            </w:pPr>
          </w:p>
        </w:tc>
        <w:tc>
          <w:tcPr>
            <w:tcW w:w="1620" w:type="dxa"/>
          </w:tcPr>
          <w:p w14:paraId="1E65B8D8" w14:textId="6ADF88F8" w:rsidR="006849DE" w:rsidRDefault="006849DE">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rPr>
            </w:pPr>
            <w:r w:rsidRPr="006849DE">
              <w:rPr>
                <w:sz w:val="20"/>
              </w:rPr>
              <w:t>Research Framework (customer insights)</w:t>
            </w:r>
          </w:p>
        </w:tc>
        <w:tc>
          <w:tcPr>
            <w:tcW w:w="3510" w:type="dxa"/>
          </w:tcPr>
          <w:p w14:paraId="6E5BBA80" w14:textId="77777777" w:rsidR="006849DE" w:rsidRPr="006849DE" w:rsidRDefault="006849DE" w:rsidP="006849DE">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6849DE">
              <w:rPr>
                <w:sz w:val="20"/>
                <w:szCs w:val="20"/>
              </w:rPr>
              <w:t>Performing user interviews/workshop, based on the user segments identified in the research phase.</w:t>
            </w:r>
          </w:p>
          <w:p w14:paraId="500EB7EF" w14:textId="51E950C1" w:rsidR="006849DE" w:rsidRPr="006849DE" w:rsidRDefault="006849DE" w:rsidP="006849DE">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6849DE">
              <w:rPr>
                <w:sz w:val="20"/>
                <w:szCs w:val="20"/>
              </w:rPr>
              <w:t>Benchmarking MOE against a pre-defined list of counterparts and performing a high-level audit of the existing selected services</w:t>
            </w:r>
          </w:p>
          <w:p w14:paraId="5FB33A58" w14:textId="6E6B5155" w:rsidR="006849DE" w:rsidRPr="006849DE" w:rsidRDefault="006849DE" w:rsidP="006849DE">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6849DE">
              <w:rPr>
                <w:sz w:val="20"/>
                <w:szCs w:val="20"/>
              </w:rPr>
              <w:t>Creating personas based on analytics and user research</w:t>
            </w:r>
          </w:p>
          <w:p w14:paraId="79D218BC" w14:textId="21DD7580" w:rsidR="006849DE" w:rsidRPr="006849DE" w:rsidRDefault="006849DE" w:rsidP="006849DE">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6849DE">
              <w:rPr>
                <w:sz w:val="20"/>
                <w:szCs w:val="20"/>
              </w:rPr>
              <w:lastRenderedPageBreak/>
              <w:t>High level review of services analytics</w:t>
            </w:r>
          </w:p>
          <w:p w14:paraId="3F70FBED" w14:textId="122145FD" w:rsidR="006849DE" w:rsidRPr="006849DE" w:rsidRDefault="006849DE" w:rsidP="006849DE">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rPr>
            </w:pPr>
            <w:r w:rsidRPr="006849DE">
              <w:rPr>
                <w:sz w:val="20"/>
                <w:szCs w:val="20"/>
              </w:rPr>
              <w:t>Circulating a usability survey to current MOE users online and provide insights from the survey outcome</w:t>
            </w:r>
          </w:p>
        </w:tc>
        <w:tc>
          <w:tcPr>
            <w:tcW w:w="2610" w:type="dxa"/>
          </w:tcPr>
          <w:p w14:paraId="0BF9E315" w14:textId="77777777" w:rsidR="006849DE" w:rsidRPr="006849DE" w:rsidRDefault="006849DE" w:rsidP="006849DE">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6849DE">
              <w:rPr>
                <w:sz w:val="20"/>
                <w:szCs w:val="20"/>
              </w:rPr>
              <w:lastRenderedPageBreak/>
              <w:t>User testing protocol and report</w:t>
            </w:r>
          </w:p>
          <w:p w14:paraId="6C7D9B8C" w14:textId="0C895E0B" w:rsidR="006849DE" w:rsidRPr="006849DE" w:rsidRDefault="006849DE" w:rsidP="006849DE">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rPr>
            </w:pPr>
            <w:r w:rsidRPr="006849DE">
              <w:rPr>
                <w:sz w:val="20"/>
                <w:szCs w:val="20"/>
              </w:rPr>
              <w:t>Strategy document with consolidated outputs from all of the activities</w:t>
            </w:r>
          </w:p>
        </w:tc>
        <w:tc>
          <w:tcPr>
            <w:tcW w:w="1080" w:type="dxa"/>
          </w:tcPr>
          <w:p w14:paraId="29C52BA4" w14:textId="77777777" w:rsidR="006849DE" w:rsidRPr="006849DE" w:rsidRDefault="006849DE">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rPr>
            </w:pPr>
          </w:p>
        </w:tc>
      </w:tr>
      <w:tr w:rsidR="006849DE" w:rsidRPr="006849DE" w14:paraId="54FA0BA6" w14:textId="77777777" w:rsidTr="006849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vMerge/>
          </w:tcPr>
          <w:p w14:paraId="0B20928B" w14:textId="77777777" w:rsidR="006849DE" w:rsidRPr="006849DE" w:rsidRDefault="006849DE">
            <w:pPr>
              <w:spacing w:after="160" w:line="259" w:lineRule="auto"/>
              <w:jc w:val="left"/>
              <w:rPr>
                <w:sz w:val="20"/>
              </w:rPr>
            </w:pPr>
          </w:p>
        </w:tc>
        <w:tc>
          <w:tcPr>
            <w:tcW w:w="1620" w:type="dxa"/>
          </w:tcPr>
          <w:p w14:paraId="7BA29018" w14:textId="2FF5CD5E" w:rsidR="006849DE" w:rsidRPr="006849DE" w:rsidRDefault="006849DE">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rPr>
            </w:pPr>
            <w:r w:rsidRPr="006849DE">
              <w:rPr>
                <w:sz w:val="20"/>
              </w:rPr>
              <w:t>Persona Development &amp; User Journey</w:t>
            </w:r>
          </w:p>
        </w:tc>
        <w:tc>
          <w:tcPr>
            <w:tcW w:w="3510" w:type="dxa"/>
          </w:tcPr>
          <w:p w14:paraId="4CFA8722" w14:textId="77777777" w:rsidR="006849DE" w:rsidRPr="006849DE" w:rsidRDefault="006849DE" w:rsidP="006849DE">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849DE">
              <w:rPr>
                <w:sz w:val="20"/>
                <w:szCs w:val="20"/>
              </w:rPr>
              <w:t>Based on research insights, to build personas to convey the user experience challenges to all stakeholders.</w:t>
            </w:r>
          </w:p>
          <w:p w14:paraId="421EFAB8" w14:textId="77777777" w:rsidR="006849DE" w:rsidRPr="006849DE" w:rsidRDefault="006849DE" w:rsidP="006849DE">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849DE">
              <w:rPr>
                <w:sz w:val="20"/>
                <w:szCs w:val="20"/>
              </w:rPr>
              <w:t>This will help to identify the user tasks on the site and pain-points which will define the structure of the site.</w:t>
            </w:r>
          </w:p>
          <w:p w14:paraId="398536BE" w14:textId="77777777" w:rsidR="006849DE" w:rsidRPr="006849DE" w:rsidRDefault="006849DE" w:rsidP="006849DE">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849DE">
              <w:rPr>
                <w:sz w:val="20"/>
                <w:szCs w:val="20"/>
              </w:rPr>
              <w:t>Below are the target users (List will be confirmed and defined during the research phase):</w:t>
            </w:r>
          </w:p>
          <w:p w14:paraId="4691DEF4" w14:textId="7A38B8E9" w:rsidR="006849DE" w:rsidRPr="006849DE" w:rsidRDefault="006849DE" w:rsidP="006849DE">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6849DE">
              <w:rPr>
                <w:sz w:val="20"/>
                <w:szCs w:val="20"/>
              </w:rPr>
              <w:t>People</w:t>
            </w:r>
          </w:p>
          <w:p w14:paraId="65231EDD" w14:textId="29B20DC7" w:rsidR="006849DE" w:rsidRPr="006849DE" w:rsidRDefault="006849DE" w:rsidP="006849DE">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G</w:t>
            </w:r>
            <w:r w:rsidRPr="006849DE">
              <w:rPr>
                <w:sz w:val="20"/>
                <w:szCs w:val="20"/>
              </w:rPr>
              <w:t>overnment</w:t>
            </w:r>
          </w:p>
          <w:p w14:paraId="267EF25D" w14:textId="2E5DCA9E" w:rsidR="006849DE" w:rsidRPr="006849DE" w:rsidRDefault="006849DE" w:rsidP="006849DE">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6849DE">
              <w:rPr>
                <w:sz w:val="20"/>
                <w:szCs w:val="20"/>
              </w:rPr>
              <w:t>Business</w:t>
            </w:r>
          </w:p>
        </w:tc>
        <w:tc>
          <w:tcPr>
            <w:tcW w:w="2610" w:type="dxa"/>
          </w:tcPr>
          <w:p w14:paraId="6F24A72F" w14:textId="05116FAF" w:rsidR="006849DE" w:rsidRPr="006849DE" w:rsidRDefault="006849DE" w:rsidP="006849DE">
            <w:pPr>
              <w:pStyle w:val="ListParagraph"/>
              <w:spacing w:after="160" w:line="259" w:lineRule="auto"/>
              <w:ind w:left="162"/>
              <w:jc w:val="left"/>
              <w:cnfStyle w:val="000000100000" w:firstRow="0" w:lastRow="0" w:firstColumn="0" w:lastColumn="0" w:oddVBand="0" w:evenVBand="0" w:oddHBand="1" w:evenHBand="0" w:firstRowFirstColumn="0" w:firstRowLastColumn="0" w:lastRowFirstColumn="0" w:lastRowLastColumn="0"/>
              <w:rPr>
                <w:sz w:val="20"/>
                <w:szCs w:val="20"/>
              </w:rPr>
            </w:pPr>
            <w:r w:rsidRPr="006849DE">
              <w:rPr>
                <w:sz w:val="20"/>
                <w:szCs w:val="20"/>
              </w:rPr>
              <w:t>User journey and task flows document</w:t>
            </w:r>
          </w:p>
        </w:tc>
        <w:tc>
          <w:tcPr>
            <w:tcW w:w="1080" w:type="dxa"/>
          </w:tcPr>
          <w:p w14:paraId="6C2EA843" w14:textId="77777777" w:rsidR="006849DE" w:rsidRPr="006849DE" w:rsidRDefault="006849DE">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rPr>
            </w:pPr>
          </w:p>
        </w:tc>
      </w:tr>
      <w:tr w:rsidR="006849DE" w:rsidRPr="006849DE" w14:paraId="032563BB" w14:textId="77777777" w:rsidTr="006849DE">
        <w:tc>
          <w:tcPr>
            <w:cnfStyle w:val="001000000000" w:firstRow="0" w:lastRow="0" w:firstColumn="1" w:lastColumn="0" w:oddVBand="0" w:evenVBand="0" w:oddHBand="0" w:evenHBand="0" w:firstRowFirstColumn="0" w:firstRowLastColumn="0" w:lastRowFirstColumn="0" w:lastRowLastColumn="0"/>
            <w:tcW w:w="1710" w:type="dxa"/>
          </w:tcPr>
          <w:p w14:paraId="6BEDBC2F" w14:textId="5DEEF5F5" w:rsidR="006849DE" w:rsidRPr="006849DE" w:rsidRDefault="006849DE">
            <w:pPr>
              <w:spacing w:after="160" w:line="259" w:lineRule="auto"/>
              <w:jc w:val="left"/>
              <w:rPr>
                <w:sz w:val="20"/>
              </w:rPr>
            </w:pPr>
            <w:r w:rsidRPr="006849DE">
              <w:rPr>
                <w:sz w:val="20"/>
              </w:rPr>
              <w:t>Service Design &amp; Prototype</w:t>
            </w:r>
          </w:p>
        </w:tc>
        <w:tc>
          <w:tcPr>
            <w:tcW w:w="1620" w:type="dxa"/>
          </w:tcPr>
          <w:p w14:paraId="1A59369C" w14:textId="61A304BB" w:rsidR="006849DE" w:rsidRPr="006849DE" w:rsidRDefault="006849DE">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rPr>
            </w:pPr>
            <w:r w:rsidRPr="006849DE">
              <w:rPr>
                <w:sz w:val="20"/>
              </w:rPr>
              <w:t>Service blueprint</w:t>
            </w:r>
          </w:p>
        </w:tc>
        <w:tc>
          <w:tcPr>
            <w:tcW w:w="3510" w:type="dxa"/>
          </w:tcPr>
          <w:p w14:paraId="6B90C8EC" w14:textId="1D4B8237" w:rsidR="006849DE" w:rsidRPr="006849DE" w:rsidRDefault="006849DE" w:rsidP="006849DE">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6849DE">
              <w:rPr>
                <w:sz w:val="20"/>
                <w:szCs w:val="20"/>
              </w:rPr>
              <w:t>Based on the user journey and tasks, to create the hierarchy of the service, with clear steps, information collection requirements, backend processes and possible scenarios.</w:t>
            </w:r>
          </w:p>
        </w:tc>
        <w:tc>
          <w:tcPr>
            <w:tcW w:w="2610" w:type="dxa"/>
          </w:tcPr>
          <w:p w14:paraId="2C79062A" w14:textId="71ABFDB8" w:rsidR="006849DE" w:rsidRPr="006849DE" w:rsidRDefault="00FA3638" w:rsidP="006849DE">
            <w:pPr>
              <w:pStyle w:val="ListParagraph"/>
              <w:spacing w:after="160" w:line="259" w:lineRule="auto"/>
              <w:ind w:left="162"/>
              <w:jc w:val="left"/>
              <w:cnfStyle w:val="000000000000" w:firstRow="0" w:lastRow="0" w:firstColumn="0" w:lastColumn="0" w:oddVBand="0" w:evenVBand="0" w:oddHBand="0" w:evenHBand="0" w:firstRowFirstColumn="0" w:firstRowLastColumn="0" w:lastRowFirstColumn="0" w:lastRowLastColumn="0"/>
              <w:rPr>
                <w:sz w:val="20"/>
                <w:szCs w:val="20"/>
              </w:rPr>
            </w:pPr>
            <w:r w:rsidRPr="00FA3638">
              <w:rPr>
                <w:sz w:val="20"/>
                <w:szCs w:val="20"/>
              </w:rPr>
              <w:t>Service Architecture &amp; Blueprint to build a prototype</w:t>
            </w:r>
          </w:p>
        </w:tc>
        <w:tc>
          <w:tcPr>
            <w:tcW w:w="1080" w:type="dxa"/>
          </w:tcPr>
          <w:p w14:paraId="39EE399F" w14:textId="77777777" w:rsidR="006849DE" w:rsidRPr="006849DE" w:rsidRDefault="006849DE">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rPr>
            </w:pPr>
          </w:p>
        </w:tc>
      </w:tr>
      <w:tr w:rsidR="00FA3638" w:rsidRPr="006849DE" w14:paraId="20C96FF1" w14:textId="77777777" w:rsidTr="006849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32F10B16" w14:textId="77777777" w:rsidR="00FA3638" w:rsidRPr="006849DE" w:rsidRDefault="00FA3638">
            <w:pPr>
              <w:spacing w:after="160" w:line="259" w:lineRule="auto"/>
              <w:jc w:val="left"/>
              <w:rPr>
                <w:sz w:val="20"/>
              </w:rPr>
            </w:pPr>
          </w:p>
        </w:tc>
        <w:tc>
          <w:tcPr>
            <w:tcW w:w="1620" w:type="dxa"/>
          </w:tcPr>
          <w:p w14:paraId="644306DC" w14:textId="1935ECC6" w:rsidR="00FA3638" w:rsidRPr="006849DE" w:rsidRDefault="00FA3638">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rPr>
            </w:pPr>
            <w:r w:rsidRPr="00FA3638">
              <w:rPr>
                <w:sz w:val="20"/>
              </w:rPr>
              <w:t>Wireframe &amp; FSD (functional specifications document)</w:t>
            </w:r>
          </w:p>
        </w:tc>
        <w:tc>
          <w:tcPr>
            <w:tcW w:w="3510" w:type="dxa"/>
          </w:tcPr>
          <w:p w14:paraId="0C244490" w14:textId="77777777" w:rsidR="00FA3638" w:rsidRPr="00FA3638" w:rsidRDefault="00FA3638" w:rsidP="00FA3638">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FA3638">
              <w:rPr>
                <w:sz w:val="20"/>
                <w:szCs w:val="20"/>
              </w:rPr>
              <w:t>Providing a new structure of the service design and how customers would approach it</w:t>
            </w:r>
          </w:p>
          <w:p w14:paraId="6667041A" w14:textId="77777777" w:rsidR="00FA3638" w:rsidRPr="00FA3638" w:rsidRDefault="00FA3638" w:rsidP="00FA3638">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FA3638">
              <w:rPr>
                <w:sz w:val="20"/>
                <w:szCs w:val="20"/>
              </w:rPr>
              <w:t>Creating lo-fidelity wireframes to demonstrate the proposed new flows on digital touchpoints</w:t>
            </w:r>
          </w:p>
          <w:p w14:paraId="191557B4" w14:textId="77777777" w:rsidR="00FA3638" w:rsidRPr="00FA3638" w:rsidRDefault="00FA3638" w:rsidP="00FA3638">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FA3638">
              <w:rPr>
                <w:sz w:val="20"/>
                <w:szCs w:val="20"/>
              </w:rPr>
              <w:t>Reviewing these flows with the MOE team to ensure alignment until approvals.</w:t>
            </w:r>
          </w:p>
          <w:p w14:paraId="7A6B04C7" w14:textId="62D24A56" w:rsidR="00FA3638" w:rsidRPr="006849DE" w:rsidRDefault="00FA3638" w:rsidP="00FA3638">
            <w:pPr>
              <w:pStyle w:val="ListParagraph"/>
              <w:numPr>
                <w:ilvl w:val="0"/>
                <w:numId w:val="4"/>
              </w:numPr>
              <w:spacing w:after="160" w:line="259" w:lineRule="auto"/>
              <w:ind w:left="162" w:hanging="162"/>
              <w:jc w:val="left"/>
              <w:cnfStyle w:val="000000100000" w:firstRow="0" w:lastRow="0" w:firstColumn="0" w:lastColumn="0" w:oddVBand="0" w:evenVBand="0" w:oddHBand="1" w:evenHBand="0" w:firstRowFirstColumn="0" w:firstRowLastColumn="0" w:lastRowFirstColumn="0" w:lastRowLastColumn="0"/>
              <w:rPr>
                <w:sz w:val="20"/>
                <w:szCs w:val="20"/>
              </w:rPr>
            </w:pPr>
            <w:r w:rsidRPr="00FA3638">
              <w:rPr>
                <w:sz w:val="20"/>
                <w:szCs w:val="20"/>
              </w:rPr>
              <w:t>Explain the final flows so the functionality and user flows are clear</w:t>
            </w:r>
          </w:p>
        </w:tc>
        <w:tc>
          <w:tcPr>
            <w:tcW w:w="2610" w:type="dxa"/>
          </w:tcPr>
          <w:p w14:paraId="76A344D8" w14:textId="5722E7F7" w:rsidR="00FA3638" w:rsidRPr="00FA3638" w:rsidRDefault="00FA3638" w:rsidP="006849DE">
            <w:pPr>
              <w:pStyle w:val="ListParagraph"/>
              <w:spacing w:after="160" w:line="259" w:lineRule="auto"/>
              <w:ind w:left="162"/>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Wire frames &amp; FSD</w:t>
            </w:r>
          </w:p>
        </w:tc>
        <w:tc>
          <w:tcPr>
            <w:tcW w:w="1080" w:type="dxa"/>
          </w:tcPr>
          <w:p w14:paraId="70950ABA" w14:textId="77777777" w:rsidR="00FA3638" w:rsidRPr="006849DE" w:rsidRDefault="00FA3638">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rPr>
            </w:pPr>
          </w:p>
        </w:tc>
      </w:tr>
      <w:tr w:rsidR="00FA3638" w:rsidRPr="006849DE" w14:paraId="771699CD" w14:textId="77777777" w:rsidTr="006849DE">
        <w:tc>
          <w:tcPr>
            <w:cnfStyle w:val="001000000000" w:firstRow="0" w:lastRow="0" w:firstColumn="1" w:lastColumn="0" w:oddVBand="0" w:evenVBand="0" w:oddHBand="0" w:evenHBand="0" w:firstRowFirstColumn="0" w:firstRowLastColumn="0" w:lastRowFirstColumn="0" w:lastRowLastColumn="0"/>
            <w:tcW w:w="1710" w:type="dxa"/>
          </w:tcPr>
          <w:p w14:paraId="2F30F1DC" w14:textId="77777777" w:rsidR="00FA3638" w:rsidRPr="006849DE" w:rsidRDefault="00FA3638">
            <w:pPr>
              <w:spacing w:after="160" w:line="259" w:lineRule="auto"/>
              <w:jc w:val="left"/>
              <w:rPr>
                <w:sz w:val="20"/>
              </w:rPr>
            </w:pPr>
          </w:p>
        </w:tc>
        <w:tc>
          <w:tcPr>
            <w:tcW w:w="1620" w:type="dxa"/>
          </w:tcPr>
          <w:p w14:paraId="03BB4BA8" w14:textId="6FE8E370" w:rsidR="00FA3638" w:rsidRPr="00FA3638" w:rsidRDefault="00FA3638">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rPr>
            </w:pPr>
            <w:r w:rsidRPr="00FA3638">
              <w:rPr>
                <w:sz w:val="20"/>
              </w:rPr>
              <w:t>Prototype &amp; testing with Users</w:t>
            </w:r>
          </w:p>
        </w:tc>
        <w:tc>
          <w:tcPr>
            <w:tcW w:w="3510" w:type="dxa"/>
          </w:tcPr>
          <w:p w14:paraId="2716A0D9" w14:textId="77777777" w:rsidR="00FA3638" w:rsidRPr="00FA3638" w:rsidRDefault="00FA3638" w:rsidP="00FA3638">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FA3638">
              <w:rPr>
                <w:sz w:val="20"/>
                <w:szCs w:val="20"/>
              </w:rPr>
              <w:t>With the approved wireframes, create click-through prototype.</w:t>
            </w:r>
          </w:p>
          <w:p w14:paraId="779C8AA4" w14:textId="77777777" w:rsidR="00FA3638" w:rsidRDefault="00FA3638" w:rsidP="00FA3638">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FA3638">
              <w:rPr>
                <w:sz w:val="20"/>
                <w:szCs w:val="20"/>
              </w:rPr>
              <w:lastRenderedPageBreak/>
              <w:t xml:space="preserve">The prototype will cover the user journeys </w:t>
            </w:r>
          </w:p>
          <w:p w14:paraId="4352317D" w14:textId="4B7FB388" w:rsidR="00FA3638" w:rsidRPr="00FA3638" w:rsidRDefault="00FA3638" w:rsidP="00FA3638">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FA3638">
              <w:rPr>
                <w:sz w:val="20"/>
                <w:szCs w:val="20"/>
              </w:rPr>
              <w:t>The prototype will be tested with real users.</w:t>
            </w:r>
          </w:p>
        </w:tc>
        <w:tc>
          <w:tcPr>
            <w:tcW w:w="2610" w:type="dxa"/>
          </w:tcPr>
          <w:p w14:paraId="58A4C4CD" w14:textId="1DEEDC4B" w:rsidR="00FA3638" w:rsidRDefault="00FA3638" w:rsidP="00FA3638">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pPr>
            <w:r>
              <w:lastRenderedPageBreak/>
              <w:t xml:space="preserve">3 </w:t>
            </w:r>
            <w:r w:rsidRPr="00FA3638">
              <w:t xml:space="preserve">service prototype templates </w:t>
            </w:r>
          </w:p>
          <w:p w14:paraId="6F85FDEA" w14:textId="77777777" w:rsidR="00FA3638" w:rsidRPr="00FA3638" w:rsidRDefault="00FA3638" w:rsidP="00FA3638">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b/>
                <w:sz w:val="20"/>
                <w:szCs w:val="20"/>
              </w:rPr>
            </w:pPr>
            <w:r w:rsidRPr="00FA3638">
              <w:rPr>
                <w:sz w:val="20"/>
                <w:szCs w:val="20"/>
              </w:rPr>
              <w:lastRenderedPageBreak/>
              <w:t xml:space="preserve">Based on the insights the wireframes will be iterated </w:t>
            </w:r>
          </w:p>
          <w:p w14:paraId="546C5BFC" w14:textId="026ADD97" w:rsidR="00FA3638" w:rsidRPr="00FA3638" w:rsidRDefault="00FA3638" w:rsidP="00FA3638">
            <w:pPr>
              <w:pStyle w:val="ListParagraph"/>
              <w:spacing w:after="160" w:line="259" w:lineRule="auto"/>
              <w:ind w:left="162"/>
              <w:jc w:val="left"/>
              <w:cnfStyle w:val="000000000000" w:firstRow="0" w:lastRow="0" w:firstColumn="0" w:lastColumn="0" w:oddVBand="0" w:evenVBand="0" w:oddHBand="0" w:evenHBand="0" w:firstRowFirstColumn="0" w:firstRowLastColumn="0" w:lastRowFirstColumn="0" w:lastRowLastColumn="0"/>
              <w:rPr>
                <w:b/>
                <w:sz w:val="20"/>
                <w:szCs w:val="20"/>
              </w:rPr>
            </w:pPr>
            <w:r w:rsidRPr="00FA3638">
              <w:rPr>
                <w:b/>
                <w:sz w:val="20"/>
                <w:szCs w:val="20"/>
              </w:rPr>
              <w:t xml:space="preserve">Deliverables </w:t>
            </w:r>
          </w:p>
          <w:p w14:paraId="68A8E388" w14:textId="77777777" w:rsidR="00FA3638" w:rsidRDefault="00FA3638" w:rsidP="00FA3638">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FA3638">
              <w:rPr>
                <w:sz w:val="20"/>
                <w:szCs w:val="20"/>
              </w:rPr>
              <w:t xml:space="preserve">Test Guide Document </w:t>
            </w:r>
          </w:p>
          <w:p w14:paraId="434170DC" w14:textId="54EE64FB" w:rsidR="00FA3638" w:rsidRDefault="00FA3638" w:rsidP="00FA3638">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FA3638">
              <w:rPr>
                <w:sz w:val="20"/>
                <w:szCs w:val="20"/>
              </w:rPr>
              <w:t>Analysis Report</w:t>
            </w:r>
          </w:p>
        </w:tc>
        <w:tc>
          <w:tcPr>
            <w:tcW w:w="1080" w:type="dxa"/>
          </w:tcPr>
          <w:p w14:paraId="409389B4" w14:textId="77777777" w:rsidR="00FA3638" w:rsidRPr="006849DE" w:rsidRDefault="00FA3638">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rPr>
            </w:pPr>
          </w:p>
        </w:tc>
      </w:tr>
      <w:tr w:rsidR="00FA3638" w:rsidRPr="006849DE" w14:paraId="6A0063AD" w14:textId="77777777" w:rsidTr="006849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6D930DAB" w14:textId="77777777" w:rsidR="00FA3638" w:rsidRPr="006849DE" w:rsidRDefault="00FA3638">
            <w:pPr>
              <w:spacing w:after="160" w:line="259" w:lineRule="auto"/>
              <w:jc w:val="left"/>
              <w:rPr>
                <w:sz w:val="20"/>
              </w:rPr>
            </w:pPr>
          </w:p>
        </w:tc>
        <w:tc>
          <w:tcPr>
            <w:tcW w:w="1620" w:type="dxa"/>
          </w:tcPr>
          <w:p w14:paraId="3D805BA6" w14:textId="7BED7784" w:rsidR="00FA3638" w:rsidRPr="00FA3638" w:rsidRDefault="00FA3638">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rPr>
            </w:pPr>
            <w:r w:rsidRPr="00FA3638">
              <w:rPr>
                <w:sz w:val="20"/>
              </w:rPr>
              <w:t>User Interface Development</w:t>
            </w:r>
          </w:p>
        </w:tc>
        <w:tc>
          <w:tcPr>
            <w:tcW w:w="3510" w:type="dxa"/>
          </w:tcPr>
          <w:p w14:paraId="0048B2F8" w14:textId="0C3E364C" w:rsidR="00FA3638" w:rsidRPr="00FA3638" w:rsidRDefault="00FA3638" w:rsidP="00FA3638">
            <w:pPr>
              <w:pStyle w:val="ListParagraph"/>
              <w:spacing w:after="160" w:line="259" w:lineRule="auto"/>
              <w:ind w:left="162"/>
              <w:jc w:val="left"/>
              <w:cnfStyle w:val="000000100000" w:firstRow="0" w:lastRow="0" w:firstColumn="0" w:lastColumn="0" w:oddVBand="0" w:evenVBand="0" w:oddHBand="1" w:evenHBand="0" w:firstRowFirstColumn="0" w:firstRowLastColumn="0" w:lastRowFirstColumn="0" w:lastRowLastColumn="0"/>
              <w:rPr>
                <w:sz w:val="20"/>
                <w:szCs w:val="20"/>
              </w:rPr>
            </w:pPr>
            <w:r w:rsidRPr="00FA3638">
              <w:rPr>
                <w:sz w:val="20"/>
                <w:szCs w:val="20"/>
              </w:rPr>
              <w:t>The selected vendor will work closely with the digital leadership and visual design team to transform the clickable prototypes into a development-ready user interface for implementation</w:t>
            </w:r>
          </w:p>
        </w:tc>
        <w:tc>
          <w:tcPr>
            <w:tcW w:w="2610" w:type="dxa"/>
          </w:tcPr>
          <w:p w14:paraId="4C077C05" w14:textId="77777777" w:rsidR="00FA3638" w:rsidRPr="00FA3638" w:rsidRDefault="00FA3638" w:rsidP="00FA3638">
            <w:pPr>
              <w:pStyle w:val="ListParagraph"/>
              <w:spacing w:after="160" w:line="259" w:lineRule="auto"/>
              <w:ind w:left="162"/>
              <w:jc w:val="left"/>
              <w:cnfStyle w:val="000000100000" w:firstRow="0" w:lastRow="0" w:firstColumn="0" w:lastColumn="0" w:oddVBand="0" w:evenVBand="0" w:oddHBand="1" w:evenHBand="0" w:firstRowFirstColumn="0" w:firstRowLastColumn="0" w:lastRowFirstColumn="0" w:lastRowLastColumn="0"/>
              <w:rPr>
                <w:sz w:val="20"/>
                <w:szCs w:val="20"/>
              </w:rPr>
            </w:pPr>
            <w:r w:rsidRPr="00FA3638">
              <w:rPr>
                <w:sz w:val="20"/>
                <w:szCs w:val="20"/>
              </w:rPr>
              <w:t>Documentation of the user experience</w:t>
            </w:r>
          </w:p>
          <w:p w14:paraId="00068866" w14:textId="14082FC6" w:rsidR="00FA3638" w:rsidRDefault="00FA3638" w:rsidP="00FA3638">
            <w:pPr>
              <w:pStyle w:val="ListParagraph"/>
              <w:spacing w:after="160" w:line="259" w:lineRule="auto"/>
              <w:ind w:left="162"/>
              <w:jc w:val="left"/>
              <w:cnfStyle w:val="000000100000" w:firstRow="0" w:lastRow="0" w:firstColumn="0" w:lastColumn="0" w:oddVBand="0" w:evenVBand="0" w:oddHBand="1" w:evenHBand="0" w:firstRowFirstColumn="0" w:firstRowLastColumn="0" w:lastRowFirstColumn="0" w:lastRowLastColumn="0"/>
            </w:pPr>
            <w:r w:rsidRPr="00FA3638">
              <w:rPr>
                <w:sz w:val="20"/>
                <w:szCs w:val="20"/>
              </w:rPr>
              <w:t xml:space="preserve">Implementation </w:t>
            </w:r>
            <w:r>
              <w:rPr>
                <w:sz w:val="20"/>
                <w:szCs w:val="20"/>
              </w:rPr>
              <w:t xml:space="preserve"> </w:t>
            </w:r>
            <w:r w:rsidRPr="00FA3638">
              <w:rPr>
                <w:sz w:val="20"/>
                <w:szCs w:val="20"/>
              </w:rPr>
              <w:t>Guidelines</w:t>
            </w:r>
          </w:p>
        </w:tc>
        <w:tc>
          <w:tcPr>
            <w:tcW w:w="1080" w:type="dxa"/>
          </w:tcPr>
          <w:p w14:paraId="15AB5C4B" w14:textId="77777777" w:rsidR="00FA3638" w:rsidRPr="006849DE" w:rsidRDefault="00FA3638">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rPr>
            </w:pPr>
          </w:p>
        </w:tc>
      </w:tr>
      <w:tr w:rsidR="00FA3638" w:rsidRPr="006849DE" w14:paraId="465A2C73" w14:textId="77777777" w:rsidTr="006849DE">
        <w:tc>
          <w:tcPr>
            <w:cnfStyle w:val="001000000000" w:firstRow="0" w:lastRow="0" w:firstColumn="1" w:lastColumn="0" w:oddVBand="0" w:evenVBand="0" w:oddHBand="0" w:evenHBand="0" w:firstRowFirstColumn="0" w:firstRowLastColumn="0" w:lastRowFirstColumn="0" w:lastRowLastColumn="0"/>
            <w:tcW w:w="1710" w:type="dxa"/>
          </w:tcPr>
          <w:p w14:paraId="06A404B2" w14:textId="77777777" w:rsidR="00FA3638" w:rsidRPr="006849DE" w:rsidRDefault="00FA3638">
            <w:pPr>
              <w:spacing w:after="160" w:line="259" w:lineRule="auto"/>
              <w:jc w:val="left"/>
              <w:rPr>
                <w:sz w:val="20"/>
              </w:rPr>
            </w:pPr>
          </w:p>
        </w:tc>
        <w:tc>
          <w:tcPr>
            <w:tcW w:w="1620" w:type="dxa"/>
          </w:tcPr>
          <w:p w14:paraId="5D54CC7F" w14:textId="3932F5AE" w:rsidR="00FA3638" w:rsidRPr="00FA3638" w:rsidRDefault="00FA3638">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rPr>
            </w:pPr>
            <w:r w:rsidRPr="00FA3638">
              <w:rPr>
                <w:sz w:val="20"/>
              </w:rPr>
              <w:t>UAT Signoff</w:t>
            </w:r>
          </w:p>
        </w:tc>
        <w:tc>
          <w:tcPr>
            <w:tcW w:w="3510" w:type="dxa"/>
          </w:tcPr>
          <w:p w14:paraId="193607F2" w14:textId="2423B838" w:rsidR="00FA3638" w:rsidRPr="00FA3638" w:rsidRDefault="00FA3638" w:rsidP="00FA3638">
            <w:pPr>
              <w:pStyle w:val="ListParagraph"/>
              <w:spacing w:after="160" w:line="259" w:lineRule="auto"/>
              <w:ind w:left="162"/>
              <w:jc w:val="left"/>
              <w:cnfStyle w:val="000000000000" w:firstRow="0" w:lastRow="0" w:firstColumn="0" w:lastColumn="0" w:oddVBand="0" w:evenVBand="0" w:oddHBand="0" w:evenHBand="0" w:firstRowFirstColumn="0" w:firstRowLastColumn="0" w:lastRowFirstColumn="0" w:lastRowLastColumn="0"/>
              <w:rPr>
                <w:sz w:val="20"/>
                <w:szCs w:val="20"/>
              </w:rPr>
            </w:pPr>
            <w:r w:rsidRPr="00FA3638">
              <w:rPr>
                <w:sz w:val="20"/>
                <w:szCs w:val="20"/>
              </w:rPr>
              <w:t>Vendor should prepare for UAT test cases and manage the sessions end to end</w:t>
            </w:r>
          </w:p>
        </w:tc>
        <w:tc>
          <w:tcPr>
            <w:tcW w:w="2610" w:type="dxa"/>
          </w:tcPr>
          <w:p w14:paraId="51EF17EB" w14:textId="77777777" w:rsidR="00FA3638" w:rsidRPr="00FA3638" w:rsidRDefault="00FA3638" w:rsidP="00FA3638">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FA3638">
              <w:rPr>
                <w:sz w:val="20"/>
                <w:szCs w:val="20"/>
              </w:rPr>
              <w:t>UAT test cases</w:t>
            </w:r>
          </w:p>
          <w:p w14:paraId="48DB804B" w14:textId="5C757C51" w:rsidR="00FA3638" w:rsidRPr="00FA3638" w:rsidRDefault="00FA3638" w:rsidP="00FA3638">
            <w:pPr>
              <w:pStyle w:val="ListParagraph"/>
              <w:numPr>
                <w:ilvl w:val="0"/>
                <w:numId w:val="4"/>
              </w:numPr>
              <w:spacing w:after="160" w:line="259" w:lineRule="auto"/>
              <w:ind w:left="162" w:hanging="162"/>
              <w:jc w:val="left"/>
              <w:cnfStyle w:val="000000000000" w:firstRow="0" w:lastRow="0" w:firstColumn="0" w:lastColumn="0" w:oddVBand="0" w:evenVBand="0" w:oddHBand="0" w:evenHBand="0" w:firstRowFirstColumn="0" w:firstRowLastColumn="0" w:lastRowFirstColumn="0" w:lastRowLastColumn="0"/>
              <w:rPr>
                <w:sz w:val="20"/>
                <w:szCs w:val="20"/>
              </w:rPr>
            </w:pPr>
            <w:r w:rsidRPr="00FA3638">
              <w:rPr>
                <w:sz w:val="20"/>
                <w:szCs w:val="20"/>
              </w:rPr>
              <w:t>UAT signoff document with comments if any</w:t>
            </w:r>
          </w:p>
        </w:tc>
        <w:tc>
          <w:tcPr>
            <w:tcW w:w="1080" w:type="dxa"/>
          </w:tcPr>
          <w:p w14:paraId="27D58B9F" w14:textId="77777777" w:rsidR="00FA3638" w:rsidRPr="006849DE" w:rsidRDefault="00FA3638">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rPr>
            </w:pPr>
          </w:p>
        </w:tc>
      </w:tr>
      <w:tr w:rsidR="00475C7D" w:rsidRPr="006849DE" w14:paraId="451AE2AD" w14:textId="77777777" w:rsidTr="006849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2CC10A3B" w14:textId="77777777" w:rsidR="00475C7D" w:rsidRPr="006849DE" w:rsidRDefault="00475C7D">
            <w:pPr>
              <w:spacing w:after="160" w:line="259" w:lineRule="auto"/>
              <w:jc w:val="left"/>
              <w:rPr>
                <w:sz w:val="20"/>
              </w:rPr>
            </w:pPr>
          </w:p>
        </w:tc>
        <w:tc>
          <w:tcPr>
            <w:tcW w:w="1620" w:type="dxa"/>
          </w:tcPr>
          <w:p w14:paraId="04B237C8" w14:textId="4F64BD92" w:rsidR="00475C7D" w:rsidRPr="00FA3638" w:rsidRDefault="00475C7D">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rPr>
            </w:pPr>
            <w:r w:rsidRPr="00475C7D">
              <w:rPr>
                <w:sz w:val="20"/>
              </w:rPr>
              <w:t>Testing &amp; QA</w:t>
            </w:r>
          </w:p>
        </w:tc>
        <w:tc>
          <w:tcPr>
            <w:tcW w:w="3510" w:type="dxa"/>
          </w:tcPr>
          <w:p w14:paraId="44129C91" w14:textId="6C6F567B" w:rsidR="00475C7D" w:rsidRPr="00FA3638" w:rsidRDefault="00475C7D" w:rsidP="00FA3638">
            <w:pPr>
              <w:pStyle w:val="ListParagraph"/>
              <w:spacing w:after="160" w:line="259" w:lineRule="auto"/>
              <w:ind w:left="162"/>
              <w:jc w:val="left"/>
              <w:cnfStyle w:val="000000100000" w:firstRow="0" w:lastRow="0" w:firstColumn="0" w:lastColumn="0" w:oddVBand="0" w:evenVBand="0" w:oddHBand="1" w:evenHBand="0" w:firstRowFirstColumn="0" w:firstRowLastColumn="0" w:lastRowFirstColumn="0" w:lastRowLastColumn="0"/>
              <w:rPr>
                <w:sz w:val="20"/>
                <w:szCs w:val="20"/>
              </w:rPr>
            </w:pPr>
            <w:r w:rsidRPr="00475C7D">
              <w:rPr>
                <w:sz w:val="20"/>
                <w:szCs w:val="20"/>
              </w:rPr>
              <w:t>The vendor will be expected to adjust any service bottlenecks during the QA period after project implementation</w:t>
            </w:r>
          </w:p>
        </w:tc>
        <w:tc>
          <w:tcPr>
            <w:tcW w:w="2610" w:type="dxa"/>
          </w:tcPr>
          <w:p w14:paraId="190D4743" w14:textId="7C2B6AD3" w:rsidR="00475C7D" w:rsidRPr="00475C7D" w:rsidRDefault="00475C7D" w:rsidP="00475C7D">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475C7D">
              <w:rPr>
                <w:sz w:val="20"/>
                <w:szCs w:val="20"/>
              </w:rPr>
              <w:t>Service design corrections and documentation</w:t>
            </w:r>
          </w:p>
        </w:tc>
        <w:tc>
          <w:tcPr>
            <w:tcW w:w="1080" w:type="dxa"/>
          </w:tcPr>
          <w:p w14:paraId="2D738DFD" w14:textId="77777777" w:rsidR="00475C7D" w:rsidRPr="006849DE" w:rsidRDefault="00475C7D">
            <w:pPr>
              <w:spacing w:after="160" w:line="259" w:lineRule="auto"/>
              <w:jc w:val="left"/>
              <w:cnfStyle w:val="000000100000" w:firstRow="0" w:lastRow="0" w:firstColumn="0" w:lastColumn="0" w:oddVBand="0" w:evenVBand="0" w:oddHBand="1" w:evenHBand="0" w:firstRowFirstColumn="0" w:firstRowLastColumn="0" w:lastRowFirstColumn="0" w:lastRowLastColumn="0"/>
              <w:rPr>
                <w:sz w:val="20"/>
              </w:rPr>
            </w:pPr>
          </w:p>
        </w:tc>
      </w:tr>
      <w:tr w:rsidR="00475C7D" w:rsidRPr="006849DE" w14:paraId="6B1E64D1" w14:textId="77777777" w:rsidTr="006849DE">
        <w:tc>
          <w:tcPr>
            <w:cnfStyle w:val="001000000000" w:firstRow="0" w:lastRow="0" w:firstColumn="1" w:lastColumn="0" w:oddVBand="0" w:evenVBand="0" w:oddHBand="0" w:evenHBand="0" w:firstRowFirstColumn="0" w:firstRowLastColumn="0" w:lastRowFirstColumn="0" w:lastRowLastColumn="0"/>
            <w:tcW w:w="1710" w:type="dxa"/>
          </w:tcPr>
          <w:p w14:paraId="68452B8E" w14:textId="77777777" w:rsidR="00475C7D" w:rsidRPr="006849DE" w:rsidRDefault="00475C7D">
            <w:pPr>
              <w:spacing w:after="160" w:line="259" w:lineRule="auto"/>
              <w:jc w:val="left"/>
              <w:rPr>
                <w:sz w:val="20"/>
              </w:rPr>
            </w:pPr>
          </w:p>
        </w:tc>
        <w:tc>
          <w:tcPr>
            <w:tcW w:w="1620" w:type="dxa"/>
          </w:tcPr>
          <w:p w14:paraId="40A4DF85" w14:textId="77777777" w:rsidR="00475C7D" w:rsidRPr="00475C7D" w:rsidRDefault="00475C7D">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rPr>
            </w:pPr>
          </w:p>
        </w:tc>
        <w:tc>
          <w:tcPr>
            <w:tcW w:w="3510" w:type="dxa"/>
          </w:tcPr>
          <w:p w14:paraId="101FD19A" w14:textId="77777777" w:rsidR="00475C7D" w:rsidRPr="00475C7D" w:rsidRDefault="00475C7D" w:rsidP="00FA3638">
            <w:pPr>
              <w:pStyle w:val="ListParagraph"/>
              <w:spacing w:after="160" w:line="259" w:lineRule="auto"/>
              <w:ind w:left="162"/>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2610" w:type="dxa"/>
          </w:tcPr>
          <w:p w14:paraId="2FB8C415" w14:textId="77777777" w:rsidR="00475C7D" w:rsidRPr="00475C7D" w:rsidRDefault="00475C7D" w:rsidP="00475C7D">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080" w:type="dxa"/>
          </w:tcPr>
          <w:p w14:paraId="5E4729E0" w14:textId="77777777" w:rsidR="00475C7D" w:rsidRPr="006849DE" w:rsidRDefault="00475C7D">
            <w:pPr>
              <w:spacing w:after="160" w:line="259" w:lineRule="auto"/>
              <w:jc w:val="left"/>
              <w:cnfStyle w:val="000000000000" w:firstRow="0" w:lastRow="0" w:firstColumn="0" w:lastColumn="0" w:oddVBand="0" w:evenVBand="0" w:oddHBand="0" w:evenHBand="0" w:firstRowFirstColumn="0" w:firstRowLastColumn="0" w:lastRowFirstColumn="0" w:lastRowLastColumn="0"/>
              <w:rPr>
                <w:sz w:val="20"/>
              </w:rPr>
            </w:pPr>
          </w:p>
        </w:tc>
      </w:tr>
    </w:tbl>
    <w:p w14:paraId="41A385F9" w14:textId="7330F48E" w:rsidR="00403753" w:rsidRDefault="00403753">
      <w:pPr>
        <w:spacing w:after="160" w:line="259" w:lineRule="auto"/>
        <w:jc w:val="left"/>
      </w:pPr>
      <w:r>
        <w:br w:type="page"/>
      </w:r>
    </w:p>
    <w:p w14:paraId="23FBC7CA" w14:textId="77777777" w:rsidR="00403753" w:rsidRDefault="00403753" w:rsidP="00403753"/>
    <w:p w14:paraId="39578A35" w14:textId="77777777" w:rsidR="00403753" w:rsidRPr="00403753" w:rsidRDefault="00403753" w:rsidP="00403753"/>
    <w:p w14:paraId="6E33B760" w14:textId="450CA39B" w:rsidR="0040585F" w:rsidRPr="00FF3B45" w:rsidRDefault="0040585F" w:rsidP="00734524">
      <w:pPr>
        <w:pStyle w:val="ListParagraph"/>
        <w:spacing w:line="360" w:lineRule="auto"/>
        <w:ind w:left="990"/>
        <w:rPr>
          <w:rFonts w:ascii="Lato" w:hAnsi="Lato" w:cs="Arial"/>
          <w:bCs/>
          <w:color w:val="auto"/>
        </w:rPr>
      </w:pPr>
    </w:p>
    <w:p w14:paraId="0CD2B48A" w14:textId="08E64A5F" w:rsidR="009E5E50" w:rsidRPr="009E5E50" w:rsidRDefault="009E5E50" w:rsidP="004D7088">
      <w:pPr>
        <w:pStyle w:val="Heading3"/>
      </w:pPr>
      <w:r>
        <w:t>DELIVERY ACTIVITY SUMMARY</w:t>
      </w:r>
    </w:p>
    <w:p w14:paraId="31A41C77" w14:textId="420406D4" w:rsidR="00F03BD5" w:rsidRPr="009B0257" w:rsidRDefault="000D2F97" w:rsidP="004D7088">
      <w:pPr>
        <w:pStyle w:val="Heading3"/>
      </w:pPr>
      <w:r w:rsidRPr="009B0257">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p w14:paraId="2D06D48B" w14:textId="46AAF11D" w:rsidR="00FB4690" w:rsidRPr="00FB4690" w:rsidRDefault="00FB4690" w:rsidP="00FB4690">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0F61B269" w14:textId="0F6DF7E1" w:rsidR="00F03BD5" w:rsidRDefault="00F03BD5" w:rsidP="006358E8">
      <w:pPr>
        <w:spacing w:line="360" w:lineRule="auto"/>
        <w:rPr>
          <w:rFonts w:ascii="Arial" w:hAnsi="Arial" w:cs="Arial"/>
          <w:i/>
        </w:rPr>
      </w:pPr>
    </w:p>
    <w:tbl>
      <w:tblPr>
        <w:tblpPr w:leftFromText="180" w:rightFromText="180" w:vertAnchor="text" w:horzAnchor="margin" w:tblpXSpec="center" w:tblpY="75"/>
        <w:tblW w:w="8280" w:type="dxa"/>
        <w:tblCellMar>
          <w:left w:w="0" w:type="dxa"/>
          <w:right w:w="0" w:type="dxa"/>
        </w:tblCellMar>
        <w:tblLook w:val="04A0" w:firstRow="1" w:lastRow="0" w:firstColumn="1" w:lastColumn="0" w:noHBand="0" w:noVBand="1"/>
      </w:tblPr>
      <w:tblGrid>
        <w:gridCol w:w="8280"/>
      </w:tblGrid>
      <w:tr w:rsidR="00FB4690" w:rsidRPr="00E46EA6" w14:paraId="0AA41490" w14:textId="77777777" w:rsidTr="00FB4690">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0D8035FE" w14:textId="77777777" w:rsidR="00FB4690" w:rsidRPr="009B0257" w:rsidRDefault="00FB4690" w:rsidP="00FB4690">
            <w:pPr>
              <w:pStyle w:val="NoSpacing"/>
              <w:spacing w:line="360" w:lineRule="auto"/>
              <w:rPr>
                <w:rFonts w:ascii="Lato" w:hAnsi="Lato" w:cs="Arial"/>
                <w:b/>
              </w:rPr>
            </w:pPr>
            <w:r w:rsidRPr="009B0257">
              <w:rPr>
                <w:rFonts w:ascii="Lato" w:hAnsi="Lato" w:cs="Arial"/>
                <w:b/>
              </w:rPr>
              <w:t>Activity</w:t>
            </w:r>
          </w:p>
        </w:tc>
      </w:tr>
      <w:tr w:rsidR="00FB4690" w:rsidRPr="00E46EA6" w14:paraId="77674E8D" w14:textId="77777777" w:rsidTr="00FB4690">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3B5902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Contract Signoff (T0)</w:t>
            </w:r>
          </w:p>
        </w:tc>
      </w:tr>
      <w:tr w:rsidR="00FB4690" w:rsidRPr="00E46EA6" w14:paraId="3CB6F262" w14:textId="77777777" w:rsidTr="00FB4690">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13D6E2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FB4690" w:rsidRPr="00E46EA6" w14:paraId="51D4497A" w14:textId="77777777" w:rsidTr="00FB4690">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17D5FE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FB4690" w:rsidRPr="00E46EA6" w14:paraId="0525FFE4" w14:textId="77777777" w:rsidTr="00FB4690">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813A82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SRS Approval (T1)</w:t>
            </w:r>
          </w:p>
        </w:tc>
      </w:tr>
      <w:tr w:rsidR="00FB4690" w:rsidRPr="00E46EA6" w14:paraId="46D29A09"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1DD671A5"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System UI/UX-Complete</w:t>
            </w:r>
          </w:p>
        </w:tc>
      </w:tr>
      <w:tr w:rsidR="00FB4690" w:rsidRPr="00E46EA6" w14:paraId="0A5F37C0"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186C35F8"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System UI/UX-Approval (T2)</w:t>
            </w:r>
          </w:p>
        </w:tc>
      </w:tr>
      <w:tr w:rsidR="00FB4690" w:rsidRPr="00E46EA6" w14:paraId="196E52C6"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1EA6D43"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Functional Specification (FS)</w:t>
            </w:r>
          </w:p>
        </w:tc>
      </w:tr>
      <w:tr w:rsidR="00FB4690" w:rsidRPr="00E46EA6" w14:paraId="5BA3C4E1"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86A2896"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FS Approval (T3)</w:t>
            </w:r>
          </w:p>
        </w:tc>
      </w:tr>
      <w:tr w:rsidR="00FB4690" w:rsidRPr="00E46EA6" w14:paraId="7B7AD4D5"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34C4C308"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FB4690" w:rsidRPr="00E46EA6" w14:paraId="713A10AB"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3243E1CC"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FB4690" w:rsidRPr="00E46EA6" w14:paraId="67E9163D"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5B9E6DD9"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FB4690" w:rsidRPr="00E46EA6" w14:paraId="5025C250"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071E63"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UAT Acceptance on Verbat  server (T4) </w:t>
            </w:r>
          </w:p>
        </w:tc>
      </w:tr>
    </w:tbl>
    <w:p w14:paraId="5B005DC5" w14:textId="77777777" w:rsidR="003473A3" w:rsidRPr="00FB4690" w:rsidRDefault="003473A3" w:rsidP="00FB4690">
      <w:pPr>
        <w:spacing w:line="360" w:lineRule="auto"/>
        <w:rPr>
          <w:rFonts w:ascii="Lato" w:hAnsi="Lato" w:cs="Arial"/>
          <w:bCs/>
          <w:color w:val="auto"/>
        </w:rPr>
      </w:pP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4D7088">
      <w:pPr>
        <w:pStyle w:val="Heading3"/>
      </w:pPr>
      <w:r w:rsidRPr="00A251AD">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4D7088">
      <w:pPr>
        <w:pStyle w:val="Heading3"/>
      </w:pPr>
      <w:r w:rsidRPr="00A251AD">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4D7088">
      <w:pPr>
        <w:pStyle w:val="Heading3"/>
      </w:pPr>
      <w:r w:rsidRPr="00A251AD">
        <w:lastRenderedPageBreak/>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4D7088">
      <w:pPr>
        <w:pStyle w:val="Heading3"/>
      </w:pPr>
      <w:r w:rsidRPr="0094472A">
        <w:br w:type="page"/>
      </w:r>
    </w:p>
    <w:p w14:paraId="48CF46E0" w14:textId="43823F02" w:rsidR="00303FB1" w:rsidRPr="00A251AD" w:rsidRDefault="00615BB8" w:rsidP="002F1C54">
      <w:pPr>
        <w:pStyle w:val="Heading2"/>
        <w:ind w:left="864"/>
      </w:pPr>
      <w:bookmarkStart w:id="12" w:name="_Toc51840330"/>
      <w:r w:rsidRPr="00194758">
        <w:lastRenderedPageBreak/>
        <w:t>PROJECT ASSUMPTIONS</w:t>
      </w:r>
      <w:bookmarkEnd w:id="12"/>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4D7088">
      <w:pPr>
        <w:pStyle w:val="Heading3"/>
      </w:pPr>
      <w:r w:rsidRPr="00A251AD">
        <w:t>OBJECTIVE</w:t>
      </w:r>
    </w:p>
    <w:p w14:paraId="26DF9C45" w14:textId="201F317D"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r w:rsidR="00862C8B">
        <w:rPr>
          <w:rFonts w:ascii="Lato" w:hAnsi="Lato" w:cs="Arial"/>
          <w:bCs/>
          <w:color w:val="auto"/>
        </w:rPr>
        <w:t>Corporate Social Innovation Hub</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4D7088">
      <w:pPr>
        <w:pStyle w:val="Heading3"/>
      </w:pPr>
      <w:r w:rsidRPr="00A251AD">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4D7088">
      <w:pPr>
        <w:pStyle w:val="Heading3"/>
      </w:pPr>
      <w:r w:rsidRPr="00A251AD">
        <w:t>DEVELOPMENT</w:t>
      </w:r>
    </w:p>
    <w:p w14:paraId="3E595F67" w14:textId="67BA57C2"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115290B5"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t>
      </w:r>
      <w:r w:rsidR="00A253D9">
        <w:rPr>
          <w:rFonts w:ascii="Lato" w:hAnsi="Lato" w:cs="Arial"/>
          <w:bCs/>
          <w:color w:val="auto"/>
        </w:rPr>
        <w:t>application</w:t>
      </w:r>
    </w:p>
    <w:p w14:paraId="4FCED9F6" w14:textId="6DB8AB02" w:rsidR="00862C8B" w:rsidRPr="00862C8B" w:rsidRDefault="00862C8B" w:rsidP="00862C8B">
      <w:pPr>
        <w:pStyle w:val="ListParagraph"/>
        <w:numPr>
          <w:ilvl w:val="0"/>
          <w:numId w:val="3"/>
        </w:numPr>
        <w:spacing w:line="360" w:lineRule="auto"/>
        <w:rPr>
          <w:rFonts w:ascii="Lato" w:hAnsi="Lato" w:cs="Arial"/>
          <w:bCs/>
          <w:color w:val="auto"/>
        </w:rPr>
      </w:pPr>
      <w:r w:rsidRPr="00862C8B">
        <w:rPr>
          <w:rFonts w:ascii="Lato" w:hAnsi="Lato" w:cs="Arial"/>
          <w:bCs/>
          <w:color w:val="auto"/>
        </w:rPr>
        <w:t>The effort may change after a detailed system study and also after receiving the details of the external compone</w:t>
      </w:r>
      <w:r>
        <w:rPr>
          <w:rFonts w:ascii="Lato" w:hAnsi="Lato" w:cs="Arial"/>
          <w:bCs/>
          <w:color w:val="auto"/>
        </w:rPr>
        <w:t>n</w:t>
      </w:r>
      <w:r w:rsidRPr="00862C8B">
        <w:rPr>
          <w:rFonts w:ascii="Lato" w:hAnsi="Lato" w:cs="Arial"/>
          <w:bCs/>
          <w:color w:val="auto"/>
        </w:rPr>
        <w:t>ts to be integrated</w:t>
      </w:r>
    </w:p>
    <w:p w14:paraId="4D8C98DE" w14:textId="77777777" w:rsidR="00862C8B" w:rsidRPr="00862C8B" w:rsidRDefault="00862C8B" w:rsidP="00862C8B">
      <w:pPr>
        <w:pStyle w:val="ListParagraph"/>
        <w:numPr>
          <w:ilvl w:val="0"/>
          <w:numId w:val="3"/>
        </w:numPr>
        <w:spacing w:line="360" w:lineRule="auto"/>
        <w:rPr>
          <w:rFonts w:ascii="Lato" w:hAnsi="Lato" w:cs="Arial"/>
          <w:bCs/>
          <w:color w:val="auto"/>
        </w:rPr>
      </w:pPr>
      <w:r w:rsidRPr="00862C8B">
        <w:rPr>
          <w:rFonts w:ascii="Lato" w:hAnsi="Lato" w:cs="Arial"/>
          <w:bCs/>
          <w:color w:val="auto"/>
        </w:rPr>
        <w:t>Payment gateway details would be shared by the client</w:t>
      </w:r>
    </w:p>
    <w:p w14:paraId="7126D7E6" w14:textId="5772DA90"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 xml:space="preserve">Inline Document </w:t>
      </w:r>
      <w:r w:rsidR="00CE1AAC" w:rsidRPr="00CE1AAC">
        <w:rPr>
          <w:rFonts w:ascii="Lato" w:hAnsi="Lato" w:cs="Arial"/>
          <w:b/>
          <w:bCs/>
          <w:color w:val="auto"/>
        </w:rPr>
        <w:t>Viewer</w:t>
      </w:r>
      <w:r w:rsidRPr="00CE1AAC">
        <w:rPr>
          <w:rFonts w:ascii="Lato" w:hAnsi="Lato" w:cs="Arial"/>
          <w:b/>
          <w:bCs/>
          <w:color w:val="auto"/>
        </w:rPr>
        <w:t>:</w:t>
      </w:r>
      <w:r w:rsidRPr="00CE1AAC">
        <w:rPr>
          <w:rFonts w:ascii="Lato" w:hAnsi="Lato" w:cs="Arial"/>
          <w:bCs/>
          <w:color w:val="auto"/>
        </w:rPr>
        <w:t xml:space="preserve"> Microsoft  office documents cannot be inline as it may require licensed plugins form Microsoft</w:t>
      </w:r>
    </w:p>
    <w:p w14:paraId="7167DA11" w14:textId="62A3DDA2"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Personalization:</w:t>
      </w:r>
      <w:r w:rsidRPr="00CE1AAC">
        <w:rPr>
          <w:rFonts w:ascii="Lato" w:hAnsi="Lato" w:cs="Arial"/>
          <w:bCs/>
          <w:color w:val="auto"/>
        </w:rPr>
        <w:t xml:space="preserve"> Advanced </w:t>
      </w:r>
      <w:r w:rsidR="00CE1AAC" w:rsidRPr="00CE1AAC">
        <w:rPr>
          <w:rFonts w:ascii="Lato" w:hAnsi="Lato" w:cs="Arial"/>
          <w:bCs/>
          <w:color w:val="auto"/>
        </w:rPr>
        <w:t>personalization’s</w:t>
      </w:r>
      <w:r w:rsidRPr="00CE1AAC">
        <w:rPr>
          <w:rFonts w:ascii="Lato" w:hAnsi="Lato" w:cs="Arial"/>
          <w:bCs/>
          <w:color w:val="auto"/>
        </w:rPr>
        <w:t xml:space="preserve"> are subject to review and </w:t>
      </w:r>
      <w:r w:rsidR="00CE1AAC" w:rsidRPr="00CE1AAC">
        <w:rPr>
          <w:rFonts w:ascii="Lato" w:hAnsi="Lato" w:cs="Arial"/>
          <w:bCs/>
          <w:color w:val="auto"/>
        </w:rPr>
        <w:t>feasibility</w:t>
      </w:r>
      <w:r w:rsidRPr="00CE1AAC">
        <w:rPr>
          <w:rFonts w:ascii="Lato" w:hAnsi="Lato" w:cs="Arial"/>
          <w:bCs/>
          <w:color w:val="auto"/>
        </w:rPr>
        <w:t xml:space="preserve"> of implementation</w:t>
      </w:r>
    </w:p>
    <w:p w14:paraId="69CAA25A" w14:textId="164EB445"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Form Builder:</w:t>
      </w:r>
      <w:r w:rsidRPr="00CE1AAC">
        <w:rPr>
          <w:rFonts w:ascii="Lato" w:hAnsi="Lato" w:cs="Arial"/>
          <w:bCs/>
          <w:color w:val="auto"/>
        </w:rPr>
        <w:t xml:space="preserve"> Advanced form builder features depends on the CMS being implemented. Paid and </w:t>
      </w:r>
      <w:r w:rsidR="00CE1AAC" w:rsidRPr="00CE1AAC">
        <w:rPr>
          <w:rFonts w:ascii="Lato" w:hAnsi="Lato" w:cs="Arial"/>
          <w:bCs/>
          <w:color w:val="auto"/>
        </w:rPr>
        <w:t>licensed</w:t>
      </w:r>
      <w:r w:rsidRPr="00CE1AAC">
        <w:rPr>
          <w:rFonts w:ascii="Lato" w:hAnsi="Lato" w:cs="Arial"/>
          <w:bCs/>
          <w:color w:val="auto"/>
        </w:rPr>
        <w:t xml:space="preserve"> CMS tend to </w:t>
      </w:r>
      <w:r w:rsidR="00CE1AAC" w:rsidRPr="00CE1AAC">
        <w:rPr>
          <w:rFonts w:ascii="Lato" w:hAnsi="Lato" w:cs="Arial"/>
          <w:bCs/>
          <w:color w:val="auto"/>
        </w:rPr>
        <w:t>accommodate</w:t>
      </w:r>
      <w:r w:rsidRPr="00CE1AAC">
        <w:rPr>
          <w:rFonts w:ascii="Lato" w:hAnsi="Lato" w:cs="Arial"/>
          <w:bCs/>
          <w:color w:val="auto"/>
        </w:rPr>
        <w:t xml:space="preserve"> this feature, but there are no guarantees. Usually there is some development activity that precedes the activation / implementation of a new feature in form builder</w:t>
      </w:r>
    </w:p>
    <w:p w14:paraId="6FAA5036" w14:textId="78732CE7"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API Integration:</w:t>
      </w:r>
      <w:r w:rsidRPr="00CE1AAC">
        <w:rPr>
          <w:rFonts w:ascii="Lato" w:hAnsi="Lato" w:cs="Arial"/>
          <w:bCs/>
          <w:color w:val="auto"/>
        </w:rPr>
        <w:t xml:space="preserve"> The client is expected to provide</w:t>
      </w:r>
      <w:r w:rsidR="00CE1AAC" w:rsidRPr="00CE1AAC">
        <w:rPr>
          <w:rFonts w:ascii="Lato" w:hAnsi="Lato" w:cs="Arial"/>
          <w:bCs/>
          <w:color w:val="auto"/>
        </w:rPr>
        <w:t> or</w:t>
      </w:r>
      <w:r w:rsidRPr="00CE1AAC">
        <w:rPr>
          <w:rFonts w:ascii="Lato" w:hAnsi="Lato" w:cs="Arial"/>
          <w:bCs/>
          <w:color w:val="auto"/>
        </w:rPr>
        <w:t xml:space="preserve"> expose API's related to integrations. API integration requests shall be accompanied by documentation that provides clear, precise &amp; contextual information related to the </w:t>
      </w:r>
      <w:r w:rsidR="00CE1AAC" w:rsidRPr="00CE1AAC">
        <w:rPr>
          <w:rFonts w:ascii="Lato" w:hAnsi="Lato" w:cs="Arial"/>
          <w:bCs/>
          <w:color w:val="auto"/>
        </w:rPr>
        <w:t>associated</w:t>
      </w:r>
      <w:r w:rsidRPr="00CE1AAC">
        <w:rPr>
          <w:rFonts w:ascii="Lato" w:hAnsi="Lato" w:cs="Arial"/>
          <w:bCs/>
          <w:color w:val="auto"/>
        </w:rPr>
        <w:t xml:space="preserve"> API</w:t>
      </w:r>
    </w:p>
    <w:p w14:paraId="13111662" w14:textId="07797979"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Site Analytics:</w:t>
      </w:r>
      <w:r w:rsidRPr="00CE1AAC">
        <w:rPr>
          <w:rFonts w:ascii="Lato" w:hAnsi="Lato" w:cs="Arial"/>
          <w:bCs/>
          <w:color w:val="auto"/>
        </w:rPr>
        <w:t xml:space="preserve"> Site analytics shall be implemented using Matomo (Open source) if the CMS package does not provide the functionality. If required, Verbat shall advice the client to procure Google Analytics</w:t>
      </w:r>
    </w:p>
    <w:p w14:paraId="5A35C1E4" w14:textId="5BB59806"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Performance &amp; Scalability:</w:t>
      </w:r>
      <w:r w:rsidRPr="00CE1AAC">
        <w:rPr>
          <w:rFonts w:ascii="Lato" w:hAnsi="Lato" w:cs="Arial"/>
          <w:bCs/>
          <w:color w:val="auto"/>
        </w:rPr>
        <w:t xml:space="preserve"> A large part of performance and scalability depends on the </w:t>
      </w:r>
      <w:r w:rsidR="00CE1AAC" w:rsidRPr="00CE1AAC">
        <w:rPr>
          <w:rFonts w:ascii="Lato" w:hAnsi="Lato" w:cs="Arial"/>
          <w:bCs/>
          <w:color w:val="auto"/>
        </w:rPr>
        <w:t>client’s</w:t>
      </w:r>
      <w:r w:rsidRPr="00CE1AAC">
        <w:rPr>
          <w:rFonts w:ascii="Lato" w:hAnsi="Lato" w:cs="Arial"/>
          <w:bCs/>
          <w:color w:val="auto"/>
        </w:rPr>
        <w:t xml:space="preserve"> willingness to invest in appropriate hardware and architecture. Verbat shall provide timely guidelines when needed. Rest assured that Performance, scalability and reliability shall be built into the architecture from ground up.</w:t>
      </w:r>
    </w:p>
    <w:p w14:paraId="12271606" w14:textId="2A362B92"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 xml:space="preserve">Duplication of </w:t>
      </w:r>
      <w:r w:rsidR="00CE1AAC" w:rsidRPr="00CE1AAC">
        <w:rPr>
          <w:rFonts w:ascii="Lato" w:hAnsi="Lato" w:cs="Arial"/>
          <w:b/>
          <w:bCs/>
          <w:color w:val="auto"/>
        </w:rPr>
        <w:t>Multilingual</w:t>
      </w:r>
      <w:r w:rsidRPr="00CE1AAC">
        <w:rPr>
          <w:rFonts w:ascii="Lato" w:hAnsi="Lato" w:cs="Arial"/>
          <w:b/>
          <w:bCs/>
          <w:color w:val="auto"/>
        </w:rPr>
        <w:t xml:space="preserve"> Conten</w:t>
      </w:r>
      <w:r w:rsidRPr="00CE1AAC">
        <w:rPr>
          <w:rFonts w:ascii="Lato" w:hAnsi="Lato" w:cs="Arial"/>
          <w:bCs/>
          <w:color w:val="auto"/>
        </w:rPr>
        <w:t xml:space="preserve">t: CMS support for multilingual content without duplication is hard to </w:t>
      </w:r>
      <w:r w:rsidR="00CE1AAC" w:rsidRPr="00CE1AAC">
        <w:rPr>
          <w:rFonts w:ascii="Lato" w:hAnsi="Lato" w:cs="Arial"/>
          <w:bCs/>
          <w:color w:val="auto"/>
        </w:rPr>
        <w:t>achieve</w:t>
      </w:r>
      <w:r w:rsidRPr="00CE1AAC">
        <w:rPr>
          <w:rFonts w:ascii="Lato" w:hAnsi="Lato" w:cs="Arial"/>
          <w:bCs/>
          <w:color w:val="auto"/>
        </w:rPr>
        <w:t xml:space="preserve">. Some CMS platforms </w:t>
      </w:r>
      <w:r w:rsidR="00CE1AAC" w:rsidRPr="00CE1AAC">
        <w:rPr>
          <w:rFonts w:ascii="Lato" w:hAnsi="Lato" w:cs="Arial"/>
          <w:bCs/>
          <w:color w:val="auto"/>
        </w:rPr>
        <w:t>support</w:t>
      </w:r>
      <w:r w:rsidRPr="00CE1AAC">
        <w:rPr>
          <w:rFonts w:ascii="Lato" w:hAnsi="Lato" w:cs="Arial"/>
          <w:bCs/>
          <w:color w:val="auto"/>
        </w:rPr>
        <w:t xml:space="preserve"> Arabic. However this only means that they will translate text used in resources. Ex. Buttons, dialog boxes etc</w:t>
      </w:r>
      <w:proofErr w:type="gramStart"/>
      <w:r w:rsidRPr="00CE1AAC">
        <w:rPr>
          <w:rFonts w:ascii="Lato" w:hAnsi="Lato" w:cs="Arial"/>
          <w:bCs/>
          <w:color w:val="auto"/>
        </w:rPr>
        <w:t>..</w:t>
      </w:r>
      <w:proofErr w:type="gramEnd"/>
      <w:r w:rsidRPr="00CE1AAC">
        <w:rPr>
          <w:rFonts w:ascii="Lato" w:hAnsi="Lato" w:cs="Arial"/>
          <w:bCs/>
          <w:color w:val="auto"/>
        </w:rPr>
        <w:t xml:space="preserve"> This does not mean that they translate custom text messages. Usually .Net uses resource files to do custom translation. Large texts are stored in the database. </w:t>
      </w:r>
      <w:r w:rsidRPr="00CE1AAC">
        <w:rPr>
          <w:rFonts w:ascii="Lato" w:hAnsi="Lato" w:cs="Arial"/>
          <w:bCs/>
          <w:color w:val="auto"/>
        </w:rPr>
        <w:lastRenderedPageBreak/>
        <w:t>The only other option is to use a translation service from the big three. There is a subscription charge as well as an additional charge for the amount of text translated for these services. Also, the round trip time over the network should also be accounted for</w:t>
      </w:r>
    </w:p>
    <w:p w14:paraId="29EFE3C4" w14:textId="63B59101"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Asset Sharing</w:t>
      </w:r>
      <w:r w:rsidRPr="00CE1AAC">
        <w:rPr>
          <w:rFonts w:ascii="Lato" w:hAnsi="Lato" w:cs="Arial"/>
          <w:bCs/>
          <w:color w:val="auto"/>
        </w:rPr>
        <w:t>: Sharing assets between multiple sites is only possible with the creation of shared services. Assets can be stored and accessed by different pages on the same site.</w:t>
      </w:r>
    </w:p>
    <w:p w14:paraId="4788D091" w14:textId="38804261"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Revisioning</w:t>
      </w:r>
      <w:r w:rsidRPr="00CE1AAC">
        <w:rPr>
          <w:rFonts w:ascii="Lato" w:hAnsi="Lato" w:cs="Arial"/>
          <w:bCs/>
          <w:color w:val="auto"/>
        </w:rPr>
        <w:t>: Revision control is not available for all CMS platforms. </w:t>
      </w:r>
    </w:p>
    <w:p w14:paraId="2B7F42B4" w14:textId="09593A32"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Cs/>
          <w:color w:val="auto"/>
        </w:rPr>
        <w:t xml:space="preserve">Unsupported CMS features: Unsupported content or features in CMS platforms need to be developed by </w:t>
      </w:r>
      <w:r w:rsidR="00CE1AAC" w:rsidRPr="00CE1AAC">
        <w:rPr>
          <w:rFonts w:ascii="Lato" w:hAnsi="Lato" w:cs="Arial"/>
          <w:bCs/>
          <w:color w:val="auto"/>
        </w:rPr>
        <w:t>customizing</w:t>
      </w:r>
      <w:r w:rsidRPr="00CE1AAC">
        <w:rPr>
          <w:rFonts w:ascii="Lato" w:hAnsi="Lato" w:cs="Arial"/>
          <w:bCs/>
          <w:color w:val="auto"/>
        </w:rPr>
        <w:t xml:space="preserve"> the </w:t>
      </w:r>
      <w:r w:rsidR="00CE1AAC" w:rsidRPr="00CE1AAC">
        <w:rPr>
          <w:rFonts w:ascii="Lato" w:hAnsi="Lato" w:cs="Arial"/>
          <w:bCs/>
          <w:color w:val="auto"/>
        </w:rPr>
        <w:t>platform</w:t>
      </w:r>
      <w:r w:rsidRPr="00CE1AAC">
        <w:rPr>
          <w:rFonts w:ascii="Lato" w:hAnsi="Lato" w:cs="Arial"/>
          <w:bCs/>
          <w:color w:val="auto"/>
        </w:rPr>
        <w:t>.</w:t>
      </w:r>
    </w:p>
    <w:p w14:paraId="07E8151E" w14:textId="706213D3"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External Social Media Feeds:</w:t>
      </w:r>
      <w:r w:rsidRPr="00CE1AAC">
        <w:rPr>
          <w:rFonts w:ascii="Lato" w:hAnsi="Lato" w:cs="Arial"/>
          <w:bCs/>
          <w:color w:val="auto"/>
        </w:rPr>
        <w:t xml:space="preserve"> Display of external</w:t>
      </w:r>
      <w:r w:rsidRPr="00CE1AAC">
        <w:rPr>
          <w:rFonts w:ascii="Lato" w:hAnsi="Lato" w:cs="Arial"/>
          <w:bCs/>
          <w:color w:val="auto"/>
        </w:rPr>
        <w:t> social</w:t>
      </w:r>
      <w:r w:rsidRPr="00CE1AAC">
        <w:rPr>
          <w:rFonts w:ascii="Lato" w:hAnsi="Lato" w:cs="Arial"/>
          <w:bCs/>
          <w:color w:val="auto"/>
        </w:rPr>
        <w:t xml:space="preserve"> media content depends on the media's capability to source their content. Sometimes there is a subscription charge </w:t>
      </w:r>
      <w:r w:rsidRPr="00CE1AAC">
        <w:rPr>
          <w:rFonts w:ascii="Lato" w:hAnsi="Lato" w:cs="Arial"/>
          <w:bCs/>
          <w:color w:val="auto"/>
        </w:rPr>
        <w:t>associated</w:t>
      </w:r>
      <w:r w:rsidRPr="00CE1AAC">
        <w:rPr>
          <w:rFonts w:ascii="Lato" w:hAnsi="Lato" w:cs="Arial"/>
          <w:bCs/>
          <w:color w:val="auto"/>
        </w:rPr>
        <w:t xml:space="preserve"> with this. Again this</w:t>
      </w:r>
      <w:r w:rsidRPr="00CE1AAC">
        <w:rPr>
          <w:rFonts w:ascii="Lato" w:hAnsi="Lato" w:cs="Arial"/>
          <w:bCs/>
          <w:color w:val="auto"/>
        </w:rPr>
        <w:t> also</w:t>
      </w:r>
      <w:r w:rsidRPr="00CE1AAC">
        <w:rPr>
          <w:rFonts w:ascii="Lato" w:hAnsi="Lato" w:cs="Arial"/>
          <w:bCs/>
          <w:color w:val="auto"/>
        </w:rPr>
        <w:t xml:space="preserve"> depends on the capability of the CMS platform. If unsupported, the feature needs to be developed and incorporated. </w:t>
      </w:r>
    </w:p>
    <w:p w14:paraId="14319DF5" w14:textId="13183CFF"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Template Customization:</w:t>
      </w:r>
      <w:r w:rsidRPr="00CE1AAC">
        <w:rPr>
          <w:rFonts w:ascii="Lato" w:hAnsi="Lato" w:cs="Arial"/>
          <w:bCs/>
          <w:color w:val="auto"/>
        </w:rPr>
        <w:t xml:space="preserve"> Template customization has limits even with the best CMS platforms. </w:t>
      </w:r>
      <w:r w:rsidRPr="00CE1AAC">
        <w:rPr>
          <w:rFonts w:ascii="Lato" w:hAnsi="Lato" w:cs="Arial"/>
          <w:bCs/>
          <w:color w:val="auto"/>
        </w:rPr>
        <w:t>Functionality</w:t>
      </w:r>
      <w:r w:rsidRPr="00CE1AAC">
        <w:rPr>
          <w:rFonts w:ascii="Lato" w:hAnsi="Lato" w:cs="Arial"/>
          <w:bCs/>
          <w:color w:val="auto"/>
        </w:rPr>
        <w:t xml:space="preserve"> needs to be evaluated before we can confirm all </w:t>
      </w:r>
      <w:r w:rsidRPr="00CE1AAC">
        <w:rPr>
          <w:rFonts w:ascii="Lato" w:hAnsi="Lato" w:cs="Arial"/>
          <w:bCs/>
          <w:color w:val="auto"/>
        </w:rPr>
        <w:t>features</w:t>
      </w:r>
    </w:p>
    <w:p w14:paraId="1133037A" w14:textId="358D5AF2"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 xml:space="preserve">Workflow Creations and </w:t>
      </w:r>
      <w:r w:rsidRPr="00CE1AAC">
        <w:rPr>
          <w:rFonts w:ascii="Lato" w:hAnsi="Lato" w:cs="Arial"/>
          <w:b/>
          <w:bCs/>
          <w:color w:val="auto"/>
        </w:rPr>
        <w:t>customization</w:t>
      </w:r>
      <w:r w:rsidRPr="00CE1AAC">
        <w:rPr>
          <w:rFonts w:ascii="Lato" w:hAnsi="Lato" w:cs="Arial"/>
          <w:b/>
          <w:bCs/>
          <w:color w:val="auto"/>
        </w:rPr>
        <w:t>:</w:t>
      </w:r>
      <w:r w:rsidRPr="00CE1AAC">
        <w:rPr>
          <w:rFonts w:ascii="Lato" w:hAnsi="Lato" w:cs="Arial"/>
          <w:bCs/>
          <w:color w:val="auto"/>
        </w:rPr>
        <w:t xml:space="preserve"> This is closely related to form building. Not all CMS supports customization of the workflow. Some CMS support the creation of workflows as plugins. Most CMS platforms support publishing workflows by default but business workflows are not supported by all platforms. In either case this feature can be incorporated by customizing the platform.</w:t>
      </w:r>
    </w:p>
    <w:p w14:paraId="4745B21C" w14:textId="093B8783"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Bulk upload of content</w:t>
      </w:r>
      <w:r w:rsidRPr="00CE1AAC">
        <w:rPr>
          <w:rFonts w:ascii="Lato" w:hAnsi="Lato" w:cs="Arial"/>
          <w:bCs/>
          <w:color w:val="auto"/>
        </w:rPr>
        <w:t xml:space="preserve">: This is usually a </w:t>
      </w:r>
      <w:r w:rsidRPr="00CE1AAC">
        <w:rPr>
          <w:rFonts w:ascii="Lato" w:hAnsi="Lato" w:cs="Arial"/>
          <w:bCs/>
          <w:color w:val="auto"/>
        </w:rPr>
        <w:t>custom</w:t>
      </w:r>
      <w:r w:rsidRPr="00CE1AAC">
        <w:rPr>
          <w:rFonts w:ascii="Lato" w:hAnsi="Lato" w:cs="Arial"/>
          <w:bCs/>
          <w:color w:val="auto"/>
        </w:rPr>
        <w:t xml:space="preserve"> feature, that has to be developed </w:t>
      </w:r>
      <w:r w:rsidRPr="00CE1AAC">
        <w:rPr>
          <w:rFonts w:ascii="Lato" w:hAnsi="Lato" w:cs="Arial"/>
          <w:bCs/>
          <w:color w:val="auto"/>
        </w:rPr>
        <w:t>separately</w:t>
      </w:r>
    </w:p>
    <w:p w14:paraId="1E271AA5" w14:textId="1970D0E5"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Mobile App Features:</w:t>
      </w:r>
      <w:r w:rsidRPr="00CE1AAC">
        <w:rPr>
          <w:rFonts w:ascii="Lato" w:hAnsi="Lato" w:cs="Arial"/>
          <w:bCs/>
          <w:color w:val="auto"/>
        </w:rPr>
        <w:t xml:space="preserve"> Busy business workflows are not always easy or practical to replicate on a mobile devices because of limited screen real estate</w:t>
      </w:r>
    </w:p>
    <w:p w14:paraId="180A9545" w14:textId="6DA9114E" w:rsidR="009A7C07" w:rsidRPr="009A7C07" w:rsidRDefault="00CE1AAC"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Content Translation:</w:t>
      </w:r>
      <w:r>
        <w:rPr>
          <w:rFonts w:ascii="Lato" w:hAnsi="Lato" w:cs="Arial"/>
          <w:bCs/>
          <w:color w:val="auto"/>
        </w:rPr>
        <w:t xml:space="preserve"> </w:t>
      </w:r>
      <w:r w:rsidR="009A7C07" w:rsidRPr="00CE1AAC">
        <w:rPr>
          <w:rFonts w:ascii="Lato" w:hAnsi="Lato" w:cs="Arial"/>
          <w:bCs/>
          <w:color w:val="auto"/>
        </w:rPr>
        <w:t>The client shall be responsible for translating content to Arabic.  The content developed shall be delivered to Verbat in a time sensitive manner that is fit for deployment</w:t>
      </w:r>
    </w:p>
    <w:p w14:paraId="217CBA5A" w14:textId="26972884"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Cs/>
          <w:color w:val="auto"/>
        </w:rPr>
        <w:t xml:space="preserve">Verbat is a software development company. We do not have the expertise to set the tone for public communication. Neither do we have the </w:t>
      </w:r>
      <w:r w:rsidRPr="00CE1AAC">
        <w:rPr>
          <w:rFonts w:ascii="Lato" w:hAnsi="Lato" w:cs="Arial"/>
          <w:bCs/>
          <w:color w:val="auto"/>
        </w:rPr>
        <w:t>expertise or</w:t>
      </w:r>
      <w:r w:rsidRPr="00CE1AAC">
        <w:rPr>
          <w:rFonts w:ascii="Lato" w:hAnsi="Lato" w:cs="Arial"/>
          <w:bCs/>
          <w:color w:val="auto"/>
        </w:rPr>
        <w:t xml:space="preserve"> authority </w:t>
      </w:r>
      <w:r w:rsidRPr="00CE1AAC">
        <w:rPr>
          <w:rFonts w:ascii="Lato" w:hAnsi="Lato" w:cs="Arial"/>
          <w:bCs/>
          <w:color w:val="auto"/>
        </w:rPr>
        <w:lastRenderedPageBreak/>
        <w:t xml:space="preserve">to manage the content types </w:t>
      </w:r>
      <w:r w:rsidR="00CE1AAC" w:rsidRPr="00CE1AAC">
        <w:rPr>
          <w:rFonts w:ascii="Lato" w:hAnsi="Lato" w:cs="Arial"/>
          <w:bCs/>
          <w:color w:val="auto"/>
        </w:rPr>
        <w:t>(Foundational</w:t>
      </w:r>
      <w:r w:rsidRPr="00CE1AAC">
        <w:rPr>
          <w:rFonts w:ascii="Lato" w:hAnsi="Lato" w:cs="Arial"/>
          <w:bCs/>
          <w:color w:val="auto"/>
        </w:rPr>
        <w:t>, evergreen etc.). We expect to be directed by the client in these matters.</w:t>
      </w:r>
    </w:p>
    <w:p w14:paraId="6C182F21" w14:textId="53C06EAA"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Competitive research:</w:t>
      </w:r>
      <w:r w:rsidRPr="00CE1AAC">
        <w:rPr>
          <w:rFonts w:ascii="Lato" w:hAnsi="Lato" w:cs="Arial"/>
          <w:bCs/>
          <w:color w:val="auto"/>
        </w:rPr>
        <w:t>  We do not have the expertise to do competitive research. We expect the client to give</w:t>
      </w:r>
      <w:r w:rsidRPr="00CE1AAC">
        <w:rPr>
          <w:rFonts w:ascii="Lato" w:hAnsi="Lato" w:cs="Arial"/>
          <w:bCs/>
          <w:color w:val="auto"/>
        </w:rPr>
        <w:t> us</w:t>
      </w:r>
      <w:r w:rsidRPr="00CE1AAC">
        <w:rPr>
          <w:rFonts w:ascii="Lato" w:hAnsi="Lato" w:cs="Arial"/>
          <w:bCs/>
          <w:color w:val="auto"/>
        </w:rPr>
        <w:t xml:space="preserve"> direction in identifying the competitors. We shall however do the legwork to identify  and </w:t>
      </w:r>
      <w:r w:rsidRPr="00CE1AAC">
        <w:rPr>
          <w:rFonts w:ascii="Lato" w:hAnsi="Lato" w:cs="Arial"/>
          <w:bCs/>
          <w:color w:val="auto"/>
        </w:rPr>
        <w:t>recommend</w:t>
      </w:r>
      <w:r w:rsidRPr="00CE1AAC">
        <w:rPr>
          <w:rFonts w:ascii="Lato" w:hAnsi="Lato" w:cs="Arial"/>
          <w:bCs/>
          <w:color w:val="auto"/>
        </w:rPr>
        <w:t xml:space="preserve"> solutions to help assure a stronger footing for our client </w:t>
      </w:r>
    </w:p>
    <w:p w14:paraId="574D7CE2" w14:textId="14DBEDCF"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Content pieces</w:t>
      </w:r>
      <w:r w:rsidRPr="00CE1AAC">
        <w:rPr>
          <w:rFonts w:ascii="Lato" w:hAnsi="Lato" w:cs="Arial"/>
          <w:bCs/>
          <w:color w:val="auto"/>
        </w:rPr>
        <w:t xml:space="preserve"> for topics needs to be provided by the client to develop the creatives. We are assuming that content pieces are text material describing the topic. If this is part of an SEO activity, we may be able to help. But not as part of development.</w:t>
      </w:r>
    </w:p>
    <w:p w14:paraId="543EED23" w14:textId="6BA7549D" w:rsidR="009A7C07" w:rsidRPr="009A7C07" w:rsidRDefault="00CE1AAC"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API Services</w:t>
      </w:r>
      <w:r>
        <w:rPr>
          <w:rFonts w:ascii="Lato" w:hAnsi="Lato" w:cs="Arial"/>
          <w:bCs/>
          <w:color w:val="auto"/>
        </w:rPr>
        <w:t xml:space="preserve">: </w:t>
      </w:r>
      <w:r w:rsidR="009A7C07" w:rsidRPr="00CE1AAC">
        <w:rPr>
          <w:rFonts w:ascii="Lato" w:hAnsi="Lato" w:cs="Arial"/>
          <w:bCs/>
          <w:color w:val="auto"/>
        </w:rPr>
        <w:t xml:space="preserve">The client shall provide / develop / customize all </w:t>
      </w:r>
      <w:r w:rsidR="009A7C07" w:rsidRPr="00CE1AAC">
        <w:rPr>
          <w:rFonts w:ascii="Lato" w:hAnsi="Lato" w:cs="Arial"/>
          <w:bCs/>
          <w:color w:val="auto"/>
        </w:rPr>
        <w:t>associated</w:t>
      </w:r>
      <w:r w:rsidR="009A7C07" w:rsidRPr="00CE1AAC">
        <w:rPr>
          <w:rFonts w:ascii="Lato" w:hAnsi="Lato" w:cs="Arial"/>
          <w:bCs/>
          <w:color w:val="auto"/>
        </w:rPr>
        <w:t xml:space="preserve"> API's for the web services. Verbat shall develop the API's for the CMS platform</w:t>
      </w:r>
    </w:p>
    <w:p w14:paraId="67BD97AF" w14:textId="32024C15" w:rsidR="009A7C07" w:rsidRPr="009A7C07" w:rsidRDefault="009A7C07" w:rsidP="00862C8B">
      <w:pPr>
        <w:pStyle w:val="ListParagraph"/>
        <w:numPr>
          <w:ilvl w:val="0"/>
          <w:numId w:val="3"/>
        </w:numPr>
        <w:spacing w:line="360" w:lineRule="auto"/>
        <w:rPr>
          <w:rFonts w:ascii="Lato" w:hAnsi="Lato" w:cs="Arial"/>
          <w:bCs/>
          <w:color w:val="auto"/>
        </w:rPr>
      </w:pPr>
      <w:r w:rsidRPr="00CE1AAC">
        <w:rPr>
          <w:rFonts w:ascii="Lato" w:hAnsi="Lato" w:cs="Arial"/>
          <w:bCs/>
          <w:color w:val="auto"/>
        </w:rPr>
        <w:t>Once the templates for the site has been designed and developed, client shall be responsible for creating the content for all template related pages</w:t>
      </w:r>
    </w:p>
    <w:p w14:paraId="1D2D9819" w14:textId="7F7ED9A0" w:rsidR="009A7C07" w:rsidRDefault="00CE1AAC" w:rsidP="00862C8B">
      <w:pPr>
        <w:pStyle w:val="ListParagraph"/>
        <w:numPr>
          <w:ilvl w:val="0"/>
          <w:numId w:val="3"/>
        </w:numPr>
        <w:spacing w:line="360" w:lineRule="auto"/>
        <w:rPr>
          <w:rFonts w:ascii="Lato" w:hAnsi="Lato" w:cs="Arial"/>
          <w:bCs/>
          <w:color w:val="auto"/>
        </w:rPr>
      </w:pPr>
      <w:r w:rsidRPr="00CE1AAC">
        <w:rPr>
          <w:rFonts w:ascii="Lato" w:hAnsi="Lato" w:cs="Arial"/>
          <w:b/>
          <w:bCs/>
          <w:color w:val="auto"/>
        </w:rPr>
        <w:t>Project delivery timeline</w:t>
      </w:r>
      <w:r w:rsidR="000349EE">
        <w:rPr>
          <w:rFonts w:ascii="Lato" w:hAnsi="Lato" w:cs="Arial"/>
          <w:b/>
          <w:bCs/>
          <w:color w:val="auto"/>
        </w:rPr>
        <w:t xml:space="preserve"> WRT.</w:t>
      </w:r>
      <w:r w:rsidR="008042F0">
        <w:rPr>
          <w:rFonts w:ascii="Lato" w:hAnsi="Lato" w:cs="Arial"/>
          <w:b/>
          <w:bCs/>
          <w:color w:val="auto"/>
        </w:rPr>
        <w:t xml:space="preserve"> CMS Platform selection</w:t>
      </w:r>
      <w:r w:rsidRPr="00CE1AAC">
        <w:rPr>
          <w:rFonts w:ascii="Lato" w:hAnsi="Lato" w:cs="Arial"/>
          <w:b/>
          <w:bCs/>
          <w:color w:val="auto"/>
        </w:rPr>
        <w:t>:</w:t>
      </w:r>
      <w:r>
        <w:rPr>
          <w:rFonts w:ascii="Lato" w:hAnsi="Lato" w:cs="Arial"/>
          <w:bCs/>
          <w:color w:val="auto"/>
        </w:rPr>
        <w:t xml:space="preserve"> </w:t>
      </w:r>
      <w:r w:rsidR="009A7C07" w:rsidRPr="00CE1AAC">
        <w:rPr>
          <w:rFonts w:ascii="Lato" w:hAnsi="Lato" w:cs="Arial"/>
          <w:bCs/>
          <w:color w:val="auto"/>
        </w:rPr>
        <w:t xml:space="preserve">The </w:t>
      </w:r>
      <w:r w:rsidR="009A7C07" w:rsidRPr="00CE1AAC">
        <w:rPr>
          <w:rFonts w:ascii="Lato" w:hAnsi="Lato" w:cs="Arial"/>
          <w:b/>
          <w:bCs/>
          <w:color w:val="auto"/>
        </w:rPr>
        <w:t>time frame</w:t>
      </w:r>
      <w:r w:rsidR="009A7C07" w:rsidRPr="00CE1AAC">
        <w:rPr>
          <w:rFonts w:ascii="Lato" w:hAnsi="Lato" w:cs="Arial"/>
          <w:bCs/>
          <w:color w:val="auto"/>
        </w:rPr>
        <w:t xml:space="preserve"> for the scope of work is heavily dependent on the choice of CMS platform the client decides to implement. We can expect</w:t>
      </w:r>
      <w:r w:rsidRPr="00CE1AAC">
        <w:rPr>
          <w:rFonts w:ascii="Lato" w:hAnsi="Lato" w:cs="Arial"/>
          <w:bCs/>
          <w:color w:val="auto"/>
        </w:rPr>
        <w:t> to</w:t>
      </w:r>
      <w:r w:rsidR="009A7C07" w:rsidRPr="00CE1AAC">
        <w:rPr>
          <w:rFonts w:ascii="Lato" w:hAnsi="Lato" w:cs="Arial"/>
          <w:bCs/>
          <w:color w:val="auto"/>
        </w:rPr>
        <w:t xml:space="preserve"> complete the web site redesign if the client chooses to implement a </w:t>
      </w:r>
      <w:r w:rsidR="009A7C07" w:rsidRPr="00CE1AAC">
        <w:rPr>
          <w:rFonts w:ascii="Lato" w:hAnsi="Lato" w:cs="Arial"/>
          <w:bCs/>
          <w:color w:val="auto"/>
        </w:rPr>
        <w:t>proprietary</w:t>
      </w:r>
      <w:r w:rsidR="009A7C07" w:rsidRPr="00CE1AAC">
        <w:rPr>
          <w:rFonts w:ascii="Lato" w:hAnsi="Lato" w:cs="Arial"/>
          <w:bCs/>
          <w:color w:val="auto"/>
        </w:rPr>
        <w:t xml:space="preserve"> platform like sitefinity. The effort and estimate quoted shall vary if the client chooses to adopt an open source platform</w:t>
      </w:r>
      <w:r w:rsidR="008042F0">
        <w:rPr>
          <w:rFonts w:ascii="Lato" w:hAnsi="Lato" w:cs="Arial"/>
          <w:bCs/>
          <w:color w:val="auto"/>
        </w:rPr>
        <w:t>.</w:t>
      </w:r>
    </w:p>
    <w:p w14:paraId="749153DE" w14:textId="03885843" w:rsidR="008042F0" w:rsidRPr="008042F0" w:rsidRDefault="008042F0" w:rsidP="00862C8B">
      <w:pPr>
        <w:pStyle w:val="ListParagraph"/>
        <w:numPr>
          <w:ilvl w:val="0"/>
          <w:numId w:val="3"/>
        </w:numPr>
        <w:spacing w:line="360" w:lineRule="auto"/>
        <w:rPr>
          <w:rFonts w:ascii="Lato" w:hAnsi="Lato" w:cs="Arial"/>
          <w:bCs/>
          <w:color w:val="auto"/>
        </w:rPr>
      </w:pPr>
      <w:r>
        <w:rPr>
          <w:rFonts w:ascii="Lato" w:hAnsi="Lato" w:cs="Arial"/>
          <w:b/>
          <w:bCs/>
          <w:color w:val="auto"/>
        </w:rPr>
        <w:t xml:space="preserve">Project delivery timeline </w:t>
      </w:r>
      <w:r w:rsidRPr="008042F0">
        <w:rPr>
          <w:rFonts w:ascii="Lato" w:hAnsi="Lato" w:cs="Arial"/>
          <w:bCs/>
          <w:color w:val="auto"/>
        </w:rPr>
        <w:t xml:space="preserve">is also contingent upon </w:t>
      </w:r>
      <w:r w:rsidR="00176127">
        <w:rPr>
          <w:rFonts w:ascii="Lato" w:hAnsi="Lato" w:cs="Arial"/>
          <w:bCs/>
          <w:color w:val="auto"/>
        </w:rPr>
        <w:t>the</w:t>
      </w:r>
      <w:r>
        <w:rPr>
          <w:rFonts w:ascii="Lato" w:hAnsi="Lato" w:cs="Arial"/>
          <w:bCs/>
          <w:color w:val="auto"/>
        </w:rPr>
        <w:t xml:space="preserve"> availability of the </w:t>
      </w:r>
      <w:r w:rsidR="000349EE">
        <w:rPr>
          <w:rFonts w:ascii="Lato" w:hAnsi="Lato" w:cs="Arial"/>
          <w:bCs/>
          <w:color w:val="auto"/>
        </w:rPr>
        <w:t>client’s stakeholders</w:t>
      </w:r>
      <w:r>
        <w:rPr>
          <w:rFonts w:ascii="Lato" w:hAnsi="Lato" w:cs="Arial"/>
          <w:bCs/>
          <w:color w:val="auto"/>
        </w:rPr>
        <w:t xml:space="preserve"> to conduct meetings in a timely manner that fits the project schedule. </w:t>
      </w:r>
    </w:p>
    <w:p w14:paraId="758875B8" w14:textId="34046253" w:rsidR="00BB6737" w:rsidRDefault="00BB6737" w:rsidP="00862C8B">
      <w:pPr>
        <w:pStyle w:val="ListParagraph"/>
        <w:numPr>
          <w:ilvl w:val="0"/>
          <w:numId w:val="3"/>
        </w:numPr>
        <w:spacing w:line="360" w:lineRule="auto"/>
        <w:rPr>
          <w:rFonts w:ascii="Lato" w:hAnsi="Lato" w:cs="Arial"/>
          <w:bCs/>
          <w:color w:val="auto"/>
        </w:rPr>
      </w:pPr>
      <w:r>
        <w:rPr>
          <w:rFonts w:ascii="Lato" w:hAnsi="Lato" w:cs="Arial"/>
          <w:b/>
          <w:bCs/>
          <w:color w:val="auto"/>
        </w:rPr>
        <w:t xml:space="preserve">Common Backend </w:t>
      </w:r>
      <w:r w:rsidR="00044298">
        <w:rPr>
          <w:rFonts w:ascii="Lato" w:hAnsi="Lato" w:cs="Arial"/>
          <w:b/>
          <w:bCs/>
          <w:color w:val="auto"/>
        </w:rPr>
        <w:t>for website and Mobile:</w:t>
      </w:r>
      <w:r w:rsidR="00044298">
        <w:rPr>
          <w:rFonts w:ascii="Lato" w:hAnsi="Lato" w:cs="Arial"/>
          <w:bCs/>
          <w:color w:val="auto"/>
        </w:rPr>
        <w:t xml:space="preserve"> In case if the CMS platform is proprietary, The API end points may have to be developed separately for mobile apps unless the CMS platform already has a well-documented API back end. ( This is very likely)</w:t>
      </w:r>
    </w:p>
    <w:p w14:paraId="008E8150" w14:textId="499D54F3" w:rsidR="00801A20" w:rsidRDefault="00801A20" w:rsidP="00862C8B">
      <w:pPr>
        <w:pStyle w:val="ListParagraph"/>
        <w:numPr>
          <w:ilvl w:val="0"/>
          <w:numId w:val="3"/>
        </w:numPr>
        <w:spacing w:line="360" w:lineRule="auto"/>
        <w:rPr>
          <w:rFonts w:ascii="Lato" w:hAnsi="Lato" w:cs="Arial"/>
          <w:bCs/>
          <w:color w:val="auto"/>
        </w:rPr>
      </w:pPr>
      <w:r>
        <w:rPr>
          <w:rFonts w:ascii="Lato" w:hAnsi="Lato" w:cs="Arial"/>
          <w:b/>
          <w:bCs/>
          <w:color w:val="auto"/>
        </w:rPr>
        <w:t>Employee login:</w:t>
      </w:r>
      <w:r>
        <w:rPr>
          <w:rFonts w:ascii="Lato" w:hAnsi="Lato" w:cs="Arial"/>
          <w:bCs/>
          <w:color w:val="auto"/>
        </w:rPr>
        <w:t xml:space="preserve"> Since we do not have access to the functions and features of employee login. This proposal does not cover the effort estimate related to this</w:t>
      </w:r>
    </w:p>
    <w:p w14:paraId="4FDD42DB" w14:textId="0F5CC229" w:rsidR="008042F0" w:rsidRDefault="008042F0" w:rsidP="008042F0">
      <w:pPr>
        <w:pStyle w:val="ListParagraph"/>
        <w:spacing w:line="360" w:lineRule="auto"/>
        <w:ind w:left="990"/>
        <w:rPr>
          <w:rFonts w:ascii="Lato" w:hAnsi="Lato" w:cs="Arial"/>
          <w:bCs/>
          <w:color w:val="auto"/>
        </w:rPr>
      </w:pPr>
    </w:p>
    <w:p w14:paraId="23111C0A" w14:textId="1BDD64B4" w:rsidR="008042F0" w:rsidRPr="00862C8B" w:rsidRDefault="008042F0" w:rsidP="008042F0">
      <w:pPr>
        <w:pStyle w:val="ListParagraph"/>
        <w:spacing w:line="360" w:lineRule="auto"/>
        <w:ind w:left="99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lastRenderedPageBreak/>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13" w:name="_Toc51840331"/>
      <w:r w:rsidRPr="00A251AD">
        <w:rPr>
          <w:rFonts w:ascii="Lato" w:hAnsi="Lato" w:cs="Arial"/>
          <w:b/>
          <w:bCs/>
          <w:szCs w:val="52"/>
        </w:rPr>
        <w:lastRenderedPageBreak/>
        <w:t>OUT OF SCOPE</w:t>
      </w:r>
      <w:bookmarkEnd w:id="13"/>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706295B8"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600BBB88" w14:textId="493A1252" w:rsidR="005A38F0" w:rsidRPr="005A38F0" w:rsidRDefault="005A38F0" w:rsidP="003473A3">
      <w:pPr>
        <w:pStyle w:val="ListParagraph"/>
        <w:numPr>
          <w:ilvl w:val="0"/>
          <w:numId w:val="3"/>
        </w:numPr>
        <w:spacing w:line="360" w:lineRule="auto"/>
        <w:rPr>
          <w:rFonts w:ascii="Lato" w:hAnsi="Lato" w:cs="Arial"/>
          <w:bCs/>
          <w:color w:val="auto"/>
        </w:rPr>
      </w:pPr>
      <w:r w:rsidRPr="005A38F0">
        <w:rPr>
          <w:rFonts w:ascii="Lato" w:hAnsi="Lato" w:cs="Arial"/>
          <w:bCs/>
          <w:color w:val="auto"/>
        </w:rPr>
        <w:t>Verbat shall not develop the content pieces for the topics. However we can develop the creatives</w:t>
      </w:r>
    </w:p>
    <w:p w14:paraId="53DDBF76" w14:textId="0CD7A886" w:rsidR="005A38F0" w:rsidRPr="005A38F0" w:rsidRDefault="005A38F0" w:rsidP="00AC5EC1">
      <w:pPr>
        <w:pStyle w:val="ListParagraph"/>
        <w:numPr>
          <w:ilvl w:val="0"/>
          <w:numId w:val="3"/>
        </w:numPr>
        <w:spacing w:line="360" w:lineRule="auto"/>
        <w:jc w:val="left"/>
        <w:rPr>
          <w:rFonts w:ascii="Lato" w:hAnsi="Lato" w:cs="Arial"/>
          <w:bCs/>
          <w:color w:val="auto"/>
        </w:rPr>
      </w:pPr>
      <w:r w:rsidRPr="005A38F0">
        <w:rPr>
          <w:rFonts w:ascii="Lato" w:hAnsi="Lato" w:cs="Arial"/>
          <w:bCs/>
          <w:color w:val="auto"/>
        </w:rPr>
        <w:t>Mobile App Integration: Marketing Automation Software &amp; Analytics</w:t>
      </w:r>
      <w:r w:rsidR="00AC5EC1">
        <w:rPr>
          <w:rFonts w:ascii="Lato" w:hAnsi="Lato" w:cs="Arial"/>
          <w:bCs/>
          <w:color w:val="auto"/>
        </w:rPr>
        <w:t xml:space="preserve"> </w:t>
      </w:r>
      <w:r w:rsidRPr="005A38F0">
        <w:rPr>
          <w:rFonts w:ascii="Lato" w:hAnsi="Lato" w:cs="Arial"/>
          <w:bCs/>
          <w:color w:val="auto"/>
        </w:rPr>
        <w:t>Platform (Ex: Google Analytics, CleverTap).</w:t>
      </w:r>
    </w:p>
    <w:p w14:paraId="01B1B58C" w14:textId="32BB4A11" w:rsidR="005A38F0" w:rsidRPr="005A38F0" w:rsidRDefault="005A38F0" w:rsidP="003473A3">
      <w:pPr>
        <w:pStyle w:val="ListParagraph"/>
        <w:numPr>
          <w:ilvl w:val="0"/>
          <w:numId w:val="3"/>
        </w:numPr>
        <w:spacing w:line="360" w:lineRule="auto"/>
        <w:rPr>
          <w:rFonts w:ascii="Lato" w:hAnsi="Lato" w:cs="Arial"/>
          <w:bCs/>
          <w:color w:val="auto"/>
        </w:rPr>
      </w:pPr>
      <w:r w:rsidRPr="005A38F0">
        <w:rPr>
          <w:rFonts w:ascii="Lato" w:hAnsi="Lato" w:cs="Arial"/>
          <w:bCs/>
          <w:color w:val="auto"/>
        </w:rPr>
        <w:t>e-participation – Since you have indicated that this is to be managed by MOE</w:t>
      </w:r>
    </w:p>
    <w:p w14:paraId="561532A9" w14:textId="2FC6FE12" w:rsidR="005A38F0" w:rsidRDefault="005A38F0" w:rsidP="003473A3">
      <w:pPr>
        <w:pStyle w:val="ListParagraph"/>
        <w:numPr>
          <w:ilvl w:val="0"/>
          <w:numId w:val="3"/>
        </w:numPr>
        <w:spacing w:line="360" w:lineRule="auto"/>
        <w:rPr>
          <w:rFonts w:ascii="Lato" w:hAnsi="Lato" w:cs="Arial"/>
          <w:bCs/>
          <w:color w:val="auto"/>
        </w:rPr>
      </w:pPr>
      <w:r w:rsidRPr="005A38F0">
        <w:rPr>
          <w:rFonts w:ascii="Lato" w:hAnsi="Lato" w:cs="Arial"/>
          <w:bCs/>
          <w:color w:val="auto"/>
        </w:rPr>
        <w:t>The CMS must support NLP archite</w:t>
      </w:r>
      <w:r w:rsidRPr="005A38F0">
        <w:rPr>
          <w:rFonts w:ascii="Lato" w:hAnsi="Lato" w:cs="Arial"/>
          <w:bCs/>
          <w:color w:val="auto"/>
        </w:rPr>
        <w:t>cture.  Why is this a necessity?</w:t>
      </w:r>
      <w:r w:rsidRPr="005A38F0">
        <w:rPr>
          <w:rFonts w:ascii="Lato" w:hAnsi="Lato" w:cs="Arial"/>
          <w:bCs/>
          <w:color w:val="auto"/>
        </w:rPr>
        <w:t xml:space="preserve"> What is the </w:t>
      </w:r>
      <w:r w:rsidRPr="005A38F0">
        <w:rPr>
          <w:rFonts w:ascii="Lato" w:hAnsi="Lato" w:cs="Arial"/>
          <w:bCs/>
          <w:color w:val="auto"/>
        </w:rPr>
        <w:t>context?</w:t>
      </w:r>
      <w:r w:rsidRPr="005A38F0">
        <w:rPr>
          <w:rFonts w:ascii="Lato" w:hAnsi="Lato" w:cs="Arial"/>
          <w:bCs/>
          <w:color w:val="auto"/>
        </w:rPr>
        <w:t xml:space="preserve"> Do you mean </w:t>
      </w:r>
      <w:r w:rsidRPr="005A38F0">
        <w:rPr>
          <w:rFonts w:ascii="Lato" w:hAnsi="Lato" w:cs="Arial"/>
          <w:bCs/>
          <w:color w:val="auto"/>
        </w:rPr>
        <w:t xml:space="preserve">to use </w:t>
      </w:r>
      <w:r w:rsidRPr="005A38F0">
        <w:rPr>
          <w:rFonts w:ascii="Lato" w:hAnsi="Lato" w:cs="Arial"/>
          <w:bCs/>
          <w:color w:val="auto"/>
        </w:rPr>
        <w:t>Natural Language Processing?</w:t>
      </w:r>
    </w:p>
    <w:p w14:paraId="684FA08A" w14:textId="04B528F3" w:rsidR="0073600C" w:rsidRPr="0073600C" w:rsidRDefault="0073600C" w:rsidP="0073600C">
      <w:pPr>
        <w:pStyle w:val="ListParagraph"/>
        <w:numPr>
          <w:ilvl w:val="0"/>
          <w:numId w:val="3"/>
        </w:numPr>
        <w:spacing w:line="360" w:lineRule="auto"/>
        <w:jc w:val="left"/>
        <w:rPr>
          <w:rFonts w:ascii="Lato" w:hAnsi="Lato" w:cs="Arial"/>
          <w:bCs/>
          <w:color w:val="auto"/>
        </w:rPr>
      </w:pPr>
      <w:r w:rsidRPr="0073600C">
        <w:rPr>
          <w:rFonts w:ascii="Lato" w:hAnsi="Lato" w:cs="Arial"/>
          <w:bCs/>
          <w:color w:val="auto"/>
        </w:rPr>
        <w:t>The CMS help contributors flag any potential SEO</w:t>
      </w:r>
      <w:r w:rsidR="000724AD">
        <w:rPr>
          <w:rFonts w:ascii="Lato" w:hAnsi="Lato" w:cs="Arial"/>
          <w:bCs/>
          <w:color w:val="auto"/>
        </w:rPr>
        <w:t xml:space="preserve"> </w:t>
      </w:r>
      <w:r w:rsidRPr="0073600C">
        <w:rPr>
          <w:rFonts w:ascii="Lato" w:hAnsi="Lato" w:cs="Arial"/>
          <w:bCs/>
          <w:color w:val="auto"/>
        </w:rPr>
        <w:t>issues, including missing or poorly formed meta data, H1 headings, missing Alt</w:t>
      </w:r>
      <w:r w:rsidR="00AC5EC1">
        <w:rPr>
          <w:rFonts w:ascii="Lato" w:hAnsi="Lato" w:cs="Arial"/>
          <w:bCs/>
          <w:color w:val="auto"/>
        </w:rPr>
        <w:t xml:space="preserve"> </w:t>
      </w:r>
      <w:r w:rsidRPr="0073600C">
        <w:rPr>
          <w:rFonts w:ascii="Lato" w:hAnsi="Lato" w:cs="Arial"/>
          <w:bCs/>
          <w:color w:val="auto"/>
        </w:rPr>
        <w:t>Tags on images, etc. before a page is published.</w:t>
      </w:r>
    </w:p>
    <w:p w14:paraId="202FF344" w14:textId="56EBEE76" w:rsidR="0073600C" w:rsidRPr="0073600C" w:rsidRDefault="0073600C" w:rsidP="0073600C">
      <w:pPr>
        <w:pStyle w:val="ListParagraph"/>
        <w:numPr>
          <w:ilvl w:val="0"/>
          <w:numId w:val="3"/>
        </w:numPr>
        <w:spacing w:line="360" w:lineRule="auto"/>
        <w:jc w:val="left"/>
        <w:rPr>
          <w:rFonts w:ascii="Lato" w:hAnsi="Lato" w:cs="Arial"/>
          <w:bCs/>
          <w:color w:val="auto"/>
        </w:rPr>
      </w:pPr>
      <w:r w:rsidRPr="0073600C">
        <w:rPr>
          <w:rFonts w:ascii="Lato" w:hAnsi="Lato" w:cs="Arial"/>
          <w:bCs/>
          <w:color w:val="auto"/>
        </w:rPr>
        <w:t>The CMS provide the ability to test each page for broken</w:t>
      </w:r>
      <w:r w:rsidR="000724AD">
        <w:rPr>
          <w:rFonts w:ascii="Lato" w:hAnsi="Lato" w:cs="Arial"/>
          <w:bCs/>
          <w:color w:val="auto"/>
        </w:rPr>
        <w:t xml:space="preserve"> </w:t>
      </w:r>
      <w:r w:rsidRPr="0073600C">
        <w:rPr>
          <w:rFonts w:ascii="Lato" w:hAnsi="Lato" w:cs="Arial"/>
          <w:bCs/>
          <w:color w:val="auto"/>
        </w:rPr>
        <w:t>internal and external links prior to publishing.</w:t>
      </w:r>
    </w:p>
    <w:p w14:paraId="30226B7F" w14:textId="7D2405BB" w:rsidR="0073600C" w:rsidRPr="0073600C" w:rsidRDefault="0073600C" w:rsidP="0073600C">
      <w:pPr>
        <w:pStyle w:val="ListParagraph"/>
        <w:numPr>
          <w:ilvl w:val="0"/>
          <w:numId w:val="3"/>
        </w:numPr>
        <w:spacing w:line="360" w:lineRule="auto"/>
        <w:jc w:val="left"/>
        <w:rPr>
          <w:rFonts w:ascii="Lato" w:hAnsi="Lato" w:cs="Arial"/>
          <w:bCs/>
          <w:color w:val="auto"/>
        </w:rPr>
      </w:pPr>
      <w:r w:rsidRPr="0073600C">
        <w:rPr>
          <w:rFonts w:ascii="Lato" w:hAnsi="Lato" w:cs="Arial"/>
          <w:bCs/>
          <w:color w:val="auto"/>
        </w:rPr>
        <w:t>The CMS can identify pages that are missing critical</w:t>
      </w:r>
      <w:r w:rsidR="000724AD">
        <w:rPr>
          <w:rFonts w:ascii="Lato" w:hAnsi="Lato" w:cs="Arial"/>
          <w:bCs/>
          <w:color w:val="auto"/>
        </w:rPr>
        <w:t xml:space="preserve"> </w:t>
      </w:r>
      <w:r w:rsidRPr="0073600C">
        <w:rPr>
          <w:rFonts w:ascii="Lato" w:hAnsi="Lato" w:cs="Arial"/>
          <w:bCs/>
          <w:color w:val="auto"/>
        </w:rPr>
        <w:t>SEO elements.</w:t>
      </w:r>
    </w:p>
    <w:p w14:paraId="4C171D71" w14:textId="02DA53F9" w:rsidR="0073600C" w:rsidRDefault="0073600C" w:rsidP="00AC5EC1">
      <w:pPr>
        <w:pStyle w:val="ListParagraph"/>
        <w:numPr>
          <w:ilvl w:val="0"/>
          <w:numId w:val="3"/>
        </w:numPr>
        <w:spacing w:line="360" w:lineRule="auto"/>
        <w:jc w:val="left"/>
        <w:rPr>
          <w:rFonts w:ascii="Lato" w:hAnsi="Lato" w:cs="Arial"/>
          <w:bCs/>
          <w:color w:val="auto"/>
        </w:rPr>
      </w:pPr>
      <w:r w:rsidRPr="0073600C">
        <w:rPr>
          <w:rFonts w:ascii="Lato" w:hAnsi="Lato" w:cs="Arial"/>
          <w:bCs/>
          <w:color w:val="auto"/>
        </w:rPr>
        <w:t xml:space="preserve">Integration with chosen marketing technology for retargeting, automation </w:t>
      </w:r>
      <w:r w:rsidR="00F0467F" w:rsidRPr="0073600C">
        <w:rPr>
          <w:rFonts w:ascii="Lato" w:hAnsi="Lato" w:cs="Arial"/>
          <w:bCs/>
          <w:color w:val="auto"/>
        </w:rPr>
        <w:t xml:space="preserve">and </w:t>
      </w:r>
      <w:r w:rsidR="00F0467F">
        <w:rPr>
          <w:rFonts w:ascii="Lato" w:hAnsi="Lato" w:cs="Arial"/>
          <w:bCs/>
          <w:color w:val="auto"/>
        </w:rPr>
        <w:t>engagement</w:t>
      </w:r>
      <w:r w:rsidRPr="0073600C">
        <w:rPr>
          <w:rFonts w:ascii="Lato" w:hAnsi="Lato" w:cs="Arial"/>
          <w:bCs/>
          <w:color w:val="auto"/>
        </w:rPr>
        <w:t xml:space="preserve"> for logged in users.</w:t>
      </w:r>
    </w:p>
    <w:p w14:paraId="33D0D022" w14:textId="2F1143B4" w:rsidR="00801A20" w:rsidRDefault="00801A20" w:rsidP="00AC5EC1">
      <w:pPr>
        <w:pStyle w:val="ListParagraph"/>
        <w:numPr>
          <w:ilvl w:val="0"/>
          <w:numId w:val="3"/>
        </w:numPr>
        <w:spacing w:line="360" w:lineRule="auto"/>
        <w:jc w:val="left"/>
        <w:rPr>
          <w:rFonts w:ascii="Lato" w:hAnsi="Lato" w:cs="Arial"/>
          <w:bCs/>
          <w:color w:val="auto"/>
        </w:rPr>
      </w:pPr>
      <w:r>
        <w:rPr>
          <w:rFonts w:ascii="Lato" w:hAnsi="Lato" w:cs="Arial"/>
          <w:bCs/>
          <w:color w:val="auto"/>
        </w:rPr>
        <w:t>Features &amp; functionality associated to employee login</w:t>
      </w:r>
    </w:p>
    <w:p w14:paraId="00F425AB" w14:textId="77777777" w:rsidR="005A38F0" w:rsidRDefault="005A38F0" w:rsidP="005A38F0">
      <w:pPr>
        <w:spacing w:line="360" w:lineRule="auto"/>
        <w:rPr>
          <w:rFonts w:ascii="Lato" w:hAnsi="Lato" w:cs="Arial"/>
          <w:bCs/>
          <w:color w:val="auto"/>
        </w:rPr>
      </w:pPr>
    </w:p>
    <w:p w14:paraId="693FEF6E" w14:textId="77777777" w:rsidR="005A38F0" w:rsidRPr="005A38F0" w:rsidRDefault="005A38F0" w:rsidP="005A38F0">
      <w:pPr>
        <w:spacing w:line="360" w:lineRule="auto"/>
        <w:rPr>
          <w:rFonts w:ascii="Lato" w:hAnsi="Lato" w:cs="Arial"/>
          <w:bCs/>
          <w:color w:val="auto"/>
        </w:rPr>
      </w:pPr>
    </w:p>
    <w:p w14:paraId="0FAC1620" w14:textId="104B3BD9" w:rsidR="008F2DF0" w:rsidRPr="00E46EA6" w:rsidRDefault="000D2F97" w:rsidP="002F1C54">
      <w:pPr>
        <w:pStyle w:val="Heading2"/>
        <w:ind w:left="864"/>
      </w:pPr>
      <w:bookmarkStart w:id="14" w:name="_Toc51840332"/>
      <w:r>
        <w:t>CHANGE MANAGEMENT</w:t>
      </w:r>
      <w:bookmarkEnd w:id="14"/>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38">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2F1C54">
      <w:pPr>
        <w:pStyle w:val="Heading2"/>
        <w:ind w:left="864"/>
      </w:pPr>
      <w:bookmarkStart w:id="15" w:name="_Toc498946958"/>
      <w:bookmarkStart w:id="16" w:name="_Toc500316634"/>
      <w:bookmarkStart w:id="17" w:name="_Toc51840333"/>
      <w:r w:rsidRPr="009B2B29">
        <w:lastRenderedPageBreak/>
        <w:t>MAINTENANCE &amp; SUPPORT</w:t>
      </w:r>
      <w:bookmarkEnd w:id="15"/>
      <w:bookmarkEnd w:id="16"/>
      <w:bookmarkEnd w:id="17"/>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2F1C54">
      <w:pPr>
        <w:pStyle w:val="Heading2"/>
        <w:ind w:left="864"/>
      </w:pPr>
      <w:bookmarkStart w:id="18" w:name="_Toc383355035"/>
      <w:bookmarkStart w:id="19" w:name="_Toc498946959"/>
      <w:bookmarkStart w:id="20" w:name="_Toc500316635"/>
      <w:bookmarkStart w:id="21" w:name="_Toc51840334"/>
      <w:r w:rsidRPr="00D9001E">
        <w:t>S</w:t>
      </w:r>
      <w:r w:rsidR="000D2F97" w:rsidRPr="00D9001E">
        <w:t xml:space="preserve">ERVICE LEVEL AGREEMENT </w:t>
      </w:r>
      <w:bookmarkEnd w:id="18"/>
      <w:bookmarkEnd w:id="19"/>
      <w:bookmarkEnd w:id="20"/>
      <w:r w:rsidR="00A73C55">
        <w:t>(SLA)</w:t>
      </w:r>
      <w:bookmarkEnd w:id="21"/>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22" w:name="_Toc51840335"/>
      <w:bookmarkStart w:id="23" w:name="_Toc510877076"/>
      <w:r w:rsidRPr="00A251AD">
        <w:rPr>
          <w:rFonts w:ascii="Lato" w:hAnsi="Lato" w:cs="Arial"/>
          <w:b/>
          <w:bCs/>
        </w:rPr>
        <w:lastRenderedPageBreak/>
        <w:t>TERMS &amp; CONDITIONS</w:t>
      </w:r>
      <w:bookmarkEnd w:id="22"/>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2F1C54">
      <w:pPr>
        <w:pStyle w:val="Heading2"/>
        <w:ind w:left="864"/>
      </w:pPr>
      <w:bookmarkStart w:id="24" w:name="_Toc51840336"/>
      <w:r w:rsidRPr="00B863FA">
        <w:t>ACCEPTANCE CRITERIA</w:t>
      </w:r>
      <w:bookmarkEnd w:id="24"/>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2F1C54">
      <w:pPr>
        <w:pStyle w:val="Heading2"/>
        <w:ind w:left="864"/>
      </w:pPr>
      <w:bookmarkStart w:id="25" w:name="_Toc51840337"/>
      <w:r>
        <w:t>WARRANTY</w:t>
      </w:r>
      <w:bookmarkEnd w:id="25"/>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26" w:name="_Toc498946955"/>
      <w:bookmarkStart w:id="27"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2F1C54">
      <w:pPr>
        <w:pStyle w:val="Heading2"/>
        <w:ind w:left="864"/>
      </w:pPr>
      <w:bookmarkStart w:id="28" w:name="_Toc498946957"/>
      <w:bookmarkStart w:id="29" w:name="_Toc500316633"/>
      <w:bookmarkStart w:id="30" w:name="_Toc51840338"/>
      <w:r w:rsidRPr="00E46EA6">
        <w:t>SOURCE CODE &amp; INTELLECTUAL PROPERTY RIGHTS</w:t>
      </w:r>
      <w:bookmarkEnd w:id="28"/>
      <w:bookmarkEnd w:id="29"/>
      <w:bookmarkEnd w:id="30"/>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2F1C54">
      <w:pPr>
        <w:pStyle w:val="Heading2"/>
        <w:ind w:left="864"/>
      </w:pPr>
      <w:bookmarkStart w:id="31" w:name="_Toc51840339"/>
      <w:r w:rsidRPr="00E74DE4">
        <w:t>GENERAL TERMS AND CONDITIONS</w:t>
      </w:r>
      <w:bookmarkEnd w:id="26"/>
      <w:bookmarkEnd w:id="27"/>
      <w:bookmarkEnd w:id="31"/>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documents delivered to the client includes the ones mentioned under ‘Deliverables’ and these will adhere to Verbat’s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2F1C54">
      <w:pPr>
        <w:pStyle w:val="Heading2"/>
        <w:ind w:left="864"/>
      </w:pPr>
      <w:bookmarkStart w:id="32" w:name="_Toc51840340"/>
      <w:r w:rsidRPr="00A73C55">
        <w:t>GENERAL ADMINISTRATIVE, TECHNICAL &amp; FUNCTIONAL ASSUMPTIONS</w:t>
      </w:r>
      <w:bookmarkEnd w:id="32"/>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33" w:name="_Toc51840341"/>
      <w:r w:rsidRPr="00600CC6">
        <w:rPr>
          <w:rFonts w:ascii="Lato" w:hAnsi="Lato" w:cs="Arial"/>
          <w:b/>
          <w:bCs/>
        </w:rPr>
        <w:lastRenderedPageBreak/>
        <w:t>FINANCIALS</w:t>
      </w:r>
      <w:bookmarkEnd w:id="33"/>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D4E39FA" w:rsidR="00E46EA6" w:rsidRDefault="007968AB" w:rsidP="002F1C54">
      <w:pPr>
        <w:pStyle w:val="Heading2"/>
        <w:ind w:left="864"/>
      </w:pPr>
      <w:bookmarkStart w:id="34" w:name="_Toc51840342"/>
      <w:r>
        <w:t>WEB AND</w:t>
      </w:r>
      <w:r w:rsidR="00615BB8" w:rsidRPr="00A76929">
        <w:t xml:space="preserve"> </w:t>
      </w:r>
      <w:r w:rsidR="006F05A9">
        <w:t xml:space="preserve">MOBILE </w:t>
      </w:r>
      <w:r w:rsidR="00615BB8" w:rsidRPr="00A76929">
        <w:t>APPLICATION DEVELOPMENT</w:t>
      </w:r>
      <w:bookmarkEnd w:id="34"/>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35"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Verbanet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4D7088">
      <w:pPr>
        <w:pStyle w:val="Heading3"/>
      </w:pPr>
      <w:r w:rsidRPr="00A000F3">
        <w:t>P</w:t>
      </w:r>
      <w:bookmarkEnd w:id="35"/>
      <w:r w:rsidR="000D2F97" w:rsidRPr="00A000F3">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2F1C54">
      <w:pPr>
        <w:pStyle w:val="Heading2"/>
        <w:ind w:left="864"/>
      </w:pPr>
      <w:bookmarkStart w:id="36" w:name="_Toc51840343"/>
      <w:r w:rsidRPr="00E46EA6">
        <w:lastRenderedPageBreak/>
        <w:t>WINDOWS DEDICATED HOSTING – OPTIONAL</w:t>
      </w:r>
      <w:bookmarkEnd w:id="36"/>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Verbanet Technologies LLC” for project initiation</w:t>
      </w:r>
    </w:p>
    <w:p w14:paraId="70B7456C" w14:textId="244F697C" w:rsidR="00E46EA6" w:rsidRPr="00A000F3" w:rsidRDefault="000D2F97" w:rsidP="004D7088">
      <w:pPr>
        <w:pStyle w:val="Heading3"/>
      </w:pPr>
      <w:r w:rsidRPr="00A000F3">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4D7088">
      <w:pPr>
        <w:pStyle w:val="Heading3"/>
      </w:pPr>
      <w:r w:rsidRPr="00A000F3">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By Chequ</w:t>
      </w:r>
      <w:r w:rsidR="00286733">
        <w:rPr>
          <w:rFonts w:ascii="Lato" w:hAnsi="Lato" w:cs="Arial"/>
        </w:rPr>
        <w:t xml:space="preserve">e to Verbanet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r w:rsidRPr="00286733">
        <w:rPr>
          <w:rFonts w:ascii="Lato" w:hAnsi="Lato" w:cs="Arial"/>
        </w:rPr>
        <w:t>Verbanet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Mamzar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bookmarkStart w:id="37" w:name="_Toc51840344"/>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403753" w:rsidRPr="00C2696A" w:rsidRDefault="00403753"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type w14:anchorId="06F47FE0" id="_x0000_t202" coordsize="21600,21600" o:spt="202" path="m,l,21600r21600,l21600,xe">
                <v:stroke joinstyle="miter"/>
                <v:path gradientshapeok="t" o:connecttype="rect"/>
              </v:shapetype>
              <v:shape id="TextBox 8" o:spid="_x0000_s1026"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" filled="f" stroked="f">
                <v:path arrowok="t"/>
                <v:textbox style="mso-fit-shape-to-text:t">
                  <w:txbxContent>
                    <w:p w14:paraId="596DC54F" w14:textId="77777777" w:rsidR="00403753" w:rsidRPr="00C2696A" w:rsidRDefault="00403753"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403753" w:rsidRPr="00C2696A" w:rsidRDefault="00403753"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27"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7jZirK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403753" w:rsidRPr="00C2696A" w:rsidRDefault="00403753"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37"/>
    </w:p>
    <w:p w14:paraId="1BDF37AD" w14:textId="77777777" w:rsidR="00221E0A" w:rsidRDefault="00221E0A" w:rsidP="00221E0A"/>
    <w:p w14:paraId="0DA31C01" w14:textId="77777777" w:rsidR="006440CE"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0E1EBF6F" w14:textId="6CBDAB68" w:rsidR="006440CE" w:rsidRPr="006440CE" w:rsidRDefault="006440CE" w:rsidP="006440CE">
      <w:pPr>
        <w:spacing w:after="160" w:line="259" w:lineRule="auto"/>
        <w:ind w:firstLine="720"/>
        <w:jc w:val="left"/>
        <w:rPr>
          <w:rFonts w:ascii="Lato" w:hAnsi="Lato"/>
        </w:rPr>
      </w:pPr>
      <w:r>
        <w:rPr>
          <w:rFonts w:ascii="Lato" w:hAnsi="Lato"/>
        </w:rPr>
        <w:t>Organization Name:</w:t>
      </w:r>
    </w:p>
    <w:p w14:paraId="4DB695EF" w14:textId="67950B86"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198A02CB" w14:textId="287323BB"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E99ED60" w14:textId="5C724FFA"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41673D42" w14:textId="7AA9BADB" w:rsidR="00865613" w:rsidRP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39">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lastRenderedPageBreak/>
        <w:t>Client Name – Sharjah Commerce and Tourism Development Authority (Government of Sharjah)</w:t>
      </w:r>
    </w:p>
    <w:p w14:paraId="64D42B7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3A9408FC"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5C29917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41BDC3D1"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B7C263F" w14:textId="280DF701" w:rsid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63EC7BEE"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25B3999"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0BD57C9"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7ADD6C25" w14:textId="77777777" w:rsidR="006440CE" w:rsidRPr="006440CE" w:rsidRDefault="006440CE" w:rsidP="006440CE">
      <w:pPr>
        <w:spacing w:after="160" w:line="259" w:lineRule="auto"/>
        <w:ind w:firstLine="720"/>
        <w:jc w:val="left"/>
        <w:rPr>
          <w:rFonts w:ascii="Lato" w:hAnsi="Lato"/>
        </w:rPr>
      </w:pPr>
      <w:r w:rsidRPr="006440CE">
        <w:rPr>
          <w:rFonts w:ascii="Lato" w:hAnsi="Lato"/>
        </w:rPr>
        <w:lastRenderedPageBreak/>
        <w:t xml:space="preserve"> </w:t>
      </w:r>
      <w:r>
        <w:rPr>
          <w:rFonts w:ascii="Lato" w:hAnsi="Lato"/>
        </w:rPr>
        <w:t>Telephone N</w:t>
      </w:r>
      <w:r w:rsidRPr="006440CE">
        <w:rPr>
          <w:rFonts w:ascii="Lato" w:hAnsi="Lato"/>
        </w:rPr>
        <w:t>umber</w:t>
      </w:r>
      <w:r>
        <w:rPr>
          <w:rFonts w:ascii="Lato" w:hAnsi="Lato"/>
        </w:rPr>
        <w:t>:</w:t>
      </w:r>
    </w:p>
    <w:p w14:paraId="3AC99F2E" w14:textId="1B8ACC23" w:rsidR="006440CE" w:rsidRDefault="006440CE" w:rsidP="006440CE">
      <w:pPr>
        <w:spacing w:line="360" w:lineRule="auto"/>
        <w:ind w:left="720"/>
        <w:rPr>
          <w:rFonts w:ascii="Lato" w:hAnsi="Lato"/>
        </w:rPr>
      </w:pPr>
      <w:r w:rsidRPr="006440CE">
        <w:rPr>
          <w:rFonts w:ascii="Lato" w:hAnsi="Lato"/>
        </w:rPr>
        <w:t xml:space="preserve"> E-mail address</w:t>
      </w:r>
      <w:r>
        <w:rPr>
          <w:rFonts w:ascii="Lato" w:hAnsi="Lato"/>
        </w:rPr>
        <w:t>:</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6FD5FD4B" w14:textId="682F330E" w:rsidR="007D54F8" w:rsidRDefault="007D54F8" w:rsidP="006440CE">
      <w:pPr>
        <w:spacing w:line="360" w:lineRule="auto"/>
        <w:ind w:left="720"/>
        <w:rPr>
          <w:rFonts w:ascii="Lato" w:hAnsi="Lato"/>
        </w:rPr>
      </w:pPr>
      <w:r>
        <w:rPr>
          <w:rFonts w:ascii="Lato" w:hAnsi="Lato"/>
        </w:rPr>
        <w:t>Location:  Du</w:t>
      </w:r>
      <w:r w:rsidR="006440CE">
        <w:rPr>
          <w:rFonts w:ascii="Lato" w:hAnsi="Lato"/>
        </w:rPr>
        <w:t>bai, U.A.E</w:t>
      </w: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38"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38"/>
      <w:r w:rsidRPr="006E74E2">
        <w:rPr>
          <w:b/>
          <w:bCs/>
          <w:sz w:val="24"/>
          <w:szCs w:val="24"/>
        </w:rPr>
        <w:t xml:space="preserve"> </w:t>
      </w:r>
    </w:p>
    <w:p w14:paraId="5E22DE0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7AAC5F1F"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41CA2B6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03EF4A0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5C693D9" w14:textId="0DF70ECA" w:rsidR="006440CE" w:rsidRDefault="006440CE" w:rsidP="006440CE">
      <w:pPr>
        <w:pStyle w:val="Default"/>
        <w:spacing w:line="360" w:lineRule="auto"/>
        <w:ind w:left="720"/>
        <w:rPr>
          <w:rFonts w:ascii="Lato" w:hAnsi="Lato"/>
          <w:sz w:val="22"/>
          <w:szCs w:val="22"/>
        </w:rPr>
      </w:pPr>
      <w:r w:rsidRPr="006440CE">
        <w:rPr>
          <w:rFonts w:ascii="Lato" w:hAnsi="Lato" w:cstheme="minorBidi"/>
          <w:color w:val="0D0D0D" w:themeColor="text1" w:themeTint="F2"/>
        </w:rPr>
        <w:t xml:space="preserve"> E-mail address</w:t>
      </w:r>
      <w:r>
        <w:rPr>
          <w:rFonts w:ascii="Lato" w:hAnsi="Lato"/>
        </w:rPr>
        <w:t>:</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Futtaim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A remarkable business success story, Majid Al Futtaim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lastRenderedPageBreak/>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2820A8A6"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7F2AF44"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43A77B5"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20F107A"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59FF099D" w14:textId="26F7FB3A" w:rsidR="006440CE" w:rsidRDefault="006440CE" w:rsidP="006440CE">
      <w:pPr>
        <w:spacing w:line="276" w:lineRule="auto"/>
        <w:ind w:left="720"/>
        <w:rPr>
          <w:rFonts w:ascii="Lato" w:hAnsi="Lato"/>
        </w:rPr>
      </w:pPr>
      <w:r w:rsidRPr="006440CE">
        <w:rPr>
          <w:rFonts w:ascii="Lato" w:hAnsi="Lato"/>
        </w:rPr>
        <w:t xml:space="preserve"> E-mail address</w:t>
      </w:r>
      <w:r>
        <w:rPr>
          <w:rFonts w:ascii="Lato" w:hAnsi="Lato"/>
        </w:rPr>
        <w:t>:</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BBB2D22" w14:textId="77777777" w:rsidR="00156FC9" w:rsidRDefault="00156FC9" w:rsidP="007D54F8">
      <w:pPr>
        <w:spacing w:line="276" w:lineRule="auto"/>
        <w:ind w:left="720"/>
        <w:rPr>
          <w:rFonts w:ascii="Lato" w:hAnsi="Lato"/>
        </w:rPr>
      </w:pPr>
    </w:p>
    <w:p w14:paraId="36BF65CB" w14:textId="77777777" w:rsidR="00156FC9" w:rsidRDefault="00156FC9" w:rsidP="007D54F8">
      <w:pPr>
        <w:spacing w:line="276" w:lineRule="auto"/>
        <w:ind w:left="720"/>
        <w:rPr>
          <w:rFonts w:ascii="Lato" w:hAnsi="Lato"/>
        </w:rPr>
      </w:pPr>
    </w:p>
    <w:p w14:paraId="67B0DA8F" w14:textId="77777777" w:rsidR="00156FC9" w:rsidRDefault="00156FC9" w:rsidP="007D54F8">
      <w:pPr>
        <w:spacing w:line="276" w:lineRule="auto"/>
        <w:ind w:left="720"/>
        <w:rPr>
          <w:rFonts w:ascii="Lato" w:hAnsi="Lato"/>
        </w:rPr>
      </w:pPr>
    </w:p>
    <w:p w14:paraId="6DD59B09" w14:textId="77777777" w:rsidR="00156FC9" w:rsidRDefault="00156FC9" w:rsidP="007D54F8">
      <w:pPr>
        <w:spacing w:line="276" w:lineRule="auto"/>
        <w:ind w:left="720"/>
        <w:rPr>
          <w:rFonts w:ascii="Lato" w:hAnsi="Lato"/>
        </w:rPr>
      </w:pPr>
    </w:p>
    <w:p w14:paraId="36A9AB9F" w14:textId="77777777" w:rsidR="00156FC9" w:rsidRDefault="00156FC9" w:rsidP="007D54F8">
      <w:pPr>
        <w:spacing w:line="276" w:lineRule="auto"/>
        <w:ind w:left="720"/>
        <w:rPr>
          <w:rFonts w:ascii="Lato" w:hAnsi="Lato"/>
        </w:rPr>
      </w:pPr>
    </w:p>
    <w:p w14:paraId="2629B646" w14:textId="77777777" w:rsidR="00156FC9" w:rsidRDefault="00156FC9" w:rsidP="007D54F8">
      <w:pPr>
        <w:spacing w:line="276" w:lineRule="auto"/>
        <w:ind w:left="720"/>
        <w:rPr>
          <w:rFonts w:ascii="Lato" w:hAnsi="Lato"/>
        </w:rPr>
      </w:pPr>
    </w:p>
    <w:p w14:paraId="29426828" w14:textId="77777777" w:rsidR="00156FC9" w:rsidRDefault="00156FC9" w:rsidP="007D54F8">
      <w:pPr>
        <w:spacing w:line="276" w:lineRule="auto"/>
        <w:ind w:left="720"/>
        <w:rPr>
          <w:rFonts w:ascii="Lato" w:hAnsi="Lato"/>
        </w:rPr>
      </w:pPr>
    </w:p>
    <w:p w14:paraId="73A2A05E" w14:textId="77777777" w:rsidR="00156FC9" w:rsidRDefault="00156FC9" w:rsidP="007D54F8">
      <w:pPr>
        <w:spacing w:line="276" w:lineRule="auto"/>
        <w:ind w:left="720"/>
        <w:rPr>
          <w:rFonts w:ascii="Lato" w:hAnsi="Lato"/>
        </w:rPr>
      </w:pPr>
    </w:p>
    <w:p w14:paraId="40EF2E2F" w14:textId="77777777" w:rsidR="00156FC9" w:rsidRDefault="00156FC9" w:rsidP="007D54F8">
      <w:pPr>
        <w:spacing w:line="276" w:lineRule="auto"/>
        <w:ind w:left="720"/>
        <w:rPr>
          <w:rFonts w:ascii="Lato" w:hAnsi="Lato"/>
        </w:rPr>
      </w:pPr>
    </w:p>
    <w:p w14:paraId="32CB9A9D" w14:textId="77777777" w:rsidR="00156FC9" w:rsidRDefault="00156FC9" w:rsidP="007D54F8">
      <w:pPr>
        <w:spacing w:line="276" w:lineRule="auto"/>
        <w:ind w:left="720"/>
        <w:rPr>
          <w:rFonts w:ascii="Lato" w:hAnsi="Lato"/>
        </w:rPr>
      </w:pPr>
    </w:p>
    <w:p w14:paraId="47F75532" w14:textId="77777777" w:rsidR="00156FC9" w:rsidRDefault="00156FC9" w:rsidP="007D54F8">
      <w:pPr>
        <w:spacing w:line="276" w:lineRule="auto"/>
        <w:ind w:left="720"/>
        <w:rPr>
          <w:rFonts w:ascii="Lato" w:hAnsi="Lato"/>
        </w:rPr>
      </w:pPr>
    </w:p>
    <w:p w14:paraId="768C4909" w14:textId="77777777" w:rsidR="00156FC9" w:rsidRDefault="00156FC9" w:rsidP="007D54F8">
      <w:pPr>
        <w:spacing w:line="276" w:lineRule="auto"/>
        <w:ind w:left="720"/>
        <w:rPr>
          <w:rFonts w:ascii="Lato" w:hAnsi="Lato"/>
        </w:rPr>
      </w:pPr>
    </w:p>
    <w:p w14:paraId="06BD9A89" w14:textId="77777777" w:rsidR="00156FC9" w:rsidRDefault="00156FC9" w:rsidP="007D54F8">
      <w:pPr>
        <w:spacing w:line="276" w:lineRule="auto"/>
        <w:ind w:left="720"/>
        <w:rPr>
          <w:rFonts w:ascii="Lato" w:hAnsi="Lato"/>
        </w:rPr>
      </w:pPr>
    </w:p>
    <w:p w14:paraId="32DE338A" w14:textId="77777777" w:rsidR="00156FC9" w:rsidRDefault="00156FC9" w:rsidP="007D54F8">
      <w:pPr>
        <w:spacing w:line="276" w:lineRule="auto"/>
        <w:ind w:left="720"/>
        <w:rPr>
          <w:rFonts w:ascii="Lato" w:hAnsi="Lato"/>
        </w:rPr>
      </w:pPr>
    </w:p>
    <w:p w14:paraId="116C10B3" w14:textId="77777777" w:rsidR="00156FC9" w:rsidRDefault="00156FC9" w:rsidP="007D54F8">
      <w:pPr>
        <w:spacing w:line="276" w:lineRule="auto"/>
        <w:ind w:left="720"/>
        <w:rPr>
          <w:rFonts w:ascii="Lato" w:hAnsi="Lato"/>
        </w:rPr>
      </w:pPr>
    </w:p>
    <w:p w14:paraId="5DE75184" w14:textId="77777777" w:rsidR="00221E0A" w:rsidRPr="007D54F8" w:rsidRDefault="00221E0A" w:rsidP="007D54F8">
      <w:pPr>
        <w:ind w:firstLine="720"/>
      </w:pPr>
    </w:p>
    <w:p w14:paraId="7FC9D023" w14:textId="7464BEB2" w:rsidR="008F2DF0" w:rsidRPr="00600CC6" w:rsidRDefault="00156FC9" w:rsidP="00227A4C">
      <w:pPr>
        <w:pStyle w:val="Heading1"/>
        <w:pBdr>
          <w:bottom w:val="single" w:sz="18" w:space="1" w:color="auto"/>
        </w:pBdr>
        <w:spacing w:before="0" w:after="0" w:line="360" w:lineRule="auto"/>
        <w:ind w:left="0" w:firstLine="0"/>
        <w:rPr>
          <w:rFonts w:ascii="Lato" w:hAnsi="Lato" w:cs="Arial"/>
          <w:b/>
          <w:bCs/>
        </w:rPr>
      </w:pPr>
      <w:bookmarkStart w:id="39" w:name="_Toc51840345"/>
      <w:r>
        <w:rPr>
          <w:rFonts w:ascii="Arial" w:hAnsi="Arial" w:cs="Arial"/>
          <w:noProof/>
          <w:sz w:val="24"/>
        </w:rPr>
        <w:lastRenderedPageBreak/>
        <w:drawing>
          <wp:anchor distT="0" distB="0" distL="114300" distR="114300" simplePos="0" relativeHeight="251686400" behindDoc="0" locked="0" layoutInCell="1" allowOverlap="1" wp14:anchorId="59B9ECAB" wp14:editId="61146541">
            <wp:simplePos x="0" y="0"/>
            <wp:positionH relativeFrom="column">
              <wp:posOffset>200025</wp:posOffset>
            </wp:positionH>
            <wp:positionV relativeFrom="paragraph">
              <wp:posOffset>723900</wp:posOffset>
            </wp:positionV>
            <wp:extent cx="4570730" cy="6467475"/>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40">
                      <a:extLst>
                        <a:ext uri="{28A0092B-C50C-407E-A947-70E740481C1C}">
                          <a14:useLocalDpi xmlns:a14="http://schemas.microsoft.com/office/drawing/2010/main" val="0"/>
                        </a:ext>
                      </a:extLst>
                    </a:blip>
                    <a:stretch>
                      <a:fillRect/>
                    </a:stretch>
                  </pic:blipFill>
                  <pic:spPr>
                    <a:xfrm>
                      <a:off x="0" y="0"/>
                      <a:ext cx="4570730" cy="6467475"/>
                    </a:xfrm>
                    <a:prstGeom prst="rect">
                      <a:avLst/>
                    </a:prstGeom>
                  </pic:spPr>
                </pic:pic>
              </a:graphicData>
            </a:graphic>
          </wp:anchor>
        </w:drawing>
      </w:r>
      <w:r w:rsidR="00227A4C" w:rsidRPr="00600CC6">
        <w:rPr>
          <w:rFonts w:ascii="Lato" w:hAnsi="Lato" w:cs="Arial"/>
          <w:b/>
          <w:bCs/>
        </w:rPr>
        <w:t>ABOUT US</w:t>
      </w:r>
      <w:bookmarkEnd w:id="39"/>
    </w:p>
    <w:bookmarkEnd w:id="23"/>
    <w:p w14:paraId="3A4566EB" w14:textId="3ED7B5C3" w:rsidR="00FC0405" w:rsidRDefault="00FC0405" w:rsidP="00D87E5A">
      <w:pPr>
        <w:rPr>
          <w:rFonts w:ascii="Arial" w:hAnsi="Arial" w:cs="Arial"/>
          <w:sz w:val="24"/>
        </w:rPr>
      </w:pPr>
    </w:p>
    <w:p w14:paraId="565B8E43" w14:textId="1C36DA5E" w:rsidR="0011588E" w:rsidRDefault="0011588E" w:rsidP="00D87E5A">
      <w:pPr>
        <w:rPr>
          <w:rFonts w:ascii="Arial" w:hAnsi="Arial" w:cs="Arial"/>
          <w:sz w:val="24"/>
        </w:rPr>
      </w:pPr>
    </w:p>
    <w:p w14:paraId="22C2C617" w14:textId="5926D8D3" w:rsidR="00042FF5" w:rsidRPr="00290B47" w:rsidRDefault="00042FF5" w:rsidP="00290B47">
      <w:pPr>
        <w:rPr>
          <w:rFonts w:ascii="Arial" w:hAnsi="Arial" w:cs="Arial"/>
          <w:sz w:val="24"/>
        </w:rPr>
      </w:pPr>
    </w:p>
    <w:p w14:paraId="79C95527" w14:textId="5C3A5A6C" w:rsidR="00156FC9" w:rsidRDefault="00F62123"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8208" behindDoc="1" locked="0" layoutInCell="1" allowOverlap="1" wp14:anchorId="3B594756" wp14:editId="635A1560">
            <wp:simplePos x="0" y="0"/>
            <wp:positionH relativeFrom="column">
              <wp:posOffset>585581</wp:posOffset>
            </wp:positionH>
            <wp:positionV relativeFrom="page">
              <wp:posOffset>629036</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41">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3BD4A6DD" w14:textId="21A5444F" w:rsidR="00156FC9" w:rsidRDefault="00156FC9" w:rsidP="006C3057">
      <w:pPr>
        <w:rPr>
          <w:rFonts w:ascii="Arial" w:hAnsi="Arial" w:cs="Arial"/>
          <w:b/>
          <w:color w:val="000000" w:themeColor="text1"/>
          <w:sz w:val="32"/>
          <w:szCs w:val="32"/>
        </w:rPr>
      </w:pPr>
    </w:p>
    <w:p w14:paraId="68124320" w14:textId="0B163253" w:rsidR="00156FC9" w:rsidRDefault="00156FC9" w:rsidP="006C3057">
      <w:pPr>
        <w:rPr>
          <w:rFonts w:ascii="Arial" w:hAnsi="Arial" w:cs="Arial"/>
          <w:b/>
          <w:color w:val="000000" w:themeColor="text1"/>
          <w:sz w:val="32"/>
          <w:szCs w:val="32"/>
        </w:rPr>
      </w:pPr>
    </w:p>
    <w:p w14:paraId="1FA61079" w14:textId="6D045841" w:rsidR="00156FC9" w:rsidRDefault="00156FC9" w:rsidP="006C3057">
      <w:pPr>
        <w:rPr>
          <w:rFonts w:ascii="Arial" w:hAnsi="Arial" w:cs="Arial"/>
          <w:b/>
          <w:color w:val="000000" w:themeColor="text1"/>
          <w:sz w:val="32"/>
          <w:szCs w:val="32"/>
        </w:rPr>
      </w:pPr>
    </w:p>
    <w:p w14:paraId="40D2B05F" w14:textId="3941B90B" w:rsidR="00156FC9" w:rsidRDefault="00156FC9" w:rsidP="006C3057">
      <w:pPr>
        <w:rPr>
          <w:rFonts w:ascii="Arial" w:hAnsi="Arial" w:cs="Arial"/>
          <w:b/>
          <w:color w:val="000000" w:themeColor="text1"/>
          <w:sz w:val="32"/>
          <w:szCs w:val="32"/>
        </w:rPr>
      </w:pPr>
    </w:p>
    <w:p w14:paraId="6DC5121D" w14:textId="4590980D" w:rsidR="00156FC9" w:rsidRDefault="00156FC9" w:rsidP="006C3057">
      <w:pPr>
        <w:rPr>
          <w:rFonts w:ascii="Arial" w:hAnsi="Arial" w:cs="Arial"/>
          <w:b/>
          <w:color w:val="000000" w:themeColor="text1"/>
          <w:sz w:val="32"/>
          <w:szCs w:val="32"/>
        </w:rPr>
      </w:pPr>
    </w:p>
    <w:p w14:paraId="3C54C810" w14:textId="17D0EC8D" w:rsidR="00156FC9" w:rsidRDefault="00156FC9" w:rsidP="006C3057">
      <w:pPr>
        <w:rPr>
          <w:rFonts w:ascii="Arial" w:hAnsi="Arial" w:cs="Arial"/>
          <w:b/>
          <w:color w:val="000000" w:themeColor="text1"/>
          <w:sz w:val="32"/>
          <w:szCs w:val="32"/>
        </w:rPr>
      </w:pPr>
    </w:p>
    <w:p w14:paraId="1B8BEC73" w14:textId="0B6BD9E4" w:rsidR="00156FC9" w:rsidRDefault="00156FC9" w:rsidP="006C3057">
      <w:pPr>
        <w:rPr>
          <w:rFonts w:ascii="Arial" w:hAnsi="Arial" w:cs="Arial"/>
          <w:b/>
          <w:color w:val="000000" w:themeColor="text1"/>
          <w:sz w:val="32"/>
          <w:szCs w:val="32"/>
        </w:rPr>
      </w:pPr>
    </w:p>
    <w:p w14:paraId="61FABB10" w14:textId="2940A170" w:rsidR="00156FC9" w:rsidRDefault="00156FC9" w:rsidP="006C3057">
      <w:pPr>
        <w:rPr>
          <w:rFonts w:ascii="Arial" w:hAnsi="Arial" w:cs="Arial"/>
          <w:b/>
          <w:color w:val="000000" w:themeColor="text1"/>
          <w:sz w:val="32"/>
          <w:szCs w:val="32"/>
        </w:rPr>
      </w:pPr>
    </w:p>
    <w:p w14:paraId="6AE732FF" w14:textId="039D7971" w:rsidR="00156FC9" w:rsidRDefault="00156FC9" w:rsidP="006C3057">
      <w:pPr>
        <w:rPr>
          <w:rFonts w:ascii="Arial" w:hAnsi="Arial" w:cs="Arial"/>
          <w:b/>
          <w:color w:val="000000" w:themeColor="text1"/>
          <w:sz w:val="32"/>
          <w:szCs w:val="32"/>
        </w:rPr>
      </w:pPr>
    </w:p>
    <w:p w14:paraId="429C46D7" w14:textId="699581A7" w:rsidR="00156FC9" w:rsidRDefault="00156FC9" w:rsidP="006C3057">
      <w:pPr>
        <w:rPr>
          <w:rFonts w:ascii="Arial" w:hAnsi="Arial" w:cs="Arial"/>
          <w:b/>
          <w:color w:val="000000" w:themeColor="text1"/>
          <w:sz w:val="32"/>
          <w:szCs w:val="32"/>
        </w:rPr>
      </w:pPr>
    </w:p>
    <w:p w14:paraId="005676A8" w14:textId="752FDF1E" w:rsidR="00156FC9" w:rsidRDefault="00156FC9" w:rsidP="006C3057">
      <w:pPr>
        <w:rPr>
          <w:rFonts w:ascii="Arial" w:hAnsi="Arial" w:cs="Arial"/>
          <w:b/>
          <w:color w:val="000000" w:themeColor="text1"/>
          <w:sz w:val="32"/>
          <w:szCs w:val="32"/>
        </w:rPr>
      </w:pPr>
    </w:p>
    <w:p w14:paraId="1012C8A0" w14:textId="2A487952" w:rsidR="00156FC9" w:rsidRDefault="00156FC9" w:rsidP="006C3057">
      <w:pPr>
        <w:rPr>
          <w:rFonts w:ascii="Arial" w:hAnsi="Arial" w:cs="Arial"/>
          <w:b/>
          <w:color w:val="000000" w:themeColor="text1"/>
          <w:sz w:val="32"/>
          <w:szCs w:val="32"/>
        </w:rPr>
      </w:pPr>
    </w:p>
    <w:p w14:paraId="3BA76171" w14:textId="4A5BC0EE" w:rsidR="00156FC9" w:rsidRDefault="00156FC9" w:rsidP="006C3057">
      <w:pPr>
        <w:rPr>
          <w:rFonts w:ascii="Arial" w:hAnsi="Arial" w:cs="Arial"/>
          <w:b/>
          <w:color w:val="000000" w:themeColor="text1"/>
          <w:sz w:val="32"/>
          <w:szCs w:val="32"/>
        </w:rPr>
      </w:pPr>
    </w:p>
    <w:p w14:paraId="1F52008E" w14:textId="5A06E2CE" w:rsidR="00156FC9" w:rsidRDefault="00156FC9" w:rsidP="006C3057">
      <w:pPr>
        <w:rPr>
          <w:rFonts w:ascii="Arial" w:hAnsi="Arial" w:cs="Arial"/>
          <w:b/>
          <w:color w:val="000000" w:themeColor="text1"/>
          <w:sz w:val="32"/>
          <w:szCs w:val="32"/>
        </w:rPr>
      </w:pPr>
    </w:p>
    <w:p w14:paraId="27EBFEBC" w14:textId="77777777" w:rsidR="00156FC9" w:rsidRDefault="00156FC9" w:rsidP="006C3057">
      <w:pPr>
        <w:rPr>
          <w:rFonts w:ascii="Arial" w:hAnsi="Arial" w:cs="Arial"/>
          <w:b/>
          <w:color w:val="000000" w:themeColor="text1"/>
          <w:sz w:val="32"/>
          <w:szCs w:val="32"/>
        </w:rPr>
      </w:pPr>
    </w:p>
    <w:p w14:paraId="23984026" w14:textId="3B0F1384" w:rsidR="00156FC9" w:rsidRDefault="00156FC9" w:rsidP="006C3057">
      <w:pPr>
        <w:rPr>
          <w:rFonts w:ascii="Arial" w:hAnsi="Arial" w:cs="Arial"/>
          <w:b/>
          <w:color w:val="000000" w:themeColor="text1"/>
          <w:sz w:val="32"/>
          <w:szCs w:val="32"/>
        </w:rPr>
      </w:pPr>
    </w:p>
    <w:p w14:paraId="22E1C115" w14:textId="24E491A3" w:rsidR="00156FC9" w:rsidRDefault="00156FC9" w:rsidP="006C3057">
      <w:pPr>
        <w:rPr>
          <w:rFonts w:ascii="Arial" w:hAnsi="Arial" w:cs="Arial"/>
          <w:b/>
          <w:color w:val="000000" w:themeColor="text1"/>
          <w:sz w:val="32"/>
          <w:szCs w:val="32"/>
        </w:rPr>
      </w:pPr>
    </w:p>
    <w:p w14:paraId="49B8FCD9" w14:textId="77777777" w:rsidR="00156FC9" w:rsidRDefault="00156FC9" w:rsidP="006C3057">
      <w:pPr>
        <w:rPr>
          <w:rFonts w:ascii="Arial" w:hAnsi="Arial" w:cs="Arial"/>
          <w:b/>
          <w:color w:val="000000" w:themeColor="text1"/>
          <w:sz w:val="32"/>
          <w:szCs w:val="32"/>
        </w:rPr>
      </w:pPr>
    </w:p>
    <w:p w14:paraId="58C8EFD7" w14:textId="69EA22C7" w:rsidR="00156FC9" w:rsidRDefault="00156FC9" w:rsidP="006C3057">
      <w:pPr>
        <w:rPr>
          <w:rFonts w:ascii="Arial" w:hAnsi="Arial" w:cs="Arial"/>
          <w:b/>
          <w:color w:val="000000" w:themeColor="text1"/>
          <w:sz w:val="32"/>
          <w:szCs w:val="32"/>
        </w:rPr>
      </w:pPr>
    </w:p>
    <w:p w14:paraId="2FA5F13C" w14:textId="1FC5EBA2" w:rsidR="00156FC9" w:rsidRDefault="00156FC9" w:rsidP="006C3057">
      <w:pPr>
        <w:rPr>
          <w:rFonts w:ascii="Arial" w:hAnsi="Arial" w:cs="Arial"/>
          <w:b/>
          <w:color w:val="000000" w:themeColor="text1"/>
          <w:sz w:val="32"/>
          <w:szCs w:val="32"/>
        </w:rPr>
      </w:pPr>
    </w:p>
    <w:p w14:paraId="0C245461" w14:textId="42F5F6D5" w:rsidR="00156FC9" w:rsidRDefault="00156FC9" w:rsidP="006C3057">
      <w:pPr>
        <w:rPr>
          <w:rFonts w:ascii="Arial" w:hAnsi="Arial" w:cs="Arial"/>
          <w:b/>
          <w:color w:val="000000" w:themeColor="text1"/>
          <w:sz w:val="32"/>
          <w:szCs w:val="32"/>
        </w:rPr>
      </w:pPr>
    </w:p>
    <w:p w14:paraId="68C5CEF3" w14:textId="64F0379B" w:rsidR="00156FC9" w:rsidRDefault="00156FC9" w:rsidP="006C3057">
      <w:pPr>
        <w:rPr>
          <w:rFonts w:ascii="Arial" w:hAnsi="Arial" w:cs="Arial"/>
          <w:b/>
          <w:color w:val="000000" w:themeColor="text1"/>
          <w:sz w:val="32"/>
          <w:szCs w:val="32"/>
        </w:rPr>
      </w:pPr>
    </w:p>
    <w:p w14:paraId="07A12596" w14:textId="0DAF768B" w:rsidR="00156FC9" w:rsidRDefault="00156FC9" w:rsidP="006C3057">
      <w:pPr>
        <w:rPr>
          <w:rFonts w:ascii="Arial" w:hAnsi="Arial" w:cs="Arial"/>
          <w:b/>
          <w:color w:val="000000" w:themeColor="text1"/>
          <w:sz w:val="32"/>
          <w:szCs w:val="32"/>
        </w:rPr>
      </w:pPr>
    </w:p>
    <w:p w14:paraId="4C2B8EC8" w14:textId="77777777" w:rsidR="00156FC9" w:rsidRDefault="00156FC9" w:rsidP="006C3057">
      <w:pPr>
        <w:rPr>
          <w:rFonts w:ascii="Arial" w:hAnsi="Arial" w:cs="Arial"/>
          <w:b/>
          <w:color w:val="000000" w:themeColor="text1"/>
          <w:sz w:val="32"/>
          <w:szCs w:val="32"/>
        </w:rPr>
      </w:pPr>
    </w:p>
    <w:p w14:paraId="3E117DB3" w14:textId="25B626A9" w:rsidR="00156FC9" w:rsidRDefault="00156FC9" w:rsidP="006C3057">
      <w:pPr>
        <w:rPr>
          <w:rFonts w:ascii="Arial" w:hAnsi="Arial" w:cs="Arial"/>
          <w:b/>
          <w:color w:val="000000" w:themeColor="text1"/>
          <w:sz w:val="32"/>
          <w:szCs w:val="32"/>
        </w:rPr>
      </w:pPr>
    </w:p>
    <w:p w14:paraId="40101D36" w14:textId="77777777" w:rsidR="00156FC9" w:rsidRDefault="00156FC9" w:rsidP="006C3057">
      <w:pPr>
        <w:rPr>
          <w:rFonts w:ascii="Arial" w:hAnsi="Arial" w:cs="Arial"/>
          <w:b/>
          <w:color w:val="000000" w:themeColor="text1"/>
          <w:sz w:val="32"/>
          <w:szCs w:val="32"/>
        </w:rPr>
      </w:pPr>
    </w:p>
    <w:p w14:paraId="453D6AA5" w14:textId="572CB579" w:rsidR="00156FC9" w:rsidRDefault="00156FC9" w:rsidP="006C3057">
      <w:pPr>
        <w:rPr>
          <w:rFonts w:ascii="Arial" w:hAnsi="Arial" w:cs="Arial"/>
          <w:b/>
          <w:color w:val="000000" w:themeColor="text1"/>
          <w:sz w:val="32"/>
          <w:szCs w:val="32"/>
        </w:rPr>
      </w:pPr>
    </w:p>
    <w:p w14:paraId="60312776" w14:textId="2B7AD142" w:rsidR="00156FC9" w:rsidRDefault="00156FC9" w:rsidP="006C3057">
      <w:pPr>
        <w:rPr>
          <w:rFonts w:ascii="Arial" w:hAnsi="Arial" w:cs="Arial"/>
          <w:b/>
          <w:color w:val="000000" w:themeColor="text1"/>
          <w:sz w:val="32"/>
          <w:szCs w:val="32"/>
        </w:rPr>
      </w:pPr>
    </w:p>
    <w:p w14:paraId="4B01AD28" w14:textId="1179DC47" w:rsidR="00156FC9" w:rsidRDefault="00156FC9"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9232" behindDoc="0" locked="0" layoutInCell="1" allowOverlap="1" wp14:anchorId="23A12282" wp14:editId="19E18228">
            <wp:simplePos x="0" y="0"/>
            <wp:positionH relativeFrom="column">
              <wp:posOffset>257175</wp:posOffset>
            </wp:positionH>
            <wp:positionV relativeFrom="page">
              <wp:posOffset>1026795</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42">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p>
    <w:p w14:paraId="17541B8F" w14:textId="2597D76C" w:rsidR="00156FC9" w:rsidRDefault="00156FC9" w:rsidP="006C3057">
      <w:pPr>
        <w:rPr>
          <w:rFonts w:ascii="Arial" w:hAnsi="Arial" w:cs="Arial"/>
          <w:b/>
          <w:color w:val="000000" w:themeColor="text1"/>
          <w:sz w:val="32"/>
          <w:szCs w:val="32"/>
        </w:rPr>
      </w:pPr>
      <w:r>
        <w:rPr>
          <w:rFonts w:ascii="Arial" w:hAnsi="Arial" w:cs="Arial"/>
          <w:b/>
          <w:noProof/>
          <w:color w:val="000000" w:themeColor="text1"/>
          <w:sz w:val="32"/>
          <w:szCs w:val="32"/>
        </w:rPr>
        <w:lastRenderedPageBreak/>
        <w:drawing>
          <wp:anchor distT="0" distB="0" distL="114300" distR="114300" simplePos="0" relativeHeight="251687424" behindDoc="0" locked="0" layoutInCell="1" allowOverlap="1" wp14:anchorId="1ADF2A5B" wp14:editId="47230587">
            <wp:simplePos x="0" y="0"/>
            <wp:positionH relativeFrom="column">
              <wp:posOffset>285750</wp:posOffset>
            </wp:positionH>
            <wp:positionV relativeFrom="paragraph">
              <wp:posOffset>0</wp:posOffset>
            </wp:positionV>
            <wp:extent cx="5584190" cy="789495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84190" cy="7894955"/>
                    </a:xfrm>
                    <a:prstGeom prst="rect">
                      <a:avLst/>
                    </a:prstGeom>
                    <a:noFill/>
                  </pic:spPr>
                </pic:pic>
              </a:graphicData>
            </a:graphic>
          </wp:anchor>
        </w:drawing>
      </w:r>
    </w:p>
    <w:p w14:paraId="10B1F91F" w14:textId="452930D4" w:rsidR="00156FC9" w:rsidRDefault="00156FC9" w:rsidP="006C3057">
      <w:pPr>
        <w:rPr>
          <w:rFonts w:ascii="Arial" w:hAnsi="Arial" w:cs="Arial"/>
          <w:b/>
          <w:color w:val="000000" w:themeColor="text1"/>
          <w:sz w:val="32"/>
          <w:szCs w:val="32"/>
        </w:rPr>
      </w:pPr>
    </w:p>
    <w:p w14:paraId="060F3E9F" w14:textId="1AE0CCC4"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54EB56AC"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p w14:paraId="223C2810" w14:textId="179218A6" w:rsidR="0032244D" w:rsidRPr="00E46EA6" w:rsidRDefault="0032244D" w:rsidP="00D87E5A">
      <w:pPr>
        <w:rPr>
          <w:rFonts w:ascii="Arial" w:hAnsi="Arial" w:cs="Arial"/>
          <w:sz w:val="24"/>
        </w:rPr>
      </w:pPr>
    </w:p>
    <w:p w14:paraId="78D9BECF" w14:textId="25170AAE"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44"/>
      <w:headerReference w:type="first" r:id="rId45"/>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850D59" w14:textId="77777777" w:rsidR="002D317B" w:rsidRDefault="002D317B" w:rsidP="00F06BE5">
      <w:pPr>
        <w:spacing w:line="240" w:lineRule="auto"/>
      </w:pPr>
      <w:r>
        <w:separator/>
      </w:r>
    </w:p>
  </w:endnote>
  <w:endnote w:type="continuationSeparator" w:id="0">
    <w:p w14:paraId="0FC5DE3D" w14:textId="77777777" w:rsidR="002D317B" w:rsidRDefault="002D317B"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Open Sans Light">
    <w:altName w:val="Microsoft JhengHei Light"/>
    <w:panose1 w:val="020B03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403753" w:rsidRDefault="00403753"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403753" w:rsidRDefault="00403753"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4F42DC44" w:rsidR="00403753" w:rsidRPr="001F28B7" w:rsidRDefault="00403753" w:rsidP="001F28B7">
    <w:pPr>
      <w:rPr>
        <w:rFonts w:ascii="Arial" w:hAnsi="Arial" w:cs="Arial"/>
        <w:sz w:val="18"/>
      </w:rPr>
    </w:pPr>
    <w:r>
      <w:rPr>
        <w:rFonts w:ascii="Arial" w:hAnsi="Arial" w:cs="Arial"/>
        <w:sz w:val="18"/>
      </w:rPr>
      <w:t xml:space="preserve">Sustainable Square                                                                                                 </w:t>
    </w:r>
    <w:r w:rsidRPr="001F28B7">
      <w:rPr>
        <w:rFonts w:ascii="Arial" w:hAnsi="Arial" w:cs="Arial"/>
        <w:sz w:val="18"/>
      </w:rPr>
      <w:t>Verbanet Technologies LLC.</w:t>
    </w:r>
  </w:p>
  <w:p w14:paraId="41BB9CA6" w14:textId="3206F071" w:rsidR="00403753" w:rsidRPr="001F28B7" w:rsidRDefault="00403753" w:rsidP="00B846E7">
    <w:pPr>
      <w:jc w:val="left"/>
      <w:rPr>
        <w:rFonts w:ascii="Arial" w:hAnsi="Arial" w:cs="Arial"/>
        <w:sz w:val="18"/>
      </w:rPr>
    </w:pPr>
    <w:r>
      <w:rPr>
        <w:rFonts w:ascii="Arial" w:hAnsi="Arial" w:cs="Arial"/>
        <w:sz w:val="18"/>
      </w:rPr>
      <w:t xml:space="preserve">Corporate Social Innovation Hub </w:t>
    </w:r>
    <w:r>
      <w:rPr>
        <w:rFonts w:ascii="Arial" w:hAnsi="Arial" w:cs="Arial"/>
        <w:sz w:val="18"/>
      </w:rPr>
      <w:tab/>
    </w:r>
    <w:r>
      <w:rPr>
        <w:rFonts w:ascii="Arial" w:hAnsi="Arial" w:cs="Arial"/>
        <w:sz w:val="18"/>
      </w:rPr>
      <w:tab/>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E57F2B">
      <w:rPr>
        <w:rFonts w:ascii="Arial" w:hAnsi="Arial" w:cs="Arial"/>
        <w:noProof/>
        <w:sz w:val="18"/>
      </w:rPr>
      <w:t>53</w:t>
    </w:r>
    <w:r w:rsidRPr="001F28B7">
      <w:rPr>
        <w:rFonts w:ascii="Arial" w:hAnsi="Arial" w:cs="Arial"/>
        <w:noProof/>
        <w:sz w:val="18"/>
      </w:rPr>
      <w:fldChar w:fldCharType="end"/>
    </w:r>
    <w:r w:rsidRPr="001F28B7">
      <w:rPr>
        <w:rFonts w:ascii="Arial" w:hAnsi="Arial" w:cs="Arial"/>
        <w:noProof/>
        <w:sz w:val="18"/>
      </w:rPr>
      <w:t>.</w:t>
    </w:r>
  </w:p>
  <w:p w14:paraId="55756671" w14:textId="77777777" w:rsidR="00403753" w:rsidRDefault="004037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55FE22" w14:textId="77777777" w:rsidR="002D317B" w:rsidRDefault="002D317B" w:rsidP="00F06BE5">
      <w:pPr>
        <w:spacing w:line="240" w:lineRule="auto"/>
      </w:pPr>
      <w:r>
        <w:separator/>
      </w:r>
    </w:p>
  </w:footnote>
  <w:footnote w:type="continuationSeparator" w:id="0">
    <w:p w14:paraId="735E4CA6" w14:textId="77777777" w:rsidR="002D317B" w:rsidRDefault="002D317B"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403753" w:rsidRDefault="00403753">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02E6AA36"/>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64D7032"/>
    <w:multiLevelType w:val="hybridMultilevel"/>
    <w:tmpl w:val="13BE9D7A"/>
    <w:lvl w:ilvl="0" w:tplc="5F9E9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44BFA"/>
    <w:multiLevelType w:val="hybridMultilevel"/>
    <w:tmpl w:val="2AC42C24"/>
    <w:lvl w:ilvl="0" w:tplc="AFFCEF2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D618C"/>
    <w:multiLevelType w:val="hybridMultilevel"/>
    <w:tmpl w:val="33E89D34"/>
    <w:lvl w:ilvl="0" w:tplc="5F9E9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737BEB"/>
    <w:multiLevelType w:val="hybridMultilevel"/>
    <w:tmpl w:val="16A88EF6"/>
    <w:lvl w:ilvl="0" w:tplc="5F9E9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260D74"/>
    <w:multiLevelType w:val="hybridMultilevel"/>
    <w:tmpl w:val="E3969194"/>
    <w:lvl w:ilvl="0" w:tplc="04090001">
      <w:start w:val="1"/>
      <w:numFmt w:val="bullet"/>
      <w:lvlText w:val=""/>
      <w:lvlJc w:val="left"/>
      <w:pPr>
        <w:ind w:left="720" w:hanging="360"/>
      </w:pPr>
      <w:rPr>
        <w:rFonts w:ascii="Symbol" w:hAnsi="Symbol" w:hint="default"/>
      </w:rPr>
    </w:lvl>
    <w:lvl w:ilvl="1" w:tplc="CD56F152">
      <w:numFmt w:val="bullet"/>
      <w:lvlText w:val="-"/>
      <w:lvlJc w:val="left"/>
      <w:pPr>
        <w:ind w:left="1440" w:hanging="360"/>
      </w:pPr>
      <w:rPr>
        <w:rFonts w:ascii="Open Sans Light" w:eastAsiaTheme="minorHAnsi" w:hAnsi="Open Sans Light" w:cs="Open Sans Light"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0FFB3ACF"/>
    <w:multiLevelType w:val="multilevel"/>
    <w:tmpl w:val="8EF24508"/>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107346A9"/>
    <w:multiLevelType w:val="hybridMultilevel"/>
    <w:tmpl w:val="05D04F2C"/>
    <w:lvl w:ilvl="0" w:tplc="3FF2A89E">
      <w:start w:val="1"/>
      <w:numFmt w:val="lowerRoman"/>
      <w:lvlText w:val="%1."/>
      <w:lvlJc w:val="right"/>
      <w:pPr>
        <w:ind w:left="180" w:hanging="18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757D6C"/>
    <w:multiLevelType w:val="hybridMultilevel"/>
    <w:tmpl w:val="E5CEB04C"/>
    <w:lvl w:ilvl="0" w:tplc="5F9E9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9C4D7B"/>
    <w:multiLevelType w:val="hybridMultilevel"/>
    <w:tmpl w:val="F7B8D2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EC309B"/>
    <w:multiLevelType w:val="hybridMultilevel"/>
    <w:tmpl w:val="35DED78E"/>
    <w:lvl w:ilvl="0" w:tplc="5F9E9E3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527A45"/>
    <w:multiLevelType w:val="hybridMultilevel"/>
    <w:tmpl w:val="E3CEEEF0"/>
    <w:lvl w:ilvl="0" w:tplc="F5D2FEEA">
      <w:start w:val="1"/>
      <w:numFmt w:val="lowerRoman"/>
      <w:lvlText w:val="%1."/>
      <w:lvlJc w:val="right"/>
      <w:pPr>
        <w:ind w:left="2160" w:hanging="18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FA52A3"/>
    <w:multiLevelType w:val="hybridMultilevel"/>
    <w:tmpl w:val="656072DC"/>
    <w:lvl w:ilvl="0" w:tplc="F3AE23A2">
      <w:start w:val="7"/>
      <w:numFmt w:val="decimal"/>
      <w:lvlText w:val="%1"/>
      <w:lvlJc w:val="left"/>
      <w:pPr>
        <w:ind w:left="720" w:hanging="360"/>
      </w:pPr>
      <w:rPr>
        <w:rFonts w:ascii="Lato" w:eastAsiaTheme="minorHAnsi" w:hAnsi="Lato" w:cs="Arial" w:hint="default"/>
        <w:b/>
        <w:color w:val="0563C1" w:themeColor="hyperlink"/>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FB2A94"/>
    <w:multiLevelType w:val="hybridMultilevel"/>
    <w:tmpl w:val="E30A7A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3227EE"/>
    <w:multiLevelType w:val="hybridMultilevel"/>
    <w:tmpl w:val="0712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2618F1"/>
    <w:multiLevelType w:val="hybridMultilevel"/>
    <w:tmpl w:val="16A88EF6"/>
    <w:lvl w:ilvl="0" w:tplc="5F9E9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340FDE"/>
    <w:multiLevelType w:val="hybridMultilevel"/>
    <w:tmpl w:val="B130EC9E"/>
    <w:lvl w:ilvl="0" w:tplc="5F9E9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EE541E"/>
    <w:multiLevelType w:val="hybridMultilevel"/>
    <w:tmpl w:val="763EB3EA"/>
    <w:lvl w:ilvl="0" w:tplc="5F9E9E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EEA4582"/>
    <w:multiLevelType w:val="hybridMultilevel"/>
    <w:tmpl w:val="B7A25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F33585"/>
    <w:multiLevelType w:val="hybridMultilevel"/>
    <w:tmpl w:val="BF50E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A35DEF"/>
    <w:multiLevelType w:val="hybridMultilevel"/>
    <w:tmpl w:val="0D967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801178"/>
    <w:multiLevelType w:val="hybridMultilevel"/>
    <w:tmpl w:val="98B4D914"/>
    <w:lvl w:ilvl="0" w:tplc="5F9E9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B65990"/>
    <w:multiLevelType w:val="hybridMultilevel"/>
    <w:tmpl w:val="81BA65E8"/>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25" w15:restartNumberingAfterBreak="0">
    <w:nsid w:val="67562BE8"/>
    <w:multiLevelType w:val="hybridMultilevel"/>
    <w:tmpl w:val="4D58A418"/>
    <w:lvl w:ilvl="0" w:tplc="5F9E9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F72224"/>
    <w:multiLevelType w:val="hybridMultilevel"/>
    <w:tmpl w:val="362ED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AD6637"/>
    <w:multiLevelType w:val="hybridMultilevel"/>
    <w:tmpl w:val="33B28092"/>
    <w:lvl w:ilvl="0" w:tplc="5F9E9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A95DA3"/>
    <w:multiLevelType w:val="hybridMultilevel"/>
    <w:tmpl w:val="07FCD3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7320723E"/>
    <w:multiLevelType w:val="hybridMultilevel"/>
    <w:tmpl w:val="E5105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E9121D"/>
    <w:multiLevelType w:val="hybridMultilevel"/>
    <w:tmpl w:val="15769AA2"/>
    <w:lvl w:ilvl="0" w:tplc="5F9E9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3" w15:restartNumberingAfterBreak="0">
    <w:nsid w:val="7B0129A7"/>
    <w:multiLevelType w:val="hybridMultilevel"/>
    <w:tmpl w:val="506496A0"/>
    <w:lvl w:ilvl="0" w:tplc="5F9E9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247647"/>
    <w:multiLevelType w:val="hybridMultilevel"/>
    <w:tmpl w:val="C5D635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38672C"/>
    <w:multiLevelType w:val="hybridMultilevel"/>
    <w:tmpl w:val="ADA4F660"/>
    <w:lvl w:ilvl="0" w:tplc="5F9E9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E9691F"/>
    <w:multiLevelType w:val="hybridMultilevel"/>
    <w:tmpl w:val="D6E6B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00795B"/>
    <w:multiLevelType w:val="hybridMultilevel"/>
    <w:tmpl w:val="30CC73DE"/>
    <w:lvl w:ilvl="0" w:tplc="CB0AC070">
      <w:start w:val="1"/>
      <w:numFmt w:val="lowerRoman"/>
      <w:lvlText w:val="%1."/>
      <w:lvlJc w:val="right"/>
      <w:pPr>
        <w:ind w:left="180" w:hanging="180"/>
      </w:pPr>
      <w:rPr>
        <w:rFonts w:hint="default"/>
      </w:rPr>
    </w:lvl>
    <w:lvl w:ilvl="1" w:tplc="04090019">
      <w:start w:val="1"/>
      <w:numFmt w:val="lowerLetter"/>
      <w:lvlText w:val="%2."/>
      <w:lvlJc w:val="left"/>
      <w:pPr>
        <w:ind w:left="-540" w:hanging="360"/>
      </w:pPr>
    </w:lvl>
    <w:lvl w:ilvl="2" w:tplc="7D103ADE">
      <w:start w:val="1"/>
      <w:numFmt w:val="decimal"/>
      <w:lvlText w:val="%3."/>
      <w:lvlJc w:val="right"/>
      <w:pPr>
        <w:ind w:left="180" w:hanging="180"/>
      </w:pPr>
      <w:rPr>
        <w:rFonts w:ascii="Open Sans Light" w:eastAsiaTheme="minorHAnsi" w:hAnsi="Open Sans Light" w:cstheme="minorBidi"/>
      </w:rPr>
    </w:lvl>
    <w:lvl w:ilvl="3" w:tplc="0409000F">
      <w:start w:val="1"/>
      <w:numFmt w:val="decimal"/>
      <w:lvlText w:val="%4."/>
      <w:lvlJc w:val="left"/>
      <w:pPr>
        <w:ind w:left="900" w:hanging="360"/>
      </w:pPr>
    </w:lvl>
    <w:lvl w:ilvl="4" w:tplc="04090019" w:tentative="1">
      <w:start w:val="1"/>
      <w:numFmt w:val="lowerLetter"/>
      <w:lvlText w:val="%5."/>
      <w:lvlJc w:val="left"/>
      <w:pPr>
        <w:ind w:left="1620" w:hanging="360"/>
      </w:pPr>
    </w:lvl>
    <w:lvl w:ilvl="5" w:tplc="0409001B" w:tentative="1">
      <w:start w:val="1"/>
      <w:numFmt w:val="lowerRoman"/>
      <w:lvlText w:val="%6."/>
      <w:lvlJc w:val="right"/>
      <w:pPr>
        <w:ind w:left="2340" w:hanging="180"/>
      </w:pPr>
    </w:lvl>
    <w:lvl w:ilvl="6" w:tplc="0409000F" w:tentative="1">
      <w:start w:val="1"/>
      <w:numFmt w:val="decimal"/>
      <w:lvlText w:val="%7."/>
      <w:lvlJc w:val="left"/>
      <w:pPr>
        <w:ind w:left="3060" w:hanging="360"/>
      </w:pPr>
    </w:lvl>
    <w:lvl w:ilvl="7" w:tplc="04090019" w:tentative="1">
      <w:start w:val="1"/>
      <w:numFmt w:val="lowerLetter"/>
      <w:lvlText w:val="%8."/>
      <w:lvlJc w:val="left"/>
      <w:pPr>
        <w:ind w:left="3780" w:hanging="360"/>
      </w:pPr>
    </w:lvl>
    <w:lvl w:ilvl="8" w:tplc="0409001B" w:tentative="1">
      <w:start w:val="1"/>
      <w:numFmt w:val="lowerRoman"/>
      <w:lvlText w:val="%9."/>
      <w:lvlJc w:val="right"/>
      <w:pPr>
        <w:ind w:left="4500" w:hanging="180"/>
      </w:pPr>
    </w:lvl>
  </w:abstractNum>
  <w:num w:numId="1">
    <w:abstractNumId w:val="17"/>
  </w:num>
  <w:num w:numId="2">
    <w:abstractNumId w:val="7"/>
  </w:num>
  <w:num w:numId="3">
    <w:abstractNumId w:val="0"/>
  </w:num>
  <w:num w:numId="4">
    <w:abstractNumId w:val="30"/>
  </w:num>
  <w:num w:numId="5">
    <w:abstractNumId w:val="29"/>
  </w:num>
  <w:num w:numId="6">
    <w:abstractNumId w:val="32"/>
  </w:num>
  <w:num w:numId="7">
    <w:abstractNumId w:val="6"/>
  </w:num>
  <w:num w:numId="8">
    <w:abstractNumId w:val="10"/>
  </w:num>
  <w:num w:numId="9">
    <w:abstractNumId w:val="34"/>
  </w:num>
  <w:num w:numId="10">
    <w:abstractNumId w:val="14"/>
  </w:num>
  <w:num w:numId="11">
    <w:abstractNumId w:val="13"/>
  </w:num>
  <w:num w:numId="12">
    <w:abstractNumId w:val="21"/>
  </w:num>
  <w:num w:numId="13">
    <w:abstractNumId w:val="7"/>
  </w:num>
  <w:num w:numId="14">
    <w:abstractNumId w:val="20"/>
  </w:num>
  <w:num w:numId="15">
    <w:abstractNumId w:val="36"/>
  </w:num>
  <w:num w:numId="16">
    <w:abstractNumId w:val="15"/>
  </w:num>
  <w:num w:numId="17">
    <w:abstractNumId w:val="22"/>
  </w:num>
  <w:num w:numId="18">
    <w:abstractNumId w:val="26"/>
  </w:num>
  <w:num w:numId="19">
    <w:abstractNumId w:val="28"/>
  </w:num>
  <w:num w:numId="20">
    <w:abstractNumId w:val="12"/>
  </w:num>
  <w:num w:numId="21">
    <w:abstractNumId w:val="37"/>
  </w:num>
  <w:num w:numId="22">
    <w:abstractNumId w:val="8"/>
  </w:num>
  <w:num w:numId="23">
    <w:abstractNumId w:val="11"/>
  </w:num>
  <w:num w:numId="24">
    <w:abstractNumId w:val="35"/>
  </w:num>
  <w:num w:numId="25">
    <w:abstractNumId w:val="18"/>
  </w:num>
  <w:num w:numId="26">
    <w:abstractNumId w:val="33"/>
  </w:num>
  <w:num w:numId="27">
    <w:abstractNumId w:val="23"/>
  </w:num>
  <w:num w:numId="28">
    <w:abstractNumId w:val="31"/>
  </w:num>
  <w:num w:numId="29">
    <w:abstractNumId w:val="1"/>
  </w:num>
  <w:num w:numId="30">
    <w:abstractNumId w:val="16"/>
  </w:num>
  <w:num w:numId="31">
    <w:abstractNumId w:val="4"/>
  </w:num>
  <w:num w:numId="32">
    <w:abstractNumId w:val="3"/>
  </w:num>
  <w:num w:numId="33">
    <w:abstractNumId w:val="19"/>
  </w:num>
  <w:num w:numId="34">
    <w:abstractNumId w:val="2"/>
  </w:num>
  <w:num w:numId="35">
    <w:abstractNumId w:val="5"/>
  </w:num>
  <w:num w:numId="36">
    <w:abstractNumId w:val="25"/>
  </w:num>
  <w:num w:numId="37">
    <w:abstractNumId w:val="27"/>
  </w:num>
  <w:num w:numId="38">
    <w:abstractNumId w:val="9"/>
  </w:num>
  <w:num w:numId="39">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44F4"/>
    <w:rsid w:val="00005C83"/>
    <w:rsid w:val="00006F9C"/>
    <w:rsid w:val="00007ECD"/>
    <w:rsid w:val="00010C51"/>
    <w:rsid w:val="00012F1F"/>
    <w:rsid w:val="000145C9"/>
    <w:rsid w:val="00015847"/>
    <w:rsid w:val="00015E36"/>
    <w:rsid w:val="000173B4"/>
    <w:rsid w:val="00017BED"/>
    <w:rsid w:val="00020528"/>
    <w:rsid w:val="00021197"/>
    <w:rsid w:val="00021DED"/>
    <w:rsid w:val="0002263C"/>
    <w:rsid w:val="00022DE7"/>
    <w:rsid w:val="00023B3D"/>
    <w:rsid w:val="00023E3E"/>
    <w:rsid w:val="00024FCA"/>
    <w:rsid w:val="00025290"/>
    <w:rsid w:val="00025481"/>
    <w:rsid w:val="0002553D"/>
    <w:rsid w:val="00031F47"/>
    <w:rsid w:val="000333AA"/>
    <w:rsid w:val="000343B3"/>
    <w:rsid w:val="0003456E"/>
    <w:rsid w:val="000349EE"/>
    <w:rsid w:val="00034A61"/>
    <w:rsid w:val="000356D0"/>
    <w:rsid w:val="00036B1E"/>
    <w:rsid w:val="00037552"/>
    <w:rsid w:val="0004115D"/>
    <w:rsid w:val="000422C1"/>
    <w:rsid w:val="00042FF5"/>
    <w:rsid w:val="000430F1"/>
    <w:rsid w:val="0004399B"/>
    <w:rsid w:val="000439C6"/>
    <w:rsid w:val="00043E84"/>
    <w:rsid w:val="00044298"/>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4AD"/>
    <w:rsid w:val="00072E59"/>
    <w:rsid w:val="00074178"/>
    <w:rsid w:val="000764FA"/>
    <w:rsid w:val="00076A9E"/>
    <w:rsid w:val="00077A06"/>
    <w:rsid w:val="00080398"/>
    <w:rsid w:val="00081B42"/>
    <w:rsid w:val="00081E31"/>
    <w:rsid w:val="0008467F"/>
    <w:rsid w:val="00084B36"/>
    <w:rsid w:val="00086057"/>
    <w:rsid w:val="00086AB0"/>
    <w:rsid w:val="00086E87"/>
    <w:rsid w:val="00090A3E"/>
    <w:rsid w:val="00090F4E"/>
    <w:rsid w:val="000910F8"/>
    <w:rsid w:val="00092943"/>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109C"/>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3C0A"/>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511"/>
    <w:rsid w:val="001178EB"/>
    <w:rsid w:val="0012055A"/>
    <w:rsid w:val="001208B8"/>
    <w:rsid w:val="001217CA"/>
    <w:rsid w:val="00123BA8"/>
    <w:rsid w:val="00124C61"/>
    <w:rsid w:val="00125293"/>
    <w:rsid w:val="0012574A"/>
    <w:rsid w:val="00125952"/>
    <w:rsid w:val="00126829"/>
    <w:rsid w:val="00126839"/>
    <w:rsid w:val="00130256"/>
    <w:rsid w:val="00130349"/>
    <w:rsid w:val="001303CE"/>
    <w:rsid w:val="0013267F"/>
    <w:rsid w:val="00133346"/>
    <w:rsid w:val="00134B08"/>
    <w:rsid w:val="00135097"/>
    <w:rsid w:val="0013602A"/>
    <w:rsid w:val="00136D6B"/>
    <w:rsid w:val="00137B56"/>
    <w:rsid w:val="00137B80"/>
    <w:rsid w:val="00137FAD"/>
    <w:rsid w:val="001402EA"/>
    <w:rsid w:val="0014135B"/>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5742"/>
    <w:rsid w:val="00156C28"/>
    <w:rsid w:val="00156FC9"/>
    <w:rsid w:val="00160100"/>
    <w:rsid w:val="00161668"/>
    <w:rsid w:val="00162492"/>
    <w:rsid w:val="00162B83"/>
    <w:rsid w:val="00163170"/>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127"/>
    <w:rsid w:val="00176330"/>
    <w:rsid w:val="00176A90"/>
    <w:rsid w:val="00177E1D"/>
    <w:rsid w:val="00180195"/>
    <w:rsid w:val="00180D83"/>
    <w:rsid w:val="00180D8E"/>
    <w:rsid w:val="00180F1B"/>
    <w:rsid w:val="00182D6C"/>
    <w:rsid w:val="00184379"/>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56E0"/>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10D3"/>
    <w:rsid w:val="001B253C"/>
    <w:rsid w:val="001B27BB"/>
    <w:rsid w:val="001B2CDE"/>
    <w:rsid w:val="001B4507"/>
    <w:rsid w:val="001B4A3A"/>
    <w:rsid w:val="001B4C9E"/>
    <w:rsid w:val="001B500E"/>
    <w:rsid w:val="001B515A"/>
    <w:rsid w:val="001B5963"/>
    <w:rsid w:val="001B6361"/>
    <w:rsid w:val="001B671F"/>
    <w:rsid w:val="001B75D7"/>
    <w:rsid w:val="001C0114"/>
    <w:rsid w:val="001C021F"/>
    <w:rsid w:val="001C07EA"/>
    <w:rsid w:val="001C0927"/>
    <w:rsid w:val="001C4AD4"/>
    <w:rsid w:val="001C4D8A"/>
    <w:rsid w:val="001C524A"/>
    <w:rsid w:val="001C56D1"/>
    <w:rsid w:val="001C5DAC"/>
    <w:rsid w:val="001C6424"/>
    <w:rsid w:val="001C650E"/>
    <w:rsid w:val="001C6958"/>
    <w:rsid w:val="001C7761"/>
    <w:rsid w:val="001D0063"/>
    <w:rsid w:val="001D01EE"/>
    <w:rsid w:val="001D08C7"/>
    <w:rsid w:val="001D1093"/>
    <w:rsid w:val="001D15E4"/>
    <w:rsid w:val="001D1A41"/>
    <w:rsid w:val="001D1C1A"/>
    <w:rsid w:val="001D23D3"/>
    <w:rsid w:val="001D262B"/>
    <w:rsid w:val="001D3BAC"/>
    <w:rsid w:val="001D5211"/>
    <w:rsid w:val="001D58B3"/>
    <w:rsid w:val="001D60BF"/>
    <w:rsid w:val="001D636B"/>
    <w:rsid w:val="001D7260"/>
    <w:rsid w:val="001D7FFD"/>
    <w:rsid w:val="001E0598"/>
    <w:rsid w:val="001E06C7"/>
    <w:rsid w:val="001E212A"/>
    <w:rsid w:val="001E41A7"/>
    <w:rsid w:val="001E568D"/>
    <w:rsid w:val="001E597E"/>
    <w:rsid w:val="001E5B5A"/>
    <w:rsid w:val="001E6C02"/>
    <w:rsid w:val="001E751B"/>
    <w:rsid w:val="001F0B7C"/>
    <w:rsid w:val="001F0D40"/>
    <w:rsid w:val="001F11E8"/>
    <w:rsid w:val="001F1502"/>
    <w:rsid w:val="001F1DB7"/>
    <w:rsid w:val="001F22FE"/>
    <w:rsid w:val="001F25AE"/>
    <w:rsid w:val="001F26C6"/>
    <w:rsid w:val="001F26E5"/>
    <w:rsid w:val="001F2851"/>
    <w:rsid w:val="001F2895"/>
    <w:rsid w:val="001F28B7"/>
    <w:rsid w:val="001F2975"/>
    <w:rsid w:val="001F315E"/>
    <w:rsid w:val="001F3CFA"/>
    <w:rsid w:val="001F526E"/>
    <w:rsid w:val="001F5430"/>
    <w:rsid w:val="001F5F69"/>
    <w:rsid w:val="001F60CC"/>
    <w:rsid w:val="001F7673"/>
    <w:rsid w:val="00200595"/>
    <w:rsid w:val="00200C55"/>
    <w:rsid w:val="002025A6"/>
    <w:rsid w:val="002029D0"/>
    <w:rsid w:val="002030E1"/>
    <w:rsid w:val="00203226"/>
    <w:rsid w:val="00203AE6"/>
    <w:rsid w:val="0020448E"/>
    <w:rsid w:val="002056F0"/>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8EB"/>
    <w:rsid w:val="00225BB2"/>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4349"/>
    <w:rsid w:val="002554CF"/>
    <w:rsid w:val="0025638A"/>
    <w:rsid w:val="00256405"/>
    <w:rsid w:val="00256A3B"/>
    <w:rsid w:val="00256BC8"/>
    <w:rsid w:val="002577E9"/>
    <w:rsid w:val="002606F4"/>
    <w:rsid w:val="00260B77"/>
    <w:rsid w:val="00261993"/>
    <w:rsid w:val="0026204F"/>
    <w:rsid w:val="0026260B"/>
    <w:rsid w:val="002628F3"/>
    <w:rsid w:val="00263E4E"/>
    <w:rsid w:val="00263EE9"/>
    <w:rsid w:val="002641C1"/>
    <w:rsid w:val="00264704"/>
    <w:rsid w:val="00267EFB"/>
    <w:rsid w:val="00270707"/>
    <w:rsid w:val="00271412"/>
    <w:rsid w:val="0027169E"/>
    <w:rsid w:val="00271F15"/>
    <w:rsid w:val="0027238A"/>
    <w:rsid w:val="0027311B"/>
    <w:rsid w:val="00273781"/>
    <w:rsid w:val="00273A22"/>
    <w:rsid w:val="0027450A"/>
    <w:rsid w:val="00274AD0"/>
    <w:rsid w:val="00274BAE"/>
    <w:rsid w:val="002750A9"/>
    <w:rsid w:val="00277A73"/>
    <w:rsid w:val="00277BF3"/>
    <w:rsid w:val="00277D67"/>
    <w:rsid w:val="00277D94"/>
    <w:rsid w:val="002801F5"/>
    <w:rsid w:val="00280CE3"/>
    <w:rsid w:val="00281F42"/>
    <w:rsid w:val="002823EB"/>
    <w:rsid w:val="00282A3B"/>
    <w:rsid w:val="00283969"/>
    <w:rsid w:val="002848BB"/>
    <w:rsid w:val="0028671A"/>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4DCF"/>
    <w:rsid w:val="002A781E"/>
    <w:rsid w:val="002A7822"/>
    <w:rsid w:val="002A79B5"/>
    <w:rsid w:val="002B0155"/>
    <w:rsid w:val="002B194D"/>
    <w:rsid w:val="002B23A8"/>
    <w:rsid w:val="002B2920"/>
    <w:rsid w:val="002B469B"/>
    <w:rsid w:val="002B5CDC"/>
    <w:rsid w:val="002B7029"/>
    <w:rsid w:val="002C0008"/>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317B"/>
    <w:rsid w:val="002D41FA"/>
    <w:rsid w:val="002D4829"/>
    <w:rsid w:val="002D4A36"/>
    <w:rsid w:val="002D4BCE"/>
    <w:rsid w:val="002D5440"/>
    <w:rsid w:val="002D5D64"/>
    <w:rsid w:val="002D6A93"/>
    <w:rsid w:val="002D6E8E"/>
    <w:rsid w:val="002E0F39"/>
    <w:rsid w:val="002E0FCC"/>
    <w:rsid w:val="002E20CC"/>
    <w:rsid w:val="002E2587"/>
    <w:rsid w:val="002E2C68"/>
    <w:rsid w:val="002E3E65"/>
    <w:rsid w:val="002E5FF6"/>
    <w:rsid w:val="002E6160"/>
    <w:rsid w:val="002E6C51"/>
    <w:rsid w:val="002F16C3"/>
    <w:rsid w:val="002F1C54"/>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5D40"/>
    <w:rsid w:val="0030604E"/>
    <w:rsid w:val="003076D5"/>
    <w:rsid w:val="003117A5"/>
    <w:rsid w:val="00311BF1"/>
    <w:rsid w:val="00311D75"/>
    <w:rsid w:val="003155FF"/>
    <w:rsid w:val="0031718B"/>
    <w:rsid w:val="003171F5"/>
    <w:rsid w:val="00317839"/>
    <w:rsid w:val="003202E8"/>
    <w:rsid w:val="00320B3A"/>
    <w:rsid w:val="00320C96"/>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73A3"/>
    <w:rsid w:val="0034762E"/>
    <w:rsid w:val="00347BF4"/>
    <w:rsid w:val="003503F8"/>
    <w:rsid w:val="00350D8B"/>
    <w:rsid w:val="003515A9"/>
    <w:rsid w:val="00351719"/>
    <w:rsid w:val="00352E10"/>
    <w:rsid w:val="00355DC9"/>
    <w:rsid w:val="00355E10"/>
    <w:rsid w:val="00356476"/>
    <w:rsid w:val="003566F7"/>
    <w:rsid w:val="00356BC7"/>
    <w:rsid w:val="00357496"/>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3132"/>
    <w:rsid w:val="00383E6E"/>
    <w:rsid w:val="003852BA"/>
    <w:rsid w:val="003854D2"/>
    <w:rsid w:val="00385884"/>
    <w:rsid w:val="00385B0B"/>
    <w:rsid w:val="00391F09"/>
    <w:rsid w:val="00393B07"/>
    <w:rsid w:val="003943D0"/>
    <w:rsid w:val="00394670"/>
    <w:rsid w:val="0039559F"/>
    <w:rsid w:val="00395E68"/>
    <w:rsid w:val="00396554"/>
    <w:rsid w:val="00396BE8"/>
    <w:rsid w:val="00397C02"/>
    <w:rsid w:val="00397CD0"/>
    <w:rsid w:val="003A17A9"/>
    <w:rsid w:val="003A1D6A"/>
    <w:rsid w:val="003A4808"/>
    <w:rsid w:val="003A5D47"/>
    <w:rsid w:val="003A7838"/>
    <w:rsid w:val="003B0862"/>
    <w:rsid w:val="003B1665"/>
    <w:rsid w:val="003B1F59"/>
    <w:rsid w:val="003B1FCC"/>
    <w:rsid w:val="003B24B4"/>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3A76"/>
    <w:rsid w:val="003C508B"/>
    <w:rsid w:val="003D0CF7"/>
    <w:rsid w:val="003D1B8F"/>
    <w:rsid w:val="003D29D7"/>
    <w:rsid w:val="003D29FE"/>
    <w:rsid w:val="003D3751"/>
    <w:rsid w:val="003D3BC2"/>
    <w:rsid w:val="003D55A5"/>
    <w:rsid w:val="003D6D3C"/>
    <w:rsid w:val="003E0D97"/>
    <w:rsid w:val="003E23C5"/>
    <w:rsid w:val="003E2A87"/>
    <w:rsid w:val="003E2B4C"/>
    <w:rsid w:val="003E3618"/>
    <w:rsid w:val="003E39DC"/>
    <w:rsid w:val="003E4581"/>
    <w:rsid w:val="003E73A8"/>
    <w:rsid w:val="003E749B"/>
    <w:rsid w:val="003F1536"/>
    <w:rsid w:val="003F2608"/>
    <w:rsid w:val="003F2BED"/>
    <w:rsid w:val="003F2E8C"/>
    <w:rsid w:val="003F39A4"/>
    <w:rsid w:val="003F66DE"/>
    <w:rsid w:val="003F67B8"/>
    <w:rsid w:val="003F6F8C"/>
    <w:rsid w:val="003F7F2C"/>
    <w:rsid w:val="00400114"/>
    <w:rsid w:val="00400BA3"/>
    <w:rsid w:val="00400DCA"/>
    <w:rsid w:val="0040109A"/>
    <w:rsid w:val="004026DB"/>
    <w:rsid w:val="0040270F"/>
    <w:rsid w:val="00402CB5"/>
    <w:rsid w:val="00403753"/>
    <w:rsid w:val="00404566"/>
    <w:rsid w:val="0040585F"/>
    <w:rsid w:val="004061A7"/>
    <w:rsid w:val="0040651B"/>
    <w:rsid w:val="0040674B"/>
    <w:rsid w:val="0040695C"/>
    <w:rsid w:val="004103CB"/>
    <w:rsid w:val="0041264D"/>
    <w:rsid w:val="00413143"/>
    <w:rsid w:val="004137F8"/>
    <w:rsid w:val="00414A5D"/>
    <w:rsid w:val="004157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301A8"/>
    <w:rsid w:val="00430A3C"/>
    <w:rsid w:val="00431A8D"/>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697"/>
    <w:rsid w:val="00463BBD"/>
    <w:rsid w:val="00463D13"/>
    <w:rsid w:val="00465130"/>
    <w:rsid w:val="00465B83"/>
    <w:rsid w:val="004661C1"/>
    <w:rsid w:val="0046719F"/>
    <w:rsid w:val="00467D8B"/>
    <w:rsid w:val="00472339"/>
    <w:rsid w:val="00473651"/>
    <w:rsid w:val="00473944"/>
    <w:rsid w:val="00474C6C"/>
    <w:rsid w:val="00475AC4"/>
    <w:rsid w:val="00475B82"/>
    <w:rsid w:val="00475C7D"/>
    <w:rsid w:val="00476A9E"/>
    <w:rsid w:val="00477176"/>
    <w:rsid w:val="00480D75"/>
    <w:rsid w:val="004812A1"/>
    <w:rsid w:val="00481737"/>
    <w:rsid w:val="0048566E"/>
    <w:rsid w:val="00485E71"/>
    <w:rsid w:val="00486CA6"/>
    <w:rsid w:val="00486E57"/>
    <w:rsid w:val="00487B56"/>
    <w:rsid w:val="00491666"/>
    <w:rsid w:val="00491F88"/>
    <w:rsid w:val="00493140"/>
    <w:rsid w:val="004933A4"/>
    <w:rsid w:val="00493805"/>
    <w:rsid w:val="00494389"/>
    <w:rsid w:val="00494789"/>
    <w:rsid w:val="004947F1"/>
    <w:rsid w:val="004949A3"/>
    <w:rsid w:val="00494F67"/>
    <w:rsid w:val="004951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DEB"/>
    <w:rsid w:val="004B1EE4"/>
    <w:rsid w:val="004B2474"/>
    <w:rsid w:val="004B26EC"/>
    <w:rsid w:val="004B31C4"/>
    <w:rsid w:val="004B3234"/>
    <w:rsid w:val="004B3818"/>
    <w:rsid w:val="004B3CF4"/>
    <w:rsid w:val="004B4B8C"/>
    <w:rsid w:val="004B5FFB"/>
    <w:rsid w:val="004B669C"/>
    <w:rsid w:val="004B6784"/>
    <w:rsid w:val="004B791C"/>
    <w:rsid w:val="004B7D73"/>
    <w:rsid w:val="004C2033"/>
    <w:rsid w:val="004C24AE"/>
    <w:rsid w:val="004C27C2"/>
    <w:rsid w:val="004C2E1A"/>
    <w:rsid w:val="004C31C2"/>
    <w:rsid w:val="004C3640"/>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D708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4CDC"/>
    <w:rsid w:val="004F576C"/>
    <w:rsid w:val="004F66B7"/>
    <w:rsid w:val="004F67E4"/>
    <w:rsid w:val="004F6C09"/>
    <w:rsid w:val="004F7647"/>
    <w:rsid w:val="004F7948"/>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182"/>
    <w:rsid w:val="005133A0"/>
    <w:rsid w:val="00514A3C"/>
    <w:rsid w:val="00515DAD"/>
    <w:rsid w:val="005163E0"/>
    <w:rsid w:val="00516E6B"/>
    <w:rsid w:val="0051709D"/>
    <w:rsid w:val="005201C0"/>
    <w:rsid w:val="0052117D"/>
    <w:rsid w:val="00521F28"/>
    <w:rsid w:val="00522F66"/>
    <w:rsid w:val="0052300E"/>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35E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3B66"/>
    <w:rsid w:val="0058473B"/>
    <w:rsid w:val="00584DF6"/>
    <w:rsid w:val="00585400"/>
    <w:rsid w:val="00585917"/>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8F0"/>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6D7"/>
    <w:rsid w:val="005F4F7F"/>
    <w:rsid w:val="005F7844"/>
    <w:rsid w:val="005F7D94"/>
    <w:rsid w:val="005F7E19"/>
    <w:rsid w:val="00600895"/>
    <w:rsid w:val="00600C4A"/>
    <w:rsid w:val="00600CC6"/>
    <w:rsid w:val="006014BC"/>
    <w:rsid w:val="00601523"/>
    <w:rsid w:val="00602170"/>
    <w:rsid w:val="0060230B"/>
    <w:rsid w:val="00603DA6"/>
    <w:rsid w:val="00605115"/>
    <w:rsid w:val="00606169"/>
    <w:rsid w:val="00607B1A"/>
    <w:rsid w:val="006105D6"/>
    <w:rsid w:val="0061102C"/>
    <w:rsid w:val="0061259F"/>
    <w:rsid w:val="006126BD"/>
    <w:rsid w:val="00613F72"/>
    <w:rsid w:val="00614108"/>
    <w:rsid w:val="006151B8"/>
    <w:rsid w:val="00615BB8"/>
    <w:rsid w:val="006170AC"/>
    <w:rsid w:val="0062063B"/>
    <w:rsid w:val="0062070E"/>
    <w:rsid w:val="00622CA2"/>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40CE"/>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268"/>
    <w:rsid w:val="00671BD0"/>
    <w:rsid w:val="00674A07"/>
    <w:rsid w:val="00675199"/>
    <w:rsid w:val="00675555"/>
    <w:rsid w:val="00675B31"/>
    <w:rsid w:val="00675B9D"/>
    <w:rsid w:val="00676181"/>
    <w:rsid w:val="0067747A"/>
    <w:rsid w:val="00677891"/>
    <w:rsid w:val="00677D55"/>
    <w:rsid w:val="006816D5"/>
    <w:rsid w:val="00681D1C"/>
    <w:rsid w:val="00681E2F"/>
    <w:rsid w:val="0068274F"/>
    <w:rsid w:val="00682CFF"/>
    <w:rsid w:val="00683029"/>
    <w:rsid w:val="00683304"/>
    <w:rsid w:val="006849DE"/>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004"/>
    <w:rsid w:val="006C25A8"/>
    <w:rsid w:val="006C2A9C"/>
    <w:rsid w:val="006C3057"/>
    <w:rsid w:val="006C3EFB"/>
    <w:rsid w:val="006C50C0"/>
    <w:rsid w:val="006C6B8A"/>
    <w:rsid w:val="006C6FAA"/>
    <w:rsid w:val="006D02E1"/>
    <w:rsid w:val="006D14FA"/>
    <w:rsid w:val="006D3954"/>
    <w:rsid w:val="006D3D97"/>
    <w:rsid w:val="006D3FC0"/>
    <w:rsid w:val="006D40EB"/>
    <w:rsid w:val="006D496F"/>
    <w:rsid w:val="006D4BA7"/>
    <w:rsid w:val="006D6560"/>
    <w:rsid w:val="006E0BEF"/>
    <w:rsid w:val="006E1623"/>
    <w:rsid w:val="006E2D28"/>
    <w:rsid w:val="006E377F"/>
    <w:rsid w:val="006E394E"/>
    <w:rsid w:val="006E54C6"/>
    <w:rsid w:val="006E5D50"/>
    <w:rsid w:val="006E6F7C"/>
    <w:rsid w:val="006E70C6"/>
    <w:rsid w:val="006E73A1"/>
    <w:rsid w:val="006F05A9"/>
    <w:rsid w:val="006F0D42"/>
    <w:rsid w:val="006F15F6"/>
    <w:rsid w:val="006F2C54"/>
    <w:rsid w:val="006F36FA"/>
    <w:rsid w:val="006F3E49"/>
    <w:rsid w:val="006F5056"/>
    <w:rsid w:val="006F5E7E"/>
    <w:rsid w:val="006F6287"/>
    <w:rsid w:val="006F6353"/>
    <w:rsid w:val="006F6D6C"/>
    <w:rsid w:val="006F71D9"/>
    <w:rsid w:val="007009C2"/>
    <w:rsid w:val="00700B76"/>
    <w:rsid w:val="007016B4"/>
    <w:rsid w:val="00701C19"/>
    <w:rsid w:val="00702A69"/>
    <w:rsid w:val="00703683"/>
    <w:rsid w:val="0070490C"/>
    <w:rsid w:val="00704912"/>
    <w:rsid w:val="00704A0C"/>
    <w:rsid w:val="0070583F"/>
    <w:rsid w:val="00705BD4"/>
    <w:rsid w:val="00705D8A"/>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4BB"/>
    <w:rsid w:val="00733639"/>
    <w:rsid w:val="00734524"/>
    <w:rsid w:val="00734EB6"/>
    <w:rsid w:val="0073600C"/>
    <w:rsid w:val="007378D9"/>
    <w:rsid w:val="00737B00"/>
    <w:rsid w:val="00737DDF"/>
    <w:rsid w:val="00740E23"/>
    <w:rsid w:val="00740E5F"/>
    <w:rsid w:val="00741BEF"/>
    <w:rsid w:val="00742862"/>
    <w:rsid w:val="007439C1"/>
    <w:rsid w:val="00743A49"/>
    <w:rsid w:val="0074462F"/>
    <w:rsid w:val="00744742"/>
    <w:rsid w:val="00746343"/>
    <w:rsid w:val="00746403"/>
    <w:rsid w:val="007467A0"/>
    <w:rsid w:val="007467F7"/>
    <w:rsid w:val="00746ACE"/>
    <w:rsid w:val="007477D8"/>
    <w:rsid w:val="00747AAE"/>
    <w:rsid w:val="00747BAA"/>
    <w:rsid w:val="0075094C"/>
    <w:rsid w:val="00750F61"/>
    <w:rsid w:val="0075150C"/>
    <w:rsid w:val="007520CD"/>
    <w:rsid w:val="00752DB8"/>
    <w:rsid w:val="00752DCE"/>
    <w:rsid w:val="007530D1"/>
    <w:rsid w:val="007534BD"/>
    <w:rsid w:val="00753CFD"/>
    <w:rsid w:val="00753DB4"/>
    <w:rsid w:val="00753FC9"/>
    <w:rsid w:val="007542B6"/>
    <w:rsid w:val="00754D1A"/>
    <w:rsid w:val="00755815"/>
    <w:rsid w:val="00755897"/>
    <w:rsid w:val="007559E0"/>
    <w:rsid w:val="00761946"/>
    <w:rsid w:val="00761DB9"/>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4C5D"/>
    <w:rsid w:val="007753CE"/>
    <w:rsid w:val="007758AE"/>
    <w:rsid w:val="00776F18"/>
    <w:rsid w:val="00777076"/>
    <w:rsid w:val="00777A48"/>
    <w:rsid w:val="00777F70"/>
    <w:rsid w:val="00780016"/>
    <w:rsid w:val="0078144B"/>
    <w:rsid w:val="00782007"/>
    <w:rsid w:val="00782C7F"/>
    <w:rsid w:val="00782E41"/>
    <w:rsid w:val="00782F41"/>
    <w:rsid w:val="00783588"/>
    <w:rsid w:val="00783998"/>
    <w:rsid w:val="007842EF"/>
    <w:rsid w:val="00785182"/>
    <w:rsid w:val="00786979"/>
    <w:rsid w:val="00787781"/>
    <w:rsid w:val="00792799"/>
    <w:rsid w:val="00792EC1"/>
    <w:rsid w:val="00792EC6"/>
    <w:rsid w:val="007930C3"/>
    <w:rsid w:val="00793872"/>
    <w:rsid w:val="00795277"/>
    <w:rsid w:val="007953B7"/>
    <w:rsid w:val="00795C37"/>
    <w:rsid w:val="00796759"/>
    <w:rsid w:val="007968AB"/>
    <w:rsid w:val="00796F11"/>
    <w:rsid w:val="0079765D"/>
    <w:rsid w:val="00797E8C"/>
    <w:rsid w:val="007A1191"/>
    <w:rsid w:val="007A1442"/>
    <w:rsid w:val="007A2842"/>
    <w:rsid w:val="007A47F0"/>
    <w:rsid w:val="007A4C7B"/>
    <w:rsid w:val="007A4DFD"/>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57"/>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AC6"/>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1A20"/>
    <w:rsid w:val="00803496"/>
    <w:rsid w:val="00803AD5"/>
    <w:rsid w:val="00803D21"/>
    <w:rsid w:val="008042F0"/>
    <w:rsid w:val="00804DD4"/>
    <w:rsid w:val="00806605"/>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839"/>
    <w:rsid w:val="00861BE5"/>
    <w:rsid w:val="00861E7B"/>
    <w:rsid w:val="00861FFF"/>
    <w:rsid w:val="008628A3"/>
    <w:rsid w:val="00862C8B"/>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D087B"/>
    <w:rsid w:val="008D1E26"/>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1373"/>
    <w:rsid w:val="008F2DF0"/>
    <w:rsid w:val="008F3019"/>
    <w:rsid w:val="008F376B"/>
    <w:rsid w:val="008F52B5"/>
    <w:rsid w:val="008F53F0"/>
    <w:rsid w:val="008F56C8"/>
    <w:rsid w:val="008F59F6"/>
    <w:rsid w:val="008F5A8F"/>
    <w:rsid w:val="008F651D"/>
    <w:rsid w:val="008F6CD1"/>
    <w:rsid w:val="00900FBB"/>
    <w:rsid w:val="0090153B"/>
    <w:rsid w:val="00901EDC"/>
    <w:rsid w:val="0090287B"/>
    <w:rsid w:val="00903012"/>
    <w:rsid w:val="00903654"/>
    <w:rsid w:val="00904D85"/>
    <w:rsid w:val="009056C2"/>
    <w:rsid w:val="00905988"/>
    <w:rsid w:val="00906E48"/>
    <w:rsid w:val="00907982"/>
    <w:rsid w:val="00910463"/>
    <w:rsid w:val="00910857"/>
    <w:rsid w:val="00910910"/>
    <w:rsid w:val="00910E0B"/>
    <w:rsid w:val="00912871"/>
    <w:rsid w:val="00913F24"/>
    <w:rsid w:val="0091537C"/>
    <w:rsid w:val="00915955"/>
    <w:rsid w:val="00915B92"/>
    <w:rsid w:val="00915BB2"/>
    <w:rsid w:val="009163D8"/>
    <w:rsid w:val="0091644C"/>
    <w:rsid w:val="00916968"/>
    <w:rsid w:val="00916ECA"/>
    <w:rsid w:val="00920FBC"/>
    <w:rsid w:val="009211E3"/>
    <w:rsid w:val="0092168B"/>
    <w:rsid w:val="00922EEA"/>
    <w:rsid w:val="0092516E"/>
    <w:rsid w:val="00926213"/>
    <w:rsid w:val="00930C54"/>
    <w:rsid w:val="00933CA9"/>
    <w:rsid w:val="00934269"/>
    <w:rsid w:val="00934F04"/>
    <w:rsid w:val="009360B3"/>
    <w:rsid w:val="0093661F"/>
    <w:rsid w:val="00937328"/>
    <w:rsid w:val="009376D1"/>
    <w:rsid w:val="00937A74"/>
    <w:rsid w:val="00937BFA"/>
    <w:rsid w:val="00937DD0"/>
    <w:rsid w:val="0094031C"/>
    <w:rsid w:val="00940EC6"/>
    <w:rsid w:val="009413E0"/>
    <w:rsid w:val="00941621"/>
    <w:rsid w:val="009417B4"/>
    <w:rsid w:val="00941EBC"/>
    <w:rsid w:val="00942334"/>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259"/>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3FEF"/>
    <w:rsid w:val="00994B72"/>
    <w:rsid w:val="00995C70"/>
    <w:rsid w:val="00997619"/>
    <w:rsid w:val="009A00F3"/>
    <w:rsid w:val="009A0CED"/>
    <w:rsid w:val="009A12DF"/>
    <w:rsid w:val="009A39CB"/>
    <w:rsid w:val="009A39ED"/>
    <w:rsid w:val="009A3B3B"/>
    <w:rsid w:val="009A46FC"/>
    <w:rsid w:val="009A476C"/>
    <w:rsid w:val="009A4952"/>
    <w:rsid w:val="009A703B"/>
    <w:rsid w:val="009A7C07"/>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43F5"/>
    <w:rsid w:val="009C5B14"/>
    <w:rsid w:val="009C61A3"/>
    <w:rsid w:val="009C73A1"/>
    <w:rsid w:val="009C7841"/>
    <w:rsid w:val="009D33A3"/>
    <w:rsid w:val="009D5540"/>
    <w:rsid w:val="009D6283"/>
    <w:rsid w:val="009E0FD4"/>
    <w:rsid w:val="009E293F"/>
    <w:rsid w:val="009E33FF"/>
    <w:rsid w:val="009E3D46"/>
    <w:rsid w:val="009E555E"/>
    <w:rsid w:val="009E5E50"/>
    <w:rsid w:val="009E61E3"/>
    <w:rsid w:val="009E7850"/>
    <w:rsid w:val="009E7D4A"/>
    <w:rsid w:val="009F0A05"/>
    <w:rsid w:val="009F3587"/>
    <w:rsid w:val="009F4871"/>
    <w:rsid w:val="009F4D48"/>
    <w:rsid w:val="009F687C"/>
    <w:rsid w:val="00A000F3"/>
    <w:rsid w:val="00A00FC7"/>
    <w:rsid w:val="00A0134D"/>
    <w:rsid w:val="00A0235A"/>
    <w:rsid w:val="00A02AC6"/>
    <w:rsid w:val="00A02AF8"/>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3DAA"/>
    <w:rsid w:val="00A145DD"/>
    <w:rsid w:val="00A14B67"/>
    <w:rsid w:val="00A165A3"/>
    <w:rsid w:val="00A1727C"/>
    <w:rsid w:val="00A17EE1"/>
    <w:rsid w:val="00A20945"/>
    <w:rsid w:val="00A21345"/>
    <w:rsid w:val="00A2143A"/>
    <w:rsid w:val="00A2181F"/>
    <w:rsid w:val="00A21958"/>
    <w:rsid w:val="00A21B47"/>
    <w:rsid w:val="00A22585"/>
    <w:rsid w:val="00A22B68"/>
    <w:rsid w:val="00A2495F"/>
    <w:rsid w:val="00A251AD"/>
    <w:rsid w:val="00A253D9"/>
    <w:rsid w:val="00A26F51"/>
    <w:rsid w:val="00A27431"/>
    <w:rsid w:val="00A30414"/>
    <w:rsid w:val="00A308EE"/>
    <w:rsid w:val="00A31D33"/>
    <w:rsid w:val="00A3236A"/>
    <w:rsid w:val="00A34095"/>
    <w:rsid w:val="00A34887"/>
    <w:rsid w:val="00A34F4D"/>
    <w:rsid w:val="00A35B97"/>
    <w:rsid w:val="00A37775"/>
    <w:rsid w:val="00A418F4"/>
    <w:rsid w:val="00A42746"/>
    <w:rsid w:val="00A42E2E"/>
    <w:rsid w:val="00A44E93"/>
    <w:rsid w:val="00A46274"/>
    <w:rsid w:val="00A468BA"/>
    <w:rsid w:val="00A47B2A"/>
    <w:rsid w:val="00A47C19"/>
    <w:rsid w:val="00A47E2D"/>
    <w:rsid w:val="00A501B1"/>
    <w:rsid w:val="00A515DD"/>
    <w:rsid w:val="00A5230F"/>
    <w:rsid w:val="00A52515"/>
    <w:rsid w:val="00A532D2"/>
    <w:rsid w:val="00A53666"/>
    <w:rsid w:val="00A5495A"/>
    <w:rsid w:val="00A54BCA"/>
    <w:rsid w:val="00A55211"/>
    <w:rsid w:val="00A556E0"/>
    <w:rsid w:val="00A56CFC"/>
    <w:rsid w:val="00A6046C"/>
    <w:rsid w:val="00A60F2B"/>
    <w:rsid w:val="00A612F9"/>
    <w:rsid w:val="00A6174B"/>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55AF"/>
    <w:rsid w:val="00AB5CD2"/>
    <w:rsid w:val="00AB617A"/>
    <w:rsid w:val="00AB73C8"/>
    <w:rsid w:val="00AB76AF"/>
    <w:rsid w:val="00AB773B"/>
    <w:rsid w:val="00AC10CC"/>
    <w:rsid w:val="00AC19E3"/>
    <w:rsid w:val="00AC1D0B"/>
    <w:rsid w:val="00AC2834"/>
    <w:rsid w:val="00AC2E27"/>
    <w:rsid w:val="00AC34F1"/>
    <w:rsid w:val="00AC3765"/>
    <w:rsid w:val="00AC5616"/>
    <w:rsid w:val="00AC5EC1"/>
    <w:rsid w:val="00AC6387"/>
    <w:rsid w:val="00AC68FE"/>
    <w:rsid w:val="00AC69EC"/>
    <w:rsid w:val="00AD0C18"/>
    <w:rsid w:val="00AD2AD6"/>
    <w:rsid w:val="00AD2B87"/>
    <w:rsid w:val="00AD3859"/>
    <w:rsid w:val="00AD487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34096"/>
    <w:rsid w:val="00B3460A"/>
    <w:rsid w:val="00B367E0"/>
    <w:rsid w:val="00B36EB7"/>
    <w:rsid w:val="00B36F35"/>
    <w:rsid w:val="00B37865"/>
    <w:rsid w:val="00B405F0"/>
    <w:rsid w:val="00B41971"/>
    <w:rsid w:val="00B42094"/>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359"/>
    <w:rsid w:val="00B52D50"/>
    <w:rsid w:val="00B52E24"/>
    <w:rsid w:val="00B55116"/>
    <w:rsid w:val="00B55771"/>
    <w:rsid w:val="00B55885"/>
    <w:rsid w:val="00B559B5"/>
    <w:rsid w:val="00B5738D"/>
    <w:rsid w:val="00B573F4"/>
    <w:rsid w:val="00B60E6D"/>
    <w:rsid w:val="00B61C9F"/>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4F01"/>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87CA9"/>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B8"/>
    <w:rsid w:val="00BA5202"/>
    <w:rsid w:val="00BA5925"/>
    <w:rsid w:val="00BA641A"/>
    <w:rsid w:val="00BA743D"/>
    <w:rsid w:val="00BA75DC"/>
    <w:rsid w:val="00BA7846"/>
    <w:rsid w:val="00BA7FCC"/>
    <w:rsid w:val="00BB12C6"/>
    <w:rsid w:val="00BB29D4"/>
    <w:rsid w:val="00BB2F13"/>
    <w:rsid w:val="00BB32FA"/>
    <w:rsid w:val="00BB48BC"/>
    <w:rsid w:val="00BB4A18"/>
    <w:rsid w:val="00BB4F0E"/>
    <w:rsid w:val="00BB5263"/>
    <w:rsid w:val="00BB53F9"/>
    <w:rsid w:val="00BB6542"/>
    <w:rsid w:val="00BB6737"/>
    <w:rsid w:val="00BC1861"/>
    <w:rsid w:val="00BC2150"/>
    <w:rsid w:val="00BC3E99"/>
    <w:rsid w:val="00BC4B30"/>
    <w:rsid w:val="00BC5AD5"/>
    <w:rsid w:val="00BC6655"/>
    <w:rsid w:val="00BD1F42"/>
    <w:rsid w:val="00BD24C6"/>
    <w:rsid w:val="00BD35AB"/>
    <w:rsid w:val="00BD3E0B"/>
    <w:rsid w:val="00BD43E9"/>
    <w:rsid w:val="00BD446A"/>
    <w:rsid w:val="00BD4678"/>
    <w:rsid w:val="00BD5811"/>
    <w:rsid w:val="00BD66ED"/>
    <w:rsid w:val="00BD75E8"/>
    <w:rsid w:val="00BE03B9"/>
    <w:rsid w:val="00BE0805"/>
    <w:rsid w:val="00BE0998"/>
    <w:rsid w:val="00BE0CFC"/>
    <w:rsid w:val="00BE0F9A"/>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2C28"/>
    <w:rsid w:val="00C2385D"/>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0C69"/>
    <w:rsid w:val="00C412C9"/>
    <w:rsid w:val="00C41375"/>
    <w:rsid w:val="00C43951"/>
    <w:rsid w:val="00C445B1"/>
    <w:rsid w:val="00C461EA"/>
    <w:rsid w:val="00C47988"/>
    <w:rsid w:val="00C5000E"/>
    <w:rsid w:val="00C5013A"/>
    <w:rsid w:val="00C505B3"/>
    <w:rsid w:val="00C51CC5"/>
    <w:rsid w:val="00C5250F"/>
    <w:rsid w:val="00C54D46"/>
    <w:rsid w:val="00C54E3A"/>
    <w:rsid w:val="00C56950"/>
    <w:rsid w:val="00C56C00"/>
    <w:rsid w:val="00C6044F"/>
    <w:rsid w:val="00C60479"/>
    <w:rsid w:val="00C615F3"/>
    <w:rsid w:val="00C61BC7"/>
    <w:rsid w:val="00C6258A"/>
    <w:rsid w:val="00C632C5"/>
    <w:rsid w:val="00C635C6"/>
    <w:rsid w:val="00C63E00"/>
    <w:rsid w:val="00C63E34"/>
    <w:rsid w:val="00C6454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77B00"/>
    <w:rsid w:val="00C77D13"/>
    <w:rsid w:val="00C80EE3"/>
    <w:rsid w:val="00C81C21"/>
    <w:rsid w:val="00C831A6"/>
    <w:rsid w:val="00C83F6C"/>
    <w:rsid w:val="00C84C40"/>
    <w:rsid w:val="00C84E52"/>
    <w:rsid w:val="00C863F4"/>
    <w:rsid w:val="00C87952"/>
    <w:rsid w:val="00C87C20"/>
    <w:rsid w:val="00C906DB"/>
    <w:rsid w:val="00C917B2"/>
    <w:rsid w:val="00C91931"/>
    <w:rsid w:val="00C9201F"/>
    <w:rsid w:val="00C920C3"/>
    <w:rsid w:val="00C920D8"/>
    <w:rsid w:val="00C9258C"/>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2D19"/>
    <w:rsid w:val="00CB3388"/>
    <w:rsid w:val="00CB34AC"/>
    <w:rsid w:val="00CB3A1D"/>
    <w:rsid w:val="00CB4C76"/>
    <w:rsid w:val="00CB4FB2"/>
    <w:rsid w:val="00CB58C7"/>
    <w:rsid w:val="00CB65A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B52"/>
    <w:rsid w:val="00CE0D0C"/>
    <w:rsid w:val="00CE1AA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45B5"/>
    <w:rsid w:val="00D15C62"/>
    <w:rsid w:val="00D1617F"/>
    <w:rsid w:val="00D161DA"/>
    <w:rsid w:val="00D1636D"/>
    <w:rsid w:val="00D169B9"/>
    <w:rsid w:val="00D17090"/>
    <w:rsid w:val="00D20481"/>
    <w:rsid w:val="00D20497"/>
    <w:rsid w:val="00D2059D"/>
    <w:rsid w:val="00D212DB"/>
    <w:rsid w:val="00D21A7C"/>
    <w:rsid w:val="00D221AB"/>
    <w:rsid w:val="00D22601"/>
    <w:rsid w:val="00D248A6"/>
    <w:rsid w:val="00D24E45"/>
    <w:rsid w:val="00D255D3"/>
    <w:rsid w:val="00D2614F"/>
    <w:rsid w:val="00D261C0"/>
    <w:rsid w:val="00D26DD5"/>
    <w:rsid w:val="00D307D2"/>
    <w:rsid w:val="00D30817"/>
    <w:rsid w:val="00D30D44"/>
    <w:rsid w:val="00D311D6"/>
    <w:rsid w:val="00D31BF4"/>
    <w:rsid w:val="00D327CD"/>
    <w:rsid w:val="00D32BF2"/>
    <w:rsid w:val="00D33634"/>
    <w:rsid w:val="00D35362"/>
    <w:rsid w:val="00D35CC2"/>
    <w:rsid w:val="00D3736B"/>
    <w:rsid w:val="00D40193"/>
    <w:rsid w:val="00D40EFF"/>
    <w:rsid w:val="00D425A9"/>
    <w:rsid w:val="00D43E48"/>
    <w:rsid w:val="00D44265"/>
    <w:rsid w:val="00D44D9C"/>
    <w:rsid w:val="00D44FC3"/>
    <w:rsid w:val="00D454D2"/>
    <w:rsid w:val="00D46C23"/>
    <w:rsid w:val="00D47176"/>
    <w:rsid w:val="00D47784"/>
    <w:rsid w:val="00D47EFD"/>
    <w:rsid w:val="00D502D9"/>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63C2"/>
    <w:rsid w:val="00D57DB8"/>
    <w:rsid w:val="00D610DE"/>
    <w:rsid w:val="00D618B5"/>
    <w:rsid w:val="00D61DBA"/>
    <w:rsid w:val="00D61F57"/>
    <w:rsid w:val="00D62C65"/>
    <w:rsid w:val="00D6340B"/>
    <w:rsid w:val="00D64035"/>
    <w:rsid w:val="00D645FF"/>
    <w:rsid w:val="00D6470A"/>
    <w:rsid w:val="00D66560"/>
    <w:rsid w:val="00D66C4C"/>
    <w:rsid w:val="00D66DAE"/>
    <w:rsid w:val="00D67B5C"/>
    <w:rsid w:val="00D67D47"/>
    <w:rsid w:val="00D70AA7"/>
    <w:rsid w:val="00D70FE6"/>
    <w:rsid w:val="00D713AF"/>
    <w:rsid w:val="00D71D0E"/>
    <w:rsid w:val="00D72FF3"/>
    <w:rsid w:val="00D73704"/>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68"/>
    <w:rsid w:val="00DB62A7"/>
    <w:rsid w:val="00DB6BC0"/>
    <w:rsid w:val="00DB7AF7"/>
    <w:rsid w:val="00DC0B41"/>
    <w:rsid w:val="00DC1AC2"/>
    <w:rsid w:val="00DC3A2A"/>
    <w:rsid w:val="00DC44F8"/>
    <w:rsid w:val="00DC48AE"/>
    <w:rsid w:val="00DC4CFF"/>
    <w:rsid w:val="00DC536A"/>
    <w:rsid w:val="00DC6265"/>
    <w:rsid w:val="00DC7696"/>
    <w:rsid w:val="00DC76E2"/>
    <w:rsid w:val="00DC7B77"/>
    <w:rsid w:val="00DD0096"/>
    <w:rsid w:val="00DD10B0"/>
    <w:rsid w:val="00DD1976"/>
    <w:rsid w:val="00DD1E1B"/>
    <w:rsid w:val="00DD3D32"/>
    <w:rsid w:val="00DD57BF"/>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8C"/>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26287"/>
    <w:rsid w:val="00E274AA"/>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A4A"/>
    <w:rsid w:val="00E44FD1"/>
    <w:rsid w:val="00E4591A"/>
    <w:rsid w:val="00E45B06"/>
    <w:rsid w:val="00E45E51"/>
    <w:rsid w:val="00E4653E"/>
    <w:rsid w:val="00E466AA"/>
    <w:rsid w:val="00E4681A"/>
    <w:rsid w:val="00E46EA6"/>
    <w:rsid w:val="00E4770A"/>
    <w:rsid w:val="00E477FA"/>
    <w:rsid w:val="00E50113"/>
    <w:rsid w:val="00E508BA"/>
    <w:rsid w:val="00E51338"/>
    <w:rsid w:val="00E517C6"/>
    <w:rsid w:val="00E520B7"/>
    <w:rsid w:val="00E536BE"/>
    <w:rsid w:val="00E53990"/>
    <w:rsid w:val="00E55DF2"/>
    <w:rsid w:val="00E568B5"/>
    <w:rsid w:val="00E57AF7"/>
    <w:rsid w:val="00E57B31"/>
    <w:rsid w:val="00E57CE2"/>
    <w:rsid w:val="00E57F2B"/>
    <w:rsid w:val="00E60078"/>
    <w:rsid w:val="00E62212"/>
    <w:rsid w:val="00E62AFD"/>
    <w:rsid w:val="00E6537A"/>
    <w:rsid w:val="00E65824"/>
    <w:rsid w:val="00E659BE"/>
    <w:rsid w:val="00E67820"/>
    <w:rsid w:val="00E67B50"/>
    <w:rsid w:val="00E70688"/>
    <w:rsid w:val="00E71570"/>
    <w:rsid w:val="00E71698"/>
    <w:rsid w:val="00E71D58"/>
    <w:rsid w:val="00E72C0E"/>
    <w:rsid w:val="00E73133"/>
    <w:rsid w:val="00E73CB7"/>
    <w:rsid w:val="00E73EF9"/>
    <w:rsid w:val="00E74DE4"/>
    <w:rsid w:val="00E75AFD"/>
    <w:rsid w:val="00E75D8E"/>
    <w:rsid w:val="00E75FF9"/>
    <w:rsid w:val="00E7608A"/>
    <w:rsid w:val="00E76730"/>
    <w:rsid w:val="00E80351"/>
    <w:rsid w:val="00E841BB"/>
    <w:rsid w:val="00E849C8"/>
    <w:rsid w:val="00E8558F"/>
    <w:rsid w:val="00E86655"/>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71D"/>
    <w:rsid w:val="00EE0B45"/>
    <w:rsid w:val="00EE0BA0"/>
    <w:rsid w:val="00EE12F3"/>
    <w:rsid w:val="00EE2B19"/>
    <w:rsid w:val="00EE42A1"/>
    <w:rsid w:val="00EE4864"/>
    <w:rsid w:val="00EE76D4"/>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467F"/>
    <w:rsid w:val="00F06210"/>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3B48"/>
    <w:rsid w:val="00F342E2"/>
    <w:rsid w:val="00F350EC"/>
    <w:rsid w:val="00F359CE"/>
    <w:rsid w:val="00F36DB1"/>
    <w:rsid w:val="00F36F0C"/>
    <w:rsid w:val="00F37094"/>
    <w:rsid w:val="00F37374"/>
    <w:rsid w:val="00F374F6"/>
    <w:rsid w:val="00F37E1E"/>
    <w:rsid w:val="00F40202"/>
    <w:rsid w:val="00F40882"/>
    <w:rsid w:val="00F41B3C"/>
    <w:rsid w:val="00F4310F"/>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2123"/>
    <w:rsid w:val="00F6339E"/>
    <w:rsid w:val="00F63569"/>
    <w:rsid w:val="00F65198"/>
    <w:rsid w:val="00F658DF"/>
    <w:rsid w:val="00F6592B"/>
    <w:rsid w:val="00F65F1A"/>
    <w:rsid w:val="00F66483"/>
    <w:rsid w:val="00F66CB0"/>
    <w:rsid w:val="00F67E7C"/>
    <w:rsid w:val="00F70583"/>
    <w:rsid w:val="00F70B6E"/>
    <w:rsid w:val="00F71A01"/>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1AC"/>
    <w:rsid w:val="00F85758"/>
    <w:rsid w:val="00F857D8"/>
    <w:rsid w:val="00F85ED0"/>
    <w:rsid w:val="00F8612B"/>
    <w:rsid w:val="00F8639F"/>
    <w:rsid w:val="00F86778"/>
    <w:rsid w:val="00F870F3"/>
    <w:rsid w:val="00F87692"/>
    <w:rsid w:val="00F90046"/>
    <w:rsid w:val="00F92027"/>
    <w:rsid w:val="00F92440"/>
    <w:rsid w:val="00F92E94"/>
    <w:rsid w:val="00F933DB"/>
    <w:rsid w:val="00F93641"/>
    <w:rsid w:val="00F936C0"/>
    <w:rsid w:val="00F93D7C"/>
    <w:rsid w:val="00F943BE"/>
    <w:rsid w:val="00F97AF5"/>
    <w:rsid w:val="00F97CCE"/>
    <w:rsid w:val="00FA082B"/>
    <w:rsid w:val="00FA0A7C"/>
    <w:rsid w:val="00FA0EFC"/>
    <w:rsid w:val="00FA1872"/>
    <w:rsid w:val="00FA234A"/>
    <w:rsid w:val="00FA263E"/>
    <w:rsid w:val="00FA3638"/>
    <w:rsid w:val="00FA5067"/>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4690"/>
    <w:rsid w:val="00FB5519"/>
    <w:rsid w:val="00FB5754"/>
    <w:rsid w:val="00FB58B4"/>
    <w:rsid w:val="00FB601D"/>
    <w:rsid w:val="00FB7D3E"/>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0181"/>
    <w:rsid w:val="00FE296F"/>
    <w:rsid w:val="00FE313A"/>
    <w:rsid w:val="00FE3875"/>
    <w:rsid w:val="00FE4B8B"/>
    <w:rsid w:val="00FE5B3C"/>
    <w:rsid w:val="00FE70F3"/>
    <w:rsid w:val="00FF038E"/>
    <w:rsid w:val="00FF0D98"/>
    <w:rsid w:val="00FF1F19"/>
    <w:rsid w:val="00FF3B45"/>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52E9"/>
    <w:pPr>
      <w:keepNext/>
      <w:keepLines/>
      <w:numPr>
        <w:ilvl w:val="1"/>
        <w:numId w:val="2"/>
      </w:numPr>
      <w:tabs>
        <w:tab w:val="left" w:pos="720"/>
      </w:tabs>
      <w:spacing w:line="360" w:lineRule="auto"/>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4D7088"/>
    <w:pPr>
      <w:keepNext/>
      <w:keepLines/>
      <w:numPr>
        <w:ilvl w:val="2"/>
        <w:numId w:val="2"/>
      </w:numPr>
      <w:spacing w:before="360" w:after="360" w:line="240" w:lineRule="auto"/>
      <w:jc w:val="left"/>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52E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4D7088"/>
    <w:rPr>
      <w:rFonts w:ascii="Open Sans Light" w:eastAsiaTheme="majorEastAsia" w:hAnsi="Open Sans Light" w:cstheme="majorBidi"/>
      <w:b/>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table" w:customStyle="1" w:styleId="TableGrid1">
    <w:name w:val="Table Grid1"/>
    <w:basedOn w:val="TableNormal"/>
    <w:next w:val="TableGrid"/>
    <w:uiPriority w:val="39"/>
    <w:rsid w:val="00156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5">
    <w:name w:val="List Table 4 Accent 5"/>
    <w:basedOn w:val="TableNormal"/>
    <w:uiPriority w:val="49"/>
    <w:rsid w:val="004037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2">
    <w:name w:val="Grid Table 4 Accent 2"/>
    <w:basedOn w:val="TableNormal"/>
    <w:uiPriority w:val="49"/>
    <w:rsid w:val="0040375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2">
    <w:name w:val="Grid Table 6 Colorful Accent 2"/>
    <w:basedOn w:val="TableNormal"/>
    <w:uiPriority w:val="51"/>
    <w:rsid w:val="006849DE"/>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26115577">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18742391">
      <w:bodyDiv w:val="1"/>
      <w:marLeft w:val="0"/>
      <w:marRight w:val="0"/>
      <w:marTop w:val="0"/>
      <w:marBottom w:val="0"/>
      <w:divBdr>
        <w:top w:val="none" w:sz="0" w:space="0" w:color="auto"/>
        <w:left w:val="none" w:sz="0" w:space="0" w:color="auto"/>
        <w:bottom w:val="none" w:sz="0" w:space="0" w:color="auto"/>
        <w:right w:val="none" w:sz="0" w:space="0" w:color="auto"/>
      </w:divBdr>
    </w:div>
    <w:div w:id="549223769">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9998770">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2335251">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2010148">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44013456">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55632831">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69764848">
      <w:bodyDiv w:val="1"/>
      <w:marLeft w:val="0"/>
      <w:marRight w:val="0"/>
      <w:marTop w:val="0"/>
      <w:marBottom w:val="0"/>
      <w:divBdr>
        <w:top w:val="none" w:sz="0" w:space="0" w:color="auto"/>
        <w:left w:val="none" w:sz="0" w:space="0" w:color="auto"/>
        <w:bottom w:val="none" w:sz="0" w:space="0" w:color="auto"/>
        <w:right w:val="none" w:sz="0" w:space="0" w:color="auto"/>
      </w:divBdr>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045202">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41645452">
      <w:bodyDiv w:val="1"/>
      <w:marLeft w:val="0"/>
      <w:marRight w:val="0"/>
      <w:marTop w:val="0"/>
      <w:marBottom w:val="0"/>
      <w:divBdr>
        <w:top w:val="none" w:sz="0" w:space="0" w:color="auto"/>
        <w:left w:val="none" w:sz="0" w:space="0" w:color="auto"/>
        <w:bottom w:val="none" w:sz="0" w:space="0" w:color="auto"/>
        <w:right w:val="none" w:sz="0" w:space="0" w:color="auto"/>
      </w:divBdr>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png"/><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fontTable" Target="fontTable.xml"/><Relationship Id="rId20" Type="http://schemas.openxmlformats.org/officeDocument/2006/relationships/image" Target="media/image13.jpg"/><Relationship Id="rId41" Type="http://schemas.openxmlformats.org/officeDocument/2006/relationships/image" Target="media/image34.png"/></Relationships>
</file>

<file path=word/_rels/header1.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49CDAC-DC10-429B-BC48-6D53BB117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7</TotalTime>
  <Pages>77</Pages>
  <Words>9835</Words>
  <Characters>56064</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57</cp:revision>
  <cp:lastPrinted>2018-07-22T11:00:00Z</cp:lastPrinted>
  <dcterms:created xsi:type="dcterms:W3CDTF">2020-10-20T06:29:00Z</dcterms:created>
  <dcterms:modified xsi:type="dcterms:W3CDTF">2020-10-20T22:43:00Z</dcterms:modified>
</cp:coreProperties>
</file>